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3AC5" w:rsidRDefault="000A3AC5" w:rsidP="000A3AC5">
      <w:pPr>
        <w:pStyle w:val="Heading3"/>
        <w:rPr>
          <w:rFonts w:ascii="Georgia" w:hAnsi="Georgia"/>
          <w:sz w:val="22"/>
          <w:szCs w:val="22"/>
        </w:rPr>
      </w:pPr>
    </w:p>
    <w:p w:rsidR="00FE493F" w:rsidRPr="00FE493F" w:rsidRDefault="00FE493F" w:rsidP="00FE493F"/>
    <w:p w:rsidR="00DE377A" w:rsidRPr="00DE377A" w:rsidRDefault="00C033E9" w:rsidP="006E7ABD">
      <w:pPr>
        <w:pStyle w:val="Heading3"/>
        <w:jc w:val="left"/>
        <w:rPr>
          <w:rFonts w:ascii="Georgia" w:hAnsi="Georgia"/>
          <w:sz w:val="22"/>
          <w:szCs w:val="22"/>
        </w:rPr>
      </w:pPr>
      <w:r>
        <w:rPr>
          <w:rFonts w:ascii="Georgia" w:hAnsi="Georgia"/>
          <w:sz w:val="22"/>
          <w:szCs w:val="22"/>
        </w:rPr>
        <w:t xml:space="preserve">                       </w:t>
      </w:r>
    </w:p>
    <w:tbl>
      <w:tblPr>
        <w:tblStyle w:val="TableGrid"/>
        <w:tblW w:w="0" w:type="auto"/>
        <w:jc w:val="center"/>
        <w:tblLook w:val="04A0" w:firstRow="1" w:lastRow="0" w:firstColumn="1" w:lastColumn="0" w:noHBand="0" w:noVBand="1"/>
      </w:tblPr>
      <w:tblGrid>
        <w:gridCol w:w="2490"/>
        <w:gridCol w:w="2458"/>
        <w:gridCol w:w="3069"/>
        <w:gridCol w:w="2238"/>
      </w:tblGrid>
      <w:tr w:rsidR="00E8448D" w:rsidTr="0047495E">
        <w:trPr>
          <w:trHeight w:val="296"/>
          <w:jc w:val="center"/>
        </w:trPr>
        <w:tc>
          <w:tcPr>
            <w:tcW w:w="2490" w:type="dxa"/>
          </w:tcPr>
          <w:p w:rsidR="00AE06BE" w:rsidRPr="00DA437F" w:rsidRDefault="00C033E9" w:rsidP="00406BAB">
            <w:pPr>
              <w:pStyle w:val="NoSpacing"/>
              <w:rPr>
                <w:rFonts w:ascii="Century Gothic" w:hAnsi="Century Gothic"/>
                <w:b/>
                <w:sz w:val="18"/>
                <w:szCs w:val="18"/>
                <w:u w:val="single"/>
              </w:rPr>
            </w:pPr>
            <w:r w:rsidRPr="00DA437F">
              <w:rPr>
                <w:rFonts w:ascii="Georgia" w:hAnsi="Georgia"/>
                <w:b/>
                <w:sz w:val="18"/>
                <w:szCs w:val="18"/>
                <w:u w:val="single"/>
              </w:rPr>
              <w:t>Members Present</w:t>
            </w:r>
          </w:p>
        </w:tc>
        <w:tc>
          <w:tcPr>
            <w:tcW w:w="2458" w:type="dxa"/>
          </w:tcPr>
          <w:p w:rsidR="00AE06BE" w:rsidRPr="00DA437F" w:rsidRDefault="00C033E9" w:rsidP="00A47231">
            <w:pPr>
              <w:pStyle w:val="NoSpacing"/>
              <w:tabs>
                <w:tab w:val="right" w:pos="2573"/>
              </w:tabs>
              <w:rPr>
                <w:rFonts w:ascii="Century Gothic" w:hAnsi="Century Gothic"/>
                <w:b/>
                <w:sz w:val="18"/>
                <w:szCs w:val="18"/>
                <w:u w:val="single"/>
              </w:rPr>
            </w:pPr>
            <w:r w:rsidRPr="00DA437F">
              <w:rPr>
                <w:rFonts w:ascii="Georgia" w:hAnsi="Georgia"/>
                <w:b/>
                <w:sz w:val="18"/>
                <w:szCs w:val="18"/>
                <w:u w:val="single"/>
              </w:rPr>
              <w:t>Employees Present</w:t>
            </w:r>
          </w:p>
        </w:tc>
        <w:tc>
          <w:tcPr>
            <w:tcW w:w="3069" w:type="dxa"/>
          </w:tcPr>
          <w:p w:rsidR="00AE06BE" w:rsidRPr="00DA437F" w:rsidRDefault="00C033E9" w:rsidP="00406BAB">
            <w:pPr>
              <w:pStyle w:val="NoSpacing"/>
              <w:rPr>
                <w:rFonts w:ascii="Century Gothic" w:hAnsi="Century Gothic"/>
                <w:b/>
                <w:sz w:val="18"/>
                <w:szCs w:val="18"/>
                <w:u w:val="single"/>
              </w:rPr>
            </w:pPr>
            <w:r w:rsidRPr="00DA437F">
              <w:rPr>
                <w:rFonts w:ascii="Georgia" w:hAnsi="Georgia"/>
                <w:b/>
                <w:sz w:val="18"/>
                <w:szCs w:val="18"/>
                <w:u w:val="single"/>
              </w:rPr>
              <w:t>Other:</w:t>
            </w:r>
          </w:p>
        </w:tc>
        <w:tc>
          <w:tcPr>
            <w:tcW w:w="2238" w:type="dxa"/>
          </w:tcPr>
          <w:p w:rsidR="00AE06BE" w:rsidRPr="00DA437F" w:rsidRDefault="00C033E9" w:rsidP="00406BAB">
            <w:pPr>
              <w:pStyle w:val="NoSpacing"/>
              <w:rPr>
                <w:rFonts w:ascii="Century Gothic" w:hAnsi="Century Gothic"/>
                <w:b/>
                <w:sz w:val="18"/>
                <w:szCs w:val="18"/>
                <w:u w:val="single"/>
              </w:rPr>
            </w:pPr>
            <w:r w:rsidRPr="00DA437F">
              <w:rPr>
                <w:rFonts w:ascii="Georgia" w:hAnsi="Georgia"/>
                <w:b/>
                <w:sz w:val="18"/>
                <w:szCs w:val="18"/>
                <w:u w:val="single"/>
              </w:rPr>
              <w:t>Members Absent:</w:t>
            </w:r>
          </w:p>
        </w:tc>
      </w:tr>
      <w:tr w:rsidR="00E8448D" w:rsidTr="0047495E">
        <w:trPr>
          <w:trHeight w:val="237"/>
          <w:jc w:val="center"/>
        </w:trPr>
        <w:tc>
          <w:tcPr>
            <w:tcW w:w="2490" w:type="dxa"/>
          </w:tcPr>
          <w:p w:rsidR="00AE06BE" w:rsidRPr="00C028BC" w:rsidRDefault="00C033E9" w:rsidP="005F659C">
            <w:pPr>
              <w:pStyle w:val="NoSpacing"/>
              <w:rPr>
                <w:rFonts w:ascii="Georgia" w:hAnsi="Georgia"/>
                <w:sz w:val="18"/>
                <w:szCs w:val="18"/>
              </w:rPr>
            </w:pPr>
            <w:r>
              <w:rPr>
                <w:rFonts w:ascii="Georgia" w:hAnsi="Georgia"/>
                <w:sz w:val="18"/>
                <w:szCs w:val="18"/>
              </w:rPr>
              <w:t>Charles Houk</w:t>
            </w:r>
            <w:r w:rsidR="00910EB3">
              <w:rPr>
                <w:rFonts w:ascii="Georgia" w:hAnsi="Georgia"/>
                <w:sz w:val="18"/>
                <w:szCs w:val="18"/>
              </w:rPr>
              <w:t xml:space="preserve"> </w:t>
            </w:r>
            <w:r w:rsidR="00DC5FDF">
              <w:rPr>
                <w:rFonts w:ascii="Georgia" w:hAnsi="Georgia"/>
                <w:sz w:val="18"/>
                <w:szCs w:val="18"/>
              </w:rPr>
              <w:t xml:space="preserve"> </w:t>
            </w:r>
          </w:p>
        </w:tc>
        <w:tc>
          <w:tcPr>
            <w:tcW w:w="2458" w:type="dxa"/>
          </w:tcPr>
          <w:p w:rsidR="00AE06BE" w:rsidRPr="00C028BC" w:rsidRDefault="00C033E9" w:rsidP="00406BAB">
            <w:pPr>
              <w:pStyle w:val="NoSpacing"/>
              <w:rPr>
                <w:rFonts w:ascii="Georgia" w:hAnsi="Georgia"/>
                <w:sz w:val="18"/>
                <w:szCs w:val="18"/>
              </w:rPr>
            </w:pPr>
            <w:r w:rsidRPr="00C028BC">
              <w:rPr>
                <w:rFonts w:ascii="Georgia" w:hAnsi="Georgia"/>
                <w:sz w:val="18"/>
                <w:szCs w:val="18"/>
              </w:rPr>
              <w:t>Larry Lott, CDC Director</w:t>
            </w:r>
          </w:p>
        </w:tc>
        <w:tc>
          <w:tcPr>
            <w:tcW w:w="3069" w:type="dxa"/>
          </w:tcPr>
          <w:p w:rsidR="00AE06BE" w:rsidRPr="00C028BC" w:rsidRDefault="001C7EE5" w:rsidP="00406BAB">
            <w:pPr>
              <w:pStyle w:val="NoSpacing"/>
              <w:rPr>
                <w:rFonts w:ascii="Georgia" w:hAnsi="Georgia"/>
                <w:sz w:val="18"/>
                <w:szCs w:val="18"/>
              </w:rPr>
            </w:pPr>
            <w:r>
              <w:rPr>
                <w:rFonts w:ascii="Georgia" w:hAnsi="Georgia"/>
                <w:sz w:val="18"/>
                <w:szCs w:val="18"/>
              </w:rPr>
              <w:t>Tanner Dietz</w:t>
            </w:r>
            <w:r w:rsidR="00430C1D">
              <w:rPr>
                <w:rFonts w:ascii="Georgia" w:hAnsi="Georgia"/>
                <w:sz w:val="18"/>
                <w:szCs w:val="18"/>
              </w:rPr>
              <w:t xml:space="preserve"> </w:t>
            </w:r>
            <w:r w:rsidR="00430C1D" w:rsidRPr="00430C1D">
              <w:rPr>
                <w:rFonts w:ascii="Georgia" w:hAnsi="Georgia"/>
                <w:sz w:val="14"/>
                <w:szCs w:val="18"/>
              </w:rPr>
              <w:t>(Fire Marshall)</w:t>
            </w:r>
          </w:p>
        </w:tc>
        <w:tc>
          <w:tcPr>
            <w:tcW w:w="2238" w:type="dxa"/>
          </w:tcPr>
          <w:p w:rsidR="006E7F4F" w:rsidRPr="00C028BC" w:rsidRDefault="005F659C" w:rsidP="006E7F4F">
            <w:pPr>
              <w:pStyle w:val="NoSpacing"/>
              <w:rPr>
                <w:rFonts w:ascii="Georgia" w:hAnsi="Georgia"/>
                <w:sz w:val="18"/>
                <w:szCs w:val="18"/>
              </w:rPr>
            </w:pPr>
            <w:r>
              <w:rPr>
                <w:rFonts w:ascii="Georgia" w:hAnsi="Georgia"/>
                <w:sz w:val="18"/>
                <w:szCs w:val="18"/>
              </w:rPr>
              <w:t>Bobby Gladu</w:t>
            </w:r>
          </w:p>
        </w:tc>
      </w:tr>
      <w:tr w:rsidR="00E8448D" w:rsidTr="0047495E">
        <w:trPr>
          <w:trHeight w:val="249"/>
          <w:jc w:val="center"/>
        </w:trPr>
        <w:tc>
          <w:tcPr>
            <w:tcW w:w="2490" w:type="dxa"/>
          </w:tcPr>
          <w:p w:rsidR="00FD0793" w:rsidRPr="00C028BC" w:rsidRDefault="00CB326D" w:rsidP="00406BAB">
            <w:pPr>
              <w:pStyle w:val="NoSpacing"/>
              <w:rPr>
                <w:rFonts w:ascii="Georgia" w:hAnsi="Georgia"/>
                <w:sz w:val="18"/>
                <w:szCs w:val="18"/>
              </w:rPr>
            </w:pPr>
            <w:r>
              <w:rPr>
                <w:rFonts w:ascii="Georgia" w:hAnsi="Georgia"/>
                <w:sz w:val="18"/>
                <w:szCs w:val="18"/>
              </w:rPr>
              <w:t>Richard Pense</w:t>
            </w:r>
          </w:p>
        </w:tc>
        <w:tc>
          <w:tcPr>
            <w:tcW w:w="2458" w:type="dxa"/>
          </w:tcPr>
          <w:p w:rsidR="005D577A" w:rsidRPr="00C028BC" w:rsidRDefault="00C033E9" w:rsidP="00406BAB">
            <w:pPr>
              <w:pStyle w:val="NoSpacing"/>
              <w:rPr>
                <w:rFonts w:ascii="Georgia" w:hAnsi="Georgia"/>
                <w:sz w:val="18"/>
                <w:szCs w:val="18"/>
              </w:rPr>
            </w:pPr>
            <w:r w:rsidRPr="00C028BC">
              <w:rPr>
                <w:rFonts w:ascii="Georgia" w:hAnsi="Georgia"/>
                <w:sz w:val="18"/>
                <w:szCs w:val="18"/>
              </w:rPr>
              <w:t>Tonya Brown, Secretary</w:t>
            </w:r>
            <w:r w:rsidR="00B64ABB">
              <w:rPr>
                <w:rFonts w:ascii="Georgia" w:hAnsi="Georgia"/>
                <w:sz w:val="18"/>
                <w:szCs w:val="18"/>
              </w:rPr>
              <w:t xml:space="preserve"> </w:t>
            </w:r>
          </w:p>
        </w:tc>
        <w:tc>
          <w:tcPr>
            <w:tcW w:w="3069" w:type="dxa"/>
          </w:tcPr>
          <w:p w:rsidR="005D577A" w:rsidRPr="00C028BC" w:rsidRDefault="00C033E9" w:rsidP="0047495E">
            <w:pPr>
              <w:pStyle w:val="NoSpacing"/>
              <w:rPr>
                <w:rFonts w:ascii="Georgia" w:hAnsi="Georgia"/>
                <w:sz w:val="18"/>
                <w:szCs w:val="18"/>
              </w:rPr>
            </w:pPr>
            <w:r>
              <w:rPr>
                <w:rFonts w:ascii="Georgia" w:hAnsi="Georgia"/>
                <w:sz w:val="18"/>
                <w:szCs w:val="18"/>
              </w:rPr>
              <w:t xml:space="preserve">Vanessa Stahl </w:t>
            </w:r>
            <w:r w:rsidRPr="00430C1D">
              <w:rPr>
                <w:rFonts w:ascii="Georgia" w:hAnsi="Georgia"/>
                <w:sz w:val="14"/>
                <w:szCs w:val="18"/>
              </w:rPr>
              <w:t>(Chamber Assistant)</w:t>
            </w:r>
          </w:p>
        </w:tc>
        <w:tc>
          <w:tcPr>
            <w:tcW w:w="2238" w:type="dxa"/>
          </w:tcPr>
          <w:p w:rsidR="005D577A" w:rsidRPr="00C028BC" w:rsidRDefault="005D577A" w:rsidP="00406BAB">
            <w:pPr>
              <w:pStyle w:val="NoSpacing"/>
              <w:rPr>
                <w:rFonts w:ascii="Georgia" w:hAnsi="Georgia"/>
                <w:sz w:val="18"/>
                <w:szCs w:val="18"/>
              </w:rPr>
            </w:pPr>
          </w:p>
        </w:tc>
      </w:tr>
      <w:tr w:rsidR="00E8448D" w:rsidTr="0047495E">
        <w:trPr>
          <w:trHeight w:val="237"/>
          <w:jc w:val="center"/>
        </w:trPr>
        <w:tc>
          <w:tcPr>
            <w:tcW w:w="2490" w:type="dxa"/>
          </w:tcPr>
          <w:p w:rsidR="00FD0793" w:rsidRPr="00C028BC" w:rsidRDefault="00C033E9" w:rsidP="00351F72">
            <w:pPr>
              <w:pStyle w:val="NoSpacing"/>
              <w:rPr>
                <w:rFonts w:ascii="Georgia" w:hAnsi="Georgia"/>
                <w:sz w:val="18"/>
                <w:szCs w:val="18"/>
              </w:rPr>
            </w:pPr>
            <w:r>
              <w:rPr>
                <w:rFonts w:ascii="Georgia" w:hAnsi="Georgia"/>
                <w:sz w:val="18"/>
                <w:szCs w:val="18"/>
              </w:rPr>
              <w:t>Dena Elder</w:t>
            </w:r>
          </w:p>
        </w:tc>
        <w:tc>
          <w:tcPr>
            <w:tcW w:w="2458" w:type="dxa"/>
          </w:tcPr>
          <w:p w:rsidR="005D577A" w:rsidRPr="00C028BC" w:rsidRDefault="005D577A" w:rsidP="00406BAB">
            <w:pPr>
              <w:pStyle w:val="NoSpacing"/>
              <w:rPr>
                <w:rFonts w:ascii="Georgia" w:hAnsi="Georgia"/>
                <w:sz w:val="18"/>
                <w:szCs w:val="18"/>
              </w:rPr>
            </w:pPr>
          </w:p>
        </w:tc>
        <w:tc>
          <w:tcPr>
            <w:tcW w:w="3069" w:type="dxa"/>
          </w:tcPr>
          <w:p w:rsidR="006C0C23" w:rsidRPr="00C028BC" w:rsidRDefault="00732089" w:rsidP="00406BAB">
            <w:pPr>
              <w:pStyle w:val="NoSpacing"/>
              <w:rPr>
                <w:rFonts w:ascii="Georgia" w:hAnsi="Georgia"/>
                <w:sz w:val="18"/>
                <w:szCs w:val="18"/>
              </w:rPr>
            </w:pPr>
            <w:r>
              <w:rPr>
                <w:rFonts w:ascii="Georgia" w:hAnsi="Georgia"/>
                <w:sz w:val="18"/>
                <w:szCs w:val="18"/>
              </w:rPr>
              <w:t xml:space="preserve">Julia Bryant </w:t>
            </w:r>
            <w:r w:rsidRPr="00430C1D">
              <w:rPr>
                <w:rFonts w:ascii="Georgia" w:hAnsi="Georgia"/>
                <w:sz w:val="14"/>
                <w:szCs w:val="18"/>
              </w:rPr>
              <w:t>(Chamber Director)</w:t>
            </w:r>
          </w:p>
        </w:tc>
        <w:tc>
          <w:tcPr>
            <w:tcW w:w="2238" w:type="dxa"/>
          </w:tcPr>
          <w:p w:rsidR="005D577A" w:rsidRPr="00C028BC" w:rsidRDefault="005D577A" w:rsidP="00406BAB">
            <w:pPr>
              <w:pStyle w:val="NoSpacing"/>
              <w:rPr>
                <w:rFonts w:ascii="Georgia" w:hAnsi="Georgia"/>
                <w:sz w:val="18"/>
                <w:szCs w:val="18"/>
              </w:rPr>
            </w:pPr>
          </w:p>
        </w:tc>
      </w:tr>
      <w:tr w:rsidR="00E8448D" w:rsidTr="00BC7F4E">
        <w:trPr>
          <w:trHeight w:val="245"/>
          <w:jc w:val="center"/>
        </w:trPr>
        <w:tc>
          <w:tcPr>
            <w:tcW w:w="2490" w:type="dxa"/>
          </w:tcPr>
          <w:p w:rsidR="005D577A" w:rsidRPr="00C028BC" w:rsidRDefault="005F659C" w:rsidP="00406BAB">
            <w:pPr>
              <w:pStyle w:val="NoSpacing"/>
              <w:rPr>
                <w:rFonts w:ascii="Georgia" w:hAnsi="Georgia"/>
                <w:sz w:val="18"/>
                <w:szCs w:val="18"/>
              </w:rPr>
            </w:pPr>
            <w:r>
              <w:rPr>
                <w:rFonts w:ascii="Georgia" w:hAnsi="Georgia"/>
                <w:sz w:val="18"/>
                <w:szCs w:val="18"/>
              </w:rPr>
              <w:t>Clay Ellis</w:t>
            </w:r>
          </w:p>
        </w:tc>
        <w:tc>
          <w:tcPr>
            <w:tcW w:w="2458" w:type="dxa"/>
          </w:tcPr>
          <w:p w:rsidR="005D577A" w:rsidRPr="00C028BC" w:rsidRDefault="005D577A" w:rsidP="00DA437F">
            <w:pPr>
              <w:pStyle w:val="NoSpacing"/>
              <w:jc w:val="right"/>
              <w:rPr>
                <w:rFonts w:ascii="Georgia" w:hAnsi="Georgia"/>
                <w:sz w:val="18"/>
                <w:szCs w:val="18"/>
              </w:rPr>
            </w:pPr>
          </w:p>
        </w:tc>
        <w:tc>
          <w:tcPr>
            <w:tcW w:w="3069" w:type="dxa"/>
          </w:tcPr>
          <w:p w:rsidR="005D577A" w:rsidRPr="00C028BC" w:rsidRDefault="00435185" w:rsidP="00406BAB">
            <w:pPr>
              <w:pStyle w:val="NoSpacing"/>
              <w:rPr>
                <w:rFonts w:ascii="Georgia" w:hAnsi="Georgia"/>
                <w:sz w:val="18"/>
                <w:szCs w:val="18"/>
              </w:rPr>
            </w:pPr>
            <w:r>
              <w:rPr>
                <w:rFonts w:ascii="Georgia" w:hAnsi="Georgia"/>
                <w:sz w:val="18"/>
                <w:szCs w:val="18"/>
              </w:rPr>
              <w:t xml:space="preserve">Clarence Jorif </w:t>
            </w:r>
            <w:r w:rsidRPr="00435185">
              <w:rPr>
                <w:rFonts w:ascii="Georgia" w:hAnsi="Georgia"/>
                <w:sz w:val="14"/>
                <w:szCs w:val="18"/>
              </w:rPr>
              <w:t>(The Compound RC)</w:t>
            </w:r>
          </w:p>
        </w:tc>
        <w:tc>
          <w:tcPr>
            <w:tcW w:w="2238" w:type="dxa"/>
          </w:tcPr>
          <w:p w:rsidR="005D577A" w:rsidRPr="00C028BC" w:rsidRDefault="005D577A" w:rsidP="00406BAB">
            <w:pPr>
              <w:pStyle w:val="NoSpacing"/>
              <w:rPr>
                <w:rFonts w:ascii="Georgia" w:hAnsi="Georgia"/>
                <w:sz w:val="18"/>
                <w:szCs w:val="18"/>
              </w:rPr>
            </w:pPr>
          </w:p>
        </w:tc>
      </w:tr>
      <w:tr w:rsidR="00E8448D" w:rsidTr="0047495E">
        <w:trPr>
          <w:trHeight w:val="237"/>
          <w:jc w:val="center"/>
        </w:trPr>
        <w:tc>
          <w:tcPr>
            <w:tcW w:w="2490" w:type="dxa"/>
          </w:tcPr>
          <w:p w:rsidR="005D577A" w:rsidRPr="00C028BC" w:rsidRDefault="001C7EE5" w:rsidP="005F659C">
            <w:pPr>
              <w:pStyle w:val="NoSpacing"/>
              <w:rPr>
                <w:rFonts w:ascii="Georgia" w:hAnsi="Georgia"/>
                <w:sz w:val="18"/>
                <w:szCs w:val="18"/>
              </w:rPr>
            </w:pPr>
            <w:r>
              <w:rPr>
                <w:rFonts w:ascii="Georgia" w:hAnsi="Georgia"/>
                <w:sz w:val="18"/>
                <w:szCs w:val="18"/>
              </w:rPr>
              <w:t xml:space="preserve">Jesse Vaughn </w:t>
            </w:r>
            <w:r w:rsidR="005976C7">
              <w:rPr>
                <w:rFonts w:ascii="Georgia" w:hAnsi="Georgia"/>
                <w:sz w:val="18"/>
                <w:szCs w:val="18"/>
              </w:rPr>
              <w:t>(7:0</w:t>
            </w:r>
            <w:r w:rsidR="005F659C">
              <w:rPr>
                <w:rFonts w:ascii="Georgia" w:hAnsi="Georgia"/>
                <w:sz w:val="18"/>
                <w:szCs w:val="18"/>
              </w:rPr>
              <w:t>9</w:t>
            </w:r>
            <w:r w:rsidR="005976C7">
              <w:rPr>
                <w:rFonts w:ascii="Georgia" w:hAnsi="Georgia"/>
                <w:sz w:val="18"/>
                <w:szCs w:val="18"/>
              </w:rPr>
              <w:t>)</w:t>
            </w:r>
          </w:p>
        </w:tc>
        <w:tc>
          <w:tcPr>
            <w:tcW w:w="2458" w:type="dxa"/>
          </w:tcPr>
          <w:p w:rsidR="005D577A" w:rsidRPr="00C028BC" w:rsidRDefault="005D577A" w:rsidP="00406BAB">
            <w:pPr>
              <w:pStyle w:val="NoSpacing"/>
              <w:rPr>
                <w:rFonts w:ascii="Georgia" w:hAnsi="Georgia"/>
                <w:sz w:val="18"/>
                <w:szCs w:val="18"/>
              </w:rPr>
            </w:pPr>
          </w:p>
        </w:tc>
        <w:tc>
          <w:tcPr>
            <w:tcW w:w="3069" w:type="dxa"/>
          </w:tcPr>
          <w:p w:rsidR="005D577A" w:rsidRPr="00C028BC" w:rsidRDefault="00435185" w:rsidP="00435185">
            <w:pPr>
              <w:pStyle w:val="NoSpacing"/>
              <w:rPr>
                <w:rFonts w:ascii="Georgia" w:hAnsi="Georgia"/>
                <w:sz w:val="18"/>
                <w:szCs w:val="18"/>
              </w:rPr>
            </w:pPr>
            <w:r>
              <w:rPr>
                <w:rFonts w:ascii="Georgia" w:hAnsi="Georgia"/>
                <w:sz w:val="18"/>
                <w:szCs w:val="18"/>
              </w:rPr>
              <w:t xml:space="preserve">Lloyd Brown </w:t>
            </w:r>
            <w:r w:rsidRPr="00435185">
              <w:rPr>
                <w:rFonts w:ascii="Georgia" w:hAnsi="Georgia"/>
                <w:sz w:val="14"/>
                <w:szCs w:val="18"/>
              </w:rPr>
              <w:t>(Josephine EDC)</w:t>
            </w:r>
          </w:p>
        </w:tc>
        <w:tc>
          <w:tcPr>
            <w:tcW w:w="2238" w:type="dxa"/>
          </w:tcPr>
          <w:p w:rsidR="005D577A" w:rsidRPr="00C028BC" w:rsidRDefault="005D577A" w:rsidP="00406BAB">
            <w:pPr>
              <w:pStyle w:val="NoSpacing"/>
              <w:rPr>
                <w:rFonts w:ascii="Georgia" w:hAnsi="Georgia"/>
                <w:sz w:val="18"/>
                <w:szCs w:val="18"/>
              </w:rPr>
            </w:pPr>
          </w:p>
        </w:tc>
      </w:tr>
      <w:tr w:rsidR="00E8448D" w:rsidTr="0047495E">
        <w:trPr>
          <w:trHeight w:val="249"/>
          <w:jc w:val="center"/>
        </w:trPr>
        <w:tc>
          <w:tcPr>
            <w:tcW w:w="2490" w:type="dxa"/>
          </w:tcPr>
          <w:p w:rsidR="00942500" w:rsidRPr="00C028BC" w:rsidRDefault="00CB326D" w:rsidP="006E7ABD">
            <w:pPr>
              <w:pStyle w:val="NoSpacing"/>
              <w:rPr>
                <w:rFonts w:ascii="Georgia" w:hAnsi="Georgia"/>
                <w:sz w:val="18"/>
                <w:szCs w:val="18"/>
              </w:rPr>
            </w:pPr>
            <w:r>
              <w:rPr>
                <w:rFonts w:ascii="Georgia" w:hAnsi="Georgia"/>
                <w:sz w:val="18"/>
                <w:szCs w:val="18"/>
              </w:rPr>
              <w:t>Mike Gilbert</w:t>
            </w:r>
          </w:p>
        </w:tc>
        <w:tc>
          <w:tcPr>
            <w:tcW w:w="2458" w:type="dxa"/>
          </w:tcPr>
          <w:p w:rsidR="005D577A" w:rsidRPr="00C028BC" w:rsidRDefault="005D577A" w:rsidP="00406BAB">
            <w:pPr>
              <w:pStyle w:val="NoSpacing"/>
              <w:rPr>
                <w:rFonts w:ascii="Georgia" w:hAnsi="Georgia"/>
                <w:sz w:val="18"/>
                <w:szCs w:val="18"/>
              </w:rPr>
            </w:pPr>
          </w:p>
        </w:tc>
        <w:tc>
          <w:tcPr>
            <w:tcW w:w="3069" w:type="dxa"/>
          </w:tcPr>
          <w:p w:rsidR="005D577A" w:rsidRPr="00C028BC" w:rsidRDefault="00435185" w:rsidP="00777F5A">
            <w:pPr>
              <w:pStyle w:val="Heading2"/>
              <w:shd w:val="clear" w:color="auto" w:fill="FFFFFF"/>
              <w:spacing w:after="75"/>
              <w:jc w:val="left"/>
              <w:outlineLvl w:val="1"/>
              <w:rPr>
                <w:sz w:val="18"/>
                <w:szCs w:val="18"/>
              </w:rPr>
            </w:pPr>
            <w:r w:rsidRPr="00777F5A">
              <w:rPr>
                <w:b w:val="0"/>
                <w:sz w:val="18"/>
                <w:szCs w:val="18"/>
              </w:rPr>
              <w:t xml:space="preserve">Wendy Johnson </w:t>
            </w:r>
            <w:r w:rsidR="00777F5A" w:rsidRPr="00777F5A">
              <w:rPr>
                <w:b w:val="0"/>
                <w:sz w:val="18"/>
                <w:szCs w:val="18"/>
              </w:rPr>
              <w:t>(</w:t>
            </w:r>
            <w:r w:rsidR="00777F5A" w:rsidRPr="00777F5A">
              <w:rPr>
                <w:rFonts w:eastAsia="Times New Roman"/>
                <w:b w:val="0"/>
                <w:bCs/>
                <w:color w:val="333333"/>
                <w:sz w:val="14"/>
                <w:szCs w:val="36"/>
              </w:rPr>
              <w:t>United Country Texas Landmark Properties)</w:t>
            </w:r>
            <w:r w:rsidR="00777F5A" w:rsidRPr="00C028BC">
              <w:rPr>
                <w:sz w:val="18"/>
                <w:szCs w:val="18"/>
              </w:rPr>
              <w:t xml:space="preserve"> </w:t>
            </w:r>
          </w:p>
        </w:tc>
        <w:tc>
          <w:tcPr>
            <w:tcW w:w="2238" w:type="dxa"/>
          </w:tcPr>
          <w:p w:rsidR="005D577A" w:rsidRPr="00C028BC" w:rsidRDefault="005D577A" w:rsidP="00406BAB">
            <w:pPr>
              <w:pStyle w:val="NoSpacing"/>
              <w:rPr>
                <w:rFonts w:ascii="Georgia" w:hAnsi="Georgia"/>
                <w:sz w:val="18"/>
                <w:szCs w:val="18"/>
              </w:rPr>
            </w:pPr>
          </w:p>
        </w:tc>
      </w:tr>
      <w:tr w:rsidR="00C7705E" w:rsidTr="0047495E">
        <w:trPr>
          <w:trHeight w:val="237"/>
          <w:jc w:val="center"/>
        </w:trPr>
        <w:tc>
          <w:tcPr>
            <w:tcW w:w="2490" w:type="dxa"/>
          </w:tcPr>
          <w:p w:rsidR="00C7705E" w:rsidRPr="00C028BC" w:rsidRDefault="00C7705E" w:rsidP="00221458">
            <w:pPr>
              <w:pStyle w:val="NoSpacing"/>
              <w:rPr>
                <w:rFonts w:ascii="Georgia" w:hAnsi="Georgia"/>
                <w:sz w:val="18"/>
                <w:szCs w:val="18"/>
              </w:rPr>
            </w:pPr>
          </w:p>
        </w:tc>
        <w:tc>
          <w:tcPr>
            <w:tcW w:w="2458" w:type="dxa"/>
          </w:tcPr>
          <w:p w:rsidR="00C7705E" w:rsidRPr="00C028BC" w:rsidRDefault="00C7705E" w:rsidP="00406BAB">
            <w:pPr>
              <w:pStyle w:val="NoSpacing"/>
              <w:rPr>
                <w:rFonts w:ascii="Georgia" w:hAnsi="Georgia"/>
                <w:sz w:val="18"/>
                <w:szCs w:val="18"/>
              </w:rPr>
            </w:pPr>
          </w:p>
        </w:tc>
        <w:tc>
          <w:tcPr>
            <w:tcW w:w="3069" w:type="dxa"/>
          </w:tcPr>
          <w:p w:rsidR="00C7705E" w:rsidRPr="00C028BC" w:rsidRDefault="00435185" w:rsidP="00B115DD">
            <w:pPr>
              <w:pStyle w:val="NoSpacing"/>
              <w:rPr>
                <w:rFonts w:ascii="Georgia" w:hAnsi="Georgia"/>
                <w:sz w:val="18"/>
                <w:szCs w:val="18"/>
              </w:rPr>
            </w:pPr>
            <w:r>
              <w:rPr>
                <w:rFonts w:ascii="Georgia" w:hAnsi="Georgia"/>
                <w:sz w:val="18"/>
                <w:szCs w:val="18"/>
              </w:rPr>
              <w:t xml:space="preserve">Paula Morris </w:t>
            </w:r>
            <w:r w:rsidRPr="00435185">
              <w:rPr>
                <w:rFonts w:ascii="Georgia" w:hAnsi="Georgia"/>
                <w:sz w:val="14"/>
                <w:szCs w:val="18"/>
              </w:rPr>
              <w:t>(Main Street Director)</w:t>
            </w:r>
          </w:p>
        </w:tc>
        <w:tc>
          <w:tcPr>
            <w:tcW w:w="2238" w:type="dxa"/>
          </w:tcPr>
          <w:p w:rsidR="00C7705E" w:rsidRPr="00C028BC" w:rsidRDefault="00C7705E" w:rsidP="00406BAB">
            <w:pPr>
              <w:pStyle w:val="NoSpacing"/>
              <w:rPr>
                <w:rFonts w:ascii="Georgia" w:hAnsi="Georgia"/>
                <w:sz w:val="18"/>
                <w:szCs w:val="18"/>
              </w:rPr>
            </w:pPr>
          </w:p>
        </w:tc>
      </w:tr>
      <w:tr w:rsidR="00C7705E" w:rsidTr="0047495E">
        <w:tblPrEx>
          <w:tblLook w:val="0000" w:firstRow="0" w:lastRow="0" w:firstColumn="0" w:lastColumn="0" w:noHBand="0" w:noVBand="0"/>
        </w:tblPrEx>
        <w:trPr>
          <w:trHeight w:val="190"/>
          <w:jc w:val="center"/>
        </w:trPr>
        <w:tc>
          <w:tcPr>
            <w:tcW w:w="2490" w:type="dxa"/>
          </w:tcPr>
          <w:p w:rsidR="00C7705E" w:rsidRDefault="00C7705E" w:rsidP="00406BAB">
            <w:pPr>
              <w:pStyle w:val="NoSpacing"/>
              <w:rPr>
                <w:rFonts w:ascii="Century Gothic" w:hAnsi="Century Gothic"/>
              </w:rPr>
            </w:pPr>
          </w:p>
        </w:tc>
        <w:tc>
          <w:tcPr>
            <w:tcW w:w="2458" w:type="dxa"/>
            <w:tcBorders>
              <w:bottom w:val="single" w:sz="4" w:space="0" w:color="auto"/>
            </w:tcBorders>
          </w:tcPr>
          <w:p w:rsidR="00C7705E" w:rsidRDefault="00C7705E" w:rsidP="00406BAB">
            <w:pPr>
              <w:pStyle w:val="NoSpacing"/>
              <w:rPr>
                <w:rFonts w:ascii="Century Gothic" w:hAnsi="Century Gothic"/>
              </w:rPr>
            </w:pPr>
          </w:p>
        </w:tc>
        <w:tc>
          <w:tcPr>
            <w:tcW w:w="3069" w:type="dxa"/>
          </w:tcPr>
          <w:p w:rsidR="00C7705E" w:rsidRPr="00406BAB" w:rsidRDefault="00C7705E" w:rsidP="00406BAB">
            <w:pPr>
              <w:pStyle w:val="NoSpacing"/>
              <w:rPr>
                <w:rFonts w:ascii="Georgia" w:hAnsi="Georgia"/>
              </w:rPr>
            </w:pPr>
          </w:p>
        </w:tc>
        <w:tc>
          <w:tcPr>
            <w:tcW w:w="2238" w:type="dxa"/>
          </w:tcPr>
          <w:p w:rsidR="00C7705E" w:rsidRDefault="00C7705E" w:rsidP="00406BAB">
            <w:pPr>
              <w:pStyle w:val="NoSpacing"/>
              <w:rPr>
                <w:rFonts w:ascii="Century Gothic" w:hAnsi="Century Gothic"/>
              </w:rPr>
            </w:pPr>
          </w:p>
        </w:tc>
      </w:tr>
    </w:tbl>
    <w:p w:rsidR="005305E8" w:rsidRDefault="00C033E9" w:rsidP="00A34D65">
      <w:pPr>
        <w:pStyle w:val="NoSpacing"/>
        <w:tabs>
          <w:tab w:val="left" w:pos="4932"/>
        </w:tabs>
        <w:rPr>
          <w:rFonts w:ascii="Century Gothic" w:hAnsi="Century Gothic"/>
        </w:rPr>
      </w:pPr>
      <w:r w:rsidRPr="00122C7E">
        <w:rPr>
          <w:rFonts w:ascii="Century Gothic" w:hAnsi="Century Gothic"/>
        </w:rPr>
        <w:t xml:space="preserve">   </w:t>
      </w:r>
      <w:r w:rsidR="00A34D65">
        <w:rPr>
          <w:rFonts w:ascii="Century Gothic" w:hAnsi="Century Gothic"/>
        </w:rPr>
        <w:tab/>
      </w:r>
    </w:p>
    <w:p w:rsidR="005966E9" w:rsidRPr="003D5A6B" w:rsidRDefault="00C033E9" w:rsidP="005305E8">
      <w:pPr>
        <w:pStyle w:val="Heading1"/>
      </w:pPr>
      <w:r w:rsidRPr="003D5A6B">
        <w:t>A.  CALL TO ORDER</w:t>
      </w:r>
    </w:p>
    <w:p w:rsidR="00AF7507" w:rsidRPr="003D5A6B" w:rsidRDefault="00C033E9" w:rsidP="00242417">
      <w:pPr>
        <w:rPr>
          <w:sz w:val="23"/>
          <w:szCs w:val="23"/>
        </w:rPr>
      </w:pPr>
      <w:r w:rsidRPr="003D5A6B">
        <w:rPr>
          <w:sz w:val="23"/>
          <w:szCs w:val="23"/>
        </w:rPr>
        <w:t>Announce the presence of a q</w:t>
      </w:r>
      <w:r w:rsidR="00FE46E5" w:rsidRPr="003D5A6B">
        <w:rPr>
          <w:sz w:val="23"/>
          <w:szCs w:val="23"/>
        </w:rPr>
        <w:t>uorum.</w:t>
      </w:r>
    </w:p>
    <w:p w:rsidR="000C0F5D" w:rsidRPr="003D5A6B" w:rsidRDefault="00C033E9" w:rsidP="00242417">
      <w:pPr>
        <w:rPr>
          <w:sz w:val="23"/>
          <w:szCs w:val="23"/>
        </w:rPr>
      </w:pPr>
      <w:r w:rsidRPr="003D5A6B">
        <w:rPr>
          <w:sz w:val="23"/>
          <w:szCs w:val="23"/>
        </w:rPr>
        <w:t xml:space="preserve">At </w:t>
      </w:r>
      <w:r w:rsidR="00AF7507" w:rsidRPr="003D5A6B">
        <w:rPr>
          <w:sz w:val="23"/>
          <w:szCs w:val="23"/>
        </w:rPr>
        <w:t>7</w:t>
      </w:r>
      <w:r w:rsidR="00100F5F" w:rsidRPr="003D5A6B">
        <w:rPr>
          <w:sz w:val="23"/>
          <w:szCs w:val="23"/>
        </w:rPr>
        <w:t>:</w:t>
      </w:r>
      <w:commentRangeStart w:id="0"/>
      <w:r w:rsidR="005F79A5" w:rsidRPr="003D5A6B">
        <w:rPr>
          <w:sz w:val="23"/>
          <w:szCs w:val="23"/>
        </w:rPr>
        <w:t>0</w:t>
      </w:r>
      <w:commentRangeEnd w:id="0"/>
      <w:r w:rsidR="00395AC7">
        <w:rPr>
          <w:sz w:val="23"/>
          <w:szCs w:val="23"/>
        </w:rPr>
        <w:t>1</w:t>
      </w:r>
      <w:r w:rsidR="006E7ABD" w:rsidRPr="003D5A6B">
        <w:rPr>
          <w:sz w:val="23"/>
          <w:szCs w:val="23"/>
        </w:rPr>
        <w:t xml:space="preserve"> A.M</w:t>
      </w:r>
      <w:r>
        <w:rPr>
          <w:rStyle w:val="CommentReference"/>
        </w:rPr>
        <w:commentReference w:id="1"/>
      </w:r>
      <w:r w:rsidR="00AF7507" w:rsidRPr="003D5A6B">
        <w:rPr>
          <w:noProof/>
          <w:sz w:val="23"/>
          <w:szCs w:val="23"/>
        </w:rPr>
        <w:t>.</w:t>
      </w:r>
      <w:r w:rsidR="006F6AB6" w:rsidRPr="003D5A6B">
        <w:rPr>
          <w:sz w:val="23"/>
          <w:szCs w:val="23"/>
        </w:rPr>
        <w:t>,</w:t>
      </w:r>
      <w:r w:rsidR="00AF7507" w:rsidRPr="003D5A6B">
        <w:rPr>
          <w:sz w:val="23"/>
          <w:szCs w:val="23"/>
        </w:rPr>
        <w:t xml:space="preserve"> </w:t>
      </w:r>
      <w:r w:rsidR="00041A22">
        <w:rPr>
          <w:sz w:val="23"/>
          <w:szCs w:val="23"/>
        </w:rPr>
        <w:t>Ms.</w:t>
      </w:r>
      <w:r w:rsidR="00537BE7">
        <w:rPr>
          <w:sz w:val="23"/>
          <w:szCs w:val="23"/>
        </w:rPr>
        <w:t xml:space="preserve"> Elder</w:t>
      </w:r>
      <w:r w:rsidR="006F6AB6" w:rsidRPr="003D5A6B">
        <w:rPr>
          <w:sz w:val="23"/>
          <w:szCs w:val="23"/>
        </w:rPr>
        <w:t xml:space="preserve"> called the meeting to </w:t>
      </w:r>
      <w:commentRangeStart w:id="2"/>
      <w:r w:rsidR="006F6AB6" w:rsidRPr="003D5A6B">
        <w:rPr>
          <w:noProof/>
          <w:sz w:val="23"/>
          <w:szCs w:val="23"/>
        </w:rPr>
        <w:t>order</w:t>
      </w:r>
      <w:r w:rsidRPr="003D5A6B">
        <w:rPr>
          <w:sz w:val="23"/>
          <w:szCs w:val="23"/>
        </w:rPr>
        <w:t xml:space="preserve">; </w:t>
      </w:r>
      <w:commentRangeEnd w:id="2"/>
      <w:r>
        <w:rPr>
          <w:rStyle w:val="CommentReference"/>
        </w:rPr>
        <w:commentReference w:id="3"/>
      </w:r>
      <w:r w:rsidR="00056F95" w:rsidRPr="003D5A6B">
        <w:rPr>
          <w:sz w:val="23"/>
          <w:szCs w:val="23"/>
        </w:rPr>
        <w:t>Mr.</w:t>
      </w:r>
      <w:r w:rsidR="00764A77" w:rsidRPr="003D5A6B">
        <w:rPr>
          <w:sz w:val="23"/>
          <w:szCs w:val="23"/>
        </w:rPr>
        <w:t xml:space="preserve"> </w:t>
      </w:r>
      <w:r w:rsidR="00395AC7">
        <w:rPr>
          <w:sz w:val="23"/>
          <w:szCs w:val="23"/>
        </w:rPr>
        <w:t>Ellis</w:t>
      </w:r>
      <w:r w:rsidR="006F6AB6" w:rsidRPr="003D5A6B">
        <w:rPr>
          <w:sz w:val="23"/>
          <w:szCs w:val="23"/>
        </w:rPr>
        <w:t xml:space="preserve"> gave the invocation</w:t>
      </w:r>
      <w:r w:rsidR="00DF2D19" w:rsidRPr="003D5A6B">
        <w:rPr>
          <w:sz w:val="23"/>
          <w:szCs w:val="23"/>
        </w:rPr>
        <w:t>.</w:t>
      </w:r>
      <w:r>
        <w:rPr>
          <w:rStyle w:val="CommentReference"/>
        </w:rPr>
        <w:commentReference w:id="0"/>
      </w:r>
      <w:r>
        <w:rPr>
          <w:rStyle w:val="CommentReference"/>
        </w:rPr>
        <w:commentReference w:id="2"/>
      </w:r>
    </w:p>
    <w:p w:rsidR="00CA0909" w:rsidRPr="003D5A6B" w:rsidRDefault="00C033E9" w:rsidP="00351F72">
      <w:pPr>
        <w:pStyle w:val="Heading1"/>
      </w:pPr>
      <w:r w:rsidRPr="003D5A6B">
        <w:t xml:space="preserve">B.  </w:t>
      </w:r>
      <w:r w:rsidR="0038104C" w:rsidRPr="003D5A6B">
        <w:t>DISCUSS</w:t>
      </w:r>
      <w:r w:rsidR="00E05505" w:rsidRPr="003D5A6B">
        <w:t>ION</w:t>
      </w:r>
      <w:r w:rsidR="0038104C" w:rsidRPr="003D5A6B">
        <w:t xml:space="preserve"> AND ACT</w:t>
      </w:r>
      <w:r w:rsidR="00E05505" w:rsidRPr="003D5A6B">
        <w:t>ION REGARDING</w:t>
      </w:r>
      <w:r w:rsidR="0038104C" w:rsidRPr="003D5A6B">
        <w:t xml:space="preserve"> MINUTES AND </w:t>
      </w:r>
      <w:r w:rsidRPr="003D5A6B">
        <w:t xml:space="preserve">SALES TAX COMPARISON </w:t>
      </w:r>
    </w:p>
    <w:p w:rsidR="0007435D" w:rsidRDefault="00C033E9" w:rsidP="00242417">
      <w:pPr>
        <w:rPr>
          <w:sz w:val="23"/>
          <w:szCs w:val="23"/>
        </w:rPr>
      </w:pPr>
      <w:r>
        <w:rPr>
          <w:sz w:val="23"/>
          <w:szCs w:val="23"/>
        </w:rPr>
        <w:t>S</w:t>
      </w:r>
      <w:r w:rsidR="00CA0909" w:rsidRPr="003D5A6B">
        <w:rPr>
          <w:sz w:val="23"/>
          <w:szCs w:val="23"/>
        </w:rPr>
        <w:t xml:space="preserve">ales tax revenue for </w:t>
      </w:r>
      <w:r w:rsidR="005976C7">
        <w:rPr>
          <w:sz w:val="23"/>
          <w:szCs w:val="23"/>
        </w:rPr>
        <w:t>January 2019</w:t>
      </w:r>
      <w:r w:rsidR="006C0C23" w:rsidRPr="003D5A6B">
        <w:rPr>
          <w:sz w:val="23"/>
          <w:szCs w:val="23"/>
        </w:rPr>
        <w:t xml:space="preserve"> i</w:t>
      </w:r>
      <w:r w:rsidR="00E07D5B" w:rsidRPr="003D5A6B">
        <w:rPr>
          <w:sz w:val="23"/>
          <w:szCs w:val="23"/>
        </w:rPr>
        <w:t xml:space="preserve">n comparison to </w:t>
      </w:r>
      <w:r>
        <w:rPr>
          <w:rStyle w:val="CommentReference"/>
        </w:rPr>
        <w:commentReference w:id="4"/>
      </w:r>
      <w:r w:rsidR="005976C7">
        <w:rPr>
          <w:sz w:val="23"/>
          <w:szCs w:val="23"/>
        </w:rPr>
        <w:t>January 2018</w:t>
      </w:r>
      <w:r>
        <w:rPr>
          <w:sz w:val="23"/>
          <w:szCs w:val="23"/>
        </w:rPr>
        <w:t xml:space="preserve"> increas</w:t>
      </w:r>
      <w:r w:rsidR="0028705D">
        <w:rPr>
          <w:sz w:val="23"/>
          <w:szCs w:val="23"/>
        </w:rPr>
        <w:t>ed</w:t>
      </w:r>
      <w:r w:rsidR="00CA1AAA" w:rsidRPr="003D5A6B">
        <w:rPr>
          <w:sz w:val="23"/>
          <w:szCs w:val="23"/>
        </w:rPr>
        <w:t xml:space="preserve"> by </w:t>
      </w:r>
      <w:r w:rsidR="005976C7">
        <w:rPr>
          <w:sz w:val="23"/>
          <w:szCs w:val="23"/>
        </w:rPr>
        <w:t>25.5</w:t>
      </w:r>
      <w:r w:rsidR="00FD0081" w:rsidRPr="003D5A6B">
        <w:rPr>
          <w:sz w:val="23"/>
          <w:szCs w:val="23"/>
        </w:rPr>
        <w:t>%</w:t>
      </w:r>
      <w:r>
        <w:rPr>
          <w:rStyle w:val="CommentReference"/>
        </w:rPr>
        <w:commentReference w:id="5"/>
      </w:r>
      <w:r w:rsidR="00A93B33" w:rsidRPr="003D5A6B">
        <w:rPr>
          <w:sz w:val="23"/>
          <w:szCs w:val="23"/>
        </w:rPr>
        <w:t xml:space="preserve">.  </w:t>
      </w:r>
      <w:r>
        <w:rPr>
          <w:sz w:val="23"/>
          <w:szCs w:val="23"/>
        </w:rPr>
        <w:t>There was an overall incre</w:t>
      </w:r>
      <w:r w:rsidR="00FD0081" w:rsidRPr="003D5A6B">
        <w:rPr>
          <w:sz w:val="23"/>
          <w:szCs w:val="23"/>
        </w:rPr>
        <w:t xml:space="preserve">ase of </w:t>
      </w:r>
      <w:r w:rsidR="005976C7">
        <w:rPr>
          <w:sz w:val="23"/>
          <w:szCs w:val="23"/>
        </w:rPr>
        <w:t>16.9</w:t>
      </w:r>
      <w:r w:rsidR="00714FFC" w:rsidRPr="003D5A6B">
        <w:rPr>
          <w:sz w:val="23"/>
          <w:szCs w:val="23"/>
        </w:rPr>
        <w:t xml:space="preserve">% over the </w:t>
      </w:r>
      <w:r>
        <w:rPr>
          <w:rStyle w:val="CommentReference"/>
        </w:rPr>
        <w:commentReference w:id="6"/>
      </w:r>
      <w:r w:rsidR="008D27CF" w:rsidRPr="003D5A6B">
        <w:rPr>
          <w:sz w:val="23"/>
          <w:szCs w:val="23"/>
        </w:rPr>
        <w:t>last 12 months</w:t>
      </w:r>
      <w:r w:rsidR="00714FFC" w:rsidRPr="003D5A6B">
        <w:rPr>
          <w:sz w:val="23"/>
          <w:szCs w:val="23"/>
        </w:rPr>
        <w:t>.</w:t>
      </w:r>
      <w:commentRangeStart w:id="7"/>
      <w:r w:rsidR="00FD0081" w:rsidRPr="003D5A6B">
        <w:rPr>
          <w:sz w:val="23"/>
          <w:szCs w:val="23"/>
        </w:rPr>
        <w:t xml:space="preserve">  </w:t>
      </w:r>
      <w:commentRangeEnd w:id="7"/>
      <w:r>
        <w:rPr>
          <w:rStyle w:val="CommentReference"/>
        </w:rPr>
        <w:commentReference w:id="8"/>
      </w:r>
      <w:r>
        <w:rPr>
          <w:rStyle w:val="CommentReference"/>
        </w:rPr>
        <w:commentReference w:id="9"/>
      </w:r>
      <w:r>
        <w:rPr>
          <w:rStyle w:val="CommentReference"/>
        </w:rPr>
        <w:commentReference w:id="10"/>
      </w:r>
      <w:r>
        <w:rPr>
          <w:rStyle w:val="CommentReference"/>
        </w:rPr>
        <w:commentReference w:id="11"/>
      </w:r>
      <w:r>
        <w:rPr>
          <w:rStyle w:val="CommentReference"/>
        </w:rPr>
        <w:commentReference w:id="12"/>
      </w:r>
      <w:r>
        <w:rPr>
          <w:rStyle w:val="CommentReference"/>
        </w:rPr>
        <w:commentReference w:id="7"/>
      </w:r>
    </w:p>
    <w:p w:rsidR="0038104C" w:rsidRPr="003D5A6B" w:rsidRDefault="00C033E9" w:rsidP="00AC33C0">
      <w:pPr>
        <w:pStyle w:val="Heading2"/>
        <w:tabs>
          <w:tab w:val="left" w:pos="3228"/>
        </w:tabs>
        <w:rPr>
          <w:rStyle w:val="ListParagraphChar"/>
          <w:sz w:val="23"/>
          <w:szCs w:val="23"/>
        </w:rPr>
      </w:pPr>
      <w:proofErr w:type="gramStart"/>
      <w:r w:rsidRPr="003D5A6B">
        <w:t xml:space="preserve">ACTION </w:t>
      </w:r>
      <w:r w:rsidR="005F659C">
        <w:t>(7:0</w:t>
      </w:r>
      <w:r w:rsidR="00395AC7">
        <w:t>3</w:t>
      </w:r>
      <w:r w:rsidR="005F659C">
        <w:t xml:space="preserve"> a.m.)</w:t>
      </w:r>
      <w:proofErr w:type="gramEnd"/>
      <w:r w:rsidR="00AC33C0">
        <w:tab/>
      </w:r>
    </w:p>
    <w:p w:rsidR="002C36EA" w:rsidRDefault="00C033E9" w:rsidP="00D536E1">
      <w:pPr>
        <w:pStyle w:val="ListParagraph"/>
        <w:numPr>
          <w:ilvl w:val="0"/>
          <w:numId w:val="1"/>
        </w:numPr>
        <w:spacing w:after="240"/>
        <w:jc w:val="both"/>
        <w:rPr>
          <w:rStyle w:val="ListParagraphChar"/>
          <w:sz w:val="23"/>
          <w:szCs w:val="23"/>
        </w:rPr>
      </w:pPr>
      <w:r w:rsidRPr="003D5A6B">
        <w:rPr>
          <w:rStyle w:val="ListParagraphChar"/>
          <w:sz w:val="23"/>
          <w:szCs w:val="23"/>
        </w:rPr>
        <w:t>Mr</w:t>
      </w:r>
      <w:r>
        <w:rPr>
          <w:rStyle w:val="CommentReference"/>
        </w:rPr>
        <w:commentReference w:id="13"/>
      </w:r>
      <w:commentRangeStart w:id="14"/>
      <w:commentRangeStart w:id="15"/>
      <w:r w:rsidR="00BB3672">
        <w:rPr>
          <w:rStyle w:val="ListParagraphChar"/>
          <w:sz w:val="23"/>
          <w:szCs w:val="23"/>
        </w:rPr>
        <w:t xml:space="preserve">. </w:t>
      </w:r>
      <w:commentRangeEnd w:id="14"/>
      <w:commentRangeEnd w:id="15"/>
      <w:r w:rsidR="00395AC7">
        <w:rPr>
          <w:rStyle w:val="ListParagraphChar"/>
          <w:sz w:val="23"/>
          <w:szCs w:val="23"/>
        </w:rPr>
        <w:t>Houk</w:t>
      </w:r>
      <w:r w:rsidRPr="003D5A6B">
        <w:rPr>
          <w:rStyle w:val="ListParagraphChar"/>
          <w:sz w:val="23"/>
          <w:szCs w:val="23"/>
        </w:rPr>
        <w:t xml:space="preserve"> made a motion to approve </w:t>
      </w:r>
      <w:r>
        <w:rPr>
          <w:rStyle w:val="CommentReference"/>
        </w:rPr>
        <w:commentReference w:id="16"/>
      </w:r>
      <w:r w:rsidR="00C87C1B" w:rsidRPr="003D5A6B">
        <w:rPr>
          <w:rStyle w:val="ListParagraphChar"/>
          <w:sz w:val="23"/>
          <w:szCs w:val="23"/>
        </w:rPr>
        <w:t xml:space="preserve">the </w:t>
      </w:r>
      <w:r w:rsidR="005F659C">
        <w:rPr>
          <w:rStyle w:val="ListParagraphChar"/>
          <w:sz w:val="23"/>
          <w:szCs w:val="23"/>
        </w:rPr>
        <w:t>December 20</w:t>
      </w:r>
      <w:r w:rsidRPr="003D5A6B">
        <w:rPr>
          <w:rStyle w:val="ListParagraphChar"/>
          <w:noProof/>
          <w:sz w:val="23"/>
          <w:szCs w:val="23"/>
        </w:rPr>
        <w:t>,</w:t>
      </w:r>
      <w:r>
        <w:rPr>
          <w:rStyle w:val="CommentReference"/>
        </w:rPr>
        <w:commentReference w:id="17"/>
      </w:r>
      <w:r w:rsidRPr="003D5A6B">
        <w:rPr>
          <w:rStyle w:val="ListParagraphChar"/>
          <w:sz w:val="23"/>
          <w:szCs w:val="23"/>
        </w:rPr>
        <w:t xml:space="preserve"> </w:t>
      </w:r>
      <w:r w:rsidRPr="003D5A6B">
        <w:rPr>
          <w:rStyle w:val="ListParagraphChar"/>
          <w:noProof/>
          <w:sz w:val="23"/>
          <w:szCs w:val="23"/>
        </w:rPr>
        <w:t>201</w:t>
      </w:r>
      <w:r w:rsidR="0099314B" w:rsidRPr="003D5A6B">
        <w:rPr>
          <w:rStyle w:val="ListParagraphChar"/>
          <w:noProof/>
          <w:sz w:val="23"/>
          <w:szCs w:val="23"/>
        </w:rPr>
        <w:t>8</w:t>
      </w:r>
      <w:r w:rsidR="00A93B33" w:rsidRPr="003D5A6B">
        <w:rPr>
          <w:rStyle w:val="ListParagraphChar"/>
          <w:sz w:val="23"/>
          <w:szCs w:val="23"/>
        </w:rPr>
        <w:t xml:space="preserve"> </w:t>
      </w:r>
      <w:r w:rsidR="00042199">
        <w:rPr>
          <w:rStyle w:val="ListParagraphChar"/>
          <w:sz w:val="23"/>
          <w:szCs w:val="23"/>
        </w:rPr>
        <w:t xml:space="preserve">meeting </w:t>
      </w:r>
      <w:r w:rsidR="00A93B33" w:rsidRPr="003D5A6B">
        <w:rPr>
          <w:rStyle w:val="ListParagraphChar"/>
          <w:sz w:val="23"/>
          <w:szCs w:val="23"/>
        </w:rPr>
        <w:t xml:space="preserve">minutes and </w:t>
      </w:r>
      <w:r w:rsidR="005F659C">
        <w:rPr>
          <w:rStyle w:val="ListParagraphChar"/>
          <w:sz w:val="23"/>
          <w:szCs w:val="23"/>
        </w:rPr>
        <w:t>January 2019</w:t>
      </w:r>
      <w:r w:rsidR="00A93B33" w:rsidRPr="003D5A6B">
        <w:rPr>
          <w:rStyle w:val="ListParagraphChar"/>
          <w:sz w:val="23"/>
          <w:szCs w:val="23"/>
        </w:rPr>
        <w:t xml:space="preserve"> financials.</w:t>
      </w:r>
      <w:r>
        <w:rPr>
          <w:rStyle w:val="CommentReference"/>
        </w:rPr>
        <w:commentReference w:id="18"/>
      </w:r>
      <w:r>
        <w:rPr>
          <w:rStyle w:val="CommentReference"/>
        </w:rPr>
        <w:commentReference w:id="14"/>
      </w:r>
      <w:r>
        <w:rPr>
          <w:rStyle w:val="CommentReference"/>
        </w:rPr>
        <w:commentReference w:id="15"/>
      </w:r>
      <w:r>
        <w:rPr>
          <w:rStyle w:val="CommentReference"/>
        </w:rPr>
        <w:commentReference w:id="19"/>
      </w:r>
      <w:r>
        <w:rPr>
          <w:rStyle w:val="CommentReference"/>
        </w:rPr>
        <w:commentReference w:id="20"/>
      </w:r>
      <w:r>
        <w:rPr>
          <w:rStyle w:val="CommentReference"/>
        </w:rPr>
        <w:commentReference w:id="21"/>
      </w:r>
      <w:r>
        <w:rPr>
          <w:rStyle w:val="CommentReference"/>
        </w:rPr>
        <w:commentReference w:id="22"/>
      </w:r>
    </w:p>
    <w:p w:rsidR="007B3A05" w:rsidRPr="003D5A6B" w:rsidRDefault="00C033E9" w:rsidP="00D536E1">
      <w:pPr>
        <w:pStyle w:val="ListParagraph"/>
        <w:numPr>
          <w:ilvl w:val="0"/>
          <w:numId w:val="1"/>
        </w:numPr>
        <w:spacing w:after="240"/>
        <w:jc w:val="both"/>
        <w:rPr>
          <w:rStyle w:val="ListParagraphChar"/>
          <w:sz w:val="23"/>
          <w:szCs w:val="23"/>
        </w:rPr>
      </w:pPr>
      <w:r>
        <w:rPr>
          <w:rStyle w:val="ListParagraphChar"/>
          <w:sz w:val="23"/>
          <w:szCs w:val="23"/>
        </w:rPr>
        <w:t>Mr</w:t>
      </w:r>
      <w:commentRangeStart w:id="23"/>
      <w:r w:rsidRPr="008F2CDD">
        <w:rPr>
          <w:rStyle w:val="ListParagraphChar"/>
          <w:color w:val="auto"/>
          <w:sz w:val="23"/>
          <w:szCs w:val="23"/>
        </w:rPr>
        <w:t xml:space="preserve">. </w:t>
      </w:r>
      <w:r w:rsidR="00395AC7">
        <w:rPr>
          <w:rStyle w:val="ListParagraphChar"/>
          <w:color w:val="auto"/>
          <w:sz w:val="23"/>
          <w:szCs w:val="23"/>
        </w:rPr>
        <w:t>Gilbert</w:t>
      </w:r>
      <w:r w:rsidRPr="008F2CDD">
        <w:rPr>
          <w:rStyle w:val="ListParagraphChar"/>
          <w:color w:val="auto"/>
          <w:sz w:val="23"/>
          <w:szCs w:val="23"/>
        </w:rPr>
        <w:t xml:space="preserve"> </w:t>
      </w:r>
      <w:commentRangeEnd w:id="23"/>
      <w:r>
        <w:rPr>
          <w:rStyle w:val="CommentReference"/>
        </w:rPr>
        <w:commentReference w:id="24"/>
      </w:r>
      <w:r>
        <w:rPr>
          <w:rStyle w:val="ListParagraphChar"/>
          <w:sz w:val="23"/>
          <w:szCs w:val="23"/>
        </w:rPr>
        <w:t>seconded the motion.</w:t>
      </w:r>
      <w:r>
        <w:rPr>
          <w:rStyle w:val="CommentReference"/>
        </w:rPr>
        <w:commentReference w:id="23"/>
      </w:r>
    </w:p>
    <w:p w:rsidR="00950141" w:rsidRDefault="00C033E9" w:rsidP="00572FAA">
      <w:pPr>
        <w:pStyle w:val="ListParagraph"/>
        <w:numPr>
          <w:ilvl w:val="0"/>
          <w:numId w:val="1"/>
        </w:numPr>
        <w:jc w:val="both"/>
        <w:rPr>
          <w:sz w:val="23"/>
          <w:szCs w:val="23"/>
        </w:rPr>
      </w:pPr>
      <w:r w:rsidRPr="003D5A6B">
        <w:rPr>
          <w:sz w:val="23"/>
          <w:szCs w:val="23"/>
        </w:rPr>
        <w:t xml:space="preserve">The motion </w:t>
      </w:r>
      <w:r w:rsidR="00036FF6" w:rsidRPr="003D5A6B">
        <w:rPr>
          <w:sz w:val="23"/>
          <w:szCs w:val="23"/>
        </w:rPr>
        <w:t>carried</w:t>
      </w:r>
      <w:commentRangeStart w:id="25"/>
      <w:r w:rsidRPr="003D5A6B">
        <w:rPr>
          <w:sz w:val="23"/>
          <w:szCs w:val="23"/>
        </w:rPr>
        <w:t xml:space="preserve"> </w:t>
      </w:r>
      <w:commentRangeEnd w:id="25"/>
      <w:r w:rsidR="005F659C">
        <w:rPr>
          <w:sz w:val="23"/>
          <w:szCs w:val="23"/>
        </w:rPr>
        <w:t>5</w:t>
      </w:r>
      <w:r w:rsidR="00F262B5" w:rsidRPr="003D5A6B">
        <w:rPr>
          <w:sz w:val="23"/>
          <w:szCs w:val="23"/>
        </w:rPr>
        <w:t>:0.</w:t>
      </w:r>
      <w:r>
        <w:rPr>
          <w:rStyle w:val="CommentReference"/>
        </w:rPr>
        <w:commentReference w:id="26"/>
      </w:r>
      <w:r>
        <w:rPr>
          <w:rStyle w:val="CommentReference"/>
        </w:rPr>
        <w:commentReference w:id="25"/>
      </w:r>
    </w:p>
    <w:p w:rsidR="00AC33C0" w:rsidRPr="003D5A6B" w:rsidRDefault="00C033E9" w:rsidP="00AC33C0">
      <w:pPr>
        <w:pStyle w:val="Heading1"/>
      </w:pPr>
      <w:r>
        <w:t>C</w:t>
      </w:r>
      <w:r w:rsidRPr="003D5A6B">
        <w:t xml:space="preserve">.  DISCUSSION </w:t>
      </w:r>
      <w:r w:rsidRPr="00AC33C0">
        <w:rPr>
          <w:noProof/>
        </w:rPr>
        <w:t>REGARDING</w:t>
      </w:r>
      <w:r>
        <w:t xml:space="preserve"> INCENTIVE DOLLARS SPENT AND ENCUMBERED</w:t>
      </w:r>
      <w:r w:rsidRPr="003D5A6B">
        <w:t xml:space="preserve"> </w:t>
      </w:r>
    </w:p>
    <w:p w:rsidR="00AC33C0" w:rsidRDefault="005F659C" w:rsidP="00AC33C0">
      <w:pPr>
        <w:rPr>
          <w:sz w:val="23"/>
          <w:szCs w:val="23"/>
        </w:rPr>
      </w:pPr>
      <w:r>
        <w:rPr>
          <w:sz w:val="23"/>
          <w:szCs w:val="23"/>
        </w:rPr>
        <w:t xml:space="preserve">A total of $402,399.00 is encumbered for incentives; as of January 1, 2018, we have spent approximately $219,431.00.  We recently approved an incentive request by Main Street Emporium but did not include it on this report because </w:t>
      </w:r>
      <w:r w:rsidR="00395AC7">
        <w:rPr>
          <w:sz w:val="23"/>
          <w:szCs w:val="23"/>
        </w:rPr>
        <w:t xml:space="preserve">we have not </w:t>
      </w:r>
      <w:proofErr w:type="gramStart"/>
      <w:r w:rsidR="00395AC7">
        <w:rPr>
          <w:sz w:val="23"/>
          <w:szCs w:val="23"/>
        </w:rPr>
        <w:t>received  a</w:t>
      </w:r>
      <w:proofErr w:type="gramEnd"/>
      <w:r w:rsidR="00395AC7">
        <w:rPr>
          <w:sz w:val="23"/>
          <w:szCs w:val="23"/>
        </w:rPr>
        <w:t xml:space="preserve"> </w:t>
      </w:r>
      <w:r>
        <w:rPr>
          <w:sz w:val="23"/>
          <w:szCs w:val="23"/>
        </w:rPr>
        <w:t>Performance Agreement</w:t>
      </w:r>
      <w:r w:rsidR="00395AC7">
        <w:rPr>
          <w:sz w:val="23"/>
          <w:szCs w:val="23"/>
        </w:rPr>
        <w:t>.</w:t>
      </w:r>
      <w:r>
        <w:rPr>
          <w:sz w:val="23"/>
          <w:szCs w:val="23"/>
        </w:rPr>
        <w:t xml:space="preserve"> </w:t>
      </w:r>
    </w:p>
    <w:p w:rsidR="005966E9" w:rsidRPr="003D5A6B" w:rsidRDefault="00C033E9" w:rsidP="00351F72">
      <w:pPr>
        <w:pStyle w:val="Heading1"/>
      </w:pPr>
      <w:r>
        <w:t>D</w:t>
      </w:r>
      <w:r w:rsidR="00572FAA" w:rsidRPr="003D5A6B">
        <w:t xml:space="preserve">.  </w:t>
      </w:r>
      <w:r w:rsidR="00E87739" w:rsidRPr="003D5A6B">
        <w:t>CITIZENS PARTICIPATION</w:t>
      </w:r>
    </w:p>
    <w:p w:rsidR="00F262B5" w:rsidRPr="003D5A6B" w:rsidRDefault="00C033E9" w:rsidP="00F912B6">
      <w:pPr>
        <w:rPr>
          <w:rStyle w:val="FooterChar"/>
          <w:sz w:val="23"/>
          <w:szCs w:val="23"/>
        </w:rPr>
      </w:pPr>
      <w:r w:rsidRPr="003D5A6B">
        <w:rPr>
          <w:rStyle w:val="FooterChar"/>
          <w:sz w:val="23"/>
          <w:szCs w:val="23"/>
        </w:rPr>
        <w:t xml:space="preserve">This </w:t>
      </w:r>
      <w:r w:rsidR="002A0B49" w:rsidRPr="003D5A6B">
        <w:rPr>
          <w:rStyle w:val="FooterChar"/>
          <w:sz w:val="23"/>
          <w:szCs w:val="23"/>
        </w:rPr>
        <w:t>p</w:t>
      </w:r>
      <w:r w:rsidRPr="003D5A6B">
        <w:rPr>
          <w:rStyle w:val="FooterChar"/>
          <w:sz w:val="23"/>
          <w:szCs w:val="23"/>
        </w:rPr>
        <w:t>eriod is reserved for citizens to discuss items not listed on the</w:t>
      </w:r>
      <w:r w:rsidR="00DE4DF2" w:rsidRPr="003D5A6B">
        <w:rPr>
          <w:rStyle w:val="FooterChar"/>
          <w:sz w:val="23"/>
          <w:szCs w:val="23"/>
        </w:rPr>
        <w:t xml:space="preserve"> </w:t>
      </w:r>
      <w:r w:rsidR="004308BB" w:rsidRPr="003D5A6B">
        <w:rPr>
          <w:rStyle w:val="FooterChar"/>
          <w:sz w:val="23"/>
          <w:szCs w:val="23"/>
        </w:rPr>
        <w:t>a</w:t>
      </w:r>
      <w:r w:rsidR="00DE4DF2" w:rsidRPr="003D5A6B">
        <w:rPr>
          <w:rStyle w:val="FooterChar"/>
          <w:sz w:val="23"/>
          <w:szCs w:val="23"/>
        </w:rPr>
        <w:t>genda.  P</w:t>
      </w:r>
      <w:r w:rsidRPr="003D5A6B">
        <w:rPr>
          <w:rStyle w:val="FooterChar"/>
          <w:sz w:val="23"/>
          <w:szCs w:val="23"/>
        </w:rPr>
        <w:t>ersons may have three</w:t>
      </w:r>
      <w:r w:rsidR="001808B4" w:rsidRPr="003D5A6B">
        <w:rPr>
          <w:rStyle w:val="FooterChar"/>
          <w:sz w:val="23"/>
          <w:szCs w:val="23"/>
        </w:rPr>
        <w:t xml:space="preserve"> (3) minutes to address t</w:t>
      </w:r>
      <w:r w:rsidRPr="003D5A6B">
        <w:rPr>
          <w:rStyle w:val="FooterChar"/>
          <w:sz w:val="23"/>
          <w:szCs w:val="23"/>
        </w:rPr>
        <w:t xml:space="preserve">he </w:t>
      </w:r>
      <w:r w:rsidR="001808B4" w:rsidRPr="003D5A6B">
        <w:rPr>
          <w:rStyle w:val="FooterChar"/>
          <w:sz w:val="23"/>
          <w:szCs w:val="23"/>
        </w:rPr>
        <w:t>b</w:t>
      </w:r>
      <w:r w:rsidR="00DE4DF2" w:rsidRPr="003D5A6B">
        <w:rPr>
          <w:rStyle w:val="FooterChar"/>
          <w:sz w:val="23"/>
          <w:szCs w:val="23"/>
        </w:rPr>
        <w:t>oard</w:t>
      </w:r>
      <w:r w:rsidR="006B0E9E" w:rsidRPr="003D5A6B">
        <w:rPr>
          <w:rStyle w:val="FooterChar"/>
          <w:sz w:val="23"/>
          <w:szCs w:val="23"/>
        </w:rPr>
        <w:t>, however</w:t>
      </w:r>
      <w:r w:rsidR="00CC2997" w:rsidRPr="003D5A6B">
        <w:rPr>
          <w:rStyle w:val="FooterChar"/>
          <w:sz w:val="23"/>
          <w:szCs w:val="23"/>
        </w:rPr>
        <w:t>,</w:t>
      </w:r>
      <w:r w:rsidRPr="003D5A6B">
        <w:rPr>
          <w:rStyle w:val="FooterChar"/>
          <w:sz w:val="23"/>
          <w:szCs w:val="23"/>
        </w:rPr>
        <w:t xml:space="preserve"> by law, no action or discussion will be taken on these items. </w:t>
      </w:r>
    </w:p>
    <w:p w:rsidR="00106C35" w:rsidRDefault="00C033E9" w:rsidP="00106C35">
      <w:pPr>
        <w:pStyle w:val="ListParagraph"/>
        <w:numPr>
          <w:ilvl w:val="0"/>
          <w:numId w:val="2"/>
        </w:numPr>
        <w:rPr>
          <w:rStyle w:val="FooterChar"/>
          <w:sz w:val="23"/>
          <w:szCs w:val="23"/>
        </w:rPr>
      </w:pPr>
      <w:r w:rsidRPr="003D5A6B">
        <w:rPr>
          <w:rStyle w:val="FooterChar"/>
          <w:sz w:val="23"/>
          <w:szCs w:val="23"/>
        </w:rPr>
        <w:t>No citizen participation</w:t>
      </w:r>
    </w:p>
    <w:p w:rsidR="005F659C" w:rsidRDefault="00C033E9" w:rsidP="005F659C">
      <w:pPr>
        <w:pStyle w:val="Heading1"/>
      </w:pPr>
      <w:r>
        <w:rPr>
          <w:rStyle w:val="CommentReference"/>
        </w:rPr>
        <w:commentReference w:id="27"/>
      </w:r>
      <w:r w:rsidR="005F659C">
        <w:t>E</w:t>
      </w:r>
      <w:r>
        <w:rPr>
          <w:rStyle w:val="CommentReference"/>
        </w:rPr>
        <w:commentReference w:id="28"/>
      </w:r>
      <w:r w:rsidR="009A59FD">
        <w:t xml:space="preserve">.  </w:t>
      </w:r>
      <w:r w:rsidR="00777F5A">
        <w:t>DISCUSSION AND ACTION REGARDING OFFICER ELECTIONS</w:t>
      </w:r>
    </w:p>
    <w:p w:rsidR="00777F5A" w:rsidRDefault="00777F5A" w:rsidP="00777F5A">
      <w:r>
        <w:t>Current officers: Ms. Elder, President, Mr. Gilbert, Vice Pres</w:t>
      </w:r>
      <w:r w:rsidR="00C87D69">
        <w:t xml:space="preserve">ident, </w:t>
      </w:r>
      <w:r w:rsidR="00B94849">
        <w:t xml:space="preserve">and </w:t>
      </w:r>
      <w:r w:rsidR="00C87D69">
        <w:t xml:space="preserve">Mr. Houk, Treasurer </w:t>
      </w:r>
      <w:proofErr w:type="gramStart"/>
      <w:r w:rsidR="00C87D69">
        <w:t>wish</w:t>
      </w:r>
      <w:proofErr w:type="gramEnd"/>
      <w:r w:rsidR="00C87D69">
        <w:t xml:space="preserve"> </w:t>
      </w:r>
      <w:r>
        <w:t>to continue in their current positions.</w:t>
      </w:r>
    </w:p>
    <w:p w:rsidR="00777F5A" w:rsidRDefault="00777F5A" w:rsidP="00777F5A">
      <w:pPr>
        <w:pStyle w:val="Heading1"/>
      </w:pPr>
      <w:r>
        <w:t>ACTION</w:t>
      </w:r>
    </w:p>
    <w:p w:rsidR="00777F5A" w:rsidRPr="00777F5A" w:rsidRDefault="00777F5A" w:rsidP="00777F5A">
      <w:r>
        <w:t>President:</w:t>
      </w:r>
    </w:p>
    <w:p w:rsidR="00777F5A" w:rsidRDefault="00777F5A" w:rsidP="00777F5A">
      <w:pPr>
        <w:pStyle w:val="ListParagraph"/>
        <w:numPr>
          <w:ilvl w:val="0"/>
          <w:numId w:val="26"/>
        </w:numPr>
      </w:pPr>
      <w:r>
        <w:t>Mr. Ellis made a motion to reelect Ms. Elder as President</w:t>
      </w:r>
    </w:p>
    <w:p w:rsidR="00777F5A" w:rsidRDefault="00777F5A" w:rsidP="00777F5A">
      <w:pPr>
        <w:pStyle w:val="ListParagraph"/>
        <w:numPr>
          <w:ilvl w:val="0"/>
          <w:numId w:val="26"/>
        </w:numPr>
      </w:pPr>
      <w:r>
        <w:t xml:space="preserve">Mr. Pense seconded the motion </w:t>
      </w:r>
    </w:p>
    <w:p w:rsidR="00777F5A" w:rsidRDefault="00777F5A" w:rsidP="00777F5A">
      <w:pPr>
        <w:pStyle w:val="ListParagraph"/>
        <w:numPr>
          <w:ilvl w:val="0"/>
          <w:numId w:val="26"/>
        </w:numPr>
      </w:pPr>
      <w:r>
        <w:t>The motion passed 5:0</w:t>
      </w:r>
    </w:p>
    <w:p w:rsidR="00777F5A" w:rsidRDefault="00777F5A" w:rsidP="00777F5A">
      <w:r>
        <w:t>Vice President:</w:t>
      </w:r>
    </w:p>
    <w:p w:rsidR="00777F5A" w:rsidRDefault="00777F5A" w:rsidP="00777F5A">
      <w:pPr>
        <w:pStyle w:val="ListParagraph"/>
        <w:numPr>
          <w:ilvl w:val="0"/>
          <w:numId w:val="27"/>
        </w:numPr>
      </w:pPr>
      <w:r>
        <w:t xml:space="preserve">Mr. Ellis made a motion to reelect Mr. Gilbert </w:t>
      </w:r>
      <w:r w:rsidR="00C87D69">
        <w:t xml:space="preserve">as </w:t>
      </w:r>
      <w:r>
        <w:t>Vice President</w:t>
      </w:r>
    </w:p>
    <w:p w:rsidR="00777F5A" w:rsidRDefault="00777F5A" w:rsidP="00777F5A">
      <w:pPr>
        <w:pStyle w:val="ListParagraph"/>
        <w:numPr>
          <w:ilvl w:val="0"/>
          <w:numId w:val="27"/>
        </w:numPr>
      </w:pPr>
      <w:r>
        <w:t xml:space="preserve">Mr. Pense seconded the motion </w:t>
      </w:r>
    </w:p>
    <w:p w:rsidR="00777F5A" w:rsidRDefault="00777F5A" w:rsidP="00777F5A">
      <w:pPr>
        <w:pStyle w:val="ListParagraph"/>
        <w:numPr>
          <w:ilvl w:val="0"/>
          <w:numId w:val="27"/>
        </w:numPr>
      </w:pPr>
      <w:r>
        <w:t>The motion passed 5:0</w:t>
      </w:r>
    </w:p>
    <w:p w:rsidR="00777F5A" w:rsidRPr="00777F5A" w:rsidRDefault="00777F5A" w:rsidP="00777F5A">
      <w:r>
        <w:t>Treasurer:</w:t>
      </w:r>
    </w:p>
    <w:p w:rsidR="00777F5A" w:rsidRDefault="00777F5A" w:rsidP="00777F5A">
      <w:pPr>
        <w:pStyle w:val="ListParagraph"/>
        <w:numPr>
          <w:ilvl w:val="0"/>
          <w:numId w:val="26"/>
        </w:numPr>
      </w:pPr>
      <w:r>
        <w:t>Mr. Ellis made a motion to reelect Mr. Houk as Treasurer.</w:t>
      </w:r>
    </w:p>
    <w:p w:rsidR="00777F5A" w:rsidRDefault="00777F5A" w:rsidP="00777F5A">
      <w:pPr>
        <w:pStyle w:val="ListParagraph"/>
        <w:numPr>
          <w:ilvl w:val="0"/>
          <w:numId w:val="26"/>
        </w:numPr>
      </w:pPr>
      <w:r>
        <w:lastRenderedPageBreak/>
        <w:t xml:space="preserve">Mr. Pense seconded the motion </w:t>
      </w:r>
    </w:p>
    <w:p w:rsidR="00777F5A" w:rsidRDefault="00777F5A" w:rsidP="00777F5A">
      <w:pPr>
        <w:pStyle w:val="ListParagraph"/>
        <w:numPr>
          <w:ilvl w:val="0"/>
          <w:numId w:val="26"/>
        </w:numPr>
      </w:pPr>
      <w:r>
        <w:t>The motion passed 5:0</w:t>
      </w:r>
    </w:p>
    <w:p w:rsidR="00777F5A" w:rsidRDefault="00A137C2" w:rsidP="005A405B">
      <w:pPr>
        <w:pStyle w:val="Heading1"/>
      </w:pPr>
      <w:r>
        <w:t xml:space="preserve">F.  </w:t>
      </w:r>
      <w:r w:rsidR="005A405B">
        <w:t>DISCUSSION AND ACTION REGARDING APPOINTMENT OF REGISTERED AGENT FOR THE CDC</w:t>
      </w:r>
    </w:p>
    <w:p w:rsidR="005A405B" w:rsidRPr="005A405B" w:rsidRDefault="005A405B" w:rsidP="005A405B">
      <w:r>
        <w:t xml:space="preserve">The person listed as our registered agent with the </w:t>
      </w:r>
      <w:r w:rsidR="001A6813">
        <w:t xml:space="preserve">Office of the Texas </w:t>
      </w:r>
      <w:r>
        <w:t>Secretary of State</w:t>
      </w:r>
      <w:r w:rsidR="00C87D69">
        <w:t xml:space="preserve"> (SOS)</w:t>
      </w:r>
      <w:r>
        <w:t xml:space="preserve"> is retired City Secretary Brenda Craft.  Additionally, the board members listed with the Secretary of State Office are the original seven board members.  We need to </w:t>
      </w:r>
      <w:r w:rsidR="00C87D69">
        <w:t xml:space="preserve">file a periodic report with the Texas SOS and </w:t>
      </w:r>
      <w:r>
        <w:t>amend our bylaws to reflect the change</w:t>
      </w:r>
      <w:r w:rsidR="00C87D69">
        <w:t>s.  T</w:t>
      </w:r>
      <w:r w:rsidR="00376B9C">
        <w:t xml:space="preserve">he amended bylaws </w:t>
      </w:r>
      <w:r w:rsidR="00C87D69">
        <w:t xml:space="preserve">will go before </w:t>
      </w:r>
      <w:r w:rsidR="00376B9C">
        <w:t xml:space="preserve">City Council for approval.  </w:t>
      </w:r>
      <w:r>
        <w:t xml:space="preserve"> </w:t>
      </w:r>
    </w:p>
    <w:p w:rsidR="00A137C2" w:rsidRDefault="00A137C2" w:rsidP="00A137C2">
      <w:pPr>
        <w:pStyle w:val="Heading1"/>
      </w:pPr>
      <w:proofErr w:type="gramStart"/>
      <w:r>
        <w:t>ACTION</w:t>
      </w:r>
      <w:r w:rsidR="00AF5D30">
        <w:t xml:space="preserve"> (7:16 a.m.)</w:t>
      </w:r>
      <w:proofErr w:type="gramEnd"/>
    </w:p>
    <w:p w:rsidR="00A137C2" w:rsidRDefault="00A137C2" w:rsidP="00A137C2">
      <w:pPr>
        <w:pStyle w:val="ListParagraph"/>
        <w:numPr>
          <w:ilvl w:val="0"/>
          <w:numId w:val="28"/>
        </w:numPr>
      </w:pPr>
      <w:r>
        <w:t xml:space="preserve">Mr. Ellis made a motion to appoint Mrs. Brown as </w:t>
      </w:r>
      <w:r w:rsidR="00C87D69">
        <w:t>the</w:t>
      </w:r>
      <w:r w:rsidR="00EB662C">
        <w:t xml:space="preserve"> </w:t>
      </w:r>
      <w:r w:rsidRPr="00EB662C">
        <w:rPr>
          <w:noProof/>
        </w:rPr>
        <w:t>registered</w:t>
      </w:r>
      <w:r>
        <w:t xml:space="preserve"> agent for the CDC</w:t>
      </w:r>
    </w:p>
    <w:p w:rsidR="00A137C2" w:rsidRDefault="00A137C2" w:rsidP="00A137C2">
      <w:pPr>
        <w:pStyle w:val="ListParagraph"/>
        <w:numPr>
          <w:ilvl w:val="0"/>
          <w:numId w:val="28"/>
        </w:numPr>
      </w:pPr>
      <w:r>
        <w:t>Mr. Houk seconded the motion.</w:t>
      </w:r>
    </w:p>
    <w:p w:rsidR="00A137C2" w:rsidRDefault="00A137C2" w:rsidP="00A137C2">
      <w:pPr>
        <w:pStyle w:val="ListParagraph"/>
        <w:numPr>
          <w:ilvl w:val="0"/>
          <w:numId w:val="28"/>
        </w:numPr>
      </w:pPr>
      <w:r>
        <w:t>The motion passed 6:0</w:t>
      </w:r>
    </w:p>
    <w:p w:rsidR="00A137C2" w:rsidRDefault="00A137C2" w:rsidP="00A137C2">
      <w:pPr>
        <w:pStyle w:val="Heading1"/>
      </w:pPr>
      <w:r>
        <w:t xml:space="preserve">G.  </w:t>
      </w:r>
      <w:r w:rsidRPr="00EB662C">
        <w:rPr>
          <w:noProof/>
        </w:rPr>
        <w:t>DISCUSSION</w:t>
      </w:r>
      <w:r>
        <w:t xml:space="preserve"> REGARDING STATUS OF THE COMPOUND RC PROJECT</w:t>
      </w:r>
    </w:p>
    <w:p w:rsidR="00A137C2" w:rsidRDefault="00A137C2" w:rsidP="00A137C2">
      <w:r>
        <w:t xml:space="preserve">Mr. Jorif </w:t>
      </w:r>
      <w:r w:rsidR="00C87D69">
        <w:t>updated</w:t>
      </w:r>
      <w:r>
        <w:t xml:space="preserve"> the board </w:t>
      </w:r>
      <w:r w:rsidR="00C87D69">
        <w:t>with</w:t>
      </w:r>
      <w:r w:rsidR="009D1A1D">
        <w:t xml:space="preserve"> </w:t>
      </w:r>
      <w:r w:rsidR="00EB662C">
        <w:rPr>
          <w:noProof/>
        </w:rPr>
        <w:t>the</w:t>
      </w:r>
      <w:r w:rsidR="009D1A1D" w:rsidRPr="00EB662C">
        <w:rPr>
          <w:noProof/>
        </w:rPr>
        <w:t xml:space="preserve"> status</w:t>
      </w:r>
      <w:r w:rsidR="009D1A1D">
        <w:t xml:space="preserve"> of the project.  </w:t>
      </w:r>
      <w:r w:rsidR="00C87D69">
        <w:t>In November 2018, he</w:t>
      </w:r>
      <w:r w:rsidR="009D1A1D">
        <w:t xml:space="preserve"> missed his deadline </w:t>
      </w:r>
      <w:r w:rsidR="00C87D69">
        <w:t>to begin construction of the road</w:t>
      </w:r>
      <w:r w:rsidR="009D1A1D">
        <w:t xml:space="preserve"> as outlined in the </w:t>
      </w:r>
      <w:r w:rsidR="00C87D69">
        <w:t xml:space="preserve">signed </w:t>
      </w:r>
      <w:r w:rsidR="009D1A1D">
        <w:t xml:space="preserve">Performance </w:t>
      </w:r>
      <w:r w:rsidR="00C87D69">
        <w:t>A</w:t>
      </w:r>
      <w:r w:rsidR="009D1A1D">
        <w:t>greement</w:t>
      </w:r>
      <w:r w:rsidR="00C87D69">
        <w:t>.</w:t>
      </w:r>
      <w:r w:rsidR="009D1A1D">
        <w:t xml:space="preserve">  Mr. Jorif informed the board of his difficulties in securing an appropriate investor for the project.  </w:t>
      </w:r>
      <w:r w:rsidR="005C7A0A">
        <w:t>He also made changes</w:t>
      </w:r>
      <w:r w:rsidR="009D1A1D">
        <w:t xml:space="preserve"> </w:t>
      </w:r>
      <w:r w:rsidR="005C7A0A">
        <w:t>to the project to lo</w:t>
      </w:r>
      <w:r w:rsidR="005F37C8">
        <w:t xml:space="preserve">wer the costs yielding a </w:t>
      </w:r>
      <w:r w:rsidR="009D1A1D">
        <w:t>reduc</w:t>
      </w:r>
      <w:r w:rsidR="005F37C8">
        <w:t>tion</w:t>
      </w:r>
      <w:r w:rsidR="009D1A1D">
        <w:t xml:space="preserve"> from $</w:t>
      </w:r>
      <w:r w:rsidR="00CF137D">
        <w:t>6.5M</w:t>
      </w:r>
      <w:r w:rsidR="009D1A1D">
        <w:t xml:space="preserve"> </w:t>
      </w:r>
      <w:r w:rsidR="00CF137D">
        <w:t>to $1.8M.  This was achieved by using a different concept for the project and changing building materials</w:t>
      </w:r>
      <w:r w:rsidR="005F37C8">
        <w:t xml:space="preserve">.  The new design would consist of reinforced metal buildings similar to those </w:t>
      </w:r>
      <w:r w:rsidR="00CF137D">
        <w:t>located in on Industr</w:t>
      </w:r>
      <w:r w:rsidR="005F37C8">
        <w:t>ial Drive, near his facility</w:t>
      </w:r>
      <w:r w:rsidR="00CF137D">
        <w:t>.  Mr. Jorif ask</w:t>
      </w:r>
      <w:r w:rsidR="005F37C8">
        <w:t>ed</w:t>
      </w:r>
      <w:r w:rsidR="00CF137D">
        <w:t xml:space="preserve"> the board to extend the deadline to begin construction of the road to November of 2019 </w:t>
      </w:r>
      <w:r w:rsidR="00F40262">
        <w:t>or</w:t>
      </w:r>
      <w:r w:rsidR="00CF137D">
        <w:t xml:space="preserve"> January of 2020.  </w:t>
      </w:r>
      <w:r w:rsidR="00F40262">
        <w:t xml:space="preserve">Mr. Jorif </w:t>
      </w:r>
      <w:r w:rsidR="005F37C8">
        <w:t>is currently</w:t>
      </w:r>
      <w:r w:rsidR="00F40262">
        <w:t xml:space="preserve"> operati</w:t>
      </w:r>
      <w:r w:rsidR="005F37C8">
        <w:t>ng</w:t>
      </w:r>
      <w:r w:rsidR="00F40262">
        <w:t xml:space="preserve"> The Compound RC out of Rockwall.</w:t>
      </w:r>
    </w:p>
    <w:p w:rsidR="00F40262" w:rsidRDefault="00F40262" w:rsidP="00F40262">
      <w:pPr>
        <w:pStyle w:val="Heading1"/>
        <w:jc w:val="left"/>
      </w:pPr>
      <w:r>
        <w:t xml:space="preserve">H.  </w:t>
      </w:r>
      <w:r w:rsidRPr="00EB662C">
        <w:rPr>
          <w:noProof/>
        </w:rPr>
        <w:t>DISCUSSION</w:t>
      </w:r>
      <w:r w:rsidRPr="00F40262">
        <w:t xml:space="preserve"> AND ACTION REGARDING RC CHAMBER CASINO NIGHT SPONSORSHIP</w:t>
      </w:r>
    </w:p>
    <w:p w:rsidR="00F40262" w:rsidRDefault="00F40262" w:rsidP="00F40262">
      <w:r>
        <w:t xml:space="preserve">This is the first year the CDC has </w:t>
      </w:r>
      <w:r w:rsidR="005F37C8">
        <w:t>discussed</w:t>
      </w:r>
      <w:r>
        <w:t xml:space="preserve"> sponsorship of Chamber</w:t>
      </w:r>
      <w:r w:rsidR="005F37C8">
        <w:t>’s</w:t>
      </w:r>
      <w:r>
        <w:t xml:space="preserve"> Casino Night</w:t>
      </w:r>
      <w:r w:rsidR="005F37C8">
        <w:t xml:space="preserve"> event</w:t>
      </w:r>
      <w:r>
        <w:t xml:space="preserve">.  </w:t>
      </w:r>
      <w:r w:rsidR="00B94849">
        <w:t>S</w:t>
      </w:r>
      <w:r w:rsidR="005F37C8">
        <w:t xml:space="preserve">ponsorship includes advertising, </w:t>
      </w:r>
      <w:r w:rsidR="00C015BC">
        <w:t xml:space="preserve">admission to the event and </w:t>
      </w:r>
      <w:r w:rsidR="005F37C8">
        <w:t>seats for guests to be seated at the same table</w:t>
      </w:r>
      <w:r w:rsidR="00C015BC">
        <w:t xml:space="preserve"> (pending</w:t>
      </w:r>
      <w:r w:rsidR="00EB662C">
        <w:t xml:space="preserve"> </w:t>
      </w:r>
      <w:r w:rsidRPr="00EB662C">
        <w:rPr>
          <w:noProof/>
        </w:rPr>
        <w:t>level</w:t>
      </w:r>
      <w:r>
        <w:t xml:space="preserve"> of sponsorship</w:t>
      </w:r>
      <w:r w:rsidR="005F37C8">
        <w:t>)</w:t>
      </w:r>
      <w:r>
        <w:t>.  Casino Night takes place at The Pearl at Sabine Creek on February 22, 2019.  They will have a live auction, dinner, silent auction and open bar.  Attendance will be capped at 250.</w:t>
      </w:r>
    </w:p>
    <w:p w:rsidR="00F40262" w:rsidRDefault="00F40262" w:rsidP="00F40262">
      <w:pPr>
        <w:pStyle w:val="Heading1"/>
      </w:pPr>
      <w:proofErr w:type="gramStart"/>
      <w:r>
        <w:t xml:space="preserve">ACTION </w:t>
      </w:r>
      <w:r w:rsidR="00AF5D30">
        <w:t>(7:46 a.m.)</w:t>
      </w:r>
      <w:proofErr w:type="gramEnd"/>
    </w:p>
    <w:p w:rsidR="00F40262" w:rsidRDefault="009C6A9E" w:rsidP="00F40262">
      <w:pPr>
        <w:pStyle w:val="ListParagraph"/>
        <w:numPr>
          <w:ilvl w:val="0"/>
          <w:numId w:val="29"/>
        </w:numPr>
      </w:pPr>
      <w:r>
        <w:t>Mr. Houk made a motion to sponsor at the $800 level</w:t>
      </w:r>
      <w:r w:rsidR="00B94849">
        <w:t>.</w:t>
      </w:r>
    </w:p>
    <w:p w:rsidR="009C6A9E" w:rsidRDefault="009C6A9E" w:rsidP="00F40262">
      <w:pPr>
        <w:pStyle w:val="ListParagraph"/>
        <w:numPr>
          <w:ilvl w:val="0"/>
          <w:numId w:val="29"/>
        </w:numPr>
      </w:pPr>
      <w:r>
        <w:t>Mr. Vaughn seconded the motion</w:t>
      </w:r>
      <w:r w:rsidR="00B94849">
        <w:t>.</w:t>
      </w:r>
      <w:r>
        <w:t xml:space="preserve"> </w:t>
      </w:r>
    </w:p>
    <w:p w:rsidR="009C6A9E" w:rsidRDefault="009C6A9E" w:rsidP="00F40262">
      <w:pPr>
        <w:pStyle w:val="ListParagraph"/>
        <w:numPr>
          <w:ilvl w:val="0"/>
          <w:numId w:val="29"/>
        </w:numPr>
      </w:pPr>
      <w:r>
        <w:t>The motion passed 6:0</w:t>
      </w:r>
      <w:r w:rsidR="00B94849">
        <w:t>.</w:t>
      </w:r>
    </w:p>
    <w:p w:rsidR="00AF5D30" w:rsidRDefault="00AF5D30" w:rsidP="00AF5D30">
      <w:pPr>
        <w:pStyle w:val="Heading1"/>
      </w:pPr>
      <w:r>
        <w:t>I.  DISCUSSION AND ACTION REGARDING AMENDING DATE OF NOVEMBER MINUTES FROM NOVEMBER 11 TO NOVEMBER 27</w:t>
      </w:r>
    </w:p>
    <w:p w:rsidR="00AF5D30" w:rsidRDefault="00AF5D30" w:rsidP="00AF5D30">
      <w:r>
        <w:t xml:space="preserve">Mrs. Brown dated the </w:t>
      </w:r>
      <w:r w:rsidRPr="00055306">
        <w:rPr>
          <w:noProof/>
        </w:rPr>
        <w:t>minutes</w:t>
      </w:r>
      <w:r w:rsidR="00055306">
        <w:rPr>
          <w:noProof/>
        </w:rPr>
        <w:t xml:space="preserve"> of</w:t>
      </w:r>
      <w:r w:rsidRPr="00AF5D30">
        <w:rPr>
          <w:noProof/>
        </w:rPr>
        <w:t xml:space="preserve"> November’s meeting as </w:t>
      </w:r>
      <w:r>
        <w:t>November 11; it should have read November 27.</w:t>
      </w:r>
    </w:p>
    <w:p w:rsidR="00AF5D30" w:rsidRDefault="00AF5D30" w:rsidP="00AF5D30">
      <w:pPr>
        <w:pStyle w:val="Heading1"/>
      </w:pPr>
      <w:proofErr w:type="gramStart"/>
      <w:r>
        <w:t>ACTION (7:46 a.m.)</w:t>
      </w:r>
      <w:proofErr w:type="gramEnd"/>
    </w:p>
    <w:p w:rsidR="00AF5D30" w:rsidRDefault="00AF5D30" w:rsidP="00AF5D30">
      <w:pPr>
        <w:pStyle w:val="ListParagraph"/>
        <w:numPr>
          <w:ilvl w:val="0"/>
          <w:numId w:val="30"/>
        </w:numPr>
      </w:pPr>
      <w:r>
        <w:t>Mr. Pense made a motion to amend the minutes from November 11 to November 27.</w:t>
      </w:r>
    </w:p>
    <w:p w:rsidR="00AF5D30" w:rsidRDefault="00AF5D30" w:rsidP="00AF5D30">
      <w:pPr>
        <w:pStyle w:val="ListParagraph"/>
        <w:numPr>
          <w:ilvl w:val="0"/>
          <w:numId w:val="30"/>
        </w:numPr>
      </w:pPr>
      <w:r>
        <w:t>Mr. Vaughn seconded the motion</w:t>
      </w:r>
      <w:r w:rsidR="00B94849">
        <w:t>.</w:t>
      </w:r>
    </w:p>
    <w:p w:rsidR="00AF5D30" w:rsidRDefault="00AF5D30" w:rsidP="00AF5D30">
      <w:pPr>
        <w:pStyle w:val="ListParagraph"/>
        <w:numPr>
          <w:ilvl w:val="0"/>
          <w:numId w:val="30"/>
        </w:numPr>
      </w:pPr>
      <w:r>
        <w:t>The motion passed 6:0</w:t>
      </w:r>
      <w:r w:rsidR="00B94849">
        <w:t>.</w:t>
      </w:r>
    </w:p>
    <w:p w:rsidR="00AF5D30" w:rsidRDefault="00AF5D30" w:rsidP="00AF5D30">
      <w:pPr>
        <w:pStyle w:val="Heading1"/>
      </w:pPr>
      <w:r>
        <w:t xml:space="preserve">J.  RECESS INTO CLOSED </w:t>
      </w:r>
      <w:r w:rsidRPr="00AF5D30">
        <w:rPr>
          <w:noProof/>
        </w:rPr>
        <w:t>EXEC</w:t>
      </w:r>
      <w:r>
        <w:rPr>
          <w:noProof/>
        </w:rPr>
        <w:t>UT</w:t>
      </w:r>
      <w:r w:rsidRPr="00AF5D30">
        <w:rPr>
          <w:noProof/>
        </w:rPr>
        <w:t>IVE</w:t>
      </w:r>
      <w:r>
        <w:t xml:space="preserve"> SESSION </w:t>
      </w:r>
    </w:p>
    <w:p w:rsidR="00AF5D30" w:rsidRDefault="00AF5D30" w:rsidP="00AF5D30">
      <w:r>
        <w:t>At 7:46 a.m. regular session recessed in compliance with Texas Government Code to Wit:</w:t>
      </w:r>
    </w:p>
    <w:p w:rsidR="00AF5D30" w:rsidRDefault="00AF5D30" w:rsidP="00AF5D30">
      <w:pPr>
        <w:pStyle w:val="ListParagraph"/>
        <w:numPr>
          <w:ilvl w:val="0"/>
          <w:numId w:val="31"/>
        </w:numPr>
      </w:pPr>
      <w:r>
        <w:t>Section 551.087 – Deliberation regarding economic development negotiation</w:t>
      </w:r>
    </w:p>
    <w:p w:rsidR="00AF5D30" w:rsidRDefault="00AF5D30" w:rsidP="00AF5D30">
      <w:pPr>
        <w:pStyle w:val="ListParagraph"/>
        <w:numPr>
          <w:ilvl w:val="1"/>
          <w:numId w:val="31"/>
        </w:numPr>
      </w:pPr>
      <w:r>
        <w:t>The Compound RC</w:t>
      </w:r>
    </w:p>
    <w:p w:rsidR="00AF5D30" w:rsidRDefault="00AF5D30" w:rsidP="00AF5D30">
      <w:pPr>
        <w:pStyle w:val="ListParagraph"/>
        <w:numPr>
          <w:ilvl w:val="0"/>
          <w:numId w:val="31"/>
        </w:numPr>
      </w:pPr>
      <w:r>
        <w:t>Section 551.074 – Personnel Matters</w:t>
      </w:r>
    </w:p>
    <w:p w:rsidR="00AF5D30" w:rsidRDefault="00AF5D30" w:rsidP="00AF5D30">
      <w:pPr>
        <w:pStyle w:val="ListParagraph"/>
        <w:numPr>
          <w:ilvl w:val="1"/>
          <w:numId w:val="31"/>
        </w:numPr>
      </w:pPr>
      <w:r>
        <w:t xml:space="preserve">CDC </w:t>
      </w:r>
      <w:r w:rsidR="00B94849">
        <w:t>D</w:t>
      </w:r>
      <w:r>
        <w:t>irector – Larry Lott</w:t>
      </w:r>
    </w:p>
    <w:p w:rsidR="00AF5D30" w:rsidRDefault="00AF5D30" w:rsidP="00AF5D30">
      <w:pPr>
        <w:pStyle w:val="Heading1"/>
      </w:pPr>
      <w:r>
        <w:rPr>
          <w:noProof/>
        </w:rPr>
        <w:lastRenderedPageBreak/>
        <w:t xml:space="preserve">K.  </w:t>
      </w:r>
      <w:r w:rsidRPr="00AF5D30">
        <w:rPr>
          <w:noProof/>
        </w:rPr>
        <w:t>CLOSE</w:t>
      </w:r>
      <w:r>
        <w:rPr>
          <w:noProof/>
        </w:rPr>
        <w:t>D</w:t>
      </w:r>
      <w:r>
        <w:t xml:space="preserve"> EXECUTIVE SESSION AT 8:18 a.m.</w:t>
      </w:r>
    </w:p>
    <w:p w:rsidR="00AF5D30" w:rsidRDefault="00AF5D30" w:rsidP="00AF5D30"/>
    <w:p w:rsidR="00AF5D30" w:rsidRDefault="00AF5D30" w:rsidP="00AF5D30">
      <w:pPr>
        <w:pStyle w:val="Heading1"/>
      </w:pPr>
      <w:r>
        <w:t xml:space="preserve">L.  RECONVENE </w:t>
      </w:r>
      <w:r w:rsidRPr="00AF5D30">
        <w:rPr>
          <w:noProof/>
        </w:rPr>
        <w:t>REGULAR</w:t>
      </w:r>
      <w:r>
        <w:t xml:space="preserve"> SESSION AND TAKE ANY ACTION NECESSARY AS A RESULT OF EXECUTIVE SESSION DELIBERATIONS</w:t>
      </w:r>
    </w:p>
    <w:p w:rsidR="00AF5D30" w:rsidRDefault="00AF5D30" w:rsidP="00AF5D30">
      <w:r>
        <w:t>At 8:18 a.m. regular session reconvened.</w:t>
      </w:r>
    </w:p>
    <w:p w:rsidR="00AF5D30" w:rsidRDefault="00AF5D30" w:rsidP="00AF5D30">
      <w:pPr>
        <w:pStyle w:val="Heading1"/>
      </w:pPr>
      <w:r>
        <w:t>ACTION</w:t>
      </w:r>
    </w:p>
    <w:p w:rsidR="009F4674" w:rsidRDefault="009F4674" w:rsidP="009F4674">
      <w:pPr>
        <w:pStyle w:val="ListParagraph"/>
        <w:numPr>
          <w:ilvl w:val="0"/>
          <w:numId w:val="32"/>
        </w:numPr>
      </w:pPr>
      <w:r>
        <w:t>The Compound RC</w:t>
      </w:r>
    </w:p>
    <w:p w:rsidR="00777F5A" w:rsidRDefault="00055306" w:rsidP="009F4674">
      <w:pPr>
        <w:pStyle w:val="ListParagraph"/>
        <w:numPr>
          <w:ilvl w:val="1"/>
          <w:numId w:val="32"/>
        </w:numPr>
      </w:pPr>
      <w:r>
        <w:t>No action</w:t>
      </w:r>
    </w:p>
    <w:p w:rsidR="009F4674" w:rsidRDefault="009F4674" w:rsidP="009F4674">
      <w:pPr>
        <w:pStyle w:val="ListParagraph"/>
        <w:numPr>
          <w:ilvl w:val="0"/>
          <w:numId w:val="32"/>
        </w:numPr>
      </w:pPr>
      <w:r>
        <w:t>CDC Director – Larry Lott</w:t>
      </w:r>
    </w:p>
    <w:p w:rsidR="009F4674" w:rsidRPr="00777F5A" w:rsidRDefault="009F4674" w:rsidP="009F4674">
      <w:pPr>
        <w:pStyle w:val="ListParagraph"/>
        <w:numPr>
          <w:ilvl w:val="1"/>
          <w:numId w:val="32"/>
        </w:numPr>
      </w:pPr>
      <w:r>
        <w:t>No action</w:t>
      </w:r>
    </w:p>
    <w:p w:rsidR="00160971" w:rsidRDefault="00FC0550" w:rsidP="00A84DB9">
      <w:pPr>
        <w:pStyle w:val="Heading1"/>
      </w:pPr>
      <w:r>
        <w:t xml:space="preserve">DIRECTOR'S </w:t>
      </w:r>
      <w:r w:rsidR="00C033E9">
        <w:rPr>
          <w:rStyle w:val="CommentReference"/>
        </w:rPr>
        <w:commentReference w:id="29"/>
      </w:r>
      <w:r w:rsidR="00C033E9">
        <w:rPr>
          <w:rStyle w:val="CommentReference"/>
        </w:rPr>
        <w:commentReference w:id="30"/>
      </w:r>
      <w:r w:rsidR="006350C8">
        <w:t>REPORT</w:t>
      </w:r>
      <w:r w:rsidR="00C033E9">
        <w:t>:  LARRY LOTT</w:t>
      </w:r>
      <w:r w:rsidR="00C033E9">
        <w:rPr>
          <w:rStyle w:val="CommentReference"/>
        </w:rPr>
        <w:commentReference w:id="31"/>
      </w:r>
      <w:r w:rsidR="00C033E9">
        <w:rPr>
          <w:rStyle w:val="CommentReference"/>
        </w:rPr>
        <w:commentReference w:id="32"/>
      </w:r>
      <w:r w:rsidR="00C033E9">
        <w:rPr>
          <w:rStyle w:val="CommentReference"/>
        </w:rPr>
        <w:commentReference w:id="33"/>
      </w:r>
      <w:r w:rsidR="00C033E9">
        <w:rPr>
          <w:rStyle w:val="CommentReference"/>
        </w:rPr>
        <w:commentReference w:id="34"/>
      </w:r>
    </w:p>
    <w:p w:rsidR="00160971" w:rsidRDefault="00055306" w:rsidP="00C033E9">
      <w:pPr>
        <w:pStyle w:val="Subtitle"/>
      </w:pPr>
      <w:r>
        <w:rPr>
          <w:noProof/>
        </w:rPr>
        <w:t>BASEBALL FACILITY</w:t>
      </w:r>
    </w:p>
    <w:p w:rsidR="005E0BD9" w:rsidRDefault="00EC3FE7" w:rsidP="00A84DB9">
      <w:r>
        <w:t>Mr. Lott</w:t>
      </w:r>
      <w:r w:rsidR="009F4674">
        <w:t xml:space="preserve"> met with </w:t>
      </w:r>
      <w:r w:rsidR="00B94849" w:rsidRPr="00637EEE">
        <w:rPr>
          <w:noProof/>
        </w:rPr>
        <w:t>the</w:t>
      </w:r>
      <w:r w:rsidR="00637EEE" w:rsidRPr="00637EEE">
        <w:rPr>
          <w:noProof/>
        </w:rPr>
        <w:t xml:space="preserve"> </w:t>
      </w:r>
      <w:r w:rsidR="009F4674" w:rsidRPr="00637EEE">
        <w:rPr>
          <w:noProof/>
        </w:rPr>
        <w:t>financial</w:t>
      </w:r>
      <w:r w:rsidR="009F4674">
        <w:t xml:space="preserve"> backer for the baseball facility</w:t>
      </w:r>
      <w:r w:rsidR="00EB662C">
        <w:t xml:space="preserve"> who seemed positive about the project</w:t>
      </w:r>
      <w:r w:rsidR="009F4674">
        <w:t xml:space="preserve">.  </w:t>
      </w:r>
      <w:r w:rsidR="00EB662C">
        <w:t>Mr. Lott spoke to t</w:t>
      </w:r>
      <w:r w:rsidR="009F4674">
        <w:t xml:space="preserve">he owner/ developer of the </w:t>
      </w:r>
      <w:r w:rsidR="009F4674" w:rsidRPr="009F4674">
        <w:rPr>
          <w:noProof/>
        </w:rPr>
        <w:t>107</w:t>
      </w:r>
      <w:r w:rsidR="009F4674">
        <w:rPr>
          <w:noProof/>
        </w:rPr>
        <w:t>-</w:t>
      </w:r>
      <w:r w:rsidR="009F4674" w:rsidRPr="009F4674">
        <w:rPr>
          <w:noProof/>
        </w:rPr>
        <w:t>acre</w:t>
      </w:r>
      <w:r w:rsidR="009F4674">
        <w:t xml:space="preserve"> tract</w:t>
      </w:r>
      <w:r w:rsidR="00EB662C">
        <w:t xml:space="preserve"> Jonathon Crawford who</w:t>
      </w:r>
      <w:r w:rsidR="009F4674">
        <w:t xml:space="preserve"> indicated to Mr. Lott that he had placed a timeline on the closing of the property for the ballpark.  If Mr. Schuster has not closed by the deadline</w:t>
      </w:r>
      <w:r w:rsidR="00EB662C">
        <w:t xml:space="preserve"> the contract would become null and void.  However, Mr. Crawford also indicated that he would be willing to renegotiate with Mr. Schuster.  The CDC will not move forward with bond proceedings until Mr. Schuster has met our </w:t>
      </w:r>
      <w:r w:rsidR="00EB662C" w:rsidRPr="00EB662C">
        <w:rPr>
          <w:noProof/>
        </w:rPr>
        <w:t>requirements</w:t>
      </w:r>
      <w:r w:rsidR="00EB662C">
        <w:t xml:space="preserve"> (development agreement and commitment from the additional 5 teams).</w:t>
      </w:r>
      <w:r w:rsidR="0023319E">
        <w:t xml:space="preserve">  The current plans for the league include Royse City having a team that will play at other facilities until we have a ballpark.  This league must </w:t>
      </w:r>
      <w:r w:rsidR="0023319E" w:rsidRPr="00702511">
        <w:rPr>
          <w:noProof/>
        </w:rPr>
        <w:t>begin</w:t>
      </w:r>
      <w:r w:rsidR="00702511">
        <w:rPr>
          <w:noProof/>
        </w:rPr>
        <w:t xml:space="preserve"> </w:t>
      </w:r>
      <w:r w:rsidR="0023319E">
        <w:t>play in the spring of 2019.</w:t>
      </w:r>
      <w:commentRangeStart w:id="35"/>
    </w:p>
    <w:commentRangeEnd w:id="35"/>
    <w:p w:rsidR="00160971" w:rsidRPr="00160971" w:rsidRDefault="00055306" w:rsidP="00C033E9">
      <w:pPr>
        <w:pStyle w:val="Subtitle"/>
      </w:pPr>
      <w:r>
        <w:rPr>
          <w:noProof/>
        </w:rPr>
        <w:t>THIRSTY BRO</w:t>
      </w:r>
      <w:commentRangeStart w:id="36"/>
      <w:commentRangeStart w:id="37"/>
      <w:r w:rsidR="00C033E9">
        <w:rPr>
          <w:rStyle w:val="CommentReference"/>
        </w:rPr>
        <w:commentReference w:id="38"/>
      </w:r>
      <w:commentRangeEnd w:id="37"/>
      <w:r w:rsidR="00C033E9">
        <w:rPr>
          <w:rStyle w:val="CommentReference"/>
        </w:rPr>
        <w:commentReference w:id="39"/>
      </w:r>
      <w:commentRangeEnd w:id="36"/>
      <w:r w:rsidR="00C033E9">
        <w:rPr>
          <w:rStyle w:val="CommentReference"/>
        </w:rPr>
        <w:commentReference w:id="40"/>
      </w:r>
      <w:r w:rsidR="00C033E9">
        <w:rPr>
          <w:rStyle w:val="CommentReference"/>
        </w:rPr>
        <w:commentReference w:id="41"/>
      </w:r>
      <w:r w:rsidR="00C033E9">
        <w:rPr>
          <w:rStyle w:val="CommentReference"/>
        </w:rPr>
        <w:commentReference w:id="35"/>
      </w:r>
      <w:r w:rsidR="00C033E9">
        <w:rPr>
          <w:rStyle w:val="CommentReference"/>
        </w:rPr>
        <w:commentReference w:id="42"/>
      </w:r>
      <w:r w:rsidR="00C033E9">
        <w:rPr>
          <w:rStyle w:val="CommentReference"/>
        </w:rPr>
        <w:commentReference w:id="43"/>
      </w:r>
      <w:r w:rsidR="00C033E9">
        <w:rPr>
          <w:rStyle w:val="CommentReference"/>
        </w:rPr>
        <w:commentReference w:id="36"/>
      </w:r>
      <w:r w:rsidR="00C033E9">
        <w:rPr>
          <w:rStyle w:val="CommentReference"/>
        </w:rPr>
        <w:commentReference w:id="37"/>
      </w:r>
      <w:r w:rsidR="00C033E9">
        <w:rPr>
          <w:rStyle w:val="CommentReference"/>
        </w:rPr>
        <w:commentReference w:id="44"/>
      </w:r>
      <w:r w:rsidR="00C033E9">
        <w:rPr>
          <w:rStyle w:val="CommentReference"/>
        </w:rPr>
        <w:commentReference w:id="45"/>
      </w:r>
      <w:r w:rsidR="00C033E9">
        <w:rPr>
          <w:rStyle w:val="CommentReference"/>
        </w:rPr>
        <w:commentReference w:id="46"/>
      </w:r>
      <w:r w:rsidR="00C033E9">
        <w:rPr>
          <w:rStyle w:val="CommentReference"/>
        </w:rPr>
        <w:commentReference w:id="47"/>
      </w:r>
      <w:r w:rsidR="00C033E9">
        <w:rPr>
          <w:rStyle w:val="CommentReference"/>
        </w:rPr>
        <w:commentReference w:id="48"/>
      </w:r>
      <w:r w:rsidR="00C033E9">
        <w:rPr>
          <w:rStyle w:val="CommentReference"/>
        </w:rPr>
        <w:commentReference w:id="49"/>
      </w:r>
      <w:r w:rsidR="00C033E9">
        <w:rPr>
          <w:rStyle w:val="CommentReference"/>
        </w:rPr>
        <w:commentReference w:id="50"/>
      </w:r>
    </w:p>
    <w:p w:rsidR="00160971" w:rsidRPr="00160971" w:rsidRDefault="00702511" w:rsidP="00160971">
      <w:r>
        <w:rPr>
          <w:noProof/>
        </w:rPr>
        <w:t>Thirsty Bro has outgrown their current facility faster than anticipated.  We are working with them to find another solution that would keep them in our downtown</w:t>
      </w:r>
      <w:r w:rsidR="00B94849">
        <w:rPr>
          <w:noProof/>
        </w:rPr>
        <w:t xml:space="preserve"> area</w:t>
      </w:r>
      <w:r>
        <w:rPr>
          <w:noProof/>
        </w:rPr>
        <w:t xml:space="preserve">.  They </w:t>
      </w:r>
      <w:r w:rsidR="00B94849">
        <w:rPr>
          <w:noProof/>
        </w:rPr>
        <w:t>are being</w:t>
      </w:r>
      <w:r>
        <w:rPr>
          <w:noProof/>
        </w:rPr>
        <w:t xml:space="preserve"> approached by other communities; we are working hard to keep them here.</w:t>
      </w:r>
    </w:p>
    <w:p w:rsidR="00C033E9" w:rsidRDefault="00055306" w:rsidP="00C033E9">
      <w:pPr>
        <w:pStyle w:val="Subtitle"/>
      </w:pPr>
      <w:r>
        <w:t>SESSIONS BBQ</w:t>
      </w:r>
    </w:p>
    <w:p w:rsidR="00570530" w:rsidRPr="009E2C05" w:rsidRDefault="00C033E9" w:rsidP="009E2C05">
      <w:r>
        <w:rPr>
          <w:rStyle w:val="CommentReference"/>
        </w:rPr>
        <w:commentReference w:id="51"/>
      </w:r>
      <w:r w:rsidR="00702511">
        <w:t>Smoke Sessions BBQ is still looking for property in Royse City.  We continue to work with them t</w:t>
      </w:r>
      <w:r w:rsidR="00B94849">
        <w:t>o find them a location</w:t>
      </w:r>
      <w:r w:rsidR="00702511">
        <w:t>.</w:t>
      </w:r>
    </w:p>
    <w:p w:rsidR="00FD1C35" w:rsidRPr="00570530" w:rsidRDefault="004777B7" w:rsidP="00570530">
      <w:pPr>
        <w:pStyle w:val="Subtitle"/>
      </w:pPr>
      <w:r>
        <w:t>BEARPEN CREEK UPDATE</w:t>
      </w:r>
    </w:p>
    <w:p w:rsidR="006557A1" w:rsidRPr="00DC47F3" w:rsidRDefault="00C033E9" w:rsidP="00570530">
      <w:pPr>
        <w:contextualSpacing/>
        <w:rPr>
          <w:sz w:val="32"/>
        </w:rPr>
      </w:pPr>
      <w:r>
        <w:rPr>
          <w:rStyle w:val="CommentReference"/>
        </w:rPr>
        <w:commentReference w:id="52"/>
      </w:r>
      <w:r w:rsidRPr="00DC47F3">
        <w:rPr>
          <w:rStyle w:val="CommentReference"/>
          <w:sz w:val="24"/>
        </w:rPr>
        <w:commentReference w:id="53"/>
      </w:r>
      <w:r w:rsidRPr="00DC47F3">
        <w:rPr>
          <w:rStyle w:val="CommentReference"/>
          <w:sz w:val="24"/>
        </w:rPr>
        <w:commentReference w:id="54"/>
      </w:r>
      <w:r w:rsidRPr="00DC47F3">
        <w:rPr>
          <w:rStyle w:val="CommentReference"/>
          <w:sz w:val="24"/>
        </w:rPr>
        <w:commentReference w:id="55"/>
      </w:r>
      <w:r w:rsidRPr="00DC47F3">
        <w:rPr>
          <w:rStyle w:val="CommentReference"/>
          <w:sz w:val="24"/>
        </w:rPr>
        <w:commentReference w:id="56"/>
      </w:r>
      <w:r w:rsidRPr="00DC47F3">
        <w:rPr>
          <w:rStyle w:val="CommentReference"/>
          <w:sz w:val="24"/>
        </w:rPr>
        <w:commentReference w:id="57"/>
      </w:r>
      <w:r w:rsidRPr="00DC47F3">
        <w:rPr>
          <w:rStyle w:val="CommentReference"/>
          <w:sz w:val="24"/>
        </w:rPr>
        <w:commentReference w:id="58"/>
      </w:r>
      <w:r w:rsidRPr="00DC47F3">
        <w:rPr>
          <w:rStyle w:val="CommentReference"/>
          <w:sz w:val="24"/>
        </w:rPr>
        <w:commentReference w:id="59"/>
      </w:r>
      <w:r w:rsidRPr="00DC47F3">
        <w:rPr>
          <w:rStyle w:val="CommentReference"/>
          <w:sz w:val="24"/>
        </w:rPr>
        <w:commentReference w:id="60"/>
      </w:r>
      <w:r w:rsidRPr="00DC47F3">
        <w:rPr>
          <w:rStyle w:val="CommentReference"/>
          <w:sz w:val="24"/>
        </w:rPr>
        <w:commentReference w:id="61"/>
      </w:r>
      <w:r w:rsidRPr="00DC47F3">
        <w:rPr>
          <w:rStyle w:val="CommentReference"/>
          <w:sz w:val="24"/>
        </w:rPr>
        <w:commentReference w:id="62"/>
      </w:r>
      <w:r w:rsidRPr="00DC47F3">
        <w:rPr>
          <w:rStyle w:val="CommentReference"/>
          <w:sz w:val="24"/>
        </w:rPr>
        <w:commentReference w:id="63"/>
      </w:r>
      <w:r w:rsidRPr="00DC47F3">
        <w:rPr>
          <w:rStyle w:val="CommentReference"/>
          <w:sz w:val="24"/>
        </w:rPr>
        <w:commentReference w:id="64"/>
      </w:r>
      <w:r w:rsidRPr="00DC47F3">
        <w:rPr>
          <w:rStyle w:val="CommentReference"/>
          <w:sz w:val="24"/>
        </w:rPr>
        <w:commentReference w:id="65"/>
      </w:r>
      <w:r w:rsidRPr="00DC47F3">
        <w:rPr>
          <w:rStyle w:val="CommentReference"/>
          <w:sz w:val="24"/>
        </w:rPr>
        <w:commentReference w:id="66"/>
      </w:r>
      <w:r w:rsidRPr="00DC47F3">
        <w:rPr>
          <w:rStyle w:val="CommentReference"/>
          <w:sz w:val="24"/>
        </w:rPr>
        <w:commentReference w:id="67"/>
      </w:r>
      <w:r w:rsidRPr="00DC47F3">
        <w:rPr>
          <w:rStyle w:val="CommentReference"/>
          <w:sz w:val="24"/>
        </w:rPr>
        <w:commentReference w:id="68"/>
      </w:r>
      <w:r w:rsidRPr="00DC47F3">
        <w:rPr>
          <w:rStyle w:val="CommentReference"/>
          <w:sz w:val="24"/>
        </w:rPr>
        <w:commentReference w:id="69"/>
      </w:r>
      <w:r w:rsidRPr="00DC47F3">
        <w:rPr>
          <w:rStyle w:val="CommentReference"/>
          <w:sz w:val="24"/>
        </w:rPr>
        <w:commentReference w:id="70"/>
      </w:r>
      <w:r w:rsidRPr="00DC47F3">
        <w:rPr>
          <w:rStyle w:val="CommentReference"/>
          <w:sz w:val="24"/>
        </w:rPr>
        <w:commentReference w:id="71"/>
      </w:r>
      <w:r w:rsidRPr="00DC47F3">
        <w:rPr>
          <w:rStyle w:val="CommentReference"/>
          <w:sz w:val="24"/>
        </w:rPr>
        <w:commentReference w:id="72"/>
      </w:r>
      <w:r w:rsidRPr="00DC47F3">
        <w:rPr>
          <w:rStyle w:val="CommentReference"/>
          <w:sz w:val="24"/>
        </w:rPr>
        <w:commentReference w:id="73"/>
      </w:r>
      <w:r w:rsidRPr="00DC47F3">
        <w:rPr>
          <w:rStyle w:val="CommentReference"/>
          <w:sz w:val="24"/>
        </w:rPr>
        <w:commentReference w:id="74"/>
      </w:r>
      <w:r w:rsidR="00B94849">
        <w:rPr>
          <w:rStyle w:val="CommentReference"/>
          <w:sz w:val="24"/>
        </w:rPr>
        <w:t>T</w:t>
      </w:r>
      <w:r w:rsidR="00702511">
        <w:rPr>
          <w:rStyle w:val="CommentReference"/>
          <w:sz w:val="24"/>
        </w:rPr>
        <w:t xml:space="preserve">his subdivision wraps around </w:t>
      </w:r>
      <w:r w:rsidR="00702511" w:rsidRPr="00702511">
        <w:rPr>
          <w:rStyle w:val="CommentReference"/>
          <w:noProof/>
          <w:sz w:val="24"/>
        </w:rPr>
        <w:t>the high school</w:t>
      </w:r>
      <w:r w:rsidR="00B94849">
        <w:rPr>
          <w:rStyle w:val="CommentReference"/>
          <w:sz w:val="24"/>
        </w:rPr>
        <w:t>; it</w:t>
      </w:r>
      <w:r w:rsidR="00702511">
        <w:rPr>
          <w:rStyle w:val="CommentReference"/>
          <w:sz w:val="24"/>
        </w:rPr>
        <w:t xml:space="preserve"> is served by a sewer basin without infrastructure.  The costs to add the</w:t>
      </w:r>
      <w:r w:rsidR="00B94849">
        <w:rPr>
          <w:rStyle w:val="CommentReference"/>
          <w:sz w:val="24"/>
        </w:rPr>
        <w:t xml:space="preserve"> necessary</w:t>
      </w:r>
      <w:r w:rsidR="00702511">
        <w:rPr>
          <w:rStyle w:val="CommentReference"/>
          <w:sz w:val="24"/>
        </w:rPr>
        <w:t xml:space="preserve"> </w:t>
      </w:r>
      <w:r w:rsidR="00702511" w:rsidRPr="00702511">
        <w:rPr>
          <w:rStyle w:val="CommentReference"/>
          <w:noProof/>
          <w:sz w:val="24"/>
        </w:rPr>
        <w:t>infrastructure</w:t>
      </w:r>
      <w:r w:rsidR="00702511">
        <w:rPr>
          <w:rStyle w:val="CommentReference"/>
          <w:sz w:val="24"/>
        </w:rPr>
        <w:t xml:space="preserve"> will be enormous. </w:t>
      </w:r>
      <w:r w:rsidR="00B94849">
        <w:rPr>
          <w:rStyle w:val="CommentReference"/>
          <w:sz w:val="24"/>
        </w:rPr>
        <w:t>They are</w:t>
      </w:r>
      <w:r w:rsidR="00702511">
        <w:rPr>
          <w:rStyle w:val="CommentReference"/>
          <w:sz w:val="24"/>
        </w:rPr>
        <w:t xml:space="preserve"> working </w:t>
      </w:r>
      <w:r w:rsidR="00B94849">
        <w:rPr>
          <w:rStyle w:val="CommentReference"/>
          <w:sz w:val="24"/>
        </w:rPr>
        <w:t>o</w:t>
      </w:r>
      <w:r w:rsidR="00702511">
        <w:rPr>
          <w:rStyle w:val="CommentReference"/>
          <w:sz w:val="24"/>
        </w:rPr>
        <w:t xml:space="preserve">n a plan to piecemeal the infrastructure </w:t>
      </w:r>
      <w:r w:rsidR="00B94849">
        <w:rPr>
          <w:rStyle w:val="CommentReference"/>
          <w:sz w:val="24"/>
        </w:rPr>
        <w:t>which</w:t>
      </w:r>
      <w:r w:rsidR="00702511">
        <w:rPr>
          <w:rStyle w:val="CommentReference"/>
          <w:sz w:val="24"/>
        </w:rPr>
        <w:t xml:space="preserve"> would allow them to put lots on the ground </w:t>
      </w:r>
      <w:r w:rsidR="00B94849">
        <w:rPr>
          <w:rStyle w:val="CommentReference"/>
          <w:sz w:val="24"/>
        </w:rPr>
        <w:t>to</w:t>
      </w:r>
      <w:r w:rsidR="00702511">
        <w:rPr>
          <w:rStyle w:val="CommentReference"/>
          <w:sz w:val="24"/>
        </w:rPr>
        <w:t xml:space="preserve"> </w:t>
      </w:r>
      <w:r w:rsidR="00702511" w:rsidRPr="00702511">
        <w:rPr>
          <w:rStyle w:val="CommentReference"/>
          <w:noProof/>
          <w:sz w:val="24"/>
        </w:rPr>
        <w:t>generate</w:t>
      </w:r>
      <w:r w:rsidR="00702511">
        <w:rPr>
          <w:rStyle w:val="CommentReference"/>
          <w:sz w:val="24"/>
        </w:rPr>
        <w:t xml:space="preserve"> </w:t>
      </w:r>
      <w:r w:rsidR="00702511" w:rsidRPr="00702511">
        <w:rPr>
          <w:rStyle w:val="CommentReference"/>
          <w:noProof/>
          <w:sz w:val="24"/>
        </w:rPr>
        <w:t>capit</w:t>
      </w:r>
      <w:r w:rsidR="00702511">
        <w:rPr>
          <w:rStyle w:val="CommentReference"/>
          <w:noProof/>
          <w:sz w:val="24"/>
        </w:rPr>
        <w:t>a</w:t>
      </w:r>
      <w:r w:rsidR="00702511" w:rsidRPr="00702511">
        <w:rPr>
          <w:rStyle w:val="CommentReference"/>
          <w:noProof/>
          <w:sz w:val="24"/>
        </w:rPr>
        <w:t>l</w:t>
      </w:r>
      <w:r w:rsidR="00702511">
        <w:rPr>
          <w:rStyle w:val="CommentReference"/>
          <w:sz w:val="24"/>
        </w:rPr>
        <w:t xml:space="preserve"> to absorb the costs of the infrastructure. One way to do this is to jump basins from where </w:t>
      </w:r>
      <w:r w:rsidR="00702511" w:rsidRPr="00702511">
        <w:rPr>
          <w:rStyle w:val="CommentReference"/>
          <w:noProof/>
          <w:sz w:val="24"/>
        </w:rPr>
        <w:t>the</w:t>
      </w:r>
      <w:r w:rsidR="00702511">
        <w:rPr>
          <w:rStyle w:val="CommentReference"/>
          <w:noProof/>
          <w:sz w:val="24"/>
        </w:rPr>
        <w:t>y</w:t>
      </w:r>
      <w:r w:rsidR="00702511">
        <w:rPr>
          <w:rStyle w:val="CommentReference"/>
          <w:sz w:val="24"/>
        </w:rPr>
        <w:t xml:space="preserve"> are </w:t>
      </w:r>
      <w:r w:rsidR="00B94849">
        <w:rPr>
          <w:rStyle w:val="CommentReference"/>
          <w:sz w:val="24"/>
        </w:rPr>
        <w:t>to</w:t>
      </w:r>
      <w:r w:rsidR="00702511">
        <w:rPr>
          <w:rStyle w:val="CommentReference"/>
          <w:sz w:val="24"/>
        </w:rPr>
        <w:t xml:space="preserve"> an existing basin with infrastructure.  </w:t>
      </w:r>
    </w:p>
    <w:p w:rsidR="006557A1" w:rsidRDefault="00B94849" w:rsidP="00570530">
      <w:pPr>
        <w:pStyle w:val="Subtitle"/>
      </w:pPr>
      <w:r>
        <w:t>E</w:t>
      </w:r>
      <w:r w:rsidR="00055306">
        <w:t>RBY CAMPBELL TOWER PROJECT</w:t>
      </w:r>
    </w:p>
    <w:p w:rsidR="00A8765A" w:rsidRDefault="005A382D" w:rsidP="00055306">
      <w:pPr>
        <w:rPr>
          <w:i/>
          <w:color w:val="808080" w:themeColor="background1" w:themeShade="80"/>
        </w:rPr>
      </w:pPr>
      <w:r>
        <w:t>Weldon Irby</w:t>
      </w:r>
      <w:r w:rsidR="00047132">
        <w:t xml:space="preserve"> </w:t>
      </w:r>
      <w:r>
        <w:t xml:space="preserve">owns the 20 acres located on Erby Campbell with an antenna on it.  He wants to replace the current antenna with a smaller one that doesn’t require guide wires so that he has more property that can be developed. </w:t>
      </w:r>
    </w:p>
    <w:p w:rsidR="00E6179C" w:rsidRPr="003D5A6B" w:rsidRDefault="00D852CD" w:rsidP="00D23A86">
      <w:pPr>
        <w:pStyle w:val="Heading1"/>
      </w:pPr>
      <w:r>
        <w:t>L</w:t>
      </w:r>
      <w:r w:rsidR="00601EA3">
        <w:t xml:space="preserve">.  </w:t>
      </w:r>
      <w:r w:rsidR="00C033E9" w:rsidRPr="003D5A6B">
        <w:t>ADJOURN</w:t>
      </w:r>
      <w:r w:rsidR="007E795C" w:rsidRPr="003D5A6B">
        <w:t>MENT</w:t>
      </w:r>
    </w:p>
    <w:p w:rsidR="004850AF" w:rsidRDefault="00C033E9" w:rsidP="00CF1B24">
      <w:pPr>
        <w:pStyle w:val="ListParagraph"/>
        <w:numPr>
          <w:ilvl w:val="0"/>
          <w:numId w:val="3"/>
        </w:numPr>
        <w:rPr>
          <w:sz w:val="23"/>
          <w:szCs w:val="23"/>
        </w:rPr>
      </w:pPr>
      <w:r w:rsidRPr="003D5A6B">
        <w:rPr>
          <w:sz w:val="23"/>
          <w:szCs w:val="23"/>
        </w:rPr>
        <w:t xml:space="preserve">At </w:t>
      </w:r>
      <w:commentRangeStart w:id="75"/>
      <w:commentRangeStart w:id="76"/>
      <w:commentRangeStart w:id="77"/>
      <w:r w:rsidR="004850AF">
        <w:rPr>
          <w:sz w:val="23"/>
          <w:szCs w:val="23"/>
        </w:rPr>
        <w:t>8:</w:t>
      </w:r>
      <w:r w:rsidR="005A382D">
        <w:rPr>
          <w:sz w:val="23"/>
          <w:szCs w:val="23"/>
        </w:rPr>
        <w:t>29</w:t>
      </w:r>
      <w:r w:rsidR="004850AF">
        <w:rPr>
          <w:sz w:val="23"/>
          <w:szCs w:val="23"/>
        </w:rPr>
        <w:t xml:space="preserve"> </w:t>
      </w:r>
      <w:r w:rsidR="00DE15CD" w:rsidRPr="003D5A6B">
        <w:rPr>
          <w:sz w:val="23"/>
          <w:szCs w:val="23"/>
        </w:rPr>
        <w:t>A.M.</w:t>
      </w:r>
      <w:commentRangeEnd w:id="77"/>
      <w:r>
        <w:rPr>
          <w:rStyle w:val="CommentReference"/>
        </w:rPr>
        <w:commentReference w:id="78"/>
      </w:r>
      <w:commentRangeEnd w:id="76"/>
      <w:r>
        <w:rPr>
          <w:rStyle w:val="CommentReference"/>
        </w:rPr>
        <w:commentReference w:id="79"/>
      </w:r>
      <w:commentRangeEnd w:id="75"/>
      <w:r>
        <w:rPr>
          <w:rStyle w:val="CommentReference"/>
        </w:rPr>
        <w:commentReference w:id="80"/>
      </w:r>
      <w:r w:rsidR="009003FA">
        <w:rPr>
          <w:sz w:val="23"/>
          <w:szCs w:val="23"/>
        </w:rPr>
        <w:t>, Mr</w:t>
      </w:r>
      <w:commentRangeStart w:id="81"/>
      <w:r w:rsidR="00B803D8">
        <w:rPr>
          <w:sz w:val="23"/>
          <w:szCs w:val="23"/>
        </w:rPr>
        <w:t xml:space="preserve">. </w:t>
      </w:r>
      <w:commentRangeEnd w:id="81"/>
      <w:r w:rsidR="004850AF">
        <w:rPr>
          <w:sz w:val="23"/>
          <w:szCs w:val="23"/>
        </w:rPr>
        <w:t>Houk</w:t>
      </w:r>
      <w:r w:rsidR="00D72D3F">
        <w:rPr>
          <w:sz w:val="23"/>
          <w:szCs w:val="23"/>
        </w:rPr>
        <w:t xml:space="preserve"> </w:t>
      </w:r>
      <w:r>
        <w:rPr>
          <w:rStyle w:val="CommentReference"/>
        </w:rPr>
        <w:commentReference w:id="82"/>
      </w:r>
      <w:r w:rsidRPr="003D5A6B">
        <w:rPr>
          <w:sz w:val="23"/>
          <w:szCs w:val="23"/>
        </w:rPr>
        <w:t xml:space="preserve">made a </w:t>
      </w:r>
      <w:r w:rsidRPr="00601EA3">
        <w:rPr>
          <w:noProof/>
          <w:sz w:val="23"/>
          <w:szCs w:val="23"/>
        </w:rPr>
        <w:t>motion</w:t>
      </w:r>
      <w:r w:rsidR="00601EA3">
        <w:rPr>
          <w:noProof/>
          <w:sz w:val="23"/>
          <w:szCs w:val="23"/>
        </w:rPr>
        <w:t xml:space="preserve"> to</w:t>
      </w:r>
      <w:r w:rsidRPr="003D5A6B">
        <w:rPr>
          <w:sz w:val="23"/>
          <w:szCs w:val="23"/>
        </w:rPr>
        <w:t xml:space="preserve"> adjourn the </w:t>
      </w:r>
      <w:r w:rsidRPr="003D5A6B">
        <w:rPr>
          <w:noProof/>
          <w:sz w:val="23"/>
          <w:szCs w:val="23"/>
        </w:rPr>
        <w:t>meeting</w:t>
      </w:r>
      <w:r w:rsidRPr="003D5A6B">
        <w:rPr>
          <w:sz w:val="23"/>
          <w:szCs w:val="23"/>
        </w:rPr>
        <w:t>.</w:t>
      </w:r>
      <w:r>
        <w:rPr>
          <w:rStyle w:val="CommentReference"/>
        </w:rPr>
        <w:commentReference w:id="83"/>
      </w:r>
    </w:p>
    <w:p w:rsidR="004850AF" w:rsidRDefault="004850AF" w:rsidP="00CF1B24">
      <w:pPr>
        <w:pStyle w:val="ListParagraph"/>
        <w:numPr>
          <w:ilvl w:val="0"/>
          <w:numId w:val="3"/>
        </w:numPr>
        <w:rPr>
          <w:sz w:val="23"/>
          <w:szCs w:val="23"/>
        </w:rPr>
      </w:pPr>
      <w:r>
        <w:rPr>
          <w:sz w:val="23"/>
          <w:szCs w:val="23"/>
        </w:rPr>
        <w:t xml:space="preserve">Mr. </w:t>
      </w:r>
      <w:r w:rsidR="005A382D">
        <w:rPr>
          <w:sz w:val="23"/>
          <w:szCs w:val="23"/>
        </w:rPr>
        <w:t>Vaughn</w:t>
      </w:r>
      <w:r>
        <w:rPr>
          <w:sz w:val="23"/>
          <w:szCs w:val="23"/>
        </w:rPr>
        <w:t xml:space="preserve"> seconded the motion</w:t>
      </w:r>
    </w:p>
    <w:p w:rsidR="004850AF" w:rsidRDefault="004850AF" w:rsidP="00CF1B24">
      <w:pPr>
        <w:pStyle w:val="ListParagraph"/>
        <w:numPr>
          <w:ilvl w:val="0"/>
          <w:numId w:val="3"/>
        </w:numPr>
        <w:rPr>
          <w:sz w:val="23"/>
          <w:szCs w:val="23"/>
        </w:rPr>
      </w:pPr>
      <w:r>
        <w:rPr>
          <w:sz w:val="23"/>
          <w:szCs w:val="23"/>
        </w:rPr>
        <w:t xml:space="preserve">The motion passed </w:t>
      </w:r>
      <w:r w:rsidR="005A382D">
        <w:rPr>
          <w:sz w:val="23"/>
          <w:szCs w:val="23"/>
        </w:rPr>
        <w:t>6</w:t>
      </w:r>
      <w:r>
        <w:rPr>
          <w:sz w:val="23"/>
          <w:szCs w:val="23"/>
        </w:rPr>
        <w:t>:0</w:t>
      </w:r>
    </w:p>
    <w:p w:rsidR="00DB0535" w:rsidRDefault="00C033E9" w:rsidP="005A382D">
      <w:pPr>
        <w:pStyle w:val="ListParagraph"/>
        <w:rPr>
          <w:rFonts w:ascii="Georgia" w:hAnsi="Georgia"/>
          <w:b/>
          <w:sz w:val="23"/>
          <w:szCs w:val="23"/>
        </w:rPr>
      </w:pPr>
      <w:r>
        <w:rPr>
          <w:rStyle w:val="CommentReference"/>
        </w:rPr>
        <w:commentReference w:id="75"/>
      </w:r>
      <w:r>
        <w:rPr>
          <w:rStyle w:val="CommentReference"/>
        </w:rPr>
        <w:commentReference w:id="76"/>
      </w:r>
      <w:r>
        <w:rPr>
          <w:rStyle w:val="CommentReference"/>
        </w:rPr>
        <w:commentReference w:id="77"/>
      </w:r>
      <w:r>
        <w:rPr>
          <w:rStyle w:val="CommentReference"/>
        </w:rPr>
        <w:commentReference w:id="81"/>
      </w:r>
      <w:r w:rsidRPr="00B864E2">
        <w:rPr>
          <w:rFonts w:ascii="Georgia" w:hAnsi="Georgia"/>
          <w:b/>
          <w:sz w:val="23"/>
          <w:szCs w:val="23"/>
        </w:rPr>
        <w:t>ATTEST:</w:t>
      </w:r>
    </w:p>
    <w:p w:rsidR="00B04496" w:rsidRDefault="00B04496" w:rsidP="006F6AB6">
      <w:pPr>
        <w:rPr>
          <w:rFonts w:ascii="Georgia" w:hAnsi="Georgia"/>
          <w:sz w:val="23"/>
          <w:szCs w:val="23"/>
          <w:u w:val="single"/>
        </w:rPr>
      </w:pPr>
    </w:p>
    <w:p w:rsidR="00D5139F" w:rsidRDefault="00D5139F" w:rsidP="006F6AB6">
      <w:pPr>
        <w:rPr>
          <w:rFonts w:ascii="Georgia" w:hAnsi="Georgia"/>
          <w:sz w:val="23"/>
          <w:szCs w:val="23"/>
          <w:u w:val="single"/>
        </w:rPr>
      </w:pPr>
    </w:p>
    <w:p w:rsidR="00D5139F" w:rsidRDefault="00D5139F" w:rsidP="006F6AB6">
      <w:pPr>
        <w:rPr>
          <w:rFonts w:ascii="Georgia" w:hAnsi="Georgia"/>
          <w:sz w:val="23"/>
          <w:szCs w:val="23"/>
          <w:u w:val="single"/>
        </w:rPr>
      </w:pPr>
    </w:p>
    <w:p w:rsidR="000C0F5D" w:rsidRPr="003D5A6B" w:rsidRDefault="00C033E9" w:rsidP="006F6AB6">
      <w:pPr>
        <w:rPr>
          <w:rFonts w:ascii="Georgia" w:hAnsi="Georgia"/>
          <w:sz w:val="23"/>
          <w:szCs w:val="23"/>
          <w:u w:val="single"/>
        </w:rPr>
      </w:pPr>
      <w:r w:rsidRPr="003D5A6B">
        <w:rPr>
          <w:rFonts w:ascii="Georgia" w:hAnsi="Georgia"/>
          <w:sz w:val="23"/>
          <w:szCs w:val="23"/>
          <w:u w:val="single"/>
        </w:rPr>
        <w:t>________________________</w:t>
      </w:r>
      <w:r w:rsidRPr="003D5A6B">
        <w:rPr>
          <w:rFonts w:ascii="Georgia" w:hAnsi="Georgia"/>
          <w:sz w:val="23"/>
          <w:szCs w:val="23"/>
        </w:rPr>
        <w:tab/>
      </w:r>
      <w:r w:rsidRPr="003D5A6B">
        <w:rPr>
          <w:rFonts w:ascii="Georgia" w:hAnsi="Georgia"/>
          <w:sz w:val="23"/>
          <w:szCs w:val="23"/>
        </w:rPr>
        <w:tab/>
      </w:r>
      <w:r w:rsidRPr="003D5A6B">
        <w:rPr>
          <w:rFonts w:ascii="Georgia" w:hAnsi="Georgia"/>
          <w:sz w:val="23"/>
          <w:szCs w:val="23"/>
        </w:rPr>
        <w:tab/>
      </w:r>
      <w:r w:rsidR="006F6AB6" w:rsidRPr="003D5A6B">
        <w:rPr>
          <w:rFonts w:ascii="Georgia" w:hAnsi="Georgia"/>
          <w:sz w:val="23"/>
          <w:szCs w:val="23"/>
        </w:rPr>
        <w:t xml:space="preserve">                 </w:t>
      </w:r>
      <w:r w:rsidR="00CF49FD" w:rsidRPr="003D5A6B">
        <w:rPr>
          <w:rFonts w:ascii="Georgia" w:hAnsi="Georgia"/>
          <w:sz w:val="23"/>
          <w:szCs w:val="23"/>
        </w:rPr>
        <w:t>_</w:t>
      </w:r>
      <w:r w:rsidR="006F6AB6" w:rsidRPr="003D5A6B">
        <w:rPr>
          <w:rFonts w:ascii="Georgia" w:hAnsi="Georgia"/>
          <w:sz w:val="23"/>
          <w:szCs w:val="23"/>
        </w:rPr>
        <w:t>_</w:t>
      </w:r>
      <w:r w:rsidRPr="003D5A6B">
        <w:rPr>
          <w:rFonts w:ascii="Georgia" w:hAnsi="Georgia"/>
          <w:sz w:val="23"/>
          <w:szCs w:val="23"/>
          <w:u w:val="single"/>
        </w:rPr>
        <w:t>________________________</w:t>
      </w:r>
    </w:p>
    <w:p w:rsidR="000C0F5D" w:rsidRPr="003D5A6B" w:rsidRDefault="00C033E9" w:rsidP="000C0F5D">
      <w:pPr>
        <w:rPr>
          <w:rFonts w:ascii="Georgia" w:hAnsi="Georgia"/>
          <w:sz w:val="23"/>
          <w:szCs w:val="23"/>
        </w:rPr>
      </w:pPr>
      <w:r w:rsidRPr="003D5A6B">
        <w:rPr>
          <w:rFonts w:ascii="Georgia" w:hAnsi="Georgia"/>
          <w:sz w:val="23"/>
          <w:szCs w:val="23"/>
        </w:rPr>
        <w:lastRenderedPageBreak/>
        <w:t>Secretary</w:t>
      </w:r>
      <w:r w:rsidRPr="003D5A6B">
        <w:rPr>
          <w:rFonts w:ascii="Georgia" w:hAnsi="Georgia"/>
          <w:sz w:val="23"/>
          <w:szCs w:val="23"/>
        </w:rPr>
        <w:tab/>
      </w:r>
      <w:r w:rsidRPr="003D5A6B">
        <w:rPr>
          <w:rFonts w:ascii="Georgia" w:hAnsi="Georgia"/>
          <w:sz w:val="23"/>
          <w:szCs w:val="23"/>
        </w:rPr>
        <w:tab/>
      </w:r>
      <w:r w:rsidRPr="003D5A6B">
        <w:rPr>
          <w:rFonts w:ascii="Georgia" w:hAnsi="Georgia"/>
          <w:sz w:val="23"/>
          <w:szCs w:val="23"/>
        </w:rPr>
        <w:tab/>
      </w:r>
      <w:r w:rsidRPr="003D5A6B">
        <w:rPr>
          <w:rFonts w:ascii="Georgia" w:hAnsi="Georgia"/>
          <w:sz w:val="23"/>
          <w:szCs w:val="23"/>
        </w:rPr>
        <w:tab/>
      </w:r>
      <w:r w:rsidRPr="003D5A6B">
        <w:rPr>
          <w:rFonts w:ascii="Georgia" w:hAnsi="Georgia"/>
          <w:sz w:val="23"/>
          <w:szCs w:val="23"/>
        </w:rPr>
        <w:tab/>
      </w:r>
      <w:r w:rsidRPr="003D5A6B">
        <w:rPr>
          <w:rFonts w:ascii="Georgia" w:hAnsi="Georgia"/>
          <w:sz w:val="23"/>
          <w:szCs w:val="23"/>
        </w:rPr>
        <w:tab/>
      </w:r>
      <w:r w:rsidRPr="003D5A6B">
        <w:rPr>
          <w:rFonts w:ascii="Georgia" w:hAnsi="Georgia"/>
          <w:sz w:val="23"/>
          <w:szCs w:val="23"/>
        </w:rPr>
        <w:tab/>
      </w:r>
      <w:r w:rsidR="009F5109" w:rsidRPr="003D5A6B">
        <w:rPr>
          <w:rFonts w:ascii="Georgia" w:hAnsi="Georgia"/>
          <w:sz w:val="23"/>
          <w:szCs w:val="23"/>
        </w:rPr>
        <w:t xml:space="preserve">    </w:t>
      </w:r>
      <w:r w:rsidR="00725102" w:rsidRPr="003D5A6B">
        <w:rPr>
          <w:rFonts w:ascii="Georgia" w:hAnsi="Georgia"/>
          <w:sz w:val="23"/>
          <w:szCs w:val="23"/>
        </w:rPr>
        <w:t>President</w:t>
      </w:r>
      <w:r w:rsidR="00A2638C" w:rsidRPr="003D5A6B">
        <w:rPr>
          <w:rFonts w:ascii="Georgia" w:hAnsi="Georgia"/>
          <w:sz w:val="23"/>
          <w:szCs w:val="23"/>
        </w:rPr>
        <w:t xml:space="preserve"> / Vice President</w:t>
      </w:r>
    </w:p>
    <w:p w:rsidR="00037E0D" w:rsidRDefault="00C033E9" w:rsidP="005A7F31">
      <w:pPr>
        <w:pStyle w:val="NoSpacing"/>
        <w:rPr>
          <w:rFonts w:ascii="Georgia" w:hAnsi="Georgia"/>
          <w:sz w:val="23"/>
          <w:szCs w:val="23"/>
        </w:rPr>
      </w:pPr>
      <w:r w:rsidRPr="003D5A6B">
        <w:rPr>
          <w:rFonts w:ascii="Georgia" w:hAnsi="Georgia"/>
          <w:sz w:val="23"/>
          <w:szCs w:val="23"/>
        </w:rPr>
        <w:t xml:space="preserve">Tonya Brown             </w:t>
      </w:r>
      <w:r w:rsidR="000C0F5D" w:rsidRPr="003D5A6B">
        <w:rPr>
          <w:rFonts w:ascii="Georgia" w:hAnsi="Georgia"/>
          <w:sz w:val="23"/>
          <w:szCs w:val="23"/>
        </w:rPr>
        <w:tab/>
      </w:r>
      <w:r w:rsidR="000C0F5D" w:rsidRPr="003D5A6B">
        <w:rPr>
          <w:rFonts w:ascii="Georgia" w:hAnsi="Georgia"/>
          <w:sz w:val="23"/>
          <w:szCs w:val="23"/>
        </w:rPr>
        <w:tab/>
      </w:r>
      <w:r w:rsidR="000C0F5D" w:rsidRPr="003D5A6B">
        <w:rPr>
          <w:rFonts w:ascii="Georgia" w:hAnsi="Georgia"/>
          <w:sz w:val="23"/>
          <w:szCs w:val="23"/>
        </w:rPr>
        <w:tab/>
      </w:r>
      <w:r w:rsidR="000C0F5D" w:rsidRPr="003D5A6B">
        <w:rPr>
          <w:rFonts w:ascii="Georgia" w:hAnsi="Georgia"/>
          <w:sz w:val="23"/>
          <w:szCs w:val="23"/>
        </w:rPr>
        <w:tab/>
      </w:r>
      <w:r w:rsidR="000C0F5D" w:rsidRPr="003D5A6B">
        <w:rPr>
          <w:rFonts w:ascii="Georgia" w:hAnsi="Georgia"/>
          <w:sz w:val="23"/>
          <w:szCs w:val="23"/>
        </w:rPr>
        <w:tab/>
      </w:r>
      <w:r w:rsidR="006F6AB6" w:rsidRPr="003D5A6B">
        <w:rPr>
          <w:rFonts w:ascii="Georgia" w:hAnsi="Georgia"/>
          <w:sz w:val="23"/>
          <w:szCs w:val="23"/>
        </w:rPr>
        <w:t xml:space="preserve">                 </w:t>
      </w:r>
      <w:r w:rsidR="009F5109" w:rsidRPr="003D5A6B">
        <w:rPr>
          <w:rFonts w:ascii="Georgia" w:hAnsi="Georgia"/>
          <w:sz w:val="23"/>
          <w:szCs w:val="23"/>
        </w:rPr>
        <w:t>D</w:t>
      </w:r>
      <w:r w:rsidR="0093528A" w:rsidRPr="003D5A6B">
        <w:rPr>
          <w:rFonts w:ascii="Georgia" w:hAnsi="Georgia"/>
          <w:sz w:val="23"/>
          <w:szCs w:val="23"/>
        </w:rPr>
        <w:t>ena Elder</w:t>
      </w:r>
      <w:r w:rsidR="00A2638C" w:rsidRPr="003D5A6B">
        <w:rPr>
          <w:rFonts w:ascii="Georgia" w:hAnsi="Georgia"/>
          <w:sz w:val="23"/>
          <w:szCs w:val="23"/>
        </w:rPr>
        <w:t xml:space="preserve"> / Mike Gilbert</w:t>
      </w:r>
    </w:p>
    <w:p w:rsidR="00037E0D" w:rsidRDefault="00037E0D" w:rsidP="00037E0D">
      <w:pPr>
        <w:pStyle w:val="NoSpacing"/>
        <w:jc w:val="center"/>
        <w:rPr>
          <w:rFonts w:ascii="Georgia" w:hAnsi="Georgia"/>
          <w:sz w:val="23"/>
          <w:szCs w:val="23"/>
        </w:rPr>
      </w:pPr>
    </w:p>
    <w:sectPr w:rsidR="00037E0D" w:rsidSect="00B04496">
      <w:headerReference w:type="even" r:id="rId11"/>
      <w:headerReference w:type="default" r:id="rId12"/>
      <w:footerReference w:type="even" r:id="rId13"/>
      <w:footerReference w:type="default" r:id="rId14"/>
      <w:headerReference w:type="first" r:id="rId15"/>
      <w:footerReference w:type="first" r:id="rId16"/>
      <w:pgSz w:w="12240" w:h="15840"/>
      <w:pgMar w:top="13" w:right="720" w:bottom="576" w:left="720" w:header="288" w:footer="288"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Grammarly" w:date="2018-10-18T08:10:00Z" w:initials="G">
    <w:p w:rsidR="000659A5" w:rsidRDefault="000659A5">
      <w:r>
        <w:t xml:space="preserve">Inserted: 3 </w:t>
      </w:r>
    </w:p>
  </w:comment>
  <w:comment w:id="3" w:author="Grammarly" w:date="2018-10-18T08:10:00Z" w:initials="G">
    <w:p w:rsidR="000659A5" w:rsidRDefault="000659A5">
      <w:r>
        <w:t>Inserted</w:t>
      </w:r>
      <w:proofErr w:type="gramStart"/>
      <w:r>
        <w:t>: ;</w:t>
      </w:r>
      <w:proofErr w:type="gramEnd"/>
    </w:p>
  </w:comment>
  <w:comment w:id="0" w:author="Grammarly" w:date="2018-10-18T08:10:00Z" w:initials="G">
    <w:p w:rsidR="000659A5" w:rsidRDefault="000659A5">
      <w:r>
        <w:t>Deleted</w:t>
      </w:r>
      <w:proofErr w:type="gramStart"/>
      <w:r>
        <w:t>:1</w:t>
      </w:r>
      <w:proofErr w:type="gramEnd"/>
    </w:p>
  </w:comment>
  <w:comment w:id="2" w:author="Grammarly" w:date="2018-10-18T08:10:00Z" w:initials="G">
    <w:p w:rsidR="000659A5" w:rsidRDefault="000659A5">
      <w:r>
        <w:t>Deleted</w:t>
      </w:r>
      <w:proofErr w:type="gramStart"/>
      <w:r>
        <w:t>:,</w:t>
      </w:r>
      <w:proofErr w:type="gramEnd"/>
      <w:r>
        <w:t xml:space="preserve"> and</w:t>
      </w:r>
    </w:p>
  </w:comment>
  <w:comment w:id="4" w:author="Grammarly" w:date="2018-10-18T08:10:00Z" w:initials="G">
    <w:p w:rsidR="000659A5" w:rsidRDefault="000659A5">
      <w:r>
        <w:t>Inserted: Sep</w:t>
      </w:r>
    </w:p>
  </w:comment>
  <w:comment w:id="5" w:author="Grammarly" w:date="2018-10-18T08:10:00Z" w:initials="G">
    <w:p w:rsidR="000659A5" w:rsidRDefault="000659A5">
      <w:r>
        <w:t>Inserted: 2</w:t>
      </w:r>
    </w:p>
  </w:comment>
  <w:comment w:id="6" w:author="Grammarly" w:date="2018-10-18T08:10:00Z" w:initials="G">
    <w:p w:rsidR="000659A5" w:rsidRDefault="000659A5">
      <w:r>
        <w:t>Inserted: 1</w:t>
      </w:r>
    </w:p>
  </w:comment>
  <w:comment w:id="8" w:author="Grammarly" w:date="2018-10-18T08:10:00Z" w:initials="G">
    <w:p w:rsidR="000659A5" w:rsidRDefault="000659A5">
      <w:proofErr w:type="spellStart"/>
      <w:r>
        <w:t>Deleted</w:t>
      </w:r>
      <w:proofErr w:type="gramStart"/>
      <w:r>
        <w:t>:Augus</w:t>
      </w:r>
      <w:proofErr w:type="spellEnd"/>
      <w:proofErr w:type="gramEnd"/>
    </w:p>
  </w:comment>
  <w:comment w:id="9" w:author="Grammarly" w:date="2018-10-18T08:10:00Z" w:initials="G">
    <w:p w:rsidR="000659A5" w:rsidRDefault="000659A5">
      <w:proofErr w:type="spellStart"/>
      <w:r>
        <w:t>Deleted</w:t>
      </w:r>
      <w:proofErr w:type="gramStart"/>
      <w:r>
        <w:t>:Augus</w:t>
      </w:r>
      <w:proofErr w:type="spellEnd"/>
      <w:proofErr w:type="gramEnd"/>
    </w:p>
  </w:comment>
  <w:comment w:id="10" w:author="Grammarly" w:date="2018-10-18T08:10:00Z" w:initials="G">
    <w:p w:rsidR="000659A5" w:rsidRDefault="000659A5">
      <w:r>
        <w:t>Deleted</w:t>
      </w:r>
      <w:proofErr w:type="gramStart"/>
      <w:r>
        <w:t>:8</w:t>
      </w:r>
      <w:proofErr w:type="gramEnd"/>
    </w:p>
  </w:comment>
  <w:comment w:id="11" w:author="Grammarly" w:date="2018-10-18T08:10:00Z" w:initials="G">
    <w:p w:rsidR="000659A5" w:rsidRDefault="000659A5">
      <w:r>
        <w:t>Deleted</w:t>
      </w:r>
      <w:proofErr w:type="gramStart"/>
      <w:r>
        <w:t>:4</w:t>
      </w:r>
      <w:proofErr w:type="gramEnd"/>
    </w:p>
  </w:comment>
  <w:comment w:id="12" w:author="Grammarly" w:date="2018-10-18T08:10:00Z" w:initials="G">
    <w:p w:rsidR="000659A5" w:rsidRDefault="000659A5">
      <w:r>
        <w:t>Deleted</w:t>
      </w:r>
      <w:proofErr w:type="gramStart"/>
      <w:r>
        <w:t>:.</w:t>
      </w:r>
      <w:proofErr w:type="gramEnd"/>
      <w:r>
        <w:t>65</w:t>
      </w:r>
    </w:p>
  </w:comment>
  <w:comment w:id="7" w:author="Grammarly" w:date="2018-10-18T08:10:00Z" w:initials="G">
    <w:p w:rsidR="000659A5" w:rsidRDefault="000659A5">
      <w:proofErr w:type="spellStart"/>
      <w:r>
        <w:t>Deleted</w:t>
      </w:r>
      <w:proofErr w:type="gramStart"/>
      <w:r>
        <w:t>:No</w:t>
      </w:r>
      <w:proofErr w:type="spellEnd"/>
      <w:proofErr w:type="gramEnd"/>
      <w:r>
        <w:t xml:space="preserve"> discussions were held regarding the July meeting minutes.</w:t>
      </w:r>
    </w:p>
  </w:comment>
  <w:comment w:id="13" w:author="Grammarly" w:date="2018-10-18T08:10:00Z" w:initials="G">
    <w:p w:rsidR="000659A5" w:rsidRDefault="000659A5">
      <w:r>
        <w:t xml:space="preserve">Inserted: At 7:04 A.M., </w:t>
      </w:r>
    </w:p>
  </w:comment>
  <w:comment w:id="16" w:author="Grammarly" w:date="2018-10-18T08:10:00Z" w:initials="G">
    <w:p w:rsidR="000659A5" w:rsidRDefault="000659A5">
      <w:r>
        <w:t xml:space="preserve">Inserted: </w:t>
      </w:r>
      <w:proofErr w:type="spellStart"/>
      <w:r>
        <w:t>lis</w:t>
      </w:r>
      <w:proofErr w:type="spellEnd"/>
    </w:p>
  </w:comment>
  <w:comment w:id="17" w:author="Grammarly" w:date="2018-10-18T08:10:00Z" w:initials="G">
    <w:p w:rsidR="000659A5" w:rsidRDefault="000659A5">
      <w:r>
        <w:t>Inserted: 8</w:t>
      </w:r>
    </w:p>
  </w:comment>
  <w:comment w:id="18" w:author="Grammarly" w:date="2018-10-18T08:10:00Z" w:initials="G">
    <w:p w:rsidR="000659A5" w:rsidRDefault="000659A5">
      <w:r>
        <w:t>Inserted: ember 2018</w:t>
      </w:r>
    </w:p>
  </w:comment>
  <w:comment w:id="14" w:author="Grammarly" w:date="2018-10-18T08:10:00Z" w:initials="G">
    <w:p w:rsidR="000659A5" w:rsidRDefault="000659A5">
      <w:proofErr w:type="spellStart"/>
      <w:r>
        <w:t>Deleted</w:t>
      </w:r>
      <w:proofErr w:type="gramStart"/>
      <w:r>
        <w:t>:G</w:t>
      </w:r>
      <w:proofErr w:type="spellEnd"/>
      <w:proofErr w:type="gramEnd"/>
    </w:p>
  </w:comment>
  <w:comment w:id="15" w:author="Grammarly" w:date="2018-10-18T08:10:00Z" w:initials="G">
    <w:p w:rsidR="000659A5" w:rsidRDefault="000659A5">
      <w:proofErr w:type="spellStart"/>
      <w:r>
        <w:t>Deleted</w:t>
      </w:r>
      <w:proofErr w:type="gramStart"/>
      <w:r>
        <w:t>:adu</w:t>
      </w:r>
      <w:proofErr w:type="spellEnd"/>
      <w:proofErr w:type="gramEnd"/>
    </w:p>
  </w:comment>
  <w:comment w:id="19" w:author="Grammarly" w:date="2018-10-18T08:10:00Z" w:initials="G">
    <w:p w:rsidR="000659A5" w:rsidRDefault="000659A5">
      <w:proofErr w:type="spellStart"/>
      <w:r>
        <w:t>Deleted</w:t>
      </w:r>
      <w:proofErr w:type="gramStart"/>
      <w:r>
        <w:t>:J</w:t>
      </w:r>
      <w:proofErr w:type="spellEnd"/>
      <w:proofErr w:type="gramEnd"/>
    </w:p>
  </w:comment>
  <w:comment w:id="20" w:author="Grammarly" w:date="2018-10-18T08:10:00Z" w:initials="G">
    <w:p w:rsidR="000659A5" w:rsidRDefault="000659A5">
      <w:proofErr w:type="spellStart"/>
      <w:r>
        <w:t>Deleted</w:t>
      </w:r>
      <w:proofErr w:type="gramStart"/>
      <w:r>
        <w:t>:ly</w:t>
      </w:r>
      <w:proofErr w:type="spellEnd"/>
      <w:proofErr w:type="gramEnd"/>
    </w:p>
  </w:comment>
  <w:comment w:id="21" w:author="Grammarly" w:date="2018-10-18T08:10:00Z" w:initials="G">
    <w:p w:rsidR="000659A5" w:rsidRDefault="000659A5">
      <w:r>
        <w:t>Deleted</w:t>
      </w:r>
      <w:proofErr w:type="gramStart"/>
      <w:r>
        <w:t>:4</w:t>
      </w:r>
      <w:proofErr w:type="gramEnd"/>
    </w:p>
  </w:comment>
  <w:comment w:id="22" w:author="Grammarly" w:date="2018-10-18T08:10:00Z" w:initials="G">
    <w:p w:rsidR="000659A5" w:rsidRDefault="000659A5">
      <w:proofErr w:type="spellStart"/>
      <w:r>
        <w:t>Deleted</w:t>
      </w:r>
      <w:proofErr w:type="gramStart"/>
      <w:r>
        <w:t>:Augus</w:t>
      </w:r>
      <w:proofErr w:type="spellEnd"/>
      <w:proofErr w:type="gramEnd"/>
    </w:p>
  </w:comment>
  <w:comment w:id="24" w:author="Grammarly" w:date="2018-10-18T08:10:00Z" w:initials="G">
    <w:p w:rsidR="000659A5" w:rsidRDefault="000659A5">
      <w:r>
        <w:t>Inserted: Houk</w:t>
      </w:r>
    </w:p>
  </w:comment>
  <w:comment w:id="23" w:author="Grammarly" w:date="2018-10-18T08:10:00Z" w:initials="G">
    <w:p w:rsidR="000659A5" w:rsidRDefault="000659A5">
      <w:proofErr w:type="spellStart"/>
      <w:r>
        <w:t>Deleted</w:t>
      </w:r>
      <w:proofErr w:type="gramStart"/>
      <w:r>
        <w:t>:Pense</w:t>
      </w:r>
      <w:proofErr w:type="spellEnd"/>
      <w:proofErr w:type="gramEnd"/>
    </w:p>
  </w:comment>
  <w:comment w:id="26" w:author="Grammarly" w:date="2018-10-18T08:10:00Z" w:initials="G">
    <w:p w:rsidR="000659A5" w:rsidRDefault="000659A5">
      <w:r>
        <w:t>Inserted: 4</w:t>
      </w:r>
    </w:p>
  </w:comment>
  <w:comment w:id="25" w:author="Grammarly" w:date="2018-10-18T08:10:00Z" w:initials="G">
    <w:p w:rsidR="000659A5" w:rsidRDefault="000659A5">
      <w:r>
        <w:t>Deleted</w:t>
      </w:r>
      <w:proofErr w:type="gramStart"/>
      <w:r>
        <w:t>:6</w:t>
      </w:r>
      <w:proofErr w:type="gramEnd"/>
    </w:p>
  </w:comment>
  <w:comment w:id="27" w:author="Grammarly" w:date="2018-10-18T08:10:00Z" w:initials="G">
    <w:p w:rsidR="000659A5" w:rsidRDefault="000659A5">
      <w:proofErr w:type="spellStart"/>
      <w:r>
        <w:t>Deleted</w:t>
      </w:r>
      <w:proofErr w:type="gramStart"/>
      <w:r>
        <w:t>:OLF</w:t>
      </w:r>
      <w:proofErr w:type="spellEnd"/>
      <w:proofErr w:type="gramEnd"/>
      <w:r>
        <w:t xml:space="preserve"> TOURNAM</w:t>
      </w:r>
    </w:p>
  </w:comment>
  <w:comment w:id="28" w:author="Grammarly" w:date="2018-10-18T08:10:00Z" w:initials="G">
    <w:p w:rsidR="000659A5" w:rsidRDefault="000659A5">
      <w:proofErr w:type="spellStart"/>
      <w:r>
        <w:t>Deleted</w:t>
      </w:r>
      <w:proofErr w:type="gramStart"/>
      <w:r>
        <w:t>:N</w:t>
      </w:r>
      <w:proofErr w:type="spellEnd"/>
      <w:proofErr w:type="gramEnd"/>
    </w:p>
  </w:comment>
  <w:comment w:id="29" w:author="Grammarly" w:date="2018-10-18T08:10:00Z" w:initials="G">
    <w:p w:rsidR="000659A5" w:rsidRDefault="000659A5">
      <w:r>
        <w:t>Inserted: TOR'</w:t>
      </w:r>
    </w:p>
  </w:comment>
  <w:comment w:id="30" w:author="Grammarly" w:date="2018-10-18T08:10:00Z" w:initials="G">
    <w:p w:rsidR="000659A5" w:rsidRDefault="000659A5">
      <w:r>
        <w:t>Inserted: RE</w:t>
      </w:r>
    </w:p>
  </w:comment>
  <w:comment w:id="31" w:author="Grammarly" w:date="2018-10-18T08:10:00Z" w:initials="G">
    <w:p w:rsidR="000659A5" w:rsidRDefault="000659A5">
      <w:r>
        <w:t>Inserted:  GIV</w:t>
      </w:r>
    </w:p>
  </w:comment>
  <w:comment w:id="32" w:author="Grammarly" w:date="2018-10-18T08:10:00Z" w:initials="G">
    <w:p w:rsidR="000659A5" w:rsidRDefault="000659A5">
      <w:r>
        <w:t>Inserted: W</w:t>
      </w:r>
    </w:p>
  </w:comment>
  <w:comment w:id="33" w:author="Grammarly" w:date="2018-10-18T08:10:00Z" w:initials="G">
    <w:p w:rsidR="000659A5" w:rsidRDefault="000659A5">
      <w:r>
        <w:t>Inserted: RT</w:t>
      </w:r>
    </w:p>
  </w:comment>
  <w:comment w:id="34" w:author="Grammarly" w:date="2018-10-18T08:10:00Z" w:initials="G">
    <w:p w:rsidR="000659A5" w:rsidRDefault="000659A5">
      <w:r>
        <w:t>Inserted: RE</w:t>
      </w:r>
    </w:p>
  </w:comment>
  <w:comment w:id="38" w:author="Grammarly" w:date="2018-10-18T08:10:00Z" w:initials="G">
    <w:p w:rsidR="000659A5" w:rsidRDefault="000659A5">
      <w:r>
        <w:t>Inserted: G</w:t>
      </w:r>
    </w:p>
  </w:comment>
  <w:comment w:id="39" w:author="Grammarly" w:date="2018-10-18T08:10:00Z" w:initials="G">
    <w:p w:rsidR="000659A5" w:rsidRDefault="000659A5">
      <w:r>
        <w:t>Inserted: LL</w:t>
      </w:r>
    </w:p>
  </w:comment>
  <w:comment w:id="40" w:author="Grammarly" w:date="2018-10-18T08:10:00Z" w:initials="G">
    <w:p w:rsidR="000659A5" w:rsidRDefault="000659A5">
      <w:r>
        <w:t>Inserted: C</w:t>
      </w:r>
    </w:p>
  </w:comment>
  <w:comment w:id="41" w:author="Grammarly" w:date="2018-10-18T08:10:00Z" w:initials="G">
    <w:p w:rsidR="000659A5" w:rsidRDefault="000659A5">
      <w:r>
        <w:t>Inserted: LL</w:t>
      </w:r>
    </w:p>
  </w:comment>
  <w:comment w:id="35" w:author="Grammarly" w:date="2018-10-18T08:10:00Z" w:initials="G">
    <w:p w:rsidR="000659A5" w:rsidRDefault="000659A5">
      <w:proofErr w:type="spellStart"/>
      <w:r>
        <w:t>Deleted</w:t>
      </w:r>
      <w:proofErr w:type="gramStart"/>
      <w:r>
        <w:t>:G</w:t>
      </w:r>
      <w:proofErr w:type="spellEnd"/>
      <w:proofErr w:type="gramEnd"/>
      <w:r>
        <w:t xml:space="preserve">. </w:t>
      </w:r>
    </w:p>
  </w:comment>
  <w:comment w:id="42" w:author="Grammarly" w:date="2018-10-18T08:10:00Z" w:initials="G">
    <w:p w:rsidR="000659A5" w:rsidRDefault="000659A5">
      <w:proofErr w:type="spellStart"/>
      <w:r>
        <w:t>Deleted</w:t>
      </w:r>
      <w:proofErr w:type="gramStart"/>
      <w:r>
        <w:t>:EQU</w:t>
      </w:r>
      <w:proofErr w:type="spellEnd"/>
      <w:proofErr w:type="gramEnd"/>
    </w:p>
  </w:comment>
  <w:comment w:id="43" w:author="Grammarly" w:date="2018-10-18T08:10:00Z" w:initials="G">
    <w:p w:rsidR="000659A5" w:rsidRDefault="000659A5">
      <w:proofErr w:type="spellStart"/>
      <w:r>
        <w:t>Deleted</w:t>
      </w:r>
      <w:proofErr w:type="gramStart"/>
      <w:r>
        <w:t>:ST</w:t>
      </w:r>
      <w:proofErr w:type="spellEnd"/>
      <w:proofErr w:type="gramEnd"/>
    </w:p>
  </w:comment>
  <w:comment w:id="36" w:author="Grammarly" w:date="2018-10-18T08:10:00Z" w:initials="G">
    <w:p w:rsidR="000659A5" w:rsidRDefault="000659A5">
      <w:proofErr w:type="spellStart"/>
      <w:r>
        <w:t>Deleted</w:t>
      </w:r>
      <w:proofErr w:type="gramStart"/>
      <w:r>
        <w:t>:F</w:t>
      </w:r>
      <w:proofErr w:type="spellEnd"/>
      <w:proofErr w:type="gramEnd"/>
    </w:p>
  </w:comment>
  <w:comment w:id="37" w:author="Grammarly" w:date="2018-10-18T08:10:00Z" w:initials="G">
    <w:p w:rsidR="000659A5" w:rsidRDefault="000659A5">
      <w:proofErr w:type="spellStart"/>
      <w:r>
        <w:t>Deleted</w:t>
      </w:r>
      <w:proofErr w:type="gramStart"/>
      <w:r>
        <w:t>:R</w:t>
      </w:r>
      <w:proofErr w:type="spellEnd"/>
      <w:proofErr w:type="gramEnd"/>
      <w:r>
        <w:t xml:space="preserve"> INC</w:t>
      </w:r>
    </w:p>
  </w:comment>
  <w:comment w:id="44" w:author="Grammarly" w:date="2018-10-18T08:10:00Z" w:initials="G">
    <w:p w:rsidR="000659A5" w:rsidRDefault="000659A5">
      <w:proofErr w:type="spellStart"/>
      <w:r>
        <w:t>Deleted</w:t>
      </w:r>
      <w:proofErr w:type="gramStart"/>
      <w:r>
        <w:t>:NTIV</w:t>
      </w:r>
      <w:proofErr w:type="spellEnd"/>
      <w:proofErr w:type="gramEnd"/>
    </w:p>
  </w:comment>
  <w:comment w:id="45" w:author="Grammarly" w:date="2018-10-18T08:10:00Z" w:initials="G">
    <w:p w:rsidR="000659A5" w:rsidRDefault="000659A5">
      <w:proofErr w:type="spellStart"/>
      <w:r>
        <w:t>Deleted</w:t>
      </w:r>
      <w:proofErr w:type="gramStart"/>
      <w:r>
        <w:t>:BY</w:t>
      </w:r>
      <w:proofErr w:type="spellEnd"/>
      <w:proofErr w:type="gramEnd"/>
      <w:r>
        <w:t xml:space="preserve"> ELLI</w:t>
      </w:r>
    </w:p>
  </w:comment>
  <w:comment w:id="46" w:author="Grammarly" w:date="2018-10-18T08:10:00Z" w:initials="G">
    <w:p w:rsidR="000659A5" w:rsidRDefault="000659A5">
      <w:proofErr w:type="spellStart"/>
      <w:r>
        <w:t>Deleted</w:t>
      </w:r>
      <w:proofErr w:type="gramStart"/>
      <w:r>
        <w:t>:T</w:t>
      </w:r>
      <w:proofErr w:type="spellEnd"/>
      <w:proofErr w:type="gramEnd"/>
      <w:r>
        <w:t xml:space="preserve"> G</w:t>
      </w:r>
    </w:p>
  </w:comment>
  <w:comment w:id="47" w:author="Grammarly" w:date="2018-10-18T08:10:00Z" w:initials="G">
    <w:p w:rsidR="000659A5" w:rsidRDefault="000659A5">
      <w:proofErr w:type="spellStart"/>
      <w:r>
        <w:t>Deleted</w:t>
      </w:r>
      <w:proofErr w:type="gramStart"/>
      <w:r>
        <w:t>:S</w:t>
      </w:r>
      <w:proofErr w:type="spellEnd"/>
      <w:proofErr w:type="gramEnd"/>
    </w:p>
  </w:comment>
  <w:comment w:id="48" w:author="Grammarly" w:date="2018-10-18T08:10:00Z" w:initials="G">
    <w:p w:rsidR="000659A5" w:rsidRDefault="000659A5">
      <w:proofErr w:type="spellStart"/>
      <w:r>
        <w:t>Deleted</w:t>
      </w:r>
      <w:proofErr w:type="gramStart"/>
      <w:r>
        <w:t>:ENH</w:t>
      </w:r>
      <w:proofErr w:type="spellEnd"/>
      <w:proofErr w:type="gramEnd"/>
    </w:p>
  </w:comment>
  <w:comment w:id="49" w:author="Grammarly" w:date="2018-10-18T08:10:00Z" w:initials="G">
    <w:p w:rsidR="000659A5" w:rsidRDefault="000659A5">
      <w:proofErr w:type="spellStart"/>
      <w:r>
        <w:t>Deleted</w:t>
      </w:r>
      <w:proofErr w:type="gramStart"/>
      <w:r>
        <w:t>:B</w:t>
      </w:r>
      <w:proofErr w:type="spellEnd"/>
      <w:proofErr w:type="gramEnd"/>
    </w:p>
  </w:comment>
  <w:comment w:id="50" w:author="Grammarly" w:date="2018-10-18T08:10:00Z" w:initials="G">
    <w:p w:rsidR="000659A5" w:rsidRDefault="000659A5">
      <w:proofErr w:type="spellStart"/>
      <w:r>
        <w:t>Deleted</w:t>
      </w:r>
      <w:proofErr w:type="gramStart"/>
      <w:r>
        <w:t>:R</w:t>
      </w:r>
      <w:proofErr w:type="spellEnd"/>
      <w:proofErr w:type="gramEnd"/>
    </w:p>
  </w:comment>
  <w:comment w:id="51" w:author="Grammarly" w:date="2018-10-18T08:10:00Z" w:initials="G">
    <w:p w:rsidR="000659A5" w:rsidRDefault="000659A5">
      <w:r>
        <w:t>Inserted: PDA</w:t>
      </w:r>
    </w:p>
  </w:comment>
  <w:comment w:id="52" w:author="Grammarly" w:date="2018-10-18T08:10:00Z" w:initials="G">
    <w:p w:rsidR="000659A5" w:rsidRDefault="000659A5">
      <w:r>
        <w:t>Inserted: UPDATE</w:t>
      </w:r>
    </w:p>
  </w:comment>
  <w:comment w:id="53" w:author="Grammarly" w:date="2018-10-18T08:10:00Z" w:initials="G">
    <w:p w:rsidR="000659A5" w:rsidRDefault="000659A5">
      <w:r>
        <w:t>Inserted: T</w:t>
      </w:r>
    </w:p>
  </w:comment>
  <w:comment w:id="54" w:author="Grammarly" w:date="2018-10-18T08:10:00Z" w:initials="G">
    <w:p w:rsidR="000659A5" w:rsidRDefault="000659A5">
      <w:r>
        <w:t>Inserted: OJE</w:t>
      </w:r>
    </w:p>
  </w:comment>
  <w:comment w:id="55" w:author="Grammarly" w:date="2018-10-18T08:10:00Z" w:initials="G">
    <w:p w:rsidR="000659A5" w:rsidRDefault="000659A5">
      <w:r>
        <w:t>Inserted: P</w:t>
      </w:r>
    </w:p>
  </w:comment>
  <w:comment w:id="56" w:author="Grammarly" w:date="2018-10-18T08:10:00Z" w:initials="G">
    <w:p w:rsidR="000659A5" w:rsidRDefault="000659A5">
      <w:r>
        <w:t>Inserted: CLARENCE JORIF</w:t>
      </w:r>
    </w:p>
  </w:comment>
  <w:comment w:id="57" w:author="Grammarly" w:date="2018-10-18T08:10:00Z" w:initials="G">
    <w:p w:rsidR="000659A5" w:rsidRDefault="000659A5">
      <w:r>
        <w:t xml:space="preserve">Inserted: </w:t>
      </w:r>
      <w:proofErr w:type="spellStart"/>
      <w:r>
        <w:t>lete</w:t>
      </w:r>
      <w:proofErr w:type="spellEnd"/>
      <w:r>
        <w:t>.</w:t>
      </w:r>
    </w:p>
  </w:comment>
  <w:comment w:id="58" w:author="Grammarly" w:date="2018-10-18T08:10:00Z" w:initials="G">
    <w:p w:rsidR="000659A5" w:rsidRDefault="000659A5">
      <w:proofErr w:type="spellStart"/>
      <w:r>
        <w:t>Deleted</w:t>
      </w:r>
      <w:proofErr w:type="gramStart"/>
      <w:r>
        <w:t>:RC</w:t>
      </w:r>
      <w:proofErr w:type="spellEnd"/>
      <w:proofErr w:type="gramEnd"/>
      <w:r>
        <w:t xml:space="preserve"> Mr.</w:t>
      </w:r>
    </w:p>
  </w:comment>
  <w:comment w:id="59" w:author="Grammarly" w:date="2018-10-18T08:10:00Z" w:initials="G">
    <w:p w:rsidR="000659A5" w:rsidRDefault="000659A5">
      <w:proofErr w:type="spellStart"/>
      <w:r>
        <w:t>Deleted</w:t>
      </w:r>
      <w:proofErr w:type="gramStart"/>
      <w:r>
        <w:t>:H</w:t>
      </w:r>
      <w:proofErr w:type="spellEnd"/>
      <w:proofErr w:type="gramEnd"/>
    </w:p>
  </w:comment>
  <w:comment w:id="60" w:author="Grammarly" w:date="2018-10-18T08:10:00Z" w:initials="G">
    <w:p w:rsidR="000659A5" w:rsidRDefault="000659A5">
      <w:proofErr w:type="spellStart"/>
      <w:r>
        <w:t>Deleted</w:t>
      </w:r>
      <w:proofErr w:type="gramStart"/>
      <w:r>
        <w:t>:uk</w:t>
      </w:r>
      <w:proofErr w:type="spellEnd"/>
      <w:proofErr w:type="gramEnd"/>
    </w:p>
  </w:comment>
  <w:comment w:id="61" w:author="Grammarly" w:date="2018-10-18T08:10:00Z" w:initials="G">
    <w:p w:rsidR="000659A5" w:rsidRDefault="000659A5">
      <w:proofErr w:type="spellStart"/>
      <w:r>
        <w:t>Deleted</w:t>
      </w:r>
      <w:proofErr w:type="gramStart"/>
      <w:r>
        <w:t>:m</w:t>
      </w:r>
      <w:proofErr w:type="spellEnd"/>
      <w:proofErr w:type="gramEnd"/>
    </w:p>
  </w:comment>
  <w:comment w:id="62" w:author="Grammarly" w:date="2018-10-18T08:10:00Z" w:initials="G">
    <w:p w:rsidR="000659A5" w:rsidRDefault="000659A5">
      <w:proofErr w:type="spellStart"/>
      <w:r>
        <w:t>Deleted</w:t>
      </w:r>
      <w:proofErr w:type="gramStart"/>
      <w:r>
        <w:t>:d</w:t>
      </w:r>
      <w:proofErr w:type="spellEnd"/>
      <w:proofErr w:type="gramEnd"/>
    </w:p>
  </w:comment>
  <w:comment w:id="63" w:author="Grammarly" w:date="2018-10-18T08:10:00Z" w:initials="G">
    <w:p w:rsidR="000659A5" w:rsidRDefault="000659A5">
      <w:proofErr w:type="spellStart"/>
      <w:r>
        <w:t>Deleted</w:t>
      </w:r>
      <w:proofErr w:type="gramStart"/>
      <w:r>
        <w:t>:m</w:t>
      </w:r>
      <w:proofErr w:type="spellEnd"/>
      <w:proofErr w:type="gramEnd"/>
    </w:p>
  </w:comment>
  <w:comment w:id="64" w:author="Grammarly" w:date="2018-10-18T08:10:00Z" w:initials="G">
    <w:p w:rsidR="000659A5" w:rsidRDefault="000659A5">
      <w:proofErr w:type="spellStart"/>
      <w:r>
        <w:t>Deleted</w:t>
      </w:r>
      <w:proofErr w:type="gramStart"/>
      <w:r>
        <w:t>:o</w:t>
      </w:r>
      <w:proofErr w:type="spellEnd"/>
      <w:proofErr w:type="gramEnd"/>
    </w:p>
  </w:comment>
  <w:comment w:id="65" w:author="Grammarly" w:date="2018-10-18T08:10:00Z" w:initials="G">
    <w:p w:rsidR="000659A5" w:rsidRDefault="000659A5">
      <w:proofErr w:type="spellStart"/>
      <w:r>
        <w:t>Deleted</w:t>
      </w:r>
      <w:proofErr w:type="gramStart"/>
      <w:r>
        <w:t>:to</w:t>
      </w:r>
      <w:proofErr w:type="spellEnd"/>
      <w:proofErr w:type="gramEnd"/>
    </w:p>
  </w:comment>
  <w:comment w:id="66" w:author="Grammarly" w:date="2018-10-18T08:10:00Z" w:initials="G">
    <w:p w:rsidR="000659A5" w:rsidRDefault="000659A5">
      <w:proofErr w:type="spellStart"/>
      <w:r>
        <w:t>Deleted</w:t>
      </w:r>
      <w:proofErr w:type="gramStart"/>
      <w:r>
        <w:t>:y</w:t>
      </w:r>
      <w:proofErr w:type="spellEnd"/>
      <w:proofErr w:type="gramEnd"/>
    </w:p>
  </w:comment>
  <w:comment w:id="67" w:author="Grammarly" w:date="2018-10-18T08:10:00Z" w:initials="G">
    <w:p w:rsidR="000659A5" w:rsidRDefault="000659A5">
      <w:proofErr w:type="spellStart"/>
      <w:r>
        <w:t>Deleted</w:t>
      </w:r>
      <w:proofErr w:type="gramStart"/>
      <w:r>
        <w:t>:h</w:t>
      </w:r>
      <w:proofErr w:type="spellEnd"/>
      <w:proofErr w:type="gramEnd"/>
    </w:p>
  </w:comment>
  <w:comment w:id="68" w:author="Grammarly" w:date="2018-10-18T08:10:00Z" w:initials="G">
    <w:p w:rsidR="000659A5" w:rsidRDefault="000659A5">
      <w:proofErr w:type="spellStart"/>
      <w:r>
        <w:t>Deleted</w:t>
      </w:r>
      <w:proofErr w:type="gramStart"/>
      <w:r>
        <w:t>:ev</w:t>
      </w:r>
      <w:proofErr w:type="spellEnd"/>
      <w:proofErr w:type="gramEnd"/>
    </w:p>
  </w:comment>
  <w:comment w:id="69" w:author="Grammarly" w:date="2018-10-18T08:10:00Z" w:initials="G">
    <w:p w:rsidR="000659A5" w:rsidRDefault="000659A5">
      <w:proofErr w:type="spellStart"/>
      <w:r>
        <w:t>Deleted</w:t>
      </w:r>
      <w:proofErr w:type="gramStart"/>
      <w:r>
        <w:t>:d</w:t>
      </w:r>
      <w:proofErr w:type="spellEnd"/>
      <w:proofErr w:type="gramEnd"/>
    </w:p>
  </w:comment>
  <w:comment w:id="70" w:author="Grammarly" w:date="2018-10-18T08:10:00Z" w:initials="G">
    <w:p w:rsidR="000659A5" w:rsidRDefault="000659A5">
      <w:proofErr w:type="spellStart"/>
      <w:r>
        <w:t>Deleted</w:t>
      </w:r>
      <w:proofErr w:type="gramStart"/>
      <w:r>
        <w:t>:v</w:t>
      </w:r>
      <w:proofErr w:type="spellEnd"/>
      <w:proofErr w:type="gramEnd"/>
    </w:p>
  </w:comment>
  <w:comment w:id="71" w:author="Grammarly" w:date="2018-10-18T08:10:00Z" w:initials="G">
    <w:p w:rsidR="000659A5" w:rsidRDefault="000659A5">
      <w:proofErr w:type="spellStart"/>
      <w:r>
        <w:t>Deleted</w:t>
      </w:r>
      <w:proofErr w:type="gramStart"/>
      <w:r>
        <w:t>:qu</w:t>
      </w:r>
      <w:proofErr w:type="spellEnd"/>
      <w:proofErr w:type="gramEnd"/>
    </w:p>
  </w:comment>
  <w:comment w:id="72" w:author="Grammarly" w:date="2018-10-18T08:10:00Z" w:initials="G">
    <w:p w:rsidR="000659A5" w:rsidRDefault="000659A5">
      <w:proofErr w:type="spellStart"/>
      <w:r>
        <w:t>Deleted</w:t>
      </w:r>
      <w:proofErr w:type="gramStart"/>
      <w:r>
        <w:t>:t</w:t>
      </w:r>
      <w:proofErr w:type="spellEnd"/>
      <w:proofErr w:type="gramEnd"/>
    </w:p>
  </w:comment>
  <w:comment w:id="73" w:author="Grammarly" w:date="2018-10-18T08:10:00Z" w:initials="G">
    <w:p w:rsidR="000659A5" w:rsidRDefault="000659A5">
      <w:proofErr w:type="spellStart"/>
      <w:r>
        <w:t>Deleted</w:t>
      </w:r>
      <w:proofErr w:type="gramStart"/>
      <w:r>
        <w:t>:by</w:t>
      </w:r>
      <w:proofErr w:type="spellEnd"/>
      <w:proofErr w:type="gramEnd"/>
      <w:r>
        <w:t xml:space="preserve"> </w:t>
      </w:r>
      <w:proofErr w:type="spellStart"/>
      <w:r>
        <w:t>Th</w:t>
      </w:r>
      <w:proofErr w:type="spellEnd"/>
    </w:p>
  </w:comment>
  <w:comment w:id="74" w:author="Grammarly" w:date="2018-10-18T08:10:00Z" w:initials="G">
    <w:p w:rsidR="000659A5" w:rsidRDefault="000659A5">
      <w:proofErr w:type="spellStart"/>
      <w:r>
        <w:t>Deleted</w:t>
      </w:r>
      <w:proofErr w:type="gramStart"/>
      <w:r>
        <w:t>:C</w:t>
      </w:r>
      <w:proofErr w:type="spellEnd"/>
      <w:proofErr w:type="gramEnd"/>
    </w:p>
  </w:comment>
  <w:comment w:id="78" w:author="Grammarly" w:date="2018-10-18T08:10:00Z" w:initials="G">
    <w:p w:rsidR="000659A5" w:rsidRDefault="000659A5">
      <w:r>
        <w:t>Inserted: M</w:t>
      </w:r>
    </w:p>
  </w:comment>
  <w:comment w:id="79" w:author="Grammarly" w:date="2018-10-18T08:10:00Z" w:initials="G">
    <w:p w:rsidR="000659A5" w:rsidRDefault="000659A5">
      <w:r>
        <w:t>Inserted: A</w:t>
      </w:r>
    </w:p>
  </w:comment>
  <w:comment w:id="80" w:author="Grammarly" w:date="2018-10-18T08:10:00Z" w:initials="G">
    <w:p w:rsidR="000659A5" w:rsidRDefault="000659A5">
      <w:r>
        <w:t>Inserted: 45</w:t>
      </w:r>
    </w:p>
  </w:comment>
  <w:comment w:id="82" w:author="Grammarly" w:date="2018-10-18T08:10:00Z" w:initials="G">
    <w:p w:rsidR="000659A5" w:rsidRDefault="000659A5">
      <w:r>
        <w:t>Inserted: Ellis</w:t>
      </w:r>
    </w:p>
  </w:comment>
  <w:comment w:id="83" w:author="Grammarly" w:date="2018-10-18T08:10:00Z" w:initials="G">
    <w:p w:rsidR="000659A5" w:rsidRDefault="000659A5">
      <w:r>
        <w:t>Deleted</w:t>
      </w:r>
      <w:proofErr w:type="gramStart"/>
      <w:r>
        <w:t>:8</w:t>
      </w:r>
      <w:proofErr w:type="gramEnd"/>
    </w:p>
  </w:comment>
  <w:comment w:id="75" w:author="Grammarly" w:date="2018-10-18T08:10:00Z" w:initials="G">
    <w:p w:rsidR="000659A5" w:rsidRDefault="000659A5">
      <w:r>
        <w:t>Deleted</w:t>
      </w:r>
      <w:proofErr w:type="gramStart"/>
      <w:r>
        <w:t>:23</w:t>
      </w:r>
      <w:proofErr w:type="gramEnd"/>
    </w:p>
  </w:comment>
  <w:comment w:id="76" w:author="Grammarly" w:date="2018-10-18T08:10:00Z" w:initials="G">
    <w:p w:rsidR="000659A5" w:rsidRDefault="000659A5">
      <w:proofErr w:type="spellStart"/>
      <w:r>
        <w:t>Deleted</w:t>
      </w:r>
      <w:proofErr w:type="gramStart"/>
      <w:r>
        <w:t>:a</w:t>
      </w:r>
      <w:proofErr w:type="spellEnd"/>
      <w:proofErr w:type="gramEnd"/>
    </w:p>
  </w:comment>
  <w:comment w:id="77" w:author="Grammarly" w:date="2018-10-18T08:10:00Z" w:initials="G">
    <w:p w:rsidR="000659A5" w:rsidRDefault="000659A5">
      <w:proofErr w:type="spellStart"/>
      <w:r>
        <w:t>Deleted</w:t>
      </w:r>
      <w:proofErr w:type="gramStart"/>
      <w:r>
        <w:t>:m</w:t>
      </w:r>
      <w:proofErr w:type="spellEnd"/>
      <w:proofErr w:type="gramEnd"/>
    </w:p>
  </w:comment>
  <w:comment w:id="81" w:author="Grammarly" w:date="2018-10-18T08:10:00Z" w:initials="G">
    <w:p w:rsidR="000659A5" w:rsidRDefault="000659A5">
      <w:proofErr w:type="spellStart"/>
      <w:r>
        <w:t>Deleted</w:t>
      </w:r>
      <w:proofErr w:type="gramStart"/>
      <w:r>
        <w:t>:Houk</w:t>
      </w:r>
      <w:proofErr w:type="spellEnd"/>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010438D1" w15:done="0"/>
  <w15:commentEx w15:paraId="6D46ABE8" w15:done="0"/>
  <w15:commentEx w15:paraId="7325D301" w15:done="0"/>
  <w15:commentEx w15:paraId="5A859326" w15:done="0"/>
  <w15:commentEx w15:paraId="35B9A2C6" w15:done="0"/>
  <w15:commentEx w15:paraId="4AB888A5" w15:done="0"/>
  <w15:commentEx w15:paraId="56849526" w15:done="0"/>
  <w15:commentEx w15:paraId="45EB342D" w15:done="0"/>
  <w15:commentEx w15:paraId="303ABD81" w15:done="0"/>
  <w15:commentEx w15:paraId="4546D865" w15:done="0"/>
  <w15:commentEx w15:paraId="1E34C0B1" w15:done="0"/>
  <w15:commentEx w15:paraId="23CAC159" w15:done="0"/>
  <w15:commentEx w15:paraId="46B2FC4F" w15:done="0"/>
  <w15:commentEx w15:paraId="23CBB96E" w15:done="0"/>
  <w15:commentEx w15:paraId="7E2B600F" w15:done="0"/>
  <w15:commentEx w15:paraId="463DCB1D" w15:done="0"/>
  <w15:commentEx w15:paraId="5DEB15E4" w15:done="0"/>
  <w15:commentEx w15:paraId="3E47A922" w15:done="0"/>
  <w15:commentEx w15:paraId="2370721D" w15:done="0"/>
  <w15:commentEx w15:paraId="75BF1609" w15:done="0"/>
  <w15:commentEx w15:paraId="0EBE8DB0" w15:done="0"/>
  <w15:commentEx w15:paraId="13DF01CE" w15:done="0"/>
  <w15:commentEx w15:paraId="4545625D" w15:done="0"/>
  <w15:commentEx w15:paraId="3BE0BE20" w15:done="0"/>
  <w15:commentEx w15:paraId="4396E672" w15:done="0"/>
  <w15:commentEx w15:paraId="106FE4F7" w15:done="0"/>
  <w15:commentEx w15:paraId="204D44D4" w15:done="0"/>
  <w15:commentEx w15:paraId="1FF0F6F1" w15:done="0"/>
  <w15:commentEx w15:paraId="7FC4F90A" w15:done="0"/>
  <w15:commentEx w15:paraId="30BA0CD1" w15:done="0"/>
  <w15:commentEx w15:paraId="7AB77537" w15:done="0"/>
  <w15:commentEx w15:paraId="59E27DC3" w15:done="0"/>
  <w15:commentEx w15:paraId="2C8A3DDD" w15:done="0"/>
  <w15:commentEx w15:paraId="0E5F0D26" w15:done="0"/>
  <w15:commentEx w15:paraId="07C988E8" w15:done="0"/>
  <w15:commentEx w15:paraId="324BB4C4" w15:done="0"/>
  <w15:commentEx w15:paraId="39B88A75" w15:done="0"/>
  <w15:commentEx w15:paraId="6015C525" w15:done="0"/>
  <w15:commentEx w15:paraId="421F90E9" w15:done="0"/>
  <w15:commentEx w15:paraId="09D08A56" w15:done="0"/>
  <w15:commentEx w15:paraId="5EEF45E3" w15:done="0"/>
  <w15:commentEx w15:paraId="6B22C0C4" w15:done="0"/>
  <w15:commentEx w15:paraId="6EC4B6BD" w15:done="0"/>
  <w15:commentEx w15:paraId="34BD6B1C" w15:done="0"/>
  <w15:commentEx w15:paraId="377CB05F" w15:done="0"/>
  <w15:commentEx w15:paraId="4AD4B0E7" w15:done="0"/>
  <w15:commentEx w15:paraId="3CCD0054" w15:done="0"/>
  <w15:commentEx w15:paraId="6499997C" w15:done="0"/>
  <w15:commentEx w15:paraId="34C3F9B5" w15:done="0"/>
  <w15:commentEx w15:paraId="3605D186" w15:done="0"/>
  <w15:commentEx w15:paraId="141AAEF1" w15:done="0"/>
  <w15:commentEx w15:paraId="5BE24499" w15:done="0"/>
  <w15:commentEx w15:paraId="77F57466" w15:done="0"/>
  <w15:commentEx w15:paraId="60B980E7" w15:done="0"/>
  <w15:commentEx w15:paraId="27D1DEA1" w15:done="0"/>
  <w15:commentEx w15:paraId="1347F6E1" w15:done="0"/>
  <w15:commentEx w15:paraId="5EEFBC04" w15:done="0"/>
  <w15:commentEx w15:paraId="39074B8D" w15:done="0"/>
  <w15:commentEx w15:paraId="361F110C" w15:done="0"/>
  <w15:commentEx w15:paraId="6D8D9FC0" w15:done="0"/>
  <w15:commentEx w15:paraId="3545A15E" w15:done="0"/>
  <w15:commentEx w15:paraId="58C0C10F" w15:done="0"/>
  <w15:commentEx w15:paraId="56514AD2" w15:done="0"/>
  <w15:commentEx w15:paraId="444EEDEB" w15:done="0"/>
  <w15:commentEx w15:paraId="52613D3A" w15:done="0"/>
  <w15:commentEx w15:paraId="488F33C6" w15:done="0"/>
  <w15:commentEx w15:paraId="5B18A570" w15:done="0"/>
  <w15:commentEx w15:paraId="78FF1474" w15:done="0"/>
  <w15:commentEx w15:paraId="35A03397" w15:done="0"/>
  <w15:commentEx w15:paraId="64DF49DB" w15:done="0"/>
  <w15:commentEx w15:paraId="14939158" w15:done="0"/>
  <w15:commentEx w15:paraId="16B76C96" w15:done="0"/>
  <w15:commentEx w15:paraId="5B02CF41" w15:done="0"/>
  <w15:commentEx w15:paraId="52A623F8" w15:done="0"/>
  <w15:commentEx w15:paraId="3C7C9169" w15:done="0"/>
  <w15:commentEx w15:paraId="30FD941B" w15:done="0"/>
  <w15:commentEx w15:paraId="6763CDFC" w15:done="0"/>
  <w15:commentEx w15:paraId="2FF5F38E" w15:done="0"/>
  <w15:commentEx w15:paraId="03EC383A" w15:done="0"/>
  <w15:commentEx w15:paraId="275D7369" w15:done="0"/>
  <w15:commentEx w15:paraId="4DF17E2B" w15:done="0"/>
  <w15:commentEx w15:paraId="284213E6" w15:done="0"/>
  <w15:commentEx w15:paraId="1113FEEA" w15:done="0"/>
  <w15:commentEx w15:paraId="66FB6FB2" w15:done="0"/>
  <w15:commentEx w15:paraId="3AEFC628" w15:done="0"/>
  <w15:commentEx w15:paraId="0AA16C54" w15:done="0"/>
  <w15:commentEx w15:paraId="19918CEE" w15:done="0"/>
  <w15:commentEx w15:paraId="0F369C9E" w15:done="0"/>
  <w15:commentEx w15:paraId="73BC57C6" w15:done="0"/>
  <w15:commentEx w15:paraId="6E5BF794" w15:done="0"/>
  <w15:commentEx w15:paraId="7040E1E7" w15:done="0"/>
  <w15:commentEx w15:paraId="31779BFE" w15:done="0"/>
  <w15:commentEx w15:paraId="6CBD533C" w15:done="0"/>
  <w15:commentEx w15:paraId="12DAFC7F" w15:done="0"/>
  <w15:commentEx w15:paraId="6DB7F11A" w15:done="0"/>
  <w15:commentEx w15:paraId="5D361C09" w15:done="0"/>
  <w15:commentEx w15:paraId="4F5594E0" w15:done="0"/>
  <w15:commentEx w15:paraId="6C8F0547" w15:done="0"/>
  <w15:commentEx w15:paraId="7CEB3622" w15:done="0"/>
  <w15:commentEx w15:paraId="3A359AA5" w15:done="0"/>
  <w15:commentEx w15:paraId="196A1883" w15:done="0"/>
  <w15:commentEx w15:paraId="1AA0BCD5" w15:done="0"/>
  <w15:commentEx w15:paraId="7DA07EEF" w15:done="0"/>
  <w15:commentEx w15:paraId="3737AD44" w15:done="0"/>
  <w15:commentEx w15:paraId="45F75DE2" w15:done="0"/>
  <w15:commentEx w15:paraId="6F34F52F" w15:done="0"/>
  <w15:commentEx w15:paraId="4144F190" w15:done="0"/>
  <w15:commentEx w15:paraId="507094ED" w15:done="0"/>
  <w15:commentEx w15:paraId="7B8D3609" w15:done="0"/>
  <w15:commentEx w15:paraId="5FF71F94" w15:done="0"/>
  <w15:commentEx w15:paraId="370B947F" w15:done="0"/>
  <w15:commentEx w15:paraId="3E6E9D4B" w15:done="0"/>
  <w15:commentEx w15:paraId="4874D9A3" w15:done="0"/>
  <w15:commentEx w15:paraId="0DD6C4DC" w15:done="0"/>
  <w15:commentEx w15:paraId="19539306" w15:done="0"/>
  <w15:commentEx w15:paraId="0C4713D7" w15:done="0"/>
  <w15:commentEx w15:paraId="1315BDDB" w15:done="0"/>
  <w15:commentEx w15:paraId="48BC000D" w15:done="0"/>
  <w15:commentEx w15:paraId="31E23E96" w15:done="0"/>
  <w15:commentEx w15:paraId="17315114" w15:done="0"/>
  <w15:commentEx w15:paraId="28093CED" w15:done="0"/>
  <w15:commentEx w15:paraId="50519627" w15:done="0"/>
  <w15:commentEx w15:paraId="35CBA593" w15:done="0"/>
  <w15:commentEx w15:paraId="514C8741" w15:done="0"/>
  <w15:commentEx w15:paraId="4FEEF272" w15:done="0"/>
  <w15:commentEx w15:paraId="6DE31EBE" w15:done="0"/>
  <w15:commentEx w15:paraId="0E95AE73" w15:done="0"/>
  <w15:commentEx w15:paraId="11C3B733" w15:done="0"/>
  <w15:commentEx w15:paraId="4DED404E" w15:done="0"/>
  <w15:commentEx w15:paraId="1E183AF3" w15:done="0"/>
  <w15:commentEx w15:paraId="384425FC" w15:done="0"/>
  <w15:commentEx w15:paraId="34D1F85A" w15:done="0"/>
  <w15:commentEx w15:paraId="44E79262" w15:done="0"/>
  <w15:commentEx w15:paraId="5D348E87" w15:done="0"/>
  <w15:commentEx w15:paraId="14CDAC70" w15:done="0"/>
  <w15:commentEx w15:paraId="5E467C23" w15:done="0"/>
  <w15:commentEx w15:paraId="21C5AC60" w15:done="0"/>
  <w15:commentEx w15:paraId="58FE480C" w15:done="0"/>
  <w15:commentEx w15:paraId="504DC02D" w15:done="0"/>
  <w15:commentEx w15:paraId="16264ED6" w15:done="0"/>
  <w15:commentEx w15:paraId="240C65C8" w15:done="0"/>
  <w15:commentEx w15:paraId="2647B0ED" w15:done="0"/>
  <w15:commentEx w15:paraId="163B402F" w15:done="0"/>
  <w15:commentEx w15:paraId="69A66023" w15:done="0"/>
  <w15:commentEx w15:paraId="66CD789D" w15:done="0"/>
  <w15:commentEx w15:paraId="26BE775D" w15:done="0"/>
  <w15:commentEx w15:paraId="23077003" w15:done="0"/>
  <w15:commentEx w15:paraId="4CB4BB11" w15:done="0"/>
  <w15:commentEx w15:paraId="75D6BEAD" w15:done="0"/>
  <w15:commentEx w15:paraId="42C75235" w15:done="0"/>
  <w15:commentEx w15:paraId="3D73345F" w15:done="0"/>
  <w15:commentEx w15:paraId="5DE9FC87" w15:done="0"/>
  <w15:commentEx w15:paraId="369E1968" w15:done="0"/>
  <w15:commentEx w15:paraId="0E9524E9" w15:done="0"/>
  <w15:commentEx w15:paraId="7CD8C34C" w15:done="0"/>
  <w15:commentEx w15:paraId="40275702" w15:done="0"/>
  <w15:commentEx w15:paraId="39CC067F" w15:done="0"/>
  <w15:commentEx w15:paraId="2DAF242D" w15:done="0"/>
  <w15:commentEx w15:paraId="4DB4AA8F" w15:done="0"/>
  <w15:commentEx w15:paraId="24D1BF14" w15:done="0"/>
  <w15:commentEx w15:paraId="64928F56" w15:done="0"/>
  <w15:commentEx w15:paraId="09E7F72C" w15:done="0"/>
  <w15:commentEx w15:paraId="40051FFF" w15:done="0"/>
  <w15:commentEx w15:paraId="0E2F994F" w15:done="0"/>
  <w15:commentEx w15:paraId="0CE00069" w15:done="0"/>
  <w15:commentEx w15:paraId="6AA9B31A" w15:done="0"/>
  <w15:commentEx w15:paraId="205EEDCC" w15:done="0"/>
  <w15:commentEx w15:paraId="31C28FD7" w15:done="0"/>
  <w15:commentEx w15:paraId="65C86B0C" w15:done="0"/>
  <w15:commentEx w15:paraId="5AC003EA" w15:done="0"/>
  <w15:commentEx w15:paraId="140D4F10" w15:done="0"/>
  <w15:commentEx w15:paraId="4DE2447C" w15:done="0"/>
  <w15:commentEx w15:paraId="434B281E" w15:done="0"/>
  <w15:commentEx w15:paraId="7D1FD30D" w15:done="0"/>
  <w15:commentEx w15:paraId="6287314F" w15:done="0"/>
  <w15:commentEx w15:paraId="42C259FC" w15:done="0"/>
  <w15:commentEx w15:paraId="034EBBA3" w15:done="0"/>
  <w15:commentEx w15:paraId="6FE23DCE" w15:done="0"/>
  <w15:commentEx w15:paraId="6A553879" w15:done="0"/>
  <w15:commentEx w15:paraId="0993796B" w15:done="0"/>
  <w15:commentEx w15:paraId="3A1A1922" w15:done="0"/>
  <w15:commentEx w15:paraId="0C7BBC05" w15:done="0"/>
  <w15:commentEx w15:paraId="17E6CAD5" w15:done="0"/>
  <w15:commentEx w15:paraId="3E8657CC" w15:done="0"/>
  <w15:commentEx w15:paraId="251229C8" w15:done="0"/>
  <w15:commentEx w15:paraId="403AF96B" w15:done="0"/>
  <w15:commentEx w15:paraId="4429F3E0" w15:done="0"/>
  <w15:commentEx w15:paraId="09E21812" w15:done="0"/>
  <w15:commentEx w15:paraId="7FC7DF16" w15:done="0"/>
  <w15:commentEx w15:paraId="45ACE376" w15:done="0"/>
  <w15:commentEx w15:paraId="67883567" w15:done="0"/>
  <w15:commentEx w15:paraId="4837EBA1" w15:done="0"/>
  <w15:commentEx w15:paraId="26FBDB43" w15:done="0"/>
  <w15:commentEx w15:paraId="7867BA81" w15:done="0"/>
  <w15:commentEx w15:paraId="5B521647" w15:done="0"/>
  <w15:commentEx w15:paraId="25B8A373" w15:done="0"/>
  <w15:commentEx w15:paraId="3CF2F2C5" w15:done="0"/>
  <w15:commentEx w15:paraId="04374383" w15:done="0"/>
  <w15:commentEx w15:paraId="0F05C72F" w15:done="0"/>
  <w15:commentEx w15:paraId="0E114A1E" w15:done="0"/>
  <w15:commentEx w15:paraId="4C9AEBC8" w15:done="0"/>
  <w15:commentEx w15:paraId="631CE3CE" w15:done="0"/>
  <w15:commentEx w15:paraId="2E4272D3" w15:done="0"/>
  <w15:commentEx w15:paraId="5E68DFD6" w15:done="0"/>
  <w15:commentEx w15:paraId="13800609" w15:done="0"/>
  <w15:commentEx w15:paraId="30DD653F" w15:done="0"/>
  <w15:commentEx w15:paraId="2613125B" w15:done="0"/>
  <w15:commentEx w15:paraId="45C0057A" w15:done="0"/>
  <w15:commentEx w15:paraId="1BE3C22B" w15:done="0"/>
  <w15:commentEx w15:paraId="0176F1C5" w15:done="0"/>
  <w15:commentEx w15:paraId="275284C1" w15:done="0"/>
  <w15:commentEx w15:paraId="59C95D5A" w15:done="0"/>
  <w15:commentEx w15:paraId="4725D638" w15:done="0"/>
  <w15:commentEx w15:paraId="2AD02A38" w15:done="0"/>
  <w15:commentEx w15:paraId="2B31CE42" w15:done="0"/>
  <w15:commentEx w15:paraId="11A4980C" w15:done="0"/>
  <w15:commentEx w15:paraId="28E50097" w15:done="0"/>
  <w15:commentEx w15:paraId="08BF3B78" w15:done="0"/>
  <w15:commentEx w15:paraId="4918C698" w15:done="0"/>
  <w15:commentEx w15:paraId="47368B88" w15:done="0"/>
  <w15:commentEx w15:paraId="60D46854" w15:done="0"/>
  <w15:commentEx w15:paraId="4AA6AFE2" w15:done="0"/>
  <w15:commentEx w15:paraId="14DC6D59" w15:done="0"/>
  <w15:commentEx w15:paraId="38F80D14" w15:done="0"/>
  <w15:commentEx w15:paraId="688DBA05" w15:done="0"/>
  <w15:commentEx w15:paraId="42259B5D" w15:done="0"/>
  <w15:commentEx w15:paraId="2D9DC634" w15:done="0"/>
  <w15:commentEx w15:paraId="397F4BB2" w15:done="0"/>
  <w15:commentEx w15:paraId="218D3805" w15:done="0"/>
  <w15:commentEx w15:paraId="119F514A" w15:done="0"/>
  <w15:commentEx w15:paraId="25E08115" w15:done="0"/>
  <w15:commentEx w15:paraId="6B4CE367" w15:done="0"/>
  <w15:commentEx w15:paraId="1B99419A" w15:done="0"/>
  <w15:commentEx w15:paraId="579E7620" w15:done="0"/>
  <w15:commentEx w15:paraId="4644422C" w15:done="0"/>
  <w15:commentEx w15:paraId="24BE48A1" w15:done="0"/>
  <w15:commentEx w15:paraId="56C296C4" w15:done="0"/>
  <w15:commentEx w15:paraId="7C543A74" w15:done="0"/>
  <w15:commentEx w15:paraId="719312C7" w15:done="0"/>
  <w15:commentEx w15:paraId="47E4270F" w15:done="0"/>
  <w15:commentEx w15:paraId="434E447A" w15:done="0"/>
  <w15:commentEx w15:paraId="6C6A7EEC" w15:done="0"/>
  <w15:commentEx w15:paraId="49290809" w15:done="0"/>
  <w15:commentEx w15:paraId="2C618A28" w15:done="0"/>
  <w15:commentEx w15:paraId="67D1419A" w15:done="0"/>
  <w15:commentEx w15:paraId="6F462B70" w15:done="0"/>
  <w15:commentEx w15:paraId="2267990A" w15:done="0"/>
  <w15:commentEx w15:paraId="635136E6" w15:done="0"/>
  <w15:commentEx w15:paraId="1883ECB9" w15:done="0"/>
  <w15:commentEx w15:paraId="1AE024A3" w15:done="0"/>
  <w15:commentEx w15:paraId="73477DF9" w15:done="0"/>
  <w15:commentEx w15:paraId="76CDE0A7" w15:done="0"/>
  <w15:commentEx w15:paraId="0D3C6E14" w15:done="0"/>
  <w15:commentEx w15:paraId="73F3EBE0" w15:done="0"/>
  <w15:commentEx w15:paraId="45E691A4" w15:done="0"/>
  <w15:commentEx w15:paraId="0E8A86F1" w15:done="0"/>
  <w15:commentEx w15:paraId="41EC9328" w15:done="0"/>
  <w15:commentEx w15:paraId="34F24006" w15:done="0"/>
  <w15:commentEx w15:paraId="23343AB5" w15:done="0"/>
  <w15:commentEx w15:paraId="3B03E7D0" w15:done="0"/>
  <w15:commentEx w15:paraId="57DC9F2E" w15:done="0"/>
  <w15:commentEx w15:paraId="520B5750" w15:done="0"/>
  <w15:commentEx w15:paraId="23F558E9" w15:done="0"/>
  <w15:commentEx w15:paraId="75692328" w15:done="0"/>
  <w15:commentEx w15:paraId="52258B6D" w15:done="0"/>
  <w15:commentEx w15:paraId="43D703AF" w15:done="0"/>
  <w15:commentEx w15:paraId="373C873C" w15:done="0"/>
  <w15:commentEx w15:paraId="5E554474" w15:done="0"/>
  <w15:commentEx w15:paraId="33EE335C" w15:done="0"/>
  <w15:commentEx w15:paraId="0EF08145" w15:done="0"/>
  <w15:commentEx w15:paraId="51D6CB64" w15:done="0"/>
  <w15:commentEx w15:paraId="5844CC0F" w15:done="0"/>
  <w15:commentEx w15:paraId="1319998F" w15:done="0"/>
  <w15:commentEx w15:paraId="0A883A1F" w15:done="0"/>
  <w15:commentEx w15:paraId="18753070" w15:done="0"/>
  <w15:commentEx w15:paraId="224CE1F6" w15:done="0"/>
  <w15:commentEx w15:paraId="13A668EA" w15:done="0"/>
  <w15:commentEx w15:paraId="5B28836A" w15:done="0"/>
  <w15:commentEx w15:paraId="76268A6F" w15:done="0"/>
  <w15:commentEx w15:paraId="49012EA4" w15:done="0"/>
  <w15:commentEx w15:paraId="2D1CBF63" w15:done="0"/>
  <w15:commentEx w15:paraId="4E6B7DFD" w15:done="0"/>
  <w15:commentEx w15:paraId="6BEB7EBA" w15:done="0"/>
  <w15:commentEx w15:paraId="64AD5EA3" w15:done="0"/>
  <w15:commentEx w15:paraId="6CBA05AD" w15:done="0"/>
  <w15:commentEx w15:paraId="03F1D2DE" w15:done="0"/>
  <w15:commentEx w15:paraId="14567F33" w15:done="0"/>
  <w15:commentEx w15:paraId="069239D0" w15:done="0"/>
  <w15:commentEx w15:paraId="3E9D2007" w15:done="0"/>
  <w15:commentEx w15:paraId="59AC863B" w15:done="0"/>
  <w15:commentEx w15:paraId="3EEF2374" w15:done="0"/>
  <w15:commentEx w15:paraId="7D359F81" w15:done="0"/>
  <w15:commentEx w15:paraId="1128EA49" w15:done="0"/>
  <w15:commentEx w15:paraId="7FAC2A28" w15:done="0"/>
  <w15:commentEx w15:paraId="3483C3DB" w15:done="0"/>
  <w15:commentEx w15:paraId="0E65ECEC" w15:done="0"/>
  <w15:commentEx w15:paraId="24D4EEB6" w15:done="0"/>
  <w15:commentEx w15:paraId="5C6B7F55" w15:done="0"/>
  <w15:commentEx w15:paraId="1FA851DF" w15:done="0"/>
  <w15:commentEx w15:paraId="27C723FC" w15:done="0"/>
  <w15:commentEx w15:paraId="00993BDF" w15:done="0"/>
  <w15:commentEx w15:paraId="302FF54D" w15:done="0"/>
  <w15:commentEx w15:paraId="7EE40FBD" w15:done="0"/>
  <w15:commentEx w15:paraId="546C466B" w15:done="0"/>
  <w15:commentEx w15:paraId="505E8170" w15:done="0"/>
  <w15:commentEx w15:paraId="0E5E6669" w15:done="0"/>
  <w15:commentEx w15:paraId="7B1089B2" w15:done="0"/>
  <w15:commentEx w15:paraId="7F519C5C" w15:done="0"/>
  <w15:commentEx w15:paraId="67025F79" w15:done="0"/>
  <w15:commentEx w15:paraId="7898346F" w15:done="0"/>
  <w15:commentEx w15:paraId="3EFB4F93" w15:done="0"/>
  <w15:commentEx w15:paraId="076FE6E3" w15:done="0"/>
  <w15:commentEx w15:paraId="7A38AF09" w15:done="0"/>
  <w15:commentEx w15:paraId="332F5D4F" w15:done="0"/>
  <w15:commentEx w15:paraId="0D803B41" w15:done="0"/>
  <w15:commentEx w15:paraId="1C9B4F9B" w15:done="0"/>
  <w15:commentEx w15:paraId="7FD5F15C" w15:done="0"/>
  <w15:commentEx w15:paraId="1BA49245" w15:done="0"/>
  <w15:commentEx w15:paraId="27FAE752" w15:done="0"/>
  <w15:commentEx w15:paraId="3BF49C4D" w15:done="0"/>
  <w15:commentEx w15:paraId="712C9141" w15:done="0"/>
  <w15:commentEx w15:paraId="5CE76376" w15:done="0"/>
  <w15:commentEx w15:paraId="40C219DB" w15:done="0"/>
  <w15:commentEx w15:paraId="0EE58C77" w15:done="0"/>
  <w15:commentEx w15:paraId="01CA23F6" w15:done="0"/>
  <w15:commentEx w15:paraId="7A8131A3" w15:done="0"/>
  <w15:commentEx w15:paraId="001A08DC" w15:done="0"/>
  <w15:commentEx w15:paraId="23A8138E" w15:done="0"/>
  <w15:commentEx w15:paraId="095613F4" w15:done="0"/>
  <w15:commentEx w15:paraId="71C2B1B3" w15:done="0"/>
  <w15:commentEx w15:paraId="62A96213" w15:done="0"/>
  <w15:commentEx w15:paraId="24F48AEB" w15:done="0"/>
  <w15:commentEx w15:paraId="3C014B38" w15:done="0"/>
  <w15:commentEx w15:paraId="31060D81" w15:done="0"/>
  <w15:commentEx w15:paraId="02DA467F" w15:done="0"/>
  <w15:commentEx w15:paraId="2E020166" w15:done="0"/>
  <w15:commentEx w15:paraId="55D6A1AA" w15:done="0"/>
  <w15:commentEx w15:paraId="5C0F4396" w15:done="0"/>
  <w15:commentEx w15:paraId="44600B98" w15:done="0"/>
  <w15:commentEx w15:paraId="12894A30" w15:done="0"/>
  <w15:commentEx w15:paraId="1F336643" w15:done="0"/>
  <w15:commentEx w15:paraId="7C2719EA" w15:done="0"/>
  <w15:commentEx w15:paraId="6FB4A3CD" w15:done="0"/>
  <w15:commentEx w15:paraId="15AE3FEA" w15:done="0"/>
  <w15:commentEx w15:paraId="4195FC66" w15:done="0"/>
  <w15:commentEx w15:paraId="4891EB6E" w15:done="0"/>
  <w15:commentEx w15:paraId="5FC27B6D" w15:done="0"/>
  <w15:commentEx w15:paraId="41896756" w15:done="0"/>
  <w15:commentEx w15:paraId="509C34B0" w15:done="0"/>
  <w15:commentEx w15:paraId="0644992D" w15:done="0"/>
  <w15:commentEx w15:paraId="742FC8B7" w15:done="0"/>
  <w15:commentEx w15:paraId="3368540C" w15:done="0"/>
  <w15:commentEx w15:paraId="24978838" w15:done="0"/>
  <w15:commentEx w15:paraId="2D044D98" w15:done="0"/>
  <w15:commentEx w15:paraId="7BF8561B" w15:done="0"/>
  <w15:commentEx w15:paraId="2866E54A" w15:done="0"/>
  <w15:commentEx w15:paraId="0A6B634D" w15:done="0"/>
  <w15:commentEx w15:paraId="46A3E157" w15:done="0"/>
  <w15:commentEx w15:paraId="1F925956" w15:done="0"/>
  <w15:commentEx w15:paraId="62D12EF9" w15:done="0"/>
  <w15:commentEx w15:paraId="1EE3A024" w15:done="0"/>
  <w15:commentEx w15:paraId="70C167E0" w15:done="0"/>
  <w15:commentEx w15:paraId="39701A32" w15:done="0"/>
  <w15:commentEx w15:paraId="4D10EF56" w15:done="0"/>
  <w15:commentEx w15:paraId="65CAF0A1" w15:done="0"/>
  <w15:commentEx w15:paraId="37603065" w15:done="0"/>
  <w15:commentEx w15:paraId="0AB194DB" w15:done="0"/>
  <w15:commentEx w15:paraId="69BB203E" w15:done="0"/>
  <w15:commentEx w15:paraId="26CF15AD" w15:done="0"/>
  <w15:commentEx w15:paraId="718A7FAE" w15:done="0"/>
  <w15:commentEx w15:paraId="7DC8AC3F" w15:done="0"/>
  <w15:commentEx w15:paraId="432EE58D" w15:done="0"/>
  <w15:commentEx w15:paraId="483532C6" w15:done="0"/>
  <w15:commentEx w15:paraId="3A96D220" w15:done="0"/>
  <w15:commentEx w15:paraId="3068C52B" w15:done="0"/>
  <w15:commentEx w15:paraId="3D101FBD" w15:done="0"/>
  <w15:commentEx w15:paraId="403C3C4E" w15:done="0"/>
  <w15:commentEx w15:paraId="0CD919AF" w15:done="0"/>
  <w15:commentEx w15:paraId="168FFBC0" w15:done="0"/>
  <w15:commentEx w15:paraId="0389F493" w15:done="0"/>
  <w15:commentEx w15:paraId="28E009F4" w15:done="0"/>
  <w15:commentEx w15:paraId="49DCBC94" w15:done="0"/>
  <w15:commentEx w15:paraId="37AFF14F" w15:done="0"/>
  <w15:commentEx w15:paraId="472F1546" w15:done="0"/>
  <w15:commentEx w15:paraId="0B9431C5" w15:done="0"/>
  <w15:commentEx w15:paraId="0D504850" w15:done="0"/>
  <w15:commentEx w15:paraId="7C066D99" w15:done="0"/>
  <w15:commentEx w15:paraId="0CB137A7" w15:done="0"/>
  <w15:commentEx w15:paraId="57938627" w15:done="0"/>
  <w15:commentEx w15:paraId="612190B3" w15:done="0"/>
  <w15:commentEx w15:paraId="3B06986A" w15:done="0"/>
  <w15:commentEx w15:paraId="3464456A" w15:done="0"/>
  <w15:commentEx w15:paraId="084DEF25" w15:done="0"/>
  <w15:commentEx w15:paraId="718B8BFA" w15:done="0"/>
  <w15:commentEx w15:paraId="40B2D036" w15:done="0"/>
  <w15:commentEx w15:paraId="0B805615" w15:done="0"/>
  <w15:commentEx w15:paraId="71240810" w15:done="0"/>
  <w15:commentEx w15:paraId="57A771AA" w15:done="0"/>
  <w15:commentEx w15:paraId="6CB25B28" w15:done="0"/>
  <w15:commentEx w15:paraId="29D94BB2" w15:done="0"/>
  <w15:commentEx w15:paraId="20652182" w15:done="0"/>
  <w15:commentEx w15:paraId="4EDC3579" w15:done="0"/>
  <w15:commentEx w15:paraId="796DB12F" w15:done="0"/>
  <w15:commentEx w15:paraId="02B6FDE3" w15:done="0"/>
  <w15:commentEx w15:paraId="66E45181" w15:done="0"/>
  <w15:commentEx w15:paraId="0A5D6C3E" w15:done="0"/>
  <w15:commentEx w15:paraId="28DE4325" w15:done="0"/>
  <w15:commentEx w15:paraId="06179AE4" w15:done="0"/>
  <w15:commentEx w15:paraId="2C1B60CD" w15:done="0"/>
  <w15:commentEx w15:paraId="7D84AC6D" w15:done="0"/>
  <w15:commentEx w15:paraId="1C4AE84F" w15:done="0"/>
  <w15:commentEx w15:paraId="377140FF" w15:done="0"/>
  <w15:commentEx w15:paraId="1EFF43BA" w15:done="0"/>
  <w15:commentEx w15:paraId="22740C04" w15:done="0"/>
  <w15:commentEx w15:paraId="05112634" w15:done="0"/>
  <w15:commentEx w15:paraId="5CFB27EF" w15:done="0"/>
  <w15:commentEx w15:paraId="35B27B3C" w15:done="0"/>
  <w15:commentEx w15:paraId="6A244FA4" w15:done="0"/>
  <w15:commentEx w15:paraId="21E961CF" w15:done="0"/>
  <w15:commentEx w15:paraId="710BC2AC" w15:done="0"/>
  <w15:commentEx w15:paraId="3BFD4C11" w15:done="0"/>
  <w15:commentEx w15:paraId="490ADB84" w15:done="0"/>
  <w15:commentEx w15:paraId="7383A6CD" w15:done="0"/>
  <w15:commentEx w15:paraId="6D8C60EC" w15:done="0"/>
  <w15:commentEx w15:paraId="678DE965" w15:done="0"/>
  <w15:commentEx w15:paraId="2AA6C7A9" w15:done="0"/>
  <w15:commentEx w15:paraId="0B9E665D" w15:done="0"/>
  <w15:commentEx w15:paraId="76AD7A7D" w15:done="0"/>
  <w15:commentEx w15:paraId="57C50C39" w15:done="0"/>
  <w15:commentEx w15:paraId="4655C996" w15:done="0"/>
  <w15:commentEx w15:paraId="574760D5" w15:done="0"/>
  <w15:commentEx w15:paraId="2366D0B9" w15:done="0"/>
  <w15:commentEx w15:paraId="40DB11A9" w15:done="0"/>
  <w15:commentEx w15:paraId="60D2F4E2" w15:done="0"/>
  <w15:commentEx w15:paraId="7BCC4FB6" w15:done="0"/>
  <w15:commentEx w15:paraId="22BD5857" w15:done="0"/>
  <w15:commentEx w15:paraId="3720E59C" w15:done="0"/>
  <w15:commentEx w15:paraId="17149C2F" w15:done="0"/>
  <w15:commentEx w15:paraId="75238AB4" w15:done="0"/>
  <w15:commentEx w15:paraId="4D94B37D" w15:done="0"/>
  <w15:commentEx w15:paraId="3FB284FA" w15:done="0"/>
  <w15:commentEx w15:paraId="3CDDA872" w15:done="0"/>
  <w15:commentEx w15:paraId="3C9B9B09" w15:done="0"/>
  <w15:commentEx w15:paraId="1E98D464" w15:done="0"/>
  <w15:commentEx w15:paraId="4197A01F" w15:done="0"/>
  <w15:commentEx w15:paraId="05564C46" w15:done="0"/>
  <w15:commentEx w15:paraId="46669759" w15:done="0"/>
  <w15:commentEx w15:paraId="458C6456" w15:done="0"/>
  <w15:commentEx w15:paraId="7C2EC2DA" w15:done="0"/>
  <w15:commentEx w15:paraId="7D9E9852" w15:done="0"/>
  <w15:commentEx w15:paraId="5629EB45" w15:done="0"/>
  <w15:commentEx w15:paraId="439A62F8" w15:done="0"/>
  <w15:commentEx w15:paraId="2A788F1F" w15:done="0"/>
  <w15:commentEx w15:paraId="3423EC9D" w15:done="0"/>
  <w15:commentEx w15:paraId="62B340D6" w15:done="0"/>
  <w15:commentEx w15:paraId="2863D29A" w15:done="0"/>
  <w15:commentEx w15:paraId="64264EE5" w15:done="0"/>
  <w15:commentEx w15:paraId="604C7CD8" w15:done="0"/>
  <w15:commentEx w15:paraId="0737B504" w15:done="0"/>
  <w15:commentEx w15:paraId="0940F909" w15:done="0"/>
  <w15:commentEx w15:paraId="1CF26974" w15:done="0"/>
  <w15:commentEx w15:paraId="1B7E2FF4" w15:done="0"/>
  <w15:commentEx w15:paraId="1085AC9A" w15:done="0"/>
  <w15:commentEx w15:paraId="4DD8F29B" w15:done="0"/>
  <w15:commentEx w15:paraId="6F3B827C" w15:done="0"/>
  <w15:commentEx w15:paraId="60829222" w15:done="0"/>
  <w15:commentEx w15:paraId="263A8AC7" w15:done="0"/>
  <w15:commentEx w15:paraId="71E50BA8" w15:done="0"/>
  <w15:commentEx w15:paraId="2E623220" w15:done="0"/>
  <w15:commentEx w15:paraId="7BC81D06" w15:done="0"/>
  <w15:commentEx w15:paraId="1CD7AFDA" w15:done="0"/>
  <w15:commentEx w15:paraId="112C0448" w15:done="0"/>
  <w15:commentEx w15:paraId="1BD8467B" w15:done="0"/>
  <w15:commentEx w15:paraId="0822A83A" w15:done="0"/>
  <w15:commentEx w15:paraId="7B7363F6" w15:done="0"/>
  <w15:commentEx w15:paraId="312745C1" w15:done="0"/>
  <w15:commentEx w15:paraId="0B8763AD" w15:done="0"/>
  <w15:commentEx w15:paraId="0273994A" w15:done="0"/>
  <w15:commentEx w15:paraId="4F8E79C5" w15:done="0"/>
  <w15:commentEx w15:paraId="6CC07C25" w15:done="0"/>
  <w15:commentEx w15:paraId="58970D21" w15:done="0"/>
  <w15:commentEx w15:paraId="6AAAB64A" w15:done="0"/>
  <w15:commentEx w15:paraId="2848CD85" w15:done="0"/>
  <w15:commentEx w15:paraId="3AD29703" w15:done="0"/>
  <w15:commentEx w15:paraId="25B56E28" w15:done="0"/>
  <w15:commentEx w15:paraId="3CB1D240" w15:done="0"/>
  <w15:commentEx w15:paraId="730601B4" w15:done="0"/>
  <w15:commentEx w15:paraId="172044C6" w15:done="0"/>
  <w15:commentEx w15:paraId="692A8052" w15:done="0"/>
  <w15:commentEx w15:paraId="322A982F" w15:done="0"/>
  <w15:commentEx w15:paraId="646EE484" w15:done="0"/>
  <w15:commentEx w15:paraId="3D78C8AF" w15:done="0"/>
  <w15:commentEx w15:paraId="00184DC4" w15:done="0"/>
  <w15:commentEx w15:paraId="787B2708" w15:done="0"/>
  <w15:commentEx w15:paraId="30F30121" w15:done="0"/>
  <w15:commentEx w15:paraId="7B718369" w15:done="0"/>
  <w15:commentEx w15:paraId="7942BB4A" w15:done="0"/>
  <w15:commentEx w15:paraId="09916BAF" w15:done="0"/>
  <w15:commentEx w15:paraId="33C29E34" w15:done="0"/>
  <w15:commentEx w15:paraId="2CA1DE5C" w15:done="0"/>
  <w15:commentEx w15:paraId="6B47748E" w15:done="0"/>
  <w15:commentEx w15:paraId="20801573" w15:done="0"/>
  <w15:commentEx w15:paraId="13F3D2F2" w15:done="0"/>
  <w15:commentEx w15:paraId="0E0EA194" w15:done="0"/>
  <w15:commentEx w15:paraId="251F4802" w15:done="0"/>
  <w15:commentEx w15:paraId="739A706E" w15:done="0"/>
  <w15:commentEx w15:paraId="44FEE38E" w15:done="0"/>
  <w15:commentEx w15:paraId="213C55F5" w15:done="0"/>
  <w15:commentEx w15:paraId="009D9E38" w15:done="0"/>
  <w15:commentEx w15:paraId="48C8A834" w15:done="0"/>
  <w15:commentEx w15:paraId="3BF95C51" w15:done="0"/>
  <w15:commentEx w15:paraId="11C942A4" w15:done="0"/>
  <w15:commentEx w15:paraId="1F12B4E4" w15:done="0"/>
  <w15:commentEx w15:paraId="7B8436A6" w15:done="0"/>
  <w15:commentEx w15:paraId="6ADB20AE" w15:done="0"/>
  <w15:commentEx w15:paraId="518CEE22" w15:done="0"/>
  <w15:commentEx w15:paraId="39320697" w15:done="0"/>
  <w15:commentEx w15:paraId="6E4ABEC9" w15:done="0"/>
  <w15:commentEx w15:paraId="211856AB" w15:done="0"/>
  <w15:commentEx w15:paraId="07C36D98" w15:done="0"/>
  <w15:commentEx w15:paraId="3D1CDF14" w15:done="0"/>
  <w15:commentEx w15:paraId="4B334FA2" w15:done="0"/>
  <w15:commentEx w15:paraId="1008390D" w15:done="0"/>
  <w15:commentEx w15:paraId="34D13EA3" w15:done="0"/>
  <w15:commentEx w15:paraId="13C839BD" w15:done="0"/>
  <w15:commentEx w15:paraId="18BFA64E" w15:done="0"/>
  <w15:commentEx w15:paraId="6AD09A21" w15:done="0"/>
  <w15:commentEx w15:paraId="1DEEBB78" w15:done="0"/>
  <w15:commentEx w15:paraId="02D9E40F" w15:done="0"/>
  <w15:commentEx w15:paraId="0037D100" w15:done="0"/>
  <w15:commentEx w15:paraId="6C3217F1" w15:done="0"/>
  <w15:commentEx w15:paraId="626CB978" w15:done="0"/>
  <w15:commentEx w15:paraId="4A8E4BA3" w15:done="0"/>
  <w15:commentEx w15:paraId="073A63A7" w15:done="0"/>
  <w15:commentEx w15:paraId="67568245" w15:done="0"/>
  <w15:commentEx w15:paraId="7346AC7E" w15:done="0"/>
  <w15:commentEx w15:paraId="27B015F5" w15:done="0"/>
  <w15:commentEx w15:paraId="7A7F2950" w15:done="0"/>
  <w15:commentEx w15:paraId="4F8BD3FF" w15:done="0"/>
  <w15:commentEx w15:paraId="2E8B1903" w15:done="0"/>
  <w15:commentEx w15:paraId="1A92A836" w15:done="0"/>
  <w15:commentEx w15:paraId="70B55E2B" w15:done="0"/>
  <w15:commentEx w15:paraId="1A74CFC4" w15:done="0"/>
  <w15:commentEx w15:paraId="71B73CA8" w15:done="0"/>
  <w15:commentEx w15:paraId="442352EB" w15:done="0"/>
  <w15:commentEx w15:paraId="647B8EC3" w15:done="0"/>
  <w15:commentEx w15:paraId="4CD7CD86" w15:done="0"/>
  <w15:commentEx w15:paraId="282BDE3F" w15:done="0"/>
  <w15:commentEx w15:paraId="782431A2" w15:done="0"/>
  <w15:commentEx w15:paraId="02EF925D" w15:done="0"/>
  <w15:commentEx w15:paraId="6B778B57" w15:done="0"/>
  <w15:commentEx w15:paraId="0B4B9B5B" w15:done="0"/>
  <w15:commentEx w15:paraId="5E5B08D1" w15:done="0"/>
  <w15:commentEx w15:paraId="2BB728A9" w15:done="0"/>
  <w15:commentEx w15:paraId="4C6B1E7F" w15:done="0"/>
  <w15:commentEx w15:paraId="546D7DF7" w15:done="0"/>
  <w15:commentEx w15:paraId="3304646C" w15:done="0"/>
  <w15:commentEx w15:paraId="441ABBE5" w15:done="0"/>
  <w15:commentEx w15:paraId="69E2F960" w15:done="0"/>
  <w15:commentEx w15:paraId="4F04678E" w15:done="0"/>
  <w15:commentEx w15:paraId="5A2A7C32" w15:done="0"/>
  <w15:commentEx w15:paraId="3F8676DE" w15:done="0"/>
  <w15:commentEx w15:paraId="65AC56BD" w15:done="0"/>
  <w15:commentEx w15:paraId="33EC28E1" w15:done="0"/>
  <w15:commentEx w15:paraId="271251B9" w15:done="0"/>
  <w15:commentEx w15:paraId="323475EA" w15:done="0"/>
  <w15:commentEx w15:paraId="5BC5467A" w15:done="0"/>
  <w15:commentEx w15:paraId="4B203902" w15:done="0"/>
  <w15:commentEx w15:paraId="70D39A27" w15:done="0"/>
  <w15:commentEx w15:paraId="0556E643" w15:done="0"/>
  <w15:commentEx w15:paraId="1223424A" w15:done="0"/>
  <w15:commentEx w15:paraId="288DCA7A" w15:done="0"/>
  <w15:commentEx w15:paraId="5E488DEA" w15:done="0"/>
  <w15:commentEx w15:paraId="442539DD" w15:done="0"/>
  <w15:commentEx w15:paraId="1E5F455D" w15:done="0"/>
  <w15:commentEx w15:paraId="579CDDDF" w15:done="0"/>
  <w15:commentEx w15:paraId="5CA1F5E9" w15:done="0"/>
  <w15:commentEx w15:paraId="37FC99F4" w15:done="0"/>
  <w15:commentEx w15:paraId="62D4FE6E" w15:done="0"/>
  <w15:commentEx w15:paraId="622D864D" w15:done="0"/>
  <w15:commentEx w15:paraId="6F68B04F" w15:done="0"/>
  <w15:commentEx w15:paraId="5C218699" w15:done="0"/>
  <w15:commentEx w15:paraId="5A8F887F" w15:done="0"/>
  <w15:commentEx w15:paraId="0A2996D6" w15:done="0"/>
  <w15:commentEx w15:paraId="6CD93953" w15:done="0"/>
  <w15:commentEx w15:paraId="5BBA1AC1" w15:done="0"/>
  <w15:commentEx w15:paraId="1A912C62" w15:done="0"/>
  <w15:commentEx w15:paraId="519DE36A" w15:done="0"/>
  <w15:commentEx w15:paraId="54D90237" w15:done="0"/>
  <w15:commentEx w15:paraId="1407B68A" w15:done="0"/>
  <w15:commentEx w15:paraId="3DA32E24" w15:done="0"/>
  <w15:commentEx w15:paraId="2BD19FB0" w15:done="0"/>
  <w15:commentEx w15:paraId="7F4DA809" w15:done="0"/>
  <w15:commentEx w15:paraId="300723AE" w15:done="0"/>
  <w15:commentEx w15:paraId="488B0D07" w15:done="0"/>
  <w15:commentEx w15:paraId="5B26FA47" w15:done="0"/>
  <w15:commentEx w15:paraId="3F11E28C" w15:done="0"/>
  <w15:commentEx w15:paraId="743DF591" w15:done="0"/>
  <w15:commentEx w15:paraId="75355C3D" w15:done="0"/>
  <w15:commentEx w15:paraId="5BBC189D" w15:done="0"/>
  <w15:commentEx w15:paraId="7C454B4F" w15:done="0"/>
  <w15:commentEx w15:paraId="5F354288" w15:done="0"/>
  <w15:commentEx w15:paraId="2963FE2D" w15:done="0"/>
  <w15:commentEx w15:paraId="7E308AEB" w15:done="0"/>
  <w15:commentEx w15:paraId="1227901B" w15:done="0"/>
  <w15:commentEx w15:paraId="187FAE3F" w15:done="0"/>
  <w15:commentEx w15:paraId="53335D61" w15:done="0"/>
  <w15:commentEx w15:paraId="2EBE2BC8" w15:done="0"/>
  <w15:commentEx w15:paraId="0B6D5109" w15:done="0"/>
  <w15:commentEx w15:paraId="07170EF5" w15:done="0"/>
  <w15:commentEx w15:paraId="5AD5AE31" w15:done="0"/>
  <w15:commentEx w15:paraId="6EDA8293" w15:done="0"/>
  <w15:commentEx w15:paraId="23E3D967" w15:done="0"/>
  <w15:commentEx w15:paraId="7E7717F1" w15:done="0"/>
  <w15:commentEx w15:paraId="7548FED5" w15:done="0"/>
  <w15:commentEx w15:paraId="3057584F" w15:done="0"/>
  <w15:commentEx w15:paraId="2C40600E" w15:done="0"/>
  <w15:commentEx w15:paraId="3D9952F5" w15:done="0"/>
  <w15:commentEx w15:paraId="707B2258" w15:done="0"/>
  <w15:commentEx w15:paraId="43847E9A" w15:done="0"/>
  <w15:commentEx w15:paraId="0A2E594A" w15:done="0"/>
  <w15:commentEx w15:paraId="401D0BE3" w15:done="0"/>
  <w15:commentEx w15:paraId="72B603C2" w15:done="0"/>
  <w15:commentEx w15:paraId="56D01F90" w15:done="0"/>
  <w15:commentEx w15:paraId="35C015DB" w15:done="0"/>
  <w15:commentEx w15:paraId="2B399376" w15:done="0"/>
  <w15:commentEx w15:paraId="3C292E13" w15:done="0"/>
  <w15:commentEx w15:paraId="65509FDA" w15:done="0"/>
  <w15:commentEx w15:paraId="2B051A8B" w15:done="0"/>
  <w15:commentEx w15:paraId="52F42C3E" w15:done="0"/>
  <w15:commentEx w15:paraId="137EE3E1" w15:done="0"/>
  <w15:commentEx w15:paraId="4E2BFD3E" w15:done="0"/>
  <w15:commentEx w15:paraId="0B8A3637" w15:done="0"/>
  <w15:commentEx w15:paraId="63065DD7" w15:done="0"/>
  <w15:commentEx w15:paraId="5E31769D" w15:done="0"/>
  <w15:commentEx w15:paraId="127170D8" w15:done="0"/>
  <w15:commentEx w15:paraId="2D151B61" w15:done="0"/>
  <w15:commentEx w15:paraId="3B42174C" w15:done="0"/>
  <w15:commentEx w15:paraId="346CD658" w15:done="0"/>
  <w15:commentEx w15:paraId="26B5F921" w15:done="0"/>
  <w15:commentEx w15:paraId="315B4CBC" w15:done="0"/>
  <w15:commentEx w15:paraId="725A2D8F" w15:done="0"/>
  <w15:commentEx w15:paraId="056DC808" w15:done="0"/>
  <w15:commentEx w15:paraId="25E94077" w15:done="0"/>
  <w15:commentEx w15:paraId="6BECFAF5" w15:done="0"/>
  <w15:commentEx w15:paraId="02B31264" w15:done="0"/>
  <w15:commentEx w15:paraId="01A12A1F" w15:done="0"/>
  <w15:commentEx w15:paraId="49D28C14" w15:done="0"/>
  <w15:commentEx w15:paraId="31BAACFD" w15:done="0"/>
  <w15:commentEx w15:paraId="4D0DB59E" w15:done="0"/>
  <w15:commentEx w15:paraId="60973840" w15:done="0"/>
  <w15:commentEx w15:paraId="20A7071B" w15:done="0"/>
  <w15:commentEx w15:paraId="17CCF279" w15:done="0"/>
  <w15:commentEx w15:paraId="03F219BE" w15:done="0"/>
  <w15:commentEx w15:paraId="4B120731" w15:done="0"/>
  <w15:commentEx w15:paraId="537E8D41" w15:done="0"/>
  <w15:commentEx w15:paraId="657BD3FB" w15:done="0"/>
  <w15:commentEx w15:paraId="4DBBD820" w15:done="0"/>
  <w15:commentEx w15:paraId="145E5391" w15:done="0"/>
  <w15:commentEx w15:paraId="24F053DA" w15:done="0"/>
  <w15:commentEx w15:paraId="179DEFE0" w15:done="0"/>
  <w15:commentEx w15:paraId="73F14751" w15:done="0"/>
  <w15:commentEx w15:paraId="27847E0D" w15:done="0"/>
  <w15:commentEx w15:paraId="120A42D8" w15:done="0"/>
  <w15:commentEx w15:paraId="4D6B9530" w15:done="0"/>
  <w15:commentEx w15:paraId="562933F2" w15:done="0"/>
  <w15:commentEx w15:paraId="5E7E59E2" w15:done="0"/>
  <w15:commentEx w15:paraId="3F0C36C7" w15:done="0"/>
  <w15:commentEx w15:paraId="3762C9DC" w15:done="0"/>
  <w15:commentEx w15:paraId="107A0098" w15:done="0"/>
  <w15:commentEx w15:paraId="1F185F2F" w15:done="0"/>
  <w15:commentEx w15:paraId="16DDB680" w15:done="0"/>
  <w15:commentEx w15:paraId="271771EE" w15:done="0"/>
  <w15:commentEx w15:paraId="7FCB8780" w15:done="0"/>
  <w15:commentEx w15:paraId="5CFF0392" w15:done="0"/>
  <w15:commentEx w15:paraId="43CF719A" w15:done="0"/>
  <w15:commentEx w15:paraId="61BFFC75" w15:done="0"/>
  <w15:commentEx w15:paraId="203D7888" w15:done="0"/>
  <w15:commentEx w15:paraId="7A3C8AC5" w15:done="0"/>
  <w15:commentEx w15:paraId="0BD5FFDC" w15:done="0"/>
  <w15:commentEx w15:paraId="6E8470BE" w15:done="0"/>
  <w15:commentEx w15:paraId="713F707D" w15:done="0"/>
  <w15:commentEx w15:paraId="104C9DB4" w15:done="0"/>
  <w15:commentEx w15:paraId="04BAEC14" w15:done="0"/>
  <w15:commentEx w15:paraId="3C134812" w15:done="0"/>
  <w15:commentEx w15:paraId="0463CEBC" w15:done="0"/>
  <w15:commentEx w15:paraId="0D771D8A" w15:done="0"/>
  <w15:commentEx w15:paraId="1C0CB4F7" w15:done="0"/>
  <w15:commentEx w15:paraId="2ACD4763" w15:done="0"/>
  <w15:commentEx w15:paraId="06DA5E1B" w15:done="0"/>
  <w15:commentEx w15:paraId="22A72736" w15:done="0"/>
  <w15:commentEx w15:paraId="23754D6B" w15:done="0"/>
  <w15:commentEx w15:paraId="6BA9046F" w15:done="0"/>
  <w15:commentEx w15:paraId="47D4F85D" w15:done="0"/>
  <w15:commentEx w15:paraId="0214F09C" w15:done="0"/>
  <w15:commentEx w15:paraId="140ECA7E" w15:done="0"/>
  <w15:commentEx w15:paraId="46E488E4" w15:done="0"/>
  <w15:commentEx w15:paraId="375D7AF9" w15:done="0"/>
  <w15:commentEx w15:paraId="79435C4C" w15:done="0"/>
  <w15:commentEx w15:paraId="4B75F7D4" w15:done="0"/>
  <w15:commentEx w15:paraId="1642B850" w15:done="0"/>
  <w15:commentEx w15:paraId="3EF0B89E" w15:done="0"/>
  <w15:commentEx w15:paraId="716F76F3" w15:done="0"/>
  <w15:commentEx w15:paraId="2E3BCC8A" w15:done="0"/>
  <w15:commentEx w15:paraId="137D6CD4" w15:done="0"/>
  <w15:commentEx w15:paraId="0851CB45" w15:done="0"/>
  <w15:commentEx w15:paraId="27BD6132" w15:done="0"/>
  <w15:commentEx w15:paraId="27A499B3" w15:done="0"/>
  <w15:commentEx w15:paraId="3CA7697B" w15:done="0"/>
  <w15:commentEx w15:paraId="6D88697D" w15:done="0"/>
  <w15:commentEx w15:paraId="6ACFCBAB" w15:done="0"/>
  <w15:commentEx w15:paraId="4C783EE7" w15:done="0"/>
  <w15:commentEx w15:paraId="44BFED59" w15:done="0"/>
  <w15:commentEx w15:paraId="772040B6" w15:done="0"/>
  <w15:commentEx w15:paraId="1052CE97" w15:done="0"/>
  <w15:commentEx w15:paraId="6D065467" w15:done="0"/>
  <w15:commentEx w15:paraId="152E7725" w15:done="0"/>
  <w15:commentEx w15:paraId="423BADD7" w15:done="0"/>
  <w15:commentEx w15:paraId="314D24B9" w15:done="0"/>
  <w15:commentEx w15:paraId="1A2BDE61" w15:done="0"/>
  <w15:commentEx w15:paraId="7C0FB9EC" w15:done="0"/>
  <w15:commentEx w15:paraId="149BA97D" w15:done="0"/>
  <w15:commentEx w15:paraId="1CB055A3" w15:done="0"/>
  <w15:commentEx w15:paraId="775A3F7D" w15:done="0"/>
  <w15:commentEx w15:paraId="5E98189C" w15:done="0"/>
  <w15:commentEx w15:paraId="26F7CD0A" w15:done="0"/>
  <w15:commentEx w15:paraId="0EA737F6" w15:done="0"/>
  <w15:commentEx w15:paraId="6ACBB3A3" w15:done="0"/>
  <w15:commentEx w15:paraId="4172528F" w15:done="0"/>
  <w15:commentEx w15:paraId="476075B3" w15:done="0"/>
  <w15:commentEx w15:paraId="327527E2" w15:done="0"/>
  <w15:commentEx w15:paraId="41898108" w15:done="0"/>
  <w15:commentEx w15:paraId="4ED2FD8A" w15:done="0"/>
  <w15:commentEx w15:paraId="50661AC1" w15:done="0"/>
  <w15:commentEx w15:paraId="01C56D05" w15:done="0"/>
  <w15:commentEx w15:paraId="0F3086DB" w15:done="0"/>
  <w15:commentEx w15:paraId="2926CEF1" w15:done="0"/>
  <w15:commentEx w15:paraId="7A33E2DC" w15:done="0"/>
  <w15:commentEx w15:paraId="1251B2A1" w15:done="0"/>
  <w15:commentEx w15:paraId="6CBAFE67" w15:done="0"/>
  <w15:commentEx w15:paraId="42FE023D" w15:done="0"/>
  <w15:commentEx w15:paraId="454F085F" w15:done="0"/>
  <w15:commentEx w15:paraId="6E44CF92" w15:done="0"/>
  <w15:commentEx w15:paraId="5C70F908" w15:done="0"/>
  <w15:commentEx w15:paraId="3BF1C410" w15:done="0"/>
  <w15:commentEx w15:paraId="127F49E6" w15:done="0"/>
  <w15:commentEx w15:paraId="22370DDE" w15:done="0"/>
  <w15:commentEx w15:paraId="3F92F549" w15:done="0"/>
  <w15:commentEx w15:paraId="0166CAD8" w15:done="0"/>
  <w15:commentEx w15:paraId="61742EBB" w15:done="0"/>
  <w15:commentEx w15:paraId="22F89487" w15:done="0"/>
  <w15:commentEx w15:paraId="52B1A6C1" w15:done="0"/>
  <w15:commentEx w15:paraId="584633F1" w15:done="0"/>
  <w15:commentEx w15:paraId="4594398E" w15:done="0"/>
  <w15:commentEx w15:paraId="5FA75796" w15:done="0"/>
  <w15:commentEx w15:paraId="2CB9280F" w15:done="0"/>
  <w15:commentEx w15:paraId="1939B091" w15:done="0"/>
  <w15:commentEx w15:paraId="77E9D91B" w15:done="0"/>
  <w15:commentEx w15:paraId="4251088C" w15:done="0"/>
  <w15:commentEx w15:paraId="74F98D5B" w15:done="0"/>
  <w15:commentEx w15:paraId="18FAA75C" w15:done="0"/>
  <w15:commentEx w15:paraId="09C226C9" w15:done="0"/>
  <w15:commentEx w15:paraId="2DE62A3F" w15:done="0"/>
  <w15:commentEx w15:paraId="35E5068F" w15:done="0"/>
  <w15:commentEx w15:paraId="24A9FF89" w15:done="0"/>
  <w15:commentEx w15:paraId="05357475" w15:done="0"/>
  <w15:commentEx w15:paraId="248A5B37" w15:done="0"/>
  <w15:commentEx w15:paraId="6EA4F8A1" w15:done="0"/>
  <w15:commentEx w15:paraId="79AE05E3" w15:done="0"/>
  <w15:commentEx w15:paraId="53BBE250" w15:done="0"/>
  <w15:commentEx w15:paraId="7EF96A6B" w15:done="0"/>
  <w15:commentEx w15:paraId="3126038A" w15:done="0"/>
  <w15:commentEx w15:paraId="0B2D6AE6" w15:done="0"/>
  <w15:commentEx w15:paraId="54531C3D" w15:done="0"/>
  <w15:commentEx w15:paraId="16E3DAEA" w15:done="0"/>
  <w15:commentEx w15:paraId="03A9EBE6" w15:done="0"/>
  <w15:commentEx w15:paraId="1D973740" w15:done="0"/>
  <w15:commentEx w15:paraId="553D111B" w15:done="0"/>
  <w15:commentEx w15:paraId="261E93B4" w15:done="0"/>
  <w15:commentEx w15:paraId="75349A4E" w15:done="0"/>
  <w15:commentEx w15:paraId="1CD81F25" w15:done="0"/>
  <w15:commentEx w15:paraId="1E0CF80E" w15:done="0"/>
  <w15:commentEx w15:paraId="1ED67952" w15:done="0"/>
  <w15:commentEx w15:paraId="6D54C3B4" w15:done="0"/>
  <w15:commentEx w15:paraId="56B1761B" w15:done="0"/>
  <w15:commentEx w15:paraId="7379E444" w15:done="0"/>
  <w15:commentEx w15:paraId="49118184" w15:done="0"/>
  <w15:commentEx w15:paraId="6BA78FB8" w15:done="0"/>
  <w15:commentEx w15:paraId="73ED0B49" w15:done="0"/>
  <w15:commentEx w15:paraId="6DCF085E" w15:done="0"/>
  <w15:commentEx w15:paraId="00893EF5" w15:done="0"/>
  <w15:commentEx w15:paraId="774F13AA" w15:done="0"/>
  <w15:commentEx w15:paraId="1D7D4E63" w15:done="0"/>
  <w15:commentEx w15:paraId="42A95AB2" w15:done="0"/>
  <w15:commentEx w15:paraId="18CD922F" w15:done="0"/>
  <w15:commentEx w15:paraId="214E910F" w15:done="0"/>
  <w15:commentEx w15:paraId="43909B84" w15:done="0"/>
  <w15:commentEx w15:paraId="1A7171A2" w15:done="0"/>
  <w15:commentEx w15:paraId="667ED391" w15:done="0"/>
  <w15:commentEx w15:paraId="7ABFA24C" w15:done="0"/>
  <w15:commentEx w15:paraId="3DD9BEA4" w15:done="0"/>
  <w15:commentEx w15:paraId="147FE36C" w15:done="0"/>
  <w15:commentEx w15:paraId="112F6D60" w15:done="0"/>
  <w15:commentEx w15:paraId="4C9E5FA0" w15:done="0"/>
  <w15:commentEx w15:paraId="6C37FEF2" w15:done="0"/>
  <w15:commentEx w15:paraId="35BDEDA3" w15:done="0"/>
  <w15:commentEx w15:paraId="57066A26" w15:done="0"/>
  <w15:commentEx w15:paraId="3405600A" w15:done="0"/>
  <w15:commentEx w15:paraId="49B1BFFD" w15:done="0"/>
  <w15:commentEx w15:paraId="639B862F" w15:done="0"/>
  <w15:commentEx w15:paraId="7863DDF3" w15:done="0"/>
  <w15:commentEx w15:paraId="3C1DD3B5" w15:done="0"/>
  <w15:commentEx w15:paraId="37102E6D" w15:done="0"/>
  <w15:commentEx w15:paraId="5F1ECC75" w15:done="0"/>
  <w15:commentEx w15:paraId="1942A06B" w15:done="0"/>
  <w15:commentEx w15:paraId="18B2CC3F" w15:done="0"/>
  <w15:commentEx w15:paraId="459E2AD8" w15:done="0"/>
  <w15:commentEx w15:paraId="688FA34C" w15:done="0"/>
  <w15:commentEx w15:paraId="06AFF186" w15:done="0"/>
  <w15:commentEx w15:paraId="26509528" w15:done="0"/>
  <w15:commentEx w15:paraId="515D1305" w15:done="0"/>
  <w15:commentEx w15:paraId="1168FD50" w15:done="0"/>
  <w15:commentEx w15:paraId="005FB308" w15:done="0"/>
  <w15:commentEx w15:paraId="203A4F5E" w15:done="0"/>
  <w15:commentEx w15:paraId="4736D32C" w15:done="0"/>
  <w15:commentEx w15:paraId="76345A36" w15:done="0"/>
  <w15:commentEx w15:paraId="5D98BC17" w15:done="0"/>
  <w15:commentEx w15:paraId="05F4ACF0" w15:done="0"/>
  <w15:commentEx w15:paraId="3955FACB" w15:done="0"/>
  <w15:commentEx w15:paraId="64D1B96E" w15:done="0"/>
  <w15:commentEx w15:paraId="7C3A79F8" w15:done="0"/>
  <w15:commentEx w15:paraId="5947999C" w15:done="0"/>
  <w15:commentEx w15:paraId="1E92F8ED" w15:done="0"/>
  <w15:commentEx w15:paraId="2996F6DB" w15:done="0"/>
  <w15:commentEx w15:paraId="47BD56FD" w15:done="0"/>
  <w15:commentEx w15:paraId="24500445" w15:done="0"/>
  <w15:commentEx w15:paraId="1EC28E34" w15:done="0"/>
  <w15:commentEx w15:paraId="11CE29F5" w15:done="0"/>
  <w15:commentEx w15:paraId="150C7525" w15:done="0"/>
  <w15:commentEx w15:paraId="26F0913A" w15:done="0"/>
  <w15:commentEx w15:paraId="33638040" w15:done="0"/>
  <w15:commentEx w15:paraId="3528669D" w15:done="0"/>
  <w15:commentEx w15:paraId="3BDD3BC9" w15:done="0"/>
  <w15:commentEx w15:paraId="375BDDF7" w15:done="0"/>
  <w15:commentEx w15:paraId="79EE19C5" w15:done="0"/>
  <w15:commentEx w15:paraId="4885ED89" w15:done="0"/>
  <w15:commentEx w15:paraId="6B465B0E" w15:done="0"/>
  <w15:commentEx w15:paraId="19362228" w15:done="0"/>
  <w15:commentEx w15:paraId="7D3A4116" w15:done="0"/>
  <w15:commentEx w15:paraId="13FAFC0C" w15:done="0"/>
  <w15:commentEx w15:paraId="24DA37BC" w15:done="0"/>
  <w15:commentEx w15:paraId="29945191" w15:done="0"/>
  <w15:commentEx w15:paraId="1B07D40E" w15:done="0"/>
  <w15:commentEx w15:paraId="3C27ABF3" w15:done="0"/>
  <w15:commentEx w15:paraId="3F399394" w15:done="0"/>
  <w15:commentEx w15:paraId="576A4865" w15:done="0"/>
  <w15:commentEx w15:paraId="3E724032" w15:done="0"/>
  <w15:commentEx w15:paraId="1B43E9EB" w15:done="0"/>
  <w15:commentEx w15:paraId="18CC4DE9" w15:done="0"/>
  <w15:commentEx w15:paraId="5FE8E7B7" w15:done="0"/>
  <w15:commentEx w15:paraId="1109DF25" w15:done="0"/>
  <w15:commentEx w15:paraId="04AC15F9" w15:done="0"/>
  <w15:commentEx w15:paraId="3348D569" w15:done="0"/>
  <w15:commentEx w15:paraId="315F526B" w15:done="0"/>
  <w15:commentEx w15:paraId="237470B5" w15:done="0"/>
  <w15:commentEx w15:paraId="3CF33D48" w15:done="0"/>
  <w15:commentEx w15:paraId="04A27F0F" w15:done="0"/>
  <w15:commentEx w15:paraId="3712FBED" w15:done="0"/>
  <w15:commentEx w15:paraId="2416026B" w15:done="0"/>
  <w15:commentEx w15:paraId="085E32A1" w15:done="0"/>
  <w15:commentEx w15:paraId="31510C3C" w15:done="0"/>
  <w15:commentEx w15:paraId="3C7D2D01" w15:done="0"/>
  <w15:commentEx w15:paraId="18612495" w15:done="0"/>
  <w15:commentEx w15:paraId="6F719CB5" w15:done="0"/>
  <w15:commentEx w15:paraId="1ACECF41" w15:done="0"/>
  <w15:commentEx w15:paraId="74DA1F83" w15:done="0"/>
  <w15:commentEx w15:paraId="38D2C07D" w15:done="0"/>
  <w15:commentEx w15:paraId="12437A23" w15:done="0"/>
  <w15:commentEx w15:paraId="67D4491F" w15:done="0"/>
  <w15:commentEx w15:paraId="0D21131B" w15:done="0"/>
  <w15:commentEx w15:paraId="018202BC" w15:done="0"/>
  <w15:commentEx w15:paraId="13DCE8DE" w15:done="0"/>
  <w15:commentEx w15:paraId="4F583E37" w15:done="0"/>
  <w15:commentEx w15:paraId="0BC98AD8" w15:done="0"/>
  <w15:commentEx w15:paraId="669590BB" w15:done="0"/>
  <w15:commentEx w15:paraId="1F8052F0" w15:done="0"/>
  <w15:commentEx w15:paraId="1682952E" w15:done="0"/>
  <w15:commentEx w15:paraId="6CC7F24B" w15:done="0"/>
  <w15:commentEx w15:paraId="521B49CF" w15:done="0"/>
  <w15:commentEx w15:paraId="5769352D" w15:done="0"/>
  <w15:commentEx w15:paraId="5CB7DA95" w15:done="0"/>
  <w15:commentEx w15:paraId="2FE5B8EC" w15:done="0"/>
  <w15:commentEx w15:paraId="744035DE" w15:done="0"/>
  <w15:commentEx w15:paraId="4E6B0F07" w15:done="0"/>
  <w15:commentEx w15:paraId="5F25FC12" w15:done="0"/>
  <w15:commentEx w15:paraId="6D7250AE" w15:done="0"/>
  <w15:commentEx w15:paraId="428A31DF" w15:done="0"/>
  <w15:commentEx w15:paraId="00CD750F" w15:done="0"/>
  <w15:commentEx w15:paraId="7E8DCCD0" w15:done="0"/>
  <w15:commentEx w15:paraId="7579E3DA" w15:done="0"/>
  <w15:commentEx w15:paraId="4C8661D5" w15:done="0"/>
  <w15:commentEx w15:paraId="0536E7BF" w15:done="0"/>
  <w15:commentEx w15:paraId="0996844D" w15:done="0"/>
  <w15:commentEx w15:paraId="5E860385" w15:done="0"/>
  <w15:commentEx w15:paraId="48F01608" w15:done="0"/>
  <w15:commentEx w15:paraId="74820A51" w15:done="0"/>
  <w15:commentEx w15:paraId="2504793C" w15:done="0"/>
  <w15:commentEx w15:paraId="10353B48" w15:done="0"/>
  <w15:commentEx w15:paraId="3F9742D8" w15:done="0"/>
  <w15:commentEx w15:paraId="3BB4BC43" w15:done="0"/>
  <w15:commentEx w15:paraId="74D10A49" w15:done="0"/>
  <w15:commentEx w15:paraId="1A2A3CA6" w15:done="0"/>
  <w15:commentEx w15:paraId="1AE1D461" w15:done="0"/>
  <w15:commentEx w15:paraId="29F5A666" w15:done="0"/>
  <w15:commentEx w15:paraId="5534A996" w15:done="0"/>
  <w15:commentEx w15:paraId="013D4CD7" w15:done="0"/>
  <w15:commentEx w15:paraId="5399226D" w15:done="0"/>
  <w15:commentEx w15:paraId="3D8A55E8" w15:done="0"/>
  <w15:commentEx w15:paraId="1186094C" w15:done="0"/>
  <w15:commentEx w15:paraId="21CF96CC" w15:done="0"/>
  <w15:commentEx w15:paraId="214F1503" w15:done="0"/>
  <w15:commentEx w15:paraId="720A2EE2" w15:done="0"/>
  <w15:commentEx w15:paraId="28CC292F" w15:done="0"/>
  <w15:commentEx w15:paraId="1754F31B" w15:done="0"/>
  <w15:commentEx w15:paraId="567CC264" w15:done="0"/>
  <w15:commentEx w15:paraId="58F78EE4" w15:done="0"/>
  <w15:commentEx w15:paraId="0C74678E" w15:done="0"/>
  <w15:commentEx w15:paraId="1DEE7E84" w15:done="0"/>
  <w15:commentEx w15:paraId="3D031D44" w15:done="0"/>
  <w15:commentEx w15:paraId="29850AC1" w15:done="0"/>
  <w15:commentEx w15:paraId="5459BD51" w15:done="0"/>
  <w15:commentEx w15:paraId="3FA1E1C7" w15:done="0"/>
  <w15:commentEx w15:paraId="5B770FCD" w15:done="0"/>
  <w15:commentEx w15:paraId="19D0988D" w15:done="0"/>
  <w15:commentEx w15:paraId="7B7CEC7F" w15:done="0"/>
  <w15:commentEx w15:paraId="2CC40F55" w15:done="0"/>
  <w15:commentEx w15:paraId="21C199D6" w15:done="0"/>
  <w15:commentEx w15:paraId="6F814259" w15:done="0"/>
  <w15:commentEx w15:paraId="3FB2B25C" w15:done="0"/>
  <w15:commentEx w15:paraId="6B672A99" w15:done="0"/>
  <w15:commentEx w15:paraId="4C69BDF9" w15:done="0"/>
  <w15:commentEx w15:paraId="409E2A7B" w15:done="0"/>
  <w15:commentEx w15:paraId="508FA932" w15:done="0"/>
  <w15:commentEx w15:paraId="70E9C72D" w15:done="0"/>
  <w15:commentEx w15:paraId="6FB115FE" w15:done="0"/>
  <w15:commentEx w15:paraId="46E8CE89" w15:done="0"/>
  <w15:commentEx w15:paraId="0DBA4B11" w15:done="0"/>
  <w15:commentEx w15:paraId="2C8AB7D3" w15:done="0"/>
  <w15:commentEx w15:paraId="75EEAFAC" w15:done="0"/>
  <w15:commentEx w15:paraId="2DA063BF" w15:done="0"/>
  <w15:commentEx w15:paraId="538203E1" w15:done="0"/>
  <w15:commentEx w15:paraId="3985BCA0" w15:done="0"/>
  <w15:commentEx w15:paraId="366C3A2B" w15:done="0"/>
  <w15:commentEx w15:paraId="312AC4FA" w15:done="0"/>
  <w15:commentEx w15:paraId="571714BB" w15:done="0"/>
  <w15:commentEx w15:paraId="0F2A1793" w15:done="0"/>
  <w15:commentEx w15:paraId="5F611E12" w15:done="0"/>
  <w15:commentEx w15:paraId="07868DA2" w15:done="0"/>
  <w15:commentEx w15:paraId="457695F0" w15:done="0"/>
  <w15:commentEx w15:paraId="36EFDF17" w15:done="0"/>
  <w15:commentEx w15:paraId="3E3983B6" w15:done="0"/>
  <w15:commentEx w15:paraId="5EE216AA" w15:done="0"/>
  <w15:commentEx w15:paraId="1FDC8427" w15:done="0"/>
  <w15:commentEx w15:paraId="15399B54" w15:done="0"/>
  <w15:commentEx w15:paraId="7E74B6AD" w15:done="0"/>
  <w15:commentEx w15:paraId="3346F97F" w15:done="0"/>
  <w15:commentEx w15:paraId="0C107C05" w15:done="0"/>
  <w15:commentEx w15:paraId="7BCD42E2" w15:done="0"/>
  <w15:commentEx w15:paraId="42066A31" w15:done="0"/>
  <w15:commentEx w15:paraId="5A85137D" w15:done="0"/>
  <w15:commentEx w15:paraId="43259702" w15:done="0"/>
  <w15:commentEx w15:paraId="73DE827E" w15:done="0"/>
  <w15:commentEx w15:paraId="1C875B25" w15:done="0"/>
  <w15:commentEx w15:paraId="74C92583" w15:done="0"/>
  <w15:commentEx w15:paraId="7335BC86" w15:done="0"/>
  <w15:commentEx w15:paraId="182CCF5C" w15:done="0"/>
  <w15:commentEx w15:paraId="31A249C5" w15:done="0"/>
  <w15:commentEx w15:paraId="64AE48E4" w15:done="0"/>
  <w15:commentEx w15:paraId="347F5560" w15:done="0"/>
  <w15:commentEx w15:paraId="1CA25C9E" w15:done="0"/>
  <w15:commentEx w15:paraId="43B7D01D" w15:done="0"/>
  <w15:commentEx w15:paraId="0763331A" w15:done="0"/>
  <w15:commentEx w15:paraId="3273371D" w15:done="0"/>
  <w15:commentEx w15:paraId="5929CAA0" w15:done="0"/>
  <w15:commentEx w15:paraId="3CE5BDB2" w15:done="0"/>
  <w15:commentEx w15:paraId="5BB0EB0A" w15:done="0"/>
  <w15:commentEx w15:paraId="36D13696" w15:done="0"/>
  <w15:commentEx w15:paraId="70A8376C" w15:done="0"/>
  <w15:commentEx w15:paraId="3FB81B88" w15:done="0"/>
  <w15:commentEx w15:paraId="008D5997" w15:done="0"/>
  <w15:commentEx w15:paraId="0B9C2E11" w15:done="0"/>
  <w15:commentEx w15:paraId="13A2B8E2" w15:done="0"/>
  <w15:commentEx w15:paraId="592ED88A" w15:done="0"/>
  <w15:commentEx w15:paraId="70B2FBDE" w15:done="0"/>
  <w15:commentEx w15:paraId="29D89A30" w15:done="0"/>
  <w15:commentEx w15:paraId="6E157370" w15:done="0"/>
  <w15:commentEx w15:paraId="7CCB8BB8" w15:done="0"/>
  <w15:commentEx w15:paraId="490D5935" w15:done="0"/>
  <w15:commentEx w15:paraId="2BFA26B4" w15:done="0"/>
  <w15:commentEx w15:paraId="2C0015A3" w15:done="0"/>
  <w15:commentEx w15:paraId="0C22C59A" w15:done="0"/>
  <w15:commentEx w15:paraId="08ECDCDC" w15:done="0"/>
  <w15:commentEx w15:paraId="3E7B23AD" w15:done="0"/>
  <w15:commentEx w15:paraId="3C81BA79" w15:done="0"/>
  <w15:commentEx w15:paraId="23432101" w15:done="0"/>
  <w15:commentEx w15:paraId="3274BB6C" w15:done="0"/>
  <w15:commentEx w15:paraId="653D08E8" w15:done="0"/>
  <w15:commentEx w15:paraId="5BF67531" w15:done="0"/>
  <w15:commentEx w15:paraId="5E49A76B" w15:done="0"/>
  <w15:commentEx w15:paraId="53E6FCFF" w15:done="0"/>
  <w15:commentEx w15:paraId="3F21F169" w15:done="0"/>
  <w15:commentEx w15:paraId="5813FA01" w15:done="0"/>
  <w15:commentEx w15:paraId="0AFE3B50" w15:done="0"/>
  <w15:commentEx w15:paraId="2C11449D" w15:done="0"/>
  <w15:commentEx w15:paraId="6FF364B1" w15:done="0"/>
  <w15:commentEx w15:paraId="7591CBE1" w15:done="0"/>
  <w15:commentEx w15:paraId="569D4603" w15:done="0"/>
  <w15:commentEx w15:paraId="33BBD274" w15:done="0"/>
  <w15:commentEx w15:paraId="003F3D14" w15:done="0"/>
  <w15:commentEx w15:paraId="6BF4D5CD" w15:done="0"/>
  <w15:commentEx w15:paraId="0C7703E5" w15:done="0"/>
  <w15:commentEx w15:paraId="09DFFED8" w15:done="0"/>
  <w15:commentEx w15:paraId="5CC18D5D" w15:done="0"/>
  <w15:commentEx w15:paraId="7A97BF03" w15:done="0"/>
  <w15:commentEx w15:paraId="2A03419E" w15:done="0"/>
  <w15:commentEx w15:paraId="3C494840" w15:done="0"/>
  <w15:commentEx w15:paraId="057AFB96" w15:done="0"/>
  <w15:commentEx w15:paraId="49D0DBF8" w15:done="0"/>
  <w15:commentEx w15:paraId="7AC0E8B8" w15:done="0"/>
  <w15:commentEx w15:paraId="0F20219B" w15:done="0"/>
  <w15:commentEx w15:paraId="71E6F8EB" w15:done="0"/>
  <w15:commentEx w15:paraId="2427E900" w15:done="0"/>
  <w15:commentEx w15:paraId="635149EE" w15:done="0"/>
  <w15:commentEx w15:paraId="7000AF97" w15:done="0"/>
  <w15:commentEx w15:paraId="6A636CFC" w15:done="0"/>
  <w15:commentEx w15:paraId="0BBBEDDC" w15:done="0"/>
  <w15:commentEx w15:paraId="4DBE701E" w15:done="0"/>
  <w15:commentEx w15:paraId="22551886" w15:done="0"/>
  <w15:commentEx w15:paraId="02F5D3A6" w15:done="0"/>
  <w15:commentEx w15:paraId="18BA4EA5" w15:done="0"/>
  <w15:commentEx w15:paraId="2F6BCF1C" w15:done="0"/>
  <w15:commentEx w15:paraId="642C4BBF" w15:done="0"/>
  <w15:commentEx w15:paraId="663EB71C" w15:done="0"/>
  <w15:commentEx w15:paraId="33DFE34E" w15:done="0"/>
  <w15:commentEx w15:paraId="1C07D2B2" w15:done="0"/>
  <w15:commentEx w15:paraId="0F1D1FE7" w15:done="0"/>
  <w15:commentEx w15:paraId="0D91E7EC" w15:done="0"/>
  <w15:commentEx w15:paraId="6399ACD0" w15:done="0"/>
  <w15:commentEx w15:paraId="002E300B" w15:done="0"/>
  <w15:commentEx w15:paraId="375053D3" w15:done="0"/>
  <w15:commentEx w15:paraId="34B2B7F4" w15:done="0"/>
  <w15:commentEx w15:paraId="454B0D12" w15:done="0"/>
  <w15:commentEx w15:paraId="18D8D72D" w15:done="0"/>
  <w15:commentEx w15:paraId="190EE1C0" w15:done="0"/>
  <w15:commentEx w15:paraId="54B151BF" w15:done="0"/>
  <w15:commentEx w15:paraId="6C0F435E" w15:done="0"/>
  <w15:commentEx w15:paraId="5036B1B8" w15:done="0"/>
  <w15:commentEx w15:paraId="1E0915E5" w15:done="0"/>
  <w15:commentEx w15:paraId="3765780D" w15:done="0"/>
  <w15:commentEx w15:paraId="011EBB74" w15:done="0"/>
  <w15:commentEx w15:paraId="5662A8C2" w15:done="0"/>
  <w15:commentEx w15:paraId="5CE52F11" w15:done="0"/>
  <w15:commentEx w15:paraId="202D1FD8" w15:done="0"/>
  <w15:commentEx w15:paraId="380257FE" w15:done="0"/>
  <w15:commentEx w15:paraId="21BF5FC7" w15:done="0"/>
  <w15:commentEx w15:paraId="05E39634" w15:done="0"/>
  <w15:commentEx w15:paraId="14C2DC73" w15:done="0"/>
  <w15:commentEx w15:paraId="27949E34" w15:done="0"/>
  <w15:commentEx w15:paraId="32B96084" w15:done="0"/>
  <w15:commentEx w15:paraId="3FE8CF86" w15:done="0"/>
  <w15:commentEx w15:paraId="4D6CA455" w15:done="0"/>
  <w15:commentEx w15:paraId="4AA6E87C" w15:done="0"/>
  <w15:commentEx w15:paraId="4145421E" w15:done="0"/>
  <w15:commentEx w15:paraId="79EA5A55" w15:done="0"/>
  <w15:commentEx w15:paraId="23CB88CB" w15:done="0"/>
  <w15:commentEx w15:paraId="5847980D" w15:done="0"/>
  <w15:commentEx w15:paraId="65957FB4" w15:done="0"/>
  <w15:commentEx w15:paraId="2BEC632C" w15:done="0"/>
  <w15:commentEx w15:paraId="4EE14332" w15:done="0"/>
  <w15:commentEx w15:paraId="7CF582A0" w15:done="0"/>
  <w15:commentEx w15:paraId="41ED78CA" w15:done="0"/>
  <w15:commentEx w15:paraId="322220F6" w15:done="0"/>
  <w15:commentEx w15:paraId="195B56DA" w15:done="0"/>
  <w15:commentEx w15:paraId="2542A358" w15:done="0"/>
  <w15:commentEx w15:paraId="2EC6411E" w15:done="0"/>
  <w15:commentEx w15:paraId="0B48FA27" w15:done="0"/>
  <w15:commentEx w15:paraId="62505A24" w15:done="0"/>
  <w15:commentEx w15:paraId="7DD17335" w15:done="0"/>
  <w15:commentEx w15:paraId="0DA15F20" w15:done="0"/>
  <w15:commentEx w15:paraId="3AF54F7D" w15:done="0"/>
  <w15:commentEx w15:paraId="0FAF23C6" w15:done="0"/>
  <w15:commentEx w15:paraId="2ABE1F85" w15:done="0"/>
  <w15:commentEx w15:paraId="04A11B1B" w15:done="0"/>
  <w15:commentEx w15:paraId="5E5E0B0F" w15:done="0"/>
  <w15:commentEx w15:paraId="7493EE6A" w15:done="0"/>
  <w15:commentEx w15:paraId="164CBDBC" w15:done="0"/>
  <w15:commentEx w15:paraId="3452C7B1" w15:done="0"/>
  <w15:commentEx w15:paraId="35774A1B" w15:done="0"/>
  <w15:commentEx w15:paraId="6AF36B2B" w15:done="0"/>
  <w15:commentEx w15:paraId="78EE987C" w15:done="0"/>
  <w15:commentEx w15:paraId="0ABFBB1C" w15:done="0"/>
  <w15:commentEx w15:paraId="1FA666D5" w15:done="0"/>
  <w15:commentEx w15:paraId="5357F34B" w15:done="0"/>
  <w15:commentEx w15:paraId="7B7DB36C" w15:done="0"/>
  <w15:commentEx w15:paraId="3E83EAA7" w15:done="0"/>
  <w15:commentEx w15:paraId="6EFC8018" w15:done="0"/>
  <w15:commentEx w15:paraId="72C5D201" w15:done="0"/>
  <w15:commentEx w15:paraId="46172BDC" w15:done="0"/>
  <w15:commentEx w15:paraId="5BB4B907" w15:done="0"/>
  <w15:commentEx w15:paraId="6E907575" w15:done="0"/>
  <w15:commentEx w15:paraId="6AAC0EA0" w15:done="0"/>
  <w15:commentEx w15:paraId="02CBD7A2" w15:done="0"/>
  <w15:commentEx w15:paraId="2F97AA8F" w15:done="0"/>
  <w15:commentEx w15:paraId="1FD50E50" w15:done="0"/>
  <w15:commentEx w15:paraId="0F3F43C8" w15:done="0"/>
  <w15:commentEx w15:paraId="575D2303" w15:done="0"/>
  <w15:commentEx w15:paraId="37792F60" w15:done="0"/>
  <w15:commentEx w15:paraId="5E367EE2" w15:done="0"/>
  <w15:commentEx w15:paraId="3BB9FD64" w15:done="0"/>
  <w15:commentEx w15:paraId="1CF80894" w15:done="0"/>
  <w15:commentEx w15:paraId="4BDA1AFF" w15:done="0"/>
  <w15:commentEx w15:paraId="7F521D31" w15:done="0"/>
  <w15:commentEx w15:paraId="440F3999" w15:done="0"/>
  <w15:commentEx w15:paraId="07D17209" w15:done="0"/>
  <w15:commentEx w15:paraId="6FE1E681" w15:done="0"/>
  <w15:commentEx w15:paraId="1086E6A2" w15:done="0"/>
  <w15:commentEx w15:paraId="36B43F65" w15:done="0"/>
  <w15:commentEx w15:paraId="455FD7FE" w15:done="0"/>
  <w15:commentEx w15:paraId="0A29DAAF" w15:done="0"/>
  <w15:commentEx w15:paraId="7A0346DC" w15:done="0"/>
  <w15:commentEx w15:paraId="4D358C53" w15:done="0"/>
  <w15:commentEx w15:paraId="07CA8EE1" w15:done="0"/>
  <w15:commentEx w15:paraId="00C568A0" w15:done="0"/>
  <w15:commentEx w15:paraId="170B8D18" w15:done="0"/>
  <w15:commentEx w15:paraId="30F02A02" w15:done="0"/>
  <w15:commentEx w15:paraId="7A63F76E" w15:done="0"/>
  <w15:commentEx w15:paraId="7C25E375" w15:done="0"/>
  <w15:commentEx w15:paraId="180C15EE" w15:done="0"/>
  <w15:commentEx w15:paraId="6562925F" w15:done="0"/>
  <w15:commentEx w15:paraId="30129C25" w15:done="0"/>
  <w15:commentEx w15:paraId="0359D4D5" w15:done="0"/>
  <w15:commentEx w15:paraId="6EA881B6" w15:done="0"/>
  <w15:commentEx w15:paraId="364E2DD6" w15:done="0"/>
  <w15:commentEx w15:paraId="210E12EF" w15:done="0"/>
  <w15:commentEx w15:paraId="63C52E52" w15:done="0"/>
  <w15:commentEx w15:paraId="282C0E92" w15:done="0"/>
  <w15:commentEx w15:paraId="16D2FC29" w15:done="0"/>
  <w15:commentEx w15:paraId="7BE6A67E" w15:done="0"/>
  <w15:commentEx w15:paraId="4ECDB054" w15:done="0"/>
  <w15:commentEx w15:paraId="01F883DF" w15:done="0"/>
  <w15:commentEx w15:paraId="0C5B9C16" w15:done="0"/>
  <w15:commentEx w15:paraId="620A3DE2" w15:done="0"/>
  <w15:commentEx w15:paraId="392862F9" w15:done="0"/>
  <w15:commentEx w15:paraId="2F6B9FFF" w15:done="0"/>
  <w15:commentEx w15:paraId="5E599F9F" w15:done="0"/>
  <w15:commentEx w15:paraId="794FA23D" w15:done="0"/>
  <w15:commentEx w15:paraId="5D59E4C2" w15:done="0"/>
  <w15:commentEx w15:paraId="389AB497" w15:done="0"/>
  <w15:commentEx w15:paraId="5602DE44" w15:done="0"/>
  <w15:commentEx w15:paraId="356D8C67" w15:done="0"/>
  <w15:commentEx w15:paraId="2D4194E1" w15:done="0"/>
  <w15:commentEx w15:paraId="0FC018FD" w15:done="0"/>
  <w15:commentEx w15:paraId="21E83BE5" w15:done="0"/>
  <w15:commentEx w15:paraId="5F10ADB8" w15:done="0"/>
  <w15:commentEx w15:paraId="22B81D18" w15:done="0"/>
  <w15:commentEx w15:paraId="4EE33B01" w15:done="0"/>
  <w15:commentEx w15:paraId="62758CEE" w15:done="0"/>
  <w15:commentEx w15:paraId="1992E29F" w15:done="0"/>
  <w15:commentEx w15:paraId="3D3787D0" w15:done="0"/>
  <w15:commentEx w15:paraId="381199BC" w15:done="0"/>
  <w15:commentEx w15:paraId="59F3C150" w15:done="0"/>
  <w15:commentEx w15:paraId="7F349397" w15:done="0"/>
  <w15:commentEx w15:paraId="665E8322" w15:done="0"/>
  <w15:commentEx w15:paraId="02DA486D" w15:done="0"/>
  <w15:commentEx w15:paraId="6BE404DB" w15:done="0"/>
  <w15:commentEx w15:paraId="0DD7B141" w15:done="0"/>
  <w15:commentEx w15:paraId="38C24FED" w15:done="0"/>
  <w15:commentEx w15:paraId="01581EBE" w15:done="0"/>
  <w15:commentEx w15:paraId="54747747" w15:done="0"/>
  <w15:commentEx w15:paraId="52D983F5" w15:done="0"/>
  <w15:commentEx w15:paraId="68C1E123" w15:done="0"/>
  <w15:commentEx w15:paraId="1CAEABC8" w15:done="0"/>
  <w15:commentEx w15:paraId="66CA7A44" w15:done="0"/>
  <w15:commentEx w15:paraId="5D24AB1A" w15:done="0"/>
  <w15:commentEx w15:paraId="3A2B040E" w15:done="0"/>
  <w15:commentEx w15:paraId="701528FB" w15:done="0"/>
  <w15:commentEx w15:paraId="3380073F" w15:done="0"/>
  <w15:commentEx w15:paraId="52F7DEF7" w15:done="0"/>
  <w15:commentEx w15:paraId="6219E5F0" w15:done="0"/>
  <w15:commentEx w15:paraId="5E44DF8C" w15:done="0"/>
  <w15:commentEx w15:paraId="2BD35733" w15:done="0"/>
  <w15:commentEx w15:paraId="159F82F8" w15:done="0"/>
  <w15:commentEx w15:paraId="391E12E1" w15:done="0"/>
  <w15:commentEx w15:paraId="3C9EA204" w15:done="0"/>
  <w15:commentEx w15:paraId="2558B106" w15:done="0"/>
  <w15:commentEx w15:paraId="4BE05A4C" w15:done="0"/>
  <w15:commentEx w15:paraId="5A0487C5" w15:done="0"/>
  <w15:commentEx w15:paraId="10F87544" w15:done="0"/>
  <w15:commentEx w15:paraId="6B309D70" w15:done="0"/>
  <w15:commentEx w15:paraId="239C04E1" w15:done="0"/>
  <w15:commentEx w15:paraId="4BAC817C" w15:done="0"/>
  <w15:commentEx w15:paraId="10A89DFC" w15:done="0"/>
  <w15:commentEx w15:paraId="3BFEBCB8" w15:done="0"/>
  <w15:commentEx w15:paraId="735D95A0" w15:done="0"/>
  <w15:commentEx w15:paraId="40FD2004" w15:done="0"/>
  <w15:commentEx w15:paraId="29F8FCA4" w15:done="0"/>
  <w15:commentEx w15:paraId="2CC91CE3" w15:done="0"/>
  <w15:commentEx w15:paraId="145C3774" w15:done="0"/>
  <w15:commentEx w15:paraId="19E45148" w15:done="0"/>
  <w15:commentEx w15:paraId="0AB5D45D" w15:done="0"/>
  <w15:commentEx w15:paraId="27678173" w15:done="0"/>
  <w15:commentEx w15:paraId="08B3C7E3" w15:done="0"/>
  <w15:commentEx w15:paraId="52DAF7FA" w15:done="0"/>
  <w15:commentEx w15:paraId="5EEBC51E" w15:done="0"/>
  <w15:commentEx w15:paraId="590C5606" w15:done="0"/>
  <w15:commentEx w15:paraId="3D5E52A1" w15:done="0"/>
  <w15:commentEx w15:paraId="66B58956" w15:done="0"/>
  <w15:commentEx w15:paraId="09ED583D" w15:done="0"/>
  <w15:commentEx w15:paraId="04BC50EF" w15:done="0"/>
  <w15:commentEx w15:paraId="26252FB1" w15:done="0"/>
  <w15:commentEx w15:paraId="0EEF70B6" w15:done="0"/>
  <w15:commentEx w15:paraId="6751FBB5" w15:done="0"/>
  <w15:commentEx w15:paraId="299A3683" w15:done="0"/>
  <w15:commentEx w15:paraId="5EBCF73A" w15:done="0"/>
  <w15:commentEx w15:paraId="535E8DC9" w15:done="0"/>
  <w15:commentEx w15:paraId="330348BA" w15:done="0"/>
  <w15:commentEx w15:paraId="5D0E59C8" w15:done="0"/>
  <w15:commentEx w15:paraId="506A9CA5" w15:done="0"/>
  <w15:commentEx w15:paraId="6EAA7911" w15:done="0"/>
  <w15:commentEx w15:paraId="55442531" w15:done="0"/>
  <w15:commentEx w15:paraId="43AA5C32" w15:done="0"/>
  <w15:commentEx w15:paraId="42B03B9D" w15:done="0"/>
  <w15:commentEx w15:paraId="4655E1CC" w15:done="0"/>
  <w15:commentEx w15:paraId="325322B5" w15:done="0"/>
  <w15:commentEx w15:paraId="6224242A" w15:done="0"/>
  <w15:commentEx w15:paraId="5092EE1F" w15:done="0"/>
  <w15:commentEx w15:paraId="21561693" w15:done="0"/>
  <w15:commentEx w15:paraId="7F7DEBFA" w15:done="0"/>
  <w15:commentEx w15:paraId="2F781B10" w15:done="0"/>
  <w15:commentEx w15:paraId="0837EEB3" w15:done="0"/>
  <w15:commentEx w15:paraId="5D0CEBC4" w15:done="0"/>
  <w15:commentEx w15:paraId="1412E049" w15:done="0"/>
  <w15:commentEx w15:paraId="3483A862" w15:done="0"/>
  <w15:commentEx w15:paraId="33549C21" w15:done="0"/>
  <w15:commentEx w15:paraId="26602030" w15:done="0"/>
  <w15:commentEx w15:paraId="3826A774" w15:done="0"/>
  <w15:commentEx w15:paraId="280577F1" w15:done="0"/>
  <w15:commentEx w15:paraId="5E202175" w15:done="0"/>
  <w15:commentEx w15:paraId="647595D4" w15:done="0"/>
  <w15:commentEx w15:paraId="614F5604" w15:done="0"/>
  <w15:commentEx w15:paraId="118E5BA2" w15:done="0"/>
  <w15:commentEx w15:paraId="6CFE8752" w15:done="0"/>
  <w15:commentEx w15:paraId="6F941902" w15:done="0"/>
  <w15:commentEx w15:paraId="05AD616F" w15:done="0"/>
  <w15:commentEx w15:paraId="241953E1" w15:done="0"/>
  <w15:commentEx w15:paraId="3698CDD2" w15:done="0"/>
  <w15:commentEx w15:paraId="7A12BF06" w15:done="0"/>
  <w15:commentEx w15:paraId="44E9F98A" w15:done="0"/>
  <w15:commentEx w15:paraId="7AE18348" w15:done="0"/>
  <w15:commentEx w15:paraId="0CBA7CA0" w15:done="0"/>
  <w15:commentEx w15:paraId="51204A37" w15:done="0"/>
  <w15:commentEx w15:paraId="181CC005" w15:done="0"/>
  <w15:commentEx w15:paraId="560B34F9" w15:done="0"/>
  <w15:commentEx w15:paraId="713EDA82" w15:done="0"/>
  <w15:commentEx w15:paraId="225AA041" w15:done="0"/>
  <w15:commentEx w15:paraId="3AA0E10B" w15:done="0"/>
  <w15:commentEx w15:paraId="5AF6B72B" w15:done="0"/>
  <w15:commentEx w15:paraId="2A0CE198" w15:done="0"/>
  <w15:commentEx w15:paraId="517313AF" w15:done="0"/>
  <w15:commentEx w15:paraId="3E61F9FC" w15:done="0"/>
  <w15:commentEx w15:paraId="3F79A42B" w15:done="0"/>
  <w15:commentEx w15:paraId="7FC66243" w15:done="0"/>
  <w15:commentEx w15:paraId="1ADF945E" w15:done="0"/>
  <w15:commentEx w15:paraId="5DF39E90" w15:done="0"/>
  <w15:commentEx w15:paraId="4D6766A8" w15:done="0"/>
  <w15:commentEx w15:paraId="2921682C" w15:done="0"/>
  <w15:commentEx w15:paraId="6CFCCD36" w15:done="0"/>
  <w15:commentEx w15:paraId="2D40A903" w15:done="0"/>
  <w15:commentEx w15:paraId="70E60BC7" w15:done="0"/>
  <w15:commentEx w15:paraId="1464A2E5" w15:done="0"/>
  <w15:commentEx w15:paraId="0C12AB0D" w15:done="0"/>
  <w15:commentEx w15:paraId="38E083E0" w15:done="0"/>
  <w15:commentEx w15:paraId="77A8A053" w15:done="0"/>
  <w15:commentEx w15:paraId="3437EB1F" w15:done="0"/>
  <w15:commentEx w15:paraId="0633D2A5" w15:done="0"/>
  <w15:commentEx w15:paraId="763ABE8D" w15:done="0"/>
  <w15:commentEx w15:paraId="4E77A0D8" w15:done="0"/>
  <w15:commentEx w15:paraId="10F3C2A7" w15:done="0"/>
  <w15:commentEx w15:paraId="07CE7D68" w15:done="0"/>
  <w15:commentEx w15:paraId="093676B6" w15:done="0"/>
  <w15:commentEx w15:paraId="17658BB8" w15:done="0"/>
  <w15:commentEx w15:paraId="564D1348" w15:done="0"/>
  <w15:commentEx w15:paraId="1596FBD8" w15:done="0"/>
  <w15:commentEx w15:paraId="2EEC902E" w15:done="0"/>
  <w15:commentEx w15:paraId="7ADDAF34" w15:done="0"/>
  <w15:commentEx w15:paraId="2CE36ECB" w15:done="0"/>
  <w15:commentEx w15:paraId="74FE68C4" w15:done="0"/>
  <w15:commentEx w15:paraId="6A607EE4" w15:done="0"/>
  <w15:commentEx w15:paraId="49C74221" w15:done="0"/>
  <w15:commentEx w15:paraId="08B909A5" w15:done="0"/>
  <w15:commentEx w15:paraId="61253BDD" w15:done="0"/>
  <w15:commentEx w15:paraId="0B325CCD" w15:done="0"/>
  <w15:commentEx w15:paraId="2F5CEEAA" w15:done="0"/>
  <w15:commentEx w15:paraId="2AD21814" w15:done="0"/>
  <w15:commentEx w15:paraId="637D0791" w15:done="0"/>
  <w15:commentEx w15:paraId="26B22797" w15:done="0"/>
  <w15:commentEx w15:paraId="1820D5B2" w15:done="0"/>
  <w15:commentEx w15:paraId="130A1C4D" w15:done="0"/>
  <w15:commentEx w15:paraId="035DE46B" w15:done="0"/>
  <w15:commentEx w15:paraId="34796CAA" w15:done="0"/>
  <w15:commentEx w15:paraId="22ACE0B8" w15:done="0"/>
  <w15:commentEx w15:paraId="18A3DA45" w15:done="0"/>
  <w15:commentEx w15:paraId="41DE66EC" w15:done="0"/>
  <w15:commentEx w15:paraId="67617045" w15:done="0"/>
  <w15:commentEx w15:paraId="2B98773B" w15:done="0"/>
  <w15:commentEx w15:paraId="175F158F" w15:done="0"/>
  <w15:commentEx w15:paraId="5F979364" w15:done="0"/>
  <w15:commentEx w15:paraId="030D016F" w15:done="0"/>
  <w15:commentEx w15:paraId="46703D63" w15:done="0"/>
  <w15:commentEx w15:paraId="1320A187" w15:done="0"/>
  <w15:commentEx w15:paraId="5F399D25" w15:done="0"/>
  <w15:commentEx w15:paraId="3276C579" w15:done="0"/>
  <w15:commentEx w15:paraId="318A0747" w15:done="0"/>
  <w15:commentEx w15:paraId="6551A12C" w15:done="0"/>
  <w15:commentEx w15:paraId="59E602FD" w15:done="0"/>
  <w15:commentEx w15:paraId="7587D80C" w15:done="0"/>
  <w15:commentEx w15:paraId="75AAACA1" w15:done="0"/>
  <w15:commentEx w15:paraId="1C21035F" w15:done="0"/>
  <w15:commentEx w15:paraId="3FC7302C" w15:done="0"/>
  <w15:commentEx w15:paraId="66210BFC" w15:done="0"/>
  <w15:commentEx w15:paraId="52A00ED7" w15:done="0"/>
  <w15:commentEx w15:paraId="7C7CB205" w15:done="0"/>
  <w15:commentEx w15:paraId="7C963A47" w15:done="0"/>
  <w15:commentEx w15:paraId="6E24330F" w15:done="0"/>
  <w15:commentEx w15:paraId="6A28FE34" w15:done="0"/>
  <w15:commentEx w15:paraId="071685E0" w15:done="0"/>
  <w15:commentEx w15:paraId="0C91C172" w15:done="0"/>
  <w15:commentEx w15:paraId="671C2D10" w15:done="0"/>
  <w15:commentEx w15:paraId="3B8D6E70" w15:done="0"/>
  <w15:commentEx w15:paraId="0EF13B41" w15:done="0"/>
  <w15:commentEx w15:paraId="6FF6BDD2" w15:done="0"/>
  <w15:commentEx w15:paraId="73600D89" w15:done="0"/>
  <w15:commentEx w15:paraId="2C8B6957" w15:done="0"/>
  <w15:commentEx w15:paraId="052EE6B4" w15:done="0"/>
  <w15:commentEx w15:paraId="2E980E8C" w15:done="0"/>
  <w15:commentEx w15:paraId="61EB7D4F" w15:done="0"/>
  <w15:commentEx w15:paraId="77D3503E" w15:done="0"/>
  <w15:commentEx w15:paraId="21855D5A" w15:done="0"/>
  <w15:commentEx w15:paraId="5D4CE385" w15:done="0"/>
  <w15:commentEx w15:paraId="7D73F511" w15:done="0"/>
  <w15:commentEx w15:paraId="1046CD6B" w15:done="0"/>
  <w15:commentEx w15:paraId="11D35282" w15:done="0"/>
  <w15:commentEx w15:paraId="5AE28C83" w15:done="0"/>
  <w15:commentEx w15:paraId="2CE430E3" w15:done="0"/>
  <w15:commentEx w15:paraId="2ACC3BDD" w15:done="0"/>
  <w15:commentEx w15:paraId="7EB7B716" w15:done="0"/>
  <w15:commentEx w15:paraId="3C730DA0" w15:done="0"/>
  <w15:commentEx w15:paraId="488A331E" w15:done="0"/>
  <w15:commentEx w15:paraId="657D5006" w15:done="0"/>
  <w15:commentEx w15:paraId="2F8FAD18" w15:done="0"/>
  <w15:commentEx w15:paraId="26385E96" w15:done="0"/>
  <w15:commentEx w15:paraId="52585BC9" w15:done="0"/>
  <w15:commentEx w15:paraId="184ED048" w15:done="0"/>
  <w15:commentEx w15:paraId="6E2E36DF" w15:done="0"/>
  <w15:commentEx w15:paraId="43B7544A" w15:done="0"/>
  <w15:commentEx w15:paraId="0C239E52" w15:done="0"/>
  <w15:commentEx w15:paraId="6967D553" w15:done="0"/>
  <w15:commentEx w15:paraId="1D5369B2" w15:done="0"/>
  <w15:commentEx w15:paraId="732305C2" w15:done="0"/>
  <w15:commentEx w15:paraId="7E6D5A8F" w15:done="0"/>
  <w15:commentEx w15:paraId="636A7269" w15:done="0"/>
  <w15:commentEx w15:paraId="0FC2D220" w15:done="0"/>
  <w15:commentEx w15:paraId="2B9BE0EF" w15:done="0"/>
  <w15:commentEx w15:paraId="678AD5A4" w15:done="0"/>
  <w15:commentEx w15:paraId="6BE19196" w15:done="0"/>
  <w15:commentEx w15:paraId="6D0344C3" w15:done="0"/>
  <w15:commentEx w15:paraId="41AD8959" w15:done="0"/>
  <w15:commentEx w15:paraId="2CE22803" w15:done="0"/>
  <w15:commentEx w15:paraId="427EBA14" w15:done="0"/>
  <w15:commentEx w15:paraId="2CB72C5E" w15:done="0"/>
  <w15:commentEx w15:paraId="7381CC79" w15:done="0"/>
  <w15:commentEx w15:paraId="7AC26D04" w15:done="0"/>
  <w15:commentEx w15:paraId="7B41B9B2" w15:done="0"/>
  <w15:commentEx w15:paraId="3DA1775B" w15:done="0"/>
  <w15:commentEx w15:paraId="5FD2FFDD" w15:done="0"/>
  <w15:commentEx w15:paraId="5FC8334C" w15:done="0"/>
  <w15:commentEx w15:paraId="28AC6808" w15:done="0"/>
  <w15:commentEx w15:paraId="2B0ACB18" w15:done="0"/>
  <w15:commentEx w15:paraId="0EF07B9B" w15:done="0"/>
  <w15:commentEx w15:paraId="5AFAB137" w15:done="0"/>
  <w15:commentEx w15:paraId="63E7115E" w15:done="0"/>
  <w15:commentEx w15:paraId="60B40B10" w15:done="0"/>
  <w15:commentEx w15:paraId="62B5F438" w15:done="0"/>
  <w15:commentEx w15:paraId="107AD2A6" w15:done="0"/>
  <w15:commentEx w15:paraId="289F2D85" w15:done="0"/>
  <w15:commentEx w15:paraId="1692A1B8" w15:done="0"/>
  <w15:commentEx w15:paraId="1EADE0B2" w15:done="0"/>
  <w15:commentEx w15:paraId="0FCF91F6" w15:done="0"/>
  <w15:commentEx w15:paraId="68B8FC60" w15:done="0"/>
  <w15:commentEx w15:paraId="31B17512" w15:done="0"/>
  <w15:commentEx w15:paraId="21B493D3" w15:done="0"/>
  <w15:commentEx w15:paraId="626B1F9F" w15:done="0"/>
  <w15:commentEx w15:paraId="2842A4D9" w15:done="0"/>
  <w15:commentEx w15:paraId="10D7DF62" w15:done="0"/>
  <w15:commentEx w15:paraId="2C4912C5" w15:done="0"/>
  <w15:commentEx w15:paraId="3181F1C3" w15:done="0"/>
  <w15:commentEx w15:paraId="3F5618DA" w15:done="0"/>
  <w15:commentEx w15:paraId="77884159" w15:done="0"/>
  <w15:commentEx w15:paraId="6CD3C895" w15:done="0"/>
  <w15:commentEx w15:paraId="24F041C2" w15:done="0"/>
  <w15:commentEx w15:paraId="02E647D6" w15:done="0"/>
  <w15:commentEx w15:paraId="214A7B2A" w15:done="0"/>
  <w15:commentEx w15:paraId="42C4256B" w15:done="0"/>
  <w15:commentEx w15:paraId="50080567" w15:done="0"/>
  <w15:commentEx w15:paraId="579ABF72" w15:done="0"/>
  <w15:commentEx w15:paraId="1DE9616F" w15:done="0"/>
  <w15:commentEx w15:paraId="2F9151B1" w15:done="0"/>
  <w15:commentEx w15:paraId="62A3C1F8" w15:done="0"/>
  <w15:commentEx w15:paraId="4E6803BE" w15:done="0"/>
  <w15:commentEx w15:paraId="6268FD48" w15:done="0"/>
  <w15:commentEx w15:paraId="63F2C4D3" w15:done="0"/>
  <w15:commentEx w15:paraId="45BDD1C9" w15:done="0"/>
  <w15:commentEx w15:paraId="1A1CCBB5" w15:done="0"/>
  <w15:commentEx w15:paraId="3B3F5A01" w15:done="0"/>
  <w15:commentEx w15:paraId="1AD79D3E" w15:done="0"/>
  <w15:commentEx w15:paraId="2664B69D" w15:done="0"/>
  <w15:commentEx w15:paraId="01CDD67D" w15:done="0"/>
  <w15:commentEx w15:paraId="79473131" w15:done="0"/>
  <w15:commentEx w15:paraId="76C55462" w15:done="0"/>
  <w15:commentEx w15:paraId="17DAA849" w15:done="0"/>
  <w15:commentEx w15:paraId="5DA3D80B" w15:done="0"/>
  <w15:commentEx w15:paraId="154BA281" w15:done="0"/>
  <w15:commentEx w15:paraId="57553C5B" w15:done="0"/>
  <w15:commentEx w15:paraId="07E1F5C4" w15:done="0"/>
  <w15:commentEx w15:paraId="7779C735" w15:done="0"/>
  <w15:commentEx w15:paraId="67D25A52" w15:done="0"/>
  <w15:commentEx w15:paraId="104E875F" w15:done="0"/>
  <w15:commentEx w15:paraId="38F6E288" w15:done="0"/>
  <w15:commentEx w15:paraId="3A21972B" w15:done="0"/>
  <w15:commentEx w15:paraId="1C7EA368" w15:done="0"/>
  <w15:commentEx w15:paraId="58BA4756" w15:done="0"/>
  <w15:commentEx w15:paraId="38229923" w15:done="0"/>
  <w15:commentEx w15:paraId="5887904F" w15:done="0"/>
  <w15:commentEx w15:paraId="399DBB4C" w15:done="0"/>
  <w15:commentEx w15:paraId="1819AC63" w15:done="0"/>
  <w15:commentEx w15:paraId="199659FB" w15:done="0"/>
  <w15:commentEx w15:paraId="25A8C8F3" w15:done="0"/>
  <w15:commentEx w15:paraId="10FB1C80" w15:done="0"/>
  <w15:commentEx w15:paraId="1358847B" w15:done="0"/>
  <w15:commentEx w15:paraId="533A4610" w15:done="0"/>
  <w15:commentEx w15:paraId="54D3A765" w15:done="0"/>
  <w15:commentEx w15:paraId="070546DF" w15:done="0"/>
  <w15:commentEx w15:paraId="4D53683D" w15:done="0"/>
  <w15:commentEx w15:paraId="51E7712D" w15:done="0"/>
  <w15:commentEx w15:paraId="6E81ED87" w15:done="0"/>
  <w15:commentEx w15:paraId="4EBDCA8F" w15:done="0"/>
  <w15:commentEx w15:paraId="017B8B78" w15:done="0"/>
  <w15:commentEx w15:paraId="73FFC5C9" w15:done="0"/>
  <w15:commentEx w15:paraId="42DAAA96" w15:done="0"/>
  <w15:commentEx w15:paraId="0B9B1B7F" w15:done="0"/>
  <w15:commentEx w15:paraId="6527F69E" w15:done="0"/>
  <w15:commentEx w15:paraId="6670FD23" w15:done="0"/>
  <w15:commentEx w15:paraId="6B00C890" w15:done="0"/>
  <w15:commentEx w15:paraId="237A1A59" w15:done="0"/>
  <w15:commentEx w15:paraId="23430068" w15:done="0"/>
  <w15:commentEx w15:paraId="4B52A262" w15:done="0"/>
  <w15:commentEx w15:paraId="4C666BDD" w15:done="0"/>
  <w15:commentEx w15:paraId="6350A2A8" w15:done="0"/>
  <w15:commentEx w15:paraId="3E85148C" w15:done="0"/>
  <w15:commentEx w15:paraId="0488D098" w15:done="0"/>
  <w15:commentEx w15:paraId="7AB6AA2E" w15:done="0"/>
  <w15:commentEx w15:paraId="7A90E67A" w15:done="0"/>
  <w15:commentEx w15:paraId="0FB3DB78" w15:done="0"/>
  <w15:commentEx w15:paraId="59A7E41A" w15:done="0"/>
  <w15:commentEx w15:paraId="4E1EE16E" w15:done="0"/>
  <w15:commentEx w15:paraId="2D9C165C" w15:done="0"/>
  <w15:commentEx w15:paraId="39301032" w15:done="0"/>
  <w15:commentEx w15:paraId="1FF1B49E" w15:done="0"/>
  <w15:commentEx w15:paraId="232B0521" w15:done="0"/>
  <w15:commentEx w15:paraId="52F73163" w15:done="0"/>
  <w15:commentEx w15:paraId="408EB2BC" w15:done="0"/>
  <w15:commentEx w15:paraId="5039EBA7" w15:done="0"/>
  <w15:commentEx w15:paraId="10C92F3A" w15:done="0"/>
  <w15:commentEx w15:paraId="1F30F5EE" w15:done="0"/>
  <w15:commentEx w15:paraId="083D6D64" w15:done="0"/>
  <w15:commentEx w15:paraId="5CE013D4" w15:done="0"/>
  <w15:commentEx w15:paraId="36855C9B" w15:done="0"/>
  <w15:commentEx w15:paraId="7A9064BA" w15:done="0"/>
  <w15:commentEx w15:paraId="655BF9A3" w15:done="0"/>
  <w15:commentEx w15:paraId="1C4A32D2" w15:done="0"/>
  <w15:commentEx w15:paraId="0960E619" w15:done="0"/>
  <w15:commentEx w15:paraId="2E0829C6" w15:done="0"/>
  <w15:commentEx w15:paraId="180B65A9" w15:done="0"/>
  <w15:commentEx w15:paraId="06B23A23" w15:done="0"/>
  <w15:commentEx w15:paraId="169F57A0" w15:done="0"/>
  <w15:commentEx w15:paraId="2A38310E" w15:done="0"/>
  <w15:commentEx w15:paraId="6D3E9F13" w15:done="0"/>
  <w15:commentEx w15:paraId="0C1488D7" w15:done="0"/>
  <w15:commentEx w15:paraId="7F20179C" w15:done="0"/>
  <w15:commentEx w15:paraId="75139E2C" w15:done="0"/>
  <w15:commentEx w15:paraId="1401642F" w15:done="0"/>
  <w15:commentEx w15:paraId="0DD11EA1" w15:done="0"/>
  <w15:commentEx w15:paraId="14CB59E1" w15:done="0"/>
  <w15:commentEx w15:paraId="7670D192" w15:done="0"/>
  <w15:commentEx w15:paraId="42630FE7" w15:done="0"/>
  <w15:commentEx w15:paraId="54B1B65F" w15:done="0"/>
  <w15:commentEx w15:paraId="4580C7C7" w15:done="0"/>
  <w15:commentEx w15:paraId="1DC12AB0" w15:done="0"/>
  <w15:commentEx w15:paraId="5E04D72E" w15:done="0"/>
  <w15:commentEx w15:paraId="1AEE7DDD" w15:done="0"/>
  <w15:commentEx w15:paraId="2ECCD31D" w15:done="0"/>
  <w15:commentEx w15:paraId="787CCCAB" w15:done="0"/>
  <w15:commentEx w15:paraId="3162E1BB" w15:done="0"/>
  <w15:commentEx w15:paraId="5FB60BC4" w15:done="0"/>
  <w15:commentEx w15:paraId="086408DF" w15:done="0"/>
  <w15:commentEx w15:paraId="149359FE" w15:done="0"/>
  <w15:commentEx w15:paraId="0AC2A7C7" w15:done="0"/>
  <w15:commentEx w15:paraId="5A5ED05C" w15:done="0"/>
  <w15:commentEx w15:paraId="7A868912" w15:done="0"/>
  <w15:commentEx w15:paraId="2EE1F790" w15:done="0"/>
  <w15:commentEx w15:paraId="4F50E411" w15:done="0"/>
  <w15:commentEx w15:paraId="3775632D" w15:done="0"/>
  <w15:commentEx w15:paraId="5A680440" w15:done="0"/>
  <w15:commentEx w15:paraId="29C6A8BF" w15:done="0"/>
  <w15:commentEx w15:paraId="74C150C7" w15:done="0"/>
  <w15:commentEx w15:paraId="71917709" w15:done="0"/>
  <w15:commentEx w15:paraId="36F77363" w15:done="0"/>
  <w15:commentEx w15:paraId="04BD0B10" w15:done="0"/>
  <w15:commentEx w15:paraId="1D97F316" w15:done="0"/>
  <w15:commentEx w15:paraId="1EEE8984" w15:done="0"/>
  <w15:commentEx w15:paraId="589E0E3D" w15:done="0"/>
  <w15:commentEx w15:paraId="28D0EBEE" w15:done="0"/>
  <w15:commentEx w15:paraId="45A66375" w15:done="0"/>
  <w15:commentEx w15:paraId="3F09063E" w15:done="0"/>
  <w15:commentEx w15:paraId="168E130C" w15:done="0"/>
  <w15:commentEx w15:paraId="64879329" w15:done="0"/>
  <w15:commentEx w15:paraId="32BAAD1F" w15:done="0"/>
  <w15:commentEx w15:paraId="7EA119CA" w15:done="0"/>
  <w15:commentEx w15:paraId="7E94BFC6" w15:done="0"/>
  <w15:commentEx w15:paraId="5F2F76BA" w15:done="0"/>
  <w15:commentEx w15:paraId="6146AF44" w15:done="0"/>
  <w15:commentEx w15:paraId="36A31516" w15:done="0"/>
  <w15:commentEx w15:paraId="7BE82585" w15:done="0"/>
  <w15:commentEx w15:paraId="660BD031" w15:done="0"/>
  <w15:commentEx w15:paraId="5A455692" w15:done="0"/>
  <w15:commentEx w15:paraId="70D525A8" w15:done="0"/>
  <w15:commentEx w15:paraId="603F3E0A" w15:done="0"/>
  <w15:commentEx w15:paraId="53CFF2BF" w15:done="0"/>
  <w15:commentEx w15:paraId="5D8E321B" w15:done="0"/>
  <w15:commentEx w15:paraId="1BE5A0C8" w15:done="0"/>
  <w15:commentEx w15:paraId="5C598C66" w15:done="0"/>
  <w15:commentEx w15:paraId="5EBD4D47" w15:done="0"/>
  <w15:commentEx w15:paraId="1E1C6E76" w15:done="0"/>
  <w15:commentEx w15:paraId="7DDF9B50" w15:done="0"/>
  <w15:commentEx w15:paraId="7C79C260" w15:done="0"/>
  <w15:commentEx w15:paraId="35688868" w15:done="0"/>
  <w15:commentEx w15:paraId="54B6381B" w15:done="0"/>
  <w15:commentEx w15:paraId="35BCD974" w15:done="0"/>
  <w15:commentEx w15:paraId="250EF4B7" w15:done="0"/>
  <w15:commentEx w15:paraId="5E06B451" w15:done="0"/>
  <w15:commentEx w15:paraId="116C065F" w15:done="0"/>
  <w15:commentEx w15:paraId="22BE7977" w15:done="0"/>
  <w15:commentEx w15:paraId="7C1568D5" w15:done="0"/>
  <w15:commentEx w15:paraId="6B61164C" w15:done="0"/>
  <w15:commentEx w15:paraId="79AB47B8" w15:done="0"/>
  <w15:commentEx w15:paraId="3DAC7D4A" w15:done="0"/>
  <w15:commentEx w15:paraId="4560BBB1" w15:done="0"/>
  <w15:commentEx w15:paraId="5BD98968" w15:done="0"/>
  <w15:commentEx w15:paraId="71AC9D30" w15:done="0"/>
  <w15:commentEx w15:paraId="59876513" w15:done="0"/>
  <w15:commentEx w15:paraId="44056AB5" w15:done="0"/>
  <w15:commentEx w15:paraId="04748071" w15:done="0"/>
  <w15:commentEx w15:paraId="4A9FFAAE" w15:done="0"/>
  <w15:commentEx w15:paraId="2C79B750" w15:done="0"/>
  <w15:commentEx w15:paraId="722209D2" w15:done="0"/>
  <w15:commentEx w15:paraId="3BC1E5D5" w15:done="0"/>
  <w15:commentEx w15:paraId="03994551" w15:done="0"/>
  <w15:commentEx w15:paraId="2B3FB7D9" w15:done="0"/>
  <w15:commentEx w15:paraId="6960EAF4" w15:done="0"/>
  <w15:commentEx w15:paraId="4A62AB8C" w15:done="0"/>
  <w15:commentEx w15:paraId="71FD545A" w15:done="0"/>
  <w15:commentEx w15:paraId="1D987DD3" w15:done="0"/>
  <w15:commentEx w15:paraId="281DC81C" w15:done="0"/>
  <w15:commentEx w15:paraId="00AF379C" w15:done="0"/>
  <w15:commentEx w15:paraId="0FD0FB62" w15:done="0"/>
  <w15:commentEx w15:paraId="1DB98A6A" w15:done="0"/>
  <w15:commentEx w15:paraId="0ABAAC84" w15:done="0"/>
  <w15:commentEx w15:paraId="3B7E7355" w15:done="0"/>
  <w15:commentEx w15:paraId="79B945FF" w15:done="0"/>
  <w15:commentEx w15:paraId="70900473" w15:done="0"/>
  <w15:commentEx w15:paraId="021388A2" w15:done="0"/>
  <w15:commentEx w15:paraId="6CD722EF" w15:done="0"/>
  <w15:commentEx w15:paraId="5F73DDFE" w15:done="0"/>
  <w15:commentEx w15:paraId="5F3EE1C7" w15:done="0"/>
  <w15:commentEx w15:paraId="6B25A8CB" w15:done="0"/>
  <w15:commentEx w15:paraId="322B38C4" w15:done="0"/>
  <w15:commentEx w15:paraId="14057A8C" w15:done="0"/>
  <w15:commentEx w15:paraId="5470F97F" w15:done="0"/>
  <w15:commentEx w15:paraId="55687E16" w15:done="0"/>
  <w15:commentEx w15:paraId="01EDDB18" w15:done="0"/>
  <w15:commentEx w15:paraId="5279CC76" w15:done="0"/>
  <w15:commentEx w15:paraId="7847F238" w15:done="0"/>
  <w15:commentEx w15:paraId="2A5C84A4" w15:done="0"/>
  <w15:commentEx w15:paraId="33B1488B" w15:done="0"/>
  <w15:commentEx w15:paraId="2147FECB" w15:done="0"/>
  <w15:commentEx w15:paraId="70E25C14" w15:done="0"/>
  <w15:commentEx w15:paraId="0995392D" w15:done="0"/>
  <w15:commentEx w15:paraId="1C926EC9" w15:done="0"/>
  <w15:commentEx w15:paraId="1E01B2F7" w15:done="0"/>
  <w15:commentEx w15:paraId="0C8000E9" w15:done="0"/>
  <w15:commentEx w15:paraId="4FA3B32C" w15:done="0"/>
  <w15:commentEx w15:paraId="4C34D23E" w15:done="0"/>
  <w15:commentEx w15:paraId="0EE398B9" w15:done="0"/>
  <w15:commentEx w15:paraId="0F0B9DEC" w15:done="0"/>
  <w15:commentEx w15:paraId="6FE24618" w15:done="0"/>
  <w15:commentEx w15:paraId="0BD2891F" w15:done="0"/>
  <w15:commentEx w15:paraId="025A02CF" w15:done="0"/>
  <w15:commentEx w15:paraId="4E2DCB85" w15:done="0"/>
  <w15:commentEx w15:paraId="522191DB" w15:done="0"/>
  <w15:commentEx w15:paraId="18DB24C5" w15:done="0"/>
  <w15:commentEx w15:paraId="481A4938" w15:done="0"/>
  <w15:commentEx w15:paraId="351AFE75" w15:done="0"/>
  <w15:commentEx w15:paraId="0A2106DA" w15:done="0"/>
  <w15:commentEx w15:paraId="5B89F6B2" w15:done="0"/>
  <w15:commentEx w15:paraId="1745885B" w15:done="0"/>
  <w15:commentEx w15:paraId="63C32F0C" w15:done="0"/>
  <w15:commentEx w15:paraId="48276143" w15:done="0"/>
  <w15:commentEx w15:paraId="6EF0D2B5" w15:done="0"/>
  <w15:commentEx w15:paraId="795E417E" w15:done="0"/>
  <w15:commentEx w15:paraId="00A324F8" w15:done="0"/>
  <w15:commentEx w15:paraId="716365F2" w15:done="0"/>
  <w15:commentEx w15:paraId="497473A4" w15:done="0"/>
  <w15:commentEx w15:paraId="0CD89D8B" w15:done="0"/>
  <w15:commentEx w15:paraId="03B2F8E5" w15:done="0"/>
  <w15:commentEx w15:paraId="09B26433" w15:done="0"/>
  <w15:commentEx w15:paraId="3D25887A" w15:done="0"/>
  <w15:commentEx w15:paraId="24242EF9" w15:done="0"/>
  <w15:commentEx w15:paraId="4E335F3A" w15:done="0"/>
  <w15:commentEx w15:paraId="3745A096" w15:done="0"/>
  <w15:commentEx w15:paraId="48FC3D43" w15:done="0"/>
  <w15:commentEx w15:paraId="4E432794" w15:done="0"/>
  <w15:commentEx w15:paraId="6B021DD5" w15:done="0"/>
  <w15:commentEx w15:paraId="7ACA6E14" w15:done="0"/>
  <w15:commentEx w15:paraId="7EAC8540" w15:done="0"/>
  <w15:commentEx w15:paraId="76F69418" w15:done="0"/>
  <w15:commentEx w15:paraId="09ED11C9" w15:done="0"/>
  <w15:commentEx w15:paraId="3E2C3802" w15:done="0"/>
  <w15:commentEx w15:paraId="3B79D509" w15:done="0"/>
  <w15:commentEx w15:paraId="3E94DD28" w15:done="0"/>
  <w15:commentEx w15:paraId="134D4E7C" w15:done="0"/>
  <w15:commentEx w15:paraId="6AF20320" w15:done="0"/>
  <w15:commentEx w15:paraId="049AD2CE" w15:done="0"/>
  <w15:commentEx w15:paraId="3D51B22D" w15:done="0"/>
  <w15:commentEx w15:paraId="44B27923" w15:done="0"/>
  <w15:commentEx w15:paraId="62156FF4" w15:done="0"/>
  <w15:commentEx w15:paraId="05092C09" w15:done="0"/>
  <w15:commentEx w15:paraId="1D08502C" w15:done="0"/>
  <w15:commentEx w15:paraId="2CCF8E99" w15:done="0"/>
  <w15:commentEx w15:paraId="1034EC99" w15:done="0"/>
  <w15:commentEx w15:paraId="3A1185CA" w15:done="0"/>
  <w15:commentEx w15:paraId="381FA5BF" w15:done="0"/>
  <w15:commentEx w15:paraId="022AECE6" w15:done="0"/>
  <w15:commentEx w15:paraId="22E4F0C2" w15:done="0"/>
  <w15:commentEx w15:paraId="07811135" w15:done="0"/>
  <w15:commentEx w15:paraId="4E0E98D9" w15:done="0"/>
  <w15:commentEx w15:paraId="59DE477B" w15:done="0"/>
  <w15:commentEx w15:paraId="5B262314" w15:done="0"/>
  <w15:commentEx w15:paraId="257CEE65" w15:done="0"/>
  <w15:commentEx w15:paraId="7E5B8808" w15:done="0"/>
  <w15:commentEx w15:paraId="64698D8A" w15:done="0"/>
  <w15:commentEx w15:paraId="7C271686" w15:done="0"/>
  <w15:commentEx w15:paraId="420366FD" w15:done="0"/>
  <w15:commentEx w15:paraId="3F145553" w15:done="0"/>
  <w15:commentEx w15:paraId="4A63E3E3" w15:done="0"/>
  <w15:commentEx w15:paraId="1A413DF2" w15:done="0"/>
  <w15:commentEx w15:paraId="5C4B86F9" w15:done="0"/>
  <w15:commentEx w15:paraId="7E33A62C" w15:done="0"/>
  <w15:commentEx w15:paraId="7BB87E5D" w15:done="0"/>
  <w15:commentEx w15:paraId="780CDE58" w15:done="0"/>
  <w15:commentEx w15:paraId="7C31AF57" w15:done="0"/>
  <w15:commentEx w15:paraId="06BB3310" w15:done="0"/>
  <w15:commentEx w15:paraId="1B2807FA" w15:done="0"/>
  <w15:commentEx w15:paraId="3564F119" w15:done="0"/>
  <w15:commentEx w15:paraId="4B2461AB" w15:done="0"/>
  <w15:commentEx w15:paraId="35B155AB" w15:done="0"/>
  <w15:commentEx w15:paraId="102D411A" w15:done="0"/>
  <w15:commentEx w15:paraId="2FEAC628" w15:done="0"/>
  <w15:commentEx w15:paraId="7E97D1EE" w15:done="0"/>
  <w15:commentEx w15:paraId="12F8261F" w15:done="0"/>
  <w15:commentEx w15:paraId="66B1E5D5" w15:done="0"/>
  <w15:commentEx w15:paraId="0E7CA4A8" w15:done="0"/>
  <w15:commentEx w15:paraId="18C9FD59" w15:done="0"/>
  <w15:commentEx w15:paraId="3E0EED9D" w15:done="0"/>
  <w15:commentEx w15:paraId="13910341" w15:done="0"/>
  <w15:commentEx w15:paraId="34A50308" w15:done="0"/>
  <w15:commentEx w15:paraId="3257EB89" w15:done="0"/>
  <w15:commentEx w15:paraId="5CD3888A" w15:done="0"/>
  <w15:commentEx w15:paraId="2C8EC465" w15:done="0"/>
  <w15:commentEx w15:paraId="4D89F06D" w15:done="0"/>
  <w15:commentEx w15:paraId="5600AE48" w15:done="0"/>
  <w15:commentEx w15:paraId="405F5195" w15:done="0"/>
  <w15:commentEx w15:paraId="093F27B8" w15:done="0"/>
  <w15:commentEx w15:paraId="3333F95A" w15:done="0"/>
  <w15:commentEx w15:paraId="27C84C78" w15:done="0"/>
  <w15:commentEx w15:paraId="46DCBA9E" w15:done="0"/>
  <w15:commentEx w15:paraId="6F7F1444" w15:done="0"/>
  <w15:commentEx w15:paraId="7EDA1928" w15:done="0"/>
  <w15:commentEx w15:paraId="212CDF6D" w15:done="0"/>
  <w15:commentEx w15:paraId="579942A5" w15:done="0"/>
  <w15:commentEx w15:paraId="72C91AD1" w15:done="0"/>
  <w15:commentEx w15:paraId="2C15F2D9" w15:done="0"/>
  <w15:commentEx w15:paraId="5371FD87" w15:done="0"/>
  <w15:commentEx w15:paraId="170BB3F1" w15:done="0"/>
  <w15:commentEx w15:paraId="4083E6DB" w15:done="0"/>
  <w15:commentEx w15:paraId="1AE7AD9F" w15:done="0"/>
  <w15:commentEx w15:paraId="1A118F44" w15:done="0"/>
  <w15:commentEx w15:paraId="3FBE6AA4" w15:done="0"/>
  <w15:commentEx w15:paraId="4628B065" w15:done="0"/>
  <w15:commentEx w15:paraId="6F09C255" w15:done="0"/>
  <w15:commentEx w15:paraId="7F65D180" w15:done="0"/>
  <w15:commentEx w15:paraId="14D235E3" w15:done="0"/>
  <w15:commentEx w15:paraId="34098258" w15:done="0"/>
  <w15:commentEx w15:paraId="687960A0" w15:done="0"/>
  <w15:commentEx w15:paraId="0CD90E2B" w15:done="0"/>
  <w15:commentEx w15:paraId="3112E462" w15:done="0"/>
  <w15:commentEx w15:paraId="2523A8E4" w15:done="0"/>
  <w15:commentEx w15:paraId="11466BC7" w15:done="0"/>
  <w15:commentEx w15:paraId="1DD71953" w15:done="0"/>
  <w15:commentEx w15:paraId="075E1C5B" w15:done="0"/>
  <w15:commentEx w15:paraId="6CE3CC1C" w15:done="0"/>
  <w15:commentEx w15:paraId="26DF48FF" w15:done="0"/>
  <w15:commentEx w15:paraId="6D706ED9" w15:done="0"/>
  <w15:commentEx w15:paraId="02756B37" w15:done="0"/>
  <w15:commentEx w15:paraId="31BF918A" w15:done="0"/>
  <w15:commentEx w15:paraId="2A1D59E6" w15:done="0"/>
  <w15:commentEx w15:paraId="71336B8A" w15:done="0"/>
  <w15:commentEx w15:paraId="1F3BB362" w15:done="0"/>
  <w15:commentEx w15:paraId="3A499327" w15:done="0"/>
  <w15:commentEx w15:paraId="26F78569" w15:done="0"/>
  <w15:commentEx w15:paraId="65D09285" w15:done="0"/>
  <w15:commentEx w15:paraId="49F9032B" w15:done="0"/>
  <w15:commentEx w15:paraId="00A1B42B" w15:done="0"/>
  <w15:commentEx w15:paraId="6B59C34B" w15:done="0"/>
  <w15:commentEx w15:paraId="206BB84A" w15:done="0"/>
  <w15:commentEx w15:paraId="21E18244" w15:done="0"/>
  <w15:commentEx w15:paraId="6AAC4D43" w15:done="0"/>
  <w15:commentEx w15:paraId="5CB8EDBF" w15:done="0"/>
  <w15:commentEx w15:paraId="3788EF22" w15:done="0"/>
  <w15:commentEx w15:paraId="6B37E853" w15:done="0"/>
  <w15:commentEx w15:paraId="0CC77637" w15:done="0"/>
  <w15:commentEx w15:paraId="6C7E858D" w15:done="0"/>
  <w15:commentEx w15:paraId="5925FB27" w15:done="0"/>
  <w15:commentEx w15:paraId="2D559C01" w15:done="0"/>
  <w15:commentEx w15:paraId="57906C1E" w15:done="0"/>
  <w15:commentEx w15:paraId="191DC1C3" w15:done="0"/>
  <w15:commentEx w15:paraId="239F4504" w15:done="0"/>
  <w15:commentEx w15:paraId="5BDF88FE" w15:done="0"/>
  <w15:commentEx w15:paraId="6C40BB43" w15:done="0"/>
  <w15:commentEx w15:paraId="0DE67BF1" w15:done="0"/>
  <w15:commentEx w15:paraId="5F168088" w15:done="0"/>
  <w15:commentEx w15:paraId="58FAD781" w15:done="0"/>
  <w15:commentEx w15:paraId="75844F04" w15:done="0"/>
  <w15:commentEx w15:paraId="42710740" w15:done="0"/>
  <w15:commentEx w15:paraId="699E23F3" w15:done="0"/>
  <w15:commentEx w15:paraId="699409C7" w15:done="0"/>
  <w15:commentEx w15:paraId="0349F41A" w15:done="0"/>
  <w15:commentEx w15:paraId="4DD044DE" w15:done="0"/>
  <w15:commentEx w15:paraId="13924819" w15:done="0"/>
  <w15:commentEx w15:paraId="77149DA0" w15:done="0"/>
  <w15:commentEx w15:paraId="3D3E9335" w15:done="0"/>
  <w15:commentEx w15:paraId="4A8367BF" w15:done="0"/>
  <w15:commentEx w15:paraId="75F47591" w15:done="0"/>
  <w15:commentEx w15:paraId="4CAE45E9" w15:done="0"/>
  <w15:commentEx w15:paraId="0411BD1A" w15:done="0"/>
  <w15:commentEx w15:paraId="0C427F65" w15:done="0"/>
  <w15:commentEx w15:paraId="6131C77B" w15:done="0"/>
  <w15:commentEx w15:paraId="067FDF49" w15:done="0"/>
  <w15:commentEx w15:paraId="6760787D" w15:done="0"/>
  <w15:commentEx w15:paraId="4BCCA9C2" w15:done="0"/>
  <w15:commentEx w15:paraId="0583BCDB" w15:done="0"/>
  <w15:commentEx w15:paraId="69DEA51C" w15:done="0"/>
  <w15:commentEx w15:paraId="335858A9" w15:done="0"/>
  <w15:commentEx w15:paraId="3D79DFD0" w15:done="0"/>
  <w15:commentEx w15:paraId="0BC88CE4" w15:done="0"/>
  <w15:commentEx w15:paraId="6DBA3D60" w15:done="0"/>
  <w15:commentEx w15:paraId="3B783F36" w15:done="0"/>
  <w15:commentEx w15:paraId="1073F9C9" w15:done="0"/>
  <w15:commentEx w15:paraId="59DD6A41" w15:done="0"/>
  <w15:commentEx w15:paraId="22DA42D2" w15:done="0"/>
  <w15:commentEx w15:paraId="672296D8" w15:done="0"/>
  <w15:commentEx w15:paraId="1DAF1C02" w15:done="0"/>
  <w15:commentEx w15:paraId="66BC81CB" w15:done="0"/>
  <w15:commentEx w15:paraId="7426F1F3" w15:done="0"/>
  <w15:commentEx w15:paraId="6A9FEAEF" w15:done="0"/>
  <w15:commentEx w15:paraId="24E83558" w15:done="0"/>
  <w15:commentEx w15:paraId="7F1F9E85" w15:done="0"/>
  <w15:commentEx w15:paraId="0C81DF61" w15:done="0"/>
  <w15:commentEx w15:paraId="083DB670" w15:done="0"/>
  <w15:commentEx w15:paraId="642707DB" w15:done="0"/>
  <w15:commentEx w15:paraId="6F88CF4A" w15:done="0"/>
  <w15:commentEx w15:paraId="69110F64" w15:done="0"/>
  <w15:commentEx w15:paraId="6D147EB1" w15:done="0"/>
  <w15:commentEx w15:paraId="6BA98D03" w15:done="0"/>
  <w15:commentEx w15:paraId="1107B207" w15:done="0"/>
  <w15:commentEx w15:paraId="18FC2E6F" w15:done="0"/>
  <w15:commentEx w15:paraId="3986E87E" w15:done="0"/>
  <w15:commentEx w15:paraId="30634169" w15:done="0"/>
  <w15:commentEx w15:paraId="47F8DE77" w15:done="0"/>
  <w15:commentEx w15:paraId="78FB039F" w15:done="0"/>
  <w15:commentEx w15:paraId="3CFF7956" w15:done="0"/>
  <w15:commentEx w15:paraId="03EA9F33" w15:done="0"/>
  <w15:commentEx w15:paraId="3376F137" w15:done="0"/>
  <w15:commentEx w15:paraId="411BD95F" w15:done="0"/>
  <w15:commentEx w15:paraId="5A638680" w15:done="0"/>
  <w15:commentEx w15:paraId="4E65C77F" w15:done="0"/>
  <w15:commentEx w15:paraId="575AADEE" w15:done="0"/>
  <w15:commentEx w15:paraId="64EB711B" w15:done="0"/>
  <w15:commentEx w15:paraId="0B00E6E5" w15:done="0"/>
  <w15:commentEx w15:paraId="34064382" w15:done="0"/>
  <w15:commentEx w15:paraId="5E4C374C" w15:done="0"/>
  <w15:commentEx w15:paraId="3C55D1F1" w15:done="0"/>
  <w15:commentEx w15:paraId="11153D5A" w15:done="0"/>
  <w15:commentEx w15:paraId="2434419D" w15:done="0"/>
  <w15:commentEx w15:paraId="342E1873" w15:done="0"/>
  <w15:commentEx w15:paraId="150CA17B" w15:done="0"/>
  <w15:commentEx w15:paraId="38916FE1" w15:done="0"/>
  <w15:commentEx w15:paraId="5D7FE858" w15:done="0"/>
  <w15:commentEx w15:paraId="7C5D7ED2" w15:done="0"/>
  <w15:commentEx w15:paraId="079F7626" w15:done="0"/>
  <w15:commentEx w15:paraId="2722D8FC" w15:done="0"/>
  <w15:commentEx w15:paraId="00DF1870" w15:done="0"/>
  <w15:commentEx w15:paraId="41F30C65" w15:done="0"/>
  <w15:commentEx w15:paraId="55545016" w15:done="0"/>
  <w15:commentEx w15:paraId="159A8683" w15:done="0"/>
  <w15:commentEx w15:paraId="1A0B6E79" w15:done="0"/>
  <w15:commentEx w15:paraId="429882AB" w15:done="0"/>
  <w15:commentEx w15:paraId="34C1028F" w15:done="0"/>
  <w15:commentEx w15:paraId="1E2C3C16" w15:done="0"/>
  <w15:commentEx w15:paraId="4FC51F5B" w15:done="0"/>
  <w15:commentEx w15:paraId="25088330" w15:done="0"/>
  <w15:commentEx w15:paraId="529E44A8" w15:done="0"/>
  <w15:commentEx w15:paraId="58014038" w15:done="0"/>
  <w15:commentEx w15:paraId="28D88222" w15:done="0"/>
  <w15:commentEx w15:paraId="3983EE96" w15:done="0"/>
  <w15:commentEx w15:paraId="71543356" w15:done="0"/>
  <w15:commentEx w15:paraId="2F922CF4" w15:done="0"/>
  <w15:commentEx w15:paraId="1F0AEA2D" w15:done="0"/>
  <w15:commentEx w15:paraId="6774C9D2" w15:done="0"/>
  <w15:commentEx w15:paraId="12894258" w15:done="0"/>
  <w15:commentEx w15:paraId="1474269E" w15:done="0"/>
  <w15:commentEx w15:paraId="68C74A6B" w15:done="0"/>
  <w15:commentEx w15:paraId="2454B4E0" w15:done="0"/>
  <w15:commentEx w15:paraId="0B22C6E5" w15:done="0"/>
  <w15:commentEx w15:paraId="7409BF9D" w15:done="0"/>
  <w15:commentEx w15:paraId="290D0561" w15:done="0"/>
  <w15:commentEx w15:paraId="0402A568" w15:done="0"/>
  <w15:commentEx w15:paraId="57802B96" w15:done="0"/>
  <w15:commentEx w15:paraId="63E9D95D" w15:done="0"/>
  <w15:commentEx w15:paraId="595B56CA" w15:done="0"/>
  <w15:commentEx w15:paraId="60168CCC" w15:done="0"/>
  <w15:commentEx w15:paraId="311CFB35" w15:done="0"/>
  <w15:commentEx w15:paraId="213919E3" w15:done="0"/>
  <w15:commentEx w15:paraId="7AA238AF" w15:done="0"/>
  <w15:commentEx w15:paraId="09298720" w15:done="0"/>
  <w15:commentEx w15:paraId="19D6D6EF" w15:done="0"/>
  <w15:commentEx w15:paraId="2FE3BE4D" w15:done="0"/>
  <w15:commentEx w15:paraId="046D073F" w15:done="0"/>
  <w15:commentEx w15:paraId="30F0F72A" w15:done="0"/>
  <w15:commentEx w15:paraId="42911CA2" w15:done="0"/>
  <w15:commentEx w15:paraId="2F695D2C" w15:done="0"/>
  <w15:commentEx w15:paraId="524734EF" w15:done="0"/>
  <w15:commentEx w15:paraId="7D610739" w15:done="0"/>
  <w15:commentEx w15:paraId="513CA9C9" w15:done="0"/>
  <w15:commentEx w15:paraId="1AA2BDF7" w15:done="0"/>
  <w15:commentEx w15:paraId="4776CCE9" w15:done="0"/>
  <w15:commentEx w15:paraId="4E295893" w15:done="0"/>
  <w15:commentEx w15:paraId="30C569C3" w15:done="0"/>
  <w15:commentEx w15:paraId="6FE29D17" w15:done="0"/>
  <w15:commentEx w15:paraId="578E9578" w15:done="0"/>
  <w15:commentEx w15:paraId="7C65FEBF" w15:done="0"/>
  <w15:commentEx w15:paraId="5E1767DF" w15:done="0"/>
  <w15:commentEx w15:paraId="047533FF" w15:done="0"/>
  <w15:commentEx w15:paraId="3A1B39BB" w15:done="0"/>
  <w15:commentEx w15:paraId="5220BE34" w15:done="0"/>
  <w15:commentEx w15:paraId="2E1645BE" w15:done="0"/>
  <w15:commentEx w15:paraId="61088574" w15:done="0"/>
  <w15:commentEx w15:paraId="1C05E752" w15:done="0"/>
  <w15:commentEx w15:paraId="5547F70C" w15:done="0"/>
  <w15:commentEx w15:paraId="5863BD9F" w15:done="0"/>
  <w15:commentEx w15:paraId="0C90DDF4" w15:done="0"/>
  <w15:commentEx w15:paraId="40D506FF" w15:done="0"/>
  <w15:commentEx w15:paraId="2F720B70" w15:done="0"/>
  <w15:commentEx w15:paraId="72C51132" w15:done="0"/>
  <w15:commentEx w15:paraId="3A7614F4" w15:done="0"/>
  <w15:commentEx w15:paraId="44975041" w15:done="0"/>
  <w15:commentEx w15:paraId="601B4F80" w15:done="0"/>
  <w15:commentEx w15:paraId="06DC9862" w15:done="0"/>
  <w15:commentEx w15:paraId="4ADEDD68" w15:done="0"/>
  <w15:commentEx w15:paraId="6640ACA1" w15:done="0"/>
  <w15:commentEx w15:paraId="1254BDF2" w15:done="0"/>
  <w15:commentEx w15:paraId="01EA852B" w15:done="0"/>
  <w15:commentEx w15:paraId="78E6CD63" w15:done="0"/>
  <w15:commentEx w15:paraId="0B790B9E" w15:done="0"/>
  <w15:commentEx w15:paraId="29542451" w15:done="0"/>
  <w15:commentEx w15:paraId="6448BB17" w15:done="0"/>
  <w15:commentEx w15:paraId="361A1927" w15:done="0"/>
  <w15:commentEx w15:paraId="38F1162C" w15:done="0"/>
  <w15:commentEx w15:paraId="66422B7A" w15:done="0"/>
  <w15:commentEx w15:paraId="785DA5A7" w15:done="0"/>
  <w15:commentEx w15:paraId="3940935B" w15:done="0"/>
  <w15:commentEx w15:paraId="68E3282F" w15:done="0"/>
  <w15:commentEx w15:paraId="5B3DF6AC" w15:done="0"/>
  <w15:commentEx w15:paraId="5D4017C4" w15:done="0"/>
  <w15:commentEx w15:paraId="4CE74AF2" w15:done="0"/>
  <w15:commentEx w15:paraId="50301271" w15:done="0"/>
  <w15:commentEx w15:paraId="11B89135" w15:done="0"/>
  <w15:commentEx w15:paraId="18E1E90B" w15:done="0"/>
  <w15:commentEx w15:paraId="3904B3A9" w15:done="0"/>
  <w15:commentEx w15:paraId="5EDEC815" w15:done="0"/>
  <w15:commentEx w15:paraId="2ED0DF8B" w15:done="0"/>
  <w15:commentEx w15:paraId="78116875" w15:done="0"/>
  <w15:commentEx w15:paraId="017F9A15" w15:done="0"/>
  <w15:commentEx w15:paraId="6772DED4" w15:done="0"/>
  <w15:commentEx w15:paraId="58F8C2B5" w15:done="0"/>
  <w15:commentEx w15:paraId="19292BC6" w15:done="0"/>
  <w15:commentEx w15:paraId="5E209B4C" w15:done="0"/>
  <w15:commentEx w15:paraId="47CF5096" w15:done="0"/>
  <w15:commentEx w15:paraId="5DF7E2C2" w15:done="0"/>
  <w15:commentEx w15:paraId="7F0161CD" w15:done="0"/>
  <w15:commentEx w15:paraId="19B953A5" w15:done="0"/>
  <w15:commentEx w15:paraId="49ECB23C" w15:done="0"/>
  <w15:commentEx w15:paraId="486C60B0" w15:done="0"/>
  <w15:commentEx w15:paraId="79FE2773" w15:done="0"/>
  <w15:commentEx w15:paraId="2487650F" w15:done="0"/>
  <w15:commentEx w15:paraId="6BAE7780" w15:done="0"/>
  <w15:commentEx w15:paraId="5A714FFA" w15:done="0"/>
  <w15:commentEx w15:paraId="75C9D205" w15:done="0"/>
  <w15:commentEx w15:paraId="2DB6E2C7" w15:done="0"/>
  <w15:commentEx w15:paraId="7E3369FB" w15:done="0"/>
  <w15:commentEx w15:paraId="0732F599" w15:done="0"/>
  <w15:commentEx w15:paraId="65DF6F8D" w15:done="0"/>
  <w15:commentEx w15:paraId="474810D8" w15:done="0"/>
  <w15:commentEx w15:paraId="31C1496A" w15:done="0"/>
  <w15:commentEx w15:paraId="69A8292A" w15:done="0"/>
  <w15:commentEx w15:paraId="31A7AEDD" w15:done="0"/>
  <w15:commentEx w15:paraId="77C481B1" w15:done="0"/>
  <w15:commentEx w15:paraId="793A7EBC" w15:done="0"/>
  <w15:commentEx w15:paraId="42F3282B" w15:done="0"/>
  <w15:commentEx w15:paraId="434490BA" w15:done="0"/>
  <w15:commentEx w15:paraId="0BEFA756" w15:done="0"/>
  <w15:commentEx w15:paraId="0002B6E2" w15:done="0"/>
  <w15:commentEx w15:paraId="22F3BC31" w15:done="0"/>
  <w15:commentEx w15:paraId="575B3B04" w15:done="0"/>
  <w15:commentEx w15:paraId="473677F7" w15:done="0"/>
  <w15:commentEx w15:paraId="6006C1C0" w15:done="0"/>
  <w15:commentEx w15:paraId="0D07EFAB" w15:done="0"/>
  <w15:commentEx w15:paraId="09D272FE" w15:done="0"/>
  <w15:commentEx w15:paraId="2CB009EA" w15:done="0"/>
  <w15:commentEx w15:paraId="672D9649" w15:done="0"/>
  <w15:commentEx w15:paraId="23D4265D" w15:done="0"/>
  <w15:commentEx w15:paraId="45A4D924" w15:done="0"/>
  <w15:commentEx w15:paraId="4D41923C" w15:done="0"/>
  <w15:commentEx w15:paraId="4373155B" w15:done="0"/>
  <w15:commentEx w15:paraId="21A2D117" w15:done="0"/>
  <w15:commentEx w15:paraId="78254051" w15:done="0"/>
  <w15:commentEx w15:paraId="1672C83D" w15:done="0"/>
  <w15:commentEx w15:paraId="13700A07" w15:done="0"/>
  <w15:commentEx w15:paraId="0988D426" w15:done="0"/>
  <w15:commentEx w15:paraId="24C1DBDB" w15:done="0"/>
  <w15:commentEx w15:paraId="7DFF8233" w15:done="0"/>
  <w15:commentEx w15:paraId="27A00DDA" w15:done="0"/>
  <w15:commentEx w15:paraId="185A84D2" w15:done="0"/>
  <w15:commentEx w15:paraId="6895F4B7" w15:done="0"/>
  <w15:commentEx w15:paraId="1472F811" w15:done="0"/>
  <w15:commentEx w15:paraId="015BB4AA" w15:done="0"/>
  <w15:commentEx w15:paraId="02A08A70" w15:done="0"/>
  <w15:commentEx w15:paraId="7AF08272" w15:done="0"/>
  <w15:commentEx w15:paraId="66484D59" w15:done="0"/>
  <w15:commentEx w15:paraId="2339B299" w15:done="0"/>
  <w15:commentEx w15:paraId="4EF460E5" w15:done="0"/>
  <w15:commentEx w15:paraId="02C5F8CE" w15:done="0"/>
  <w15:commentEx w15:paraId="7D03965B" w15:done="0"/>
  <w15:commentEx w15:paraId="2CCD0C73" w15:done="0"/>
  <w15:commentEx w15:paraId="6ED9E203" w15:done="0"/>
  <w15:commentEx w15:paraId="7ACDBC21" w15:done="0"/>
  <w15:commentEx w15:paraId="39C210DF" w15:done="0"/>
  <w15:commentEx w15:paraId="25F17940" w15:done="0"/>
  <w15:commentEx w15:paraId="62F35FAD" w15:done="0"/>
  <w15:commentEx w15:paraId="3060D7BD" w15:done="0"/>
  <w15:commentEx w15:paraId="1841146E" w15:done="0"/>
  <w15:commentEx w15:paraId="620081B6" w15:done="0"/>
  <w15:commentEx w15:paraId="040B47D7" w15:done="0"/>
  <w15:commentEx w15:paraId="538308F4" w15:done="0"/>
  <w15:commentEx w15:paraId="484BE950" w15:done="0"/>
  <w15:commentEx w15:paraId="3FE21D5A" w15:done="0"/>
  <w15:commentEx w15:paraId="1CE24FCB" w15:done="0"/>
  <w15:commentEx w15:paraId="62B2458C" w15:done="0"/>
  <w15:commentEx w15:paraId="7330EDD9" w15:done="0"/>
  <w15:commentEx w15:paraId="4E602EEF" w15:done="0"/>
  <w15:commentEx w15:paraId="44614CE9" w15:done="0"/>
  <w15:commentEx w15:paraId="4491E508" w15:done="0"/>
  <w15:commentEx w15:paraId="55313B7F" w15:done="0"/>
  <w15:commentEx w15:paraId="517FB973" w15:done="0"/>
  <w15:commentEx w15:paraId="76E53684" w15:done="0"/>
  <w15:commentEx w15:paraId="35DA74A8" w15:done="0"/>
  <w15:commentEx w15:paraId="6F511A95" w15:done="0"/>
  <w15:commentEx w15:paraId="1A0FCB26" w15:done="0"/>
  <w15:commentEx w15:paraId="14A49B41" w15:done="0"/>
  <w15:commentEx w15:paraId="21F6C72D" w15:done="0"/>
  <w15:commentEx w15:paraId="51F1C8EC" w15:done="0"/>
  <w15:commentEx w15:paraId="222E5A00" w15:done="0"/>
  <w15:commentEx w15:paraId="768E6958" w15:done="0"/>
  <w15:commentEx w15:paraId="172FAB1D" w15:done="0"/>
  <w15:commentEx w15:paraId="0C1AFA2B" w15:done="0"/>
  <w15:commentEx w15:paraId="1B447D7E" w15:done="0"/>
  <w15:commentEx w15:paraId="3DB82972" w15:done="0"/>
  <w15:commentEx w15:paraId="76E5AE24" w15:done="0"/>
  <w15:commentEx w15:paraId="028C8508" w15:done="0"/>
  <w15:commentEx w15:paraId="6A3FC285" w15:done="0"/>
  <w15:commentEx w15:paraId="6EC1FBA9" w15:done="0"/>
  <w15:commentEx w15:paraId="7F6C501E" w15:done="0"/>
  <w15:commentEx w15:paraId="43BE3D14" w15:done="0"/>
  <w15:commentEx w15:paraId="61C48754" w15:done="0"/>
  <w15:commentEx w15:paraId="103131BC" w15:done="0"/>
  <w15:commentEx w15:paraId="74E949D2" w15:done="0"/>
  <w15:commentEx w15:paraId="211F498A" w15:done="0"/>
  <w15:commentEx w15:paraId="4CF6028F" w15:done="0"/>
  <w15:commentEx w15:paraId="5C2710BF" w15:done="0"/>
  <w15:commentEx w15:paraId="766B25D0" w15:done="0"/>
  <w15:commentEx w15:paraId="23824E4B" w15:done="0"/>
  <w15:commentEx w15:paraId="6FFF5A59" w15:done="0"/>
  <w15:commentEx w15:paraId="11F9689A" w15:done="0"/>
  <w15:commentEx w15:paraId="556B4D77" w15:done="0"/>
  <w15:commentEx w15:paraId="745B7576" w15:done="0"/>
  <w15:commentEx w15:paraId="42BDBC62" w15:done="0"/>
  <w15:commentEx w15:paraId="4768E4CF" w15:done="0"/>
  <w15:commentEx w15:paraId="1710178C" w15:done="0"/>
  <w15:commentEx w15:paraId="7286012D" w15:done="0"/>
  <w15:commentEx w15:paraId="1AB0B2BF" w15:done="0"/>
  <w15:commentEx w15:paraId="421D3A75" w15:done="0"/>
  <w15:commentEx w15:paraId="1E8F75FA" w15:done="0"/>
  <w15:commentEx w15:paraId="2785D403" w15:done="0"/>
  <w15:commentEx w15:paraId="08C97879" w15:done="0"/>
  <w15:commentEx w15:paraId="6CB10CF1" w15:done="0"/>
  <w15:commentEx w15:paraId="7416A87A" w15:done="0"/>
  <w15:commentEx w15:paraId="19E1630E" w15:done="0"/>
  <w15:commentEx w15:paraId="59F48CDC" w15:done="0"/>
  <w15:commentEx w15:paraId="50D45E05" w15:done="0"/>
  <w15:commentEx w15:paraId="5ECEFE9C" w15:done="0"/>
  <w15:commentEx w15:paraId="0B2AD377" w15:done="0"/>
  <w15:commentEx w15:paraId="1A738C03" w15:done="0"/>
  <w15:commentEx w15:paraId="64D5947C" w15:done="0"/>
  <w15:commentEx w15:paraId="502E15CF" w15:done="0"/>
  <w15:commentEx w15:paraId="34DAF87A" w15:done="0"/>
  <w15:commentEx w15:paraId="41E00A56" w15:done="0"/>
  <w15:commentEx w15:paraId="169D68A5" w15:done="0"/>
  <w15:commentEx w15:paraId="1C948650" w15:done="0"/>
  <w15:commentEx w15:paraId="1EB711C7" w15:done="0"/>
  <w15:commentEx w15:paraId="0C23A53A" w15:done="0"/>
  <w15:commentEx w15:paraId="05C19D55" w15:done="0"/>
  <w15:commentEx w15:paraId="37317872" w15:done="0"/>
  <w15:commentEx w15:paraId="07F294C4" w15:done="0"/>
  <w15:commentEx w15:paraId="3AF3715B" w15:done="0"/>
  <w15:commentEx w15:paraId="169AD828" w15:done="0"/>
  <w15:commentEx w15:paraId="4BFF1DF3" w15:done="0"/>
  <w15:commentEx w15:paraId="61E60F67" w15:done="0"/>
  <w15:commentEx w15:paraId="406F5185" w15:done="0"/>
  <w15:commentEx w15:paraId="210EF40A" w15:done="0"/>
  <w15:commentEx w15:paraId="082F1C63" w15:done="0"/>
  <w15:commentEx w15:paraId="4F9D4879" w15:done="0"/>
  <w15:commentEx w15:paraId="5EF6695D" w15:done="0"/>
  <w15:commentEx w15:paraId="3809EF0E" w15:done="0"/>
  <w15:commentEx w15:paraId="167599F3" w15:done="0"/>
  <w15:commentEx w15:paraId="3455C55C" w15:done="0"/>
  <w15:commentEx w15:paraId="164F5428" w15:done="0"/>
  <w15:commentEx w15:paraId="6CA13752" w15:done="0"/>
  <w15:commentEx w15:paraId="5F324718" w15:done="0"/>
  <w15:commentEx w15:paraId="5D36770E" w15:done="0"/>
  <w15:commentEx w15:paraId="47968D73" w15:done="0"/>
  <w15:commentEx w15:paraId="3CE561B0" w15:done="0"/>
  <w15:commentEx w15:paraId="60129608" w15:done="0"/>
  <w15:commentEx w15:paraId="4B085E94" w15:done="0"/>
  <w15:commentEx w15:paraId="12473EA4" w15:done="0"/>
  <w15:commentEx w15:paraId="0546C6B4" w15:done="0"/>
  <w15:commentEx w15:paraId="15F023BD" w15:done="0"/>
  <w15:commentEx w15:paraId="30355D82" w15:done="0"/>
  <w15:commentEx w15:paraId="045FA319" w15:done="0"/>
  <w15:commentEx w15:paraId="7020B4FE" w15:done="0"/>
  <w15:commentEx w15:paraId="7297BCD6" w15:done="0"/>
  <w15:commentEx w15:paraId="5E77275C" w15:done="0"/>
  <w15:commentEx w15:paraId="0BFB1A7F" w15:done="0"/>
  <w15:commentEx w15:paraId="53C2824F" w15:done="0"/>
  <w15:commentEx w15:paraId="4E393AC7" w15:done="0"/>
  <w15:commentEx w15:paraId="60812B14" w15:done="0"/>
  <w15:commentEx w15:paraId="4B44C806" w15:done="0"/>
  <w15:commentEx w15:paraId="65571532" w15:done="0"/>
  <w15:commentEx w15:paraId="797BA288" w15:done="0"/>
  <w15:commentEx w15:paraId="1DC0170E" w15:done="0"/>
  <w15:commentEx w15:paraId="0CFEABF0" w15:done="0"/>
  <w15:commentEx w15:paraId="4E3A5A1C" w15:done="0"/>
  <w15:commentEx w15:paraId="27564FF9" w15:done="0"/>
  <w15:commentEx w15:paraId="0F3B51A1" w15:done="0"/>
  <w15:commentEx w15:paraId="4976E7FF" w15:done="0"/>
  <w15:commentEx w15:paraId="0F0CD849" w15:done="0"/>
  <w15:commentEx w15:paraId="4684842A" w15:done="0"/>
  <w15:commentEx w15:paraId="60EDE146" w15:done="0"/>
  <w15:commentEx w15:paraId="1B860AC0" w15:done="0"/>
  <w15:commentEx w15:paraId="4D914992" w15:done="0"/>
  <w15:commentEx w15:paraId="7B1DA7AF" w15:done="0"/>
  <w15:commentEx w15:paraId="3966C17B" w15:done="0"/>
  <w15:commentEx w15:paraId="1A521955" w15:done="0"/>
  <w15:commentEx w15:paraId="091CA7F7" w15:done="0"/>
  <w15:commentEx w15:paraId="54111395" w15:done="0"/>
  <w15:commentEx w15:paraId="5064AFBB" w15:done="0"/>
  <w15:commentEx w15:paraId="48AA4C3C" w15:done="0"/>
  <w15:commentEx w15:paraId="15C63EE4" w15:done="0"/>
  <w15:commentEx w15:paraId="61E9C57E" w15:done="0"/>
  <w15:commentEx w15:paraId="64DABB3D" w15:done="0"/>
  <w15:commentEx w15:paraId="29BF4988" w15:done="0"/>
  <w15:commentEx w15:paraId="6F2382C1" w15:done="0"/>
  <w15:commentEx w15:paraId="5B3A0065" w15:done="0"/>
  <w15:commentEx w15:paraId="3079BF83" w15:done="0"/>
  <w15:commentEx w15:paraId="05E90B32" w15:done="0"/>
  <w15:commentEx w15:paraId="5045B225" w15:done="0"/>
  <w15:commentEx w15:paraId="48C2DE89" w15:done="0"/>
  <w15:commentEx w15:paraId="56BA33CA" w15:done="0"/>
  <w15:commentEx w15:paraId="4930E7E7" w15:done="0"/>
  <w15:commentEx w15:paraId="71175DC6" w15:done="0"/>
  <w15:commentEx w15:paraId="1AA1B5A3" w15:done="0"/>
  <w15:commentEx w15:paraId="1F6813E3" w15:done="0"/>
  <w15:commentEx w15:paraId="69CBBB20" w15:done="0"/>
  <w15:commentEx w15:paraId="6067B9FD" w15:done="0"/>
  <w15:commentEx w15:paraId="308DE1F4" w15:done="0"/>
  <w15:commentEx w15:paraId="43D33AE4" w15:done="0"/>
  <w15:commentEx w15:paraId="7EB6397D" w15:done="0"/>
  <w15:commentEx w15:paraId="4578B772" w15:done="0"/>
  <w15:commentEx w15:paraId="01FA526C" w15:done="0"/>
  <w15:commentEx w15:paraId="51CDB88B" w15:done="0"/>
  <w15:commentEx w15:paraId="60CF00F2" w15:done="0"/>
  <w15:commentEx w15:paraId="4091C75D" w15:done="0"/>
  <w15:commentEx w15:paraId="334464F7" w15:done="0"/>
  <w15:commentEx w15:paraId="18654EB3" w15:done="0"/>
  <w15:commentEx w15:paraId="70400FDD" w15:done="0"/>
  <w15:commentEx w15:paraId="2C2E23FB" w15:done="0"/>
  <w15:commentEx w15:paraId="0105880E" w15:done="0"/>
  <w15:commentEx w15:paraId="0A67D22D" w15:done="0"/>
  <w15:commentEx w15:paraId="77C3AC56" w15:done="0"/>
  <w15:commentEx w15:paraId="4436A97C" w15:done="0"/>
  <w15:commentEx w15:paraId="3F91166A" w15:done="0"/>
  <w15:commentEx w15:paraId="536E0903" w15:done="0"/>
  <w15:commentEx w15:paraId="5343CEEE" w15:done="0"/>
  <w15:commentEx w15:paraId="5CE3CF40" w15:done="0"/>
  <w15:commentEx w15:paraId="64CF8FDA" w15:done="0"/>
  <w15:commentEx w15:paraId="305302CB" w15:done="0"/>
  <w15:commentEx w15:paraId="53B686AE" w15:done="0"/>
  <w15:commentEx w15:paraId="58FCC0D6" w15:done="0"/>
  <w15:commentEx w15:paraId="3270ADED" w15:done="0"/>
  <w15:commentEx w15:paraId="0785380A" w15:done="0"/>
  <w15:commentEx w15:paraId="28F66D09" w15:done="0"/>
  <w15:commentEx w15:paraId="5D4A240D" w15:done="0"/>
  <w15:commentEx w15:paraId="7BFB197D" w15:done="0"/>
  <w15:commentEx w15:paraId="23CE1957" w15:done="0"/>
  <w15:commentEx w15:paraId="1D165337" w15:done="0"/>
  <w15:commentEx w15:paraId="7EDB09B8" w15:done="0"/>
  <w15:commentEx w15:paraId="633780AB" w15:done="0"/>
  <w15:commentEx w15:paraId="75779DCD" w15:done="0"/>
  <w15:commentEx w15:paraId="11461DF6" w15:done="0"/>
  <w15:commentEx w15:paraId="172DB5E8" w15:done="0"/>
  <w15:commentEx w15:paraId="2FAAA7CD" w15:done="0"/>
  <w15:commentEx w15:paraId="1FED60A2" w15:done="0"/>
  <w15:commentEx w15:paraId="462C22BB" w15:done="0"/>
  <w15:commentEx w15:paraId="0658FC68" w15:done="0"/>
  <w15:commentEx w15:paraId="2884F221" w15:done="0"/>
  <w15:commentEx w15:paraId="3EB5BAF4" w15:done="0"/>
  <w15:commentEx w15:paraId="39CDC4C1" w15:done="0"/>
  <w15:commentEx w15:paraId="4A848CF1" w15:done="0"/>
  <w15:commentEx w15:paraId="75882BAE" w15:done="0"/>
  <w15:commentEx w15:paraId="77ACCBF7" w15:done="0"/>
  <w15:commentEx w15:paraId="54388C42" w15:done="0"/>
  <w15:commentEx w15:paraId="0B86A24E" w15:done="0"/>
  <w15:commentEx w15:paraId="649D21EE" w15:done="0"/>
  <w15:commentEx w15:paraId="57A2C8DC" w15:done="0"/>
  <w15:commentEx w15:paraId="07989ABA" w15:done="0"/>
  <w15:commentEx w15:paraId="354DBB75" w15:done="0"/>
  <w15:commentEx w15:paraId="1C03AC78" w15:done="0"/>
  <w15:commentEx w15:paraId="5102F7AB" w15:done="0"/>
  <w15:commentEx w15:paraId="0E3230A4" w15:done="0"/>
  <w15:commentEx w15:paraId="36894D7B" w15:done="0"/>
  <w15:commentEx w15:paraId="1890ED94" w15:done="0"/>
  <w15:commentEx w15:paraId="4A9F152C" w15:done="0"/>
  <w15:commentEx w15:paraId="3B8C3D20" w15:done="0"/>
  <w15:commentEx w15:paraId="2FD809D7" w15:done="0"/>
  <w15:commentEx w15:paraId="400BDDBD" w15:done="0"/>
  <w15:commentEx w15:paraId="7F1F4296" w15:done="0"/>
  <w15:commentEx w15:paraId="341DC168" w15:done="0"/>
  <w15:commentEx w15:paraId="4400887B" w15:done="0"/>
  <w15:commentEx w15:paraId="6E804B98" w15:done="0"/>
  <w15:commentEx w15:paraId="0C5056FD" w15:done="0"/>
  <w15:commentEx w15:paraId="796C1F80" w15:done="0"/>
  <w15:commentEx w15:paraId="3A1D1F4C" w15:done="0"/>
  <w15:commentEx w15:paraId="1FDE7842" w15:done="0"/>
  <w15:commentEx w15:paraId="0FCF734E" w15:done="0"/>
  <w15:commentEx w15:paraId="274482DD" w15:done="0"/>
  <w15:commentEx w15:paraId="50AB00D2" w15:done="0"/>
  <w15:commentEx w15:paraId="48478034" w15:done="0"/>
  <w15:commentEx w15:paraId="62C33301" w15:done="0"/>
  <w15:commentEx w15:paraId="2EFE4536" w15:done="0"/>
  <w15:commentEx w15:paraId="3D4E3024" w15:done="0"/>
  <w15:commentEx w15:paraId="2C47E0CE" w15:done="0"/>
  <w15:commentEx w15:paraId="6B3EC0A2" w15:done="0"/>
  <w15:commentEx w15:paraId="56FCD3FB" w15:done="0"/>
  <w15:commentEx w15:paraId="284EEC4B" w15:done="0"/>
  <w15:commentEx w15:paraId="15BF6862" w15:done="0"/>
  <w15:commentEx w15:paraId="10B233E7" w15:done="0"/>
  <w15:commentEx w15:paraId="2F116E34" w15:done="0"/>
  <w15:commentEx w15:paraId="54A38518" w15:done="0"/>
  <w15:commentEx w15:paraId="09088CE7" w15:done="0"/>
  <w15:commentEx w15:paraId="7464BCEF" w15:done="0"/>
  <w15:commentEx w15:paraId="42A60450" w15:done="0"/>
  <w15:commentEx w15:paraId="55692F82" w15:done="0"/>
  <w15:commentEx w15:paraId="6F0B0038" w15:done="0"/>
  <w15:commentEx w15:paraId="3B90601A" w15:done="0"/>
  <w15:commentEx w15:paraId="3D9E37E7" w15:done="0"/>
  <w15:commentEx w15:paraId="7B99D321" w15:done="0"/>
  <w15:commentEx w15:paraId="3E7402D4" w15:done="0"/>
  <w15:commentEx w15:paraId="44B535BD" w15:done="0"/>
  <w15:commentEx w15:paraId="315894D6" w15:done="0"/>
  <w15:commentEx w15:paraId="5CFC7FD7" w15:done="0"/>
  <w15:commentEx w15:paraId="0D958BE1" w15:done="0"/>
  <w15:commentEx w15:paraId="64EB03E1" w15:done="0"/>
  <w15:commentEx w15:paraId="53709A4D" w15:done="0"/>
  <w15:commentEx w15:paraId="6C95D7D7" w15:done="0"/>
  <w15:commentEx w15:paraId="70EA6029" w15:done="0"/>
  <w15:commentEx w15:paraId="2E329E5B" w15:done="0"/>
  <w15:commentEx w15:paraId="36731BBC" w15:done="0"/>
  <w15:commentEx w15:paraId="6B268B9B" w15:done="0"/>
  <w15:commentEx w15:paraId="59445372" w15:done="0"/>
  <w15:commentEx w15:paraId="1D39E035" w15:done="0"/>
  <w15:commentEx w15:paraId="2E7409A9" w15:done="0"/>
  <w15:commentEx w15:paraId="1D090720" w15:done="0"/>
  <w15:commentEx w15:paraId="1D037B03" w15:done="0"/>
  <w15:commentEx w15:paraId="4E8C174C" w15:done="0"/>
  <w15:commentEx w15:paraId="4F5788D1" w15:done="0"/>
  <w15:commentEx w15:paraId="0750D579" w15:done="0"/>
  <w15:commentEx w15:paraId="7CBD43A2" w15:done="0"/>
  <w15:commentEx w15:paraId="28D6A4D6" w15:done="0"/>
  <w15:commentEx w15:paraId="245F4F22" w15:done="0"/>
  <w15:commentEx w15:paraId="3316C189" w15:done="0"/>
  <w15:commentEx w15:paraId="249D671A" w15:done="0"/>
  <w15:commentEx w15:paraId="3E841303" w15:done="0"/>
  <w15:commentEx w15:paraId="015530CF" w15:done="0"/>
  <w15:commentEx w15:paraId="11E2205E" w15:done="0"/>
  <w15:commentEx w15:paraId="5FD3F8A4" w15:done="0"/>
  <w15:commentEx w15:paraId="7ED534B0" w15:done="0"/>
  <w15:commentEx w15:paraId="4BC43348" w15:done="0"/>
  <w15:commentEx w15:paraId="37F24121" w15:done="0"/>
  <w15:commentEx w15:paraId="5168FA0F" w15:done="0"/>
  <w15:commentEx w15:paraId="71A5DFED" w15:done="0"/>
  <w15:commentEx w15:paraId="1812D18A" w15:done="0"/>
  <w15:commentEx w15:paraId="47AB3F8B" w15:done="0"/>
  <w15:commentEx w15:paraId="1738D0E4" w15:done="0"/>
  <w15:commentEx w15:paraId="44A7A4A5" w15:done="0"/>
  <w15:commentEx w15:paraId="291D9365" w15:done="0"/>
  <w15:commentEx w15:paraId="5BFB875D" w15:done="0"/>
  <w15:commentEx w15:paraId="35849D6B" w15:done="0"/>
  <w15:commentEx w15:paraId="51B4D757" w15:done="0"/>
  <w15:commentEx w15:paraId="36B7ED65" w15:done="0"/>
  <w15:commentEx w15:paraId="614241EE" w15:done="0"/>
  <w15:commentEx w15:paraId="69F6EF32" w15:done="0"/>
  <w15:commentEx w15:paraId="76BB7044" w15:done="0"/>
  <w15:commentEx w15:paraId="0D8A8083" w15:done="0"/>
  <w15:commentEx w15:paraId="1B4554F4" w15:done="0"/>
  <w15:commentEx w15:paraId="5F5DF203" w15:done="0"/>
  <w15:commentEx w15:paraId="4B8CE8B9" w15:done="0"/>
  <w15:commentEx w15:paraId="7E0D0D13" w15:done="0"/>
  <w15:commentEx w15:paraId="51A77213" w15:done="0"/>
  <w15:commentEx w15:paraId="11279246" w15:done="0"/>
  <w15:commentEx w15:paraId="0AB4DE83" w15:done="0"/>
  <w15:commentEx w15:paraId="4A7190EB" w15:done="0"/>
  <w15:commentEx w15:paraId="21B86D7A" w15:done="0"/>
  <w15:commentEx w15:paraId="7719FB4E" w15:done="0"/>
  <w15:commentEx w15:paraId="62AF6814" w15:done="0"/>
  <w15:commentEx w15:paraId="5DF232E4" w15:done="0"/>
  <w15:commentEx w15:paraId="12E9E238" w15:done="0"/>
  <w15:commentEx w15:paraId="078A408B" w15:done="0"/>
  <w15:commentEx w15:paraId="3130A7CD" w15:done="0"/>
  <w15:commentEx w15:paraId="006183BA" w15:done="0"/>
  <w15:commentEx w15:paraId="562BBCDA" w15:done="0"/>
  <w15:commentEx w15:paraId="32AB9B00" w15:done="0"/>
  <w15:commentEx w15:paraId="0DAE7895" w15:done="0"/>
  <w15:commentEx w15:paraId="7673B087" w15:done="0"/>
  <w15:commentEx w15:paraId="30DAD63A" w15:done="0"/>
  <w15:commentEx w15:paraId="6A2071EE" w15:done="0"/>
  <w15:commentEx w15:paraId="0CD033CC" w15:done="0"/>
  <w15:commentEx w15:paraId="13ED197D" w15:done="0"/>
  <w15:commentEx w15:paraId="3B2CEB85" w15:done="0"/>
  <w15:commentEx w15:paraId="1F2A586E" w15:done="0"/>
  <w15:commentEx w15:paraId="7CDE980C" w15:done="0"/>
  <w15:commentEx w15:paraId="3591FA9D" w15:done="0"/>
  <w15:commentEx w15:paraId="0BACA7D1" w15:done="0"/>
  <w15:commentEx w15:paraId="3DEB4099" w15:done="0"/>
  <w15:commentEx w15:paraId="7D203B9B" w15:done="0"/>
  <w15:commentEx w15:paraId="04F2C6F3" w15:done="0"/>
  <w15:commentEx w15:paraId="79B5CDA2" w15:done="0"/>
  <w15:commentEx w15:paraId="12F6087A" w15:done="0"/>
  <w15:commentEx w15:paraId="795DDEE6" w15:done="0"/>
  <w15:commentEx w15:paraId="2D1C0F0D" w15:done="0"/>
  <w15:commentEx w15:paraId="16A3EB2B" w15:done="0"/>
  <w15:commentEx w15:paraId="2305E5A6" w15:done="0"/>
  <w15:commentEx w15:paraId="7D820721" w15:done="0"/>
  <w15:commentEx w15:paraId="44B10443" w15:done="0"/>
  <w15:commentEx w15:paraId="13B83BBE" w15:done="0"/>
  <w15:commentEx w15:paraId="0DE58BCC" w15:done="0"/>
  <w15:commentEx w15:paraId="05F13BC1" w15:done="0"/>
  <w15:commentEx w15:paraId="3B448EE5" w15:done="0"/>
  <w15:commentEx w15:paraId="1560C5C4" w15:done="0"/>
  <w15:commentEx w15:paraId="41A34D0E" w15:done="0"/>
  <w15:commentEx w15:paraId="3B75E4C8" w15:done="0"/>
  <w15:commentEx w15:paraId="59E054A3" w15:done="0"/>
  <w15:commentEx w15:paraId="77E2A2F0" w15:done="0"/>
  <w15:commentEx w15:paraId="568E7700" w15:done="0"/>
  <w15:commentEx w15:paraId="1D394351" w15:done="0"/>
  <w15:commentEx w15:paraId="30387077" w15:done="0"/>
  <w15:commentEx w15:paraId="28D9573C" w15:done="0"/>
  <w15:commentEx w15:paraId="2E425E0F" w15:done="0"/>
  <w15:commentEx w15:paraId="68D9B874" w15:done="0"/>
  <w15:commentEx w15:paraId="6357CF32" w15:done="0"/>
  <w15:commentEx w15:paraId="1FBD30F0" w15:done="0"/>
  <w15:commentEx w15:paraId="0F72C209" w15:done="0"/>
  <w15:commentEx w15:paraId="5F953CA1" w15:done="0"/>
  <w15:commentEx w15:paraId="48CAD7AB" w15:done="0"/>
  <w15:commentEx w15:paraId="6CA4BCFC" w15:done="0"/>
  <w15:commentEx w15:paraId="615FC6CE" w15:done="0"/>
  <w15:commentEx w15:paraId="70027FCF" w15:done="0"/>
  <w15:commentEx w15:paraId="7D01659C" w15:done="0"/>
  <w15:commentEx w15:paraId="6A95AD28" w15:done="0"/>
  <w15:commentEx w15:paraId="78E1808D" w15:done="0"/>
  <w15:commentEx w15:paraId="43D250E8" w15:done="0"/>
  <w15:commentEx w15:paraId="5F159A73" w15:done="0"/>
  <w15:commentEx w15:paraId="672CBF5C" w15:done="0"/>
  <w15:commentEx w15:paraId="64A6BE85" w15:done="0"/>
  <w15:commentEx w15:paraId="2BB5D71D" w15:done="0"/>
  <w15:commentEx w15:paraId="493F6FE0" w15:done="0"/>
  <w15:commentEx w15:paraId="2B61974D" w15:done="0"/>
  <w15:commentEx w15:paraId="63CABB25" w15:done="0"/>
  <w15:commentEx w15:paraId="0DA5A459" w15:done="0"/>
  <w15:commentEx w15:paraId="5322A8F0" w15:done="0"/>
  <w15:commentEx w15:paraId="42DFE8E2" w15:done="0"/>
  <w15:commentEx w15:paraId="66F154B0" w15:done="0"/>
  <w15:commentEx w15:paraId="31C03394" w15:done="0"/>
  <w15:commentEx w15:paraId="35BCD8F0" w15:done="0"/>
  <w15:commentEx w15:paraId="2B2CD2AF" w15:done="0"/>
  <w15:commentEx w15:paraId="7FAB02DB" w15:done="0"/>
  <w15:commentEx w15:paraId="785614BD" w15:done="0"/>
  <w15:commentEx w15:paraId="5F71300F" w15:done="0"/>
  <w15:commentEx w15:paraId="71ECEEE9" w15:done="0"/>
  <w15:commentEx w15:paraId="4061D743" w15:done="0"/>
  <w15:commentEx w15:paraId="3BD3F034" w15:done="0"/>
  <w15:commentEx w15:paraId="76419EDC" w15:done="0"/>
  <w15:commentEx w15:paraId="7A68CE7E" w15:done="0"/>
  <w15:commentEx w15:paraId="7FF750B4" w15:done="0"/>
  <w15:commentEx w15:paraId="6A54CADD" w15:done="0"/>
  <w15:commentEx w15:paraId="44DB1C2A" w15:done="0"/>
  <w15:commentEx w15:paraId="12D96A55" w15:done="0"/>
  <w15:commentEx w15:paraId="006A67A0" w15:done="0"/>
  <w15:commentEx w15:paraId="51BBF28B" w15:done="0"/>
  <w15:commentEx w15:paraId="7C79CB0A" w15:done="0"/>
  <w15:commentEx w15:paraId="4C361C56" w15:done="0"/>
  <w15:commentEx w15:paraId="01E04D3C" w15:done="0"/>
  <w15:commentEx w15:paraId="018AF600" w15:done="0"/>
  <w15:commentEx w15:paraId="62D62238" w15:done="0"/>
  <w15:commentEx w15:paraId="00A41767" w15:done="0"/>
  <w15:commentEx w15:paraId="2F79D606" w15:done="0"/>
  <w15:commentEx w15:paraId="75E2DFFB" w15:done="0"/>
  <w15:commentEx w15:paraId="670D43BB" w15:done="0"/>
  <w15:commentEx w15:paraId="72134820" w15:done="0"/>
  <w15:commentEx w15:paraId="1E79B9D7" w15:done="0"/>
  <w15:commentEx w15:paraId="4F9DEEC3" w15:done="0"/>
  <w15:commentEx w15:paraId="6B050EB3" w15:done="0"/>
  <w15:commentEx w15:paraId="3A52B083" w15:done="0"/>
  <w15:commentEx w15:paraId="2D7EA060" w15:done="0"/>
  <w15:commentEx w15:paraId="26BF62B7" w15:done="0"/>
  <w15:commentEx w15:paraId="28EF7905" w15:done="0"/>
  <w15:commentEx w15:paraId="498DEBA7" w15:done="0"/>
  <w15:commentEx w15:paraId="56A834AF" w15:done="0"/>
  <w15:commentEx w15:paraId="6EF17658" w15:done="0"/>
  <w15:commentEx w15:paraId="755172A9" w15:done="0"/>
  <w15:commentEx w15:paraId="03D9FF7E" w15:done="0"/>
  <w15:commentEx w15:paraId="67B134CA" w15:done="0"/>
  <w15:commentEx w15:paraId="667F9029" w15:done="0"/>
  <w15:commentEx w15:paraId="37503C85" w15:done="0"/>
  <w15:commentEx w15:paraId="79CAD24F" w15:done="0"/>
  <w15:commentEx w15:paraId="37B19563" w15:done="0"/>
  <w15:commentEx w15:paraId="7E17C2F8" w15:done="0"/>
  <w15:commentEx w15:paraId="57359CFA" w15:done="0"/>
  <w15:commentEx w15:paraId="2B65DFF2" w15:done="0"/>
  <w15:commentEx w15:paraId="6662AC99" w15:done="0"/>
  <w15:commentEx w15:paraId="64EA7FBA" w15:done="0"/>
  <w15:commentEx w15:paraId="00FAE4DA" w15:done="0"/>
  <w15:commentEx w15:paraId="7F149605" w15:done="0"/>
  <w15:commentEx w15:paraId="38ADE4EE" w15:done="0"/>
  <w15:commentEx w15:paraId="5787EFBB" w15:done="0"/>
  <w15:commentEx w15:paraId="12989C58" w15:done="0"/>
  <w15:commentEx w15:paraId="1BA32322" w15:done="0"/>
  <w15:commentEx w15:paraId="55E13D16" w15:done="0"/>
  <w15:commentEx w15:paraId="572442EC" w15:done="0"/>
  <w15:commentEx w15:paraId="57B41DAC" w15:done="0"/>
  <w15:commentEx w15:paraId="1AA1E3C3" w15:done="0"/>
  <w15:commentEx w15:paraId="7FF9EBCD" w15:done="0"/>
  <w15:commentEx w15:paraId="7CC445BE" w15:done="0"/>
  <w15:commentEx w15:paraId="65475BC4" w15:done="0"/>
  <w15:commentEx w15:paraId="3D3ACBA9" w15:done="0"/>
  <w15:commentEx w15:paraId="564EBC46" w15:done="0"/>
  <w15:commentEx w15:paraId="130D66F3" w15:done="0"/>
  <w15:commentEx w15:paraId="00E0FC7A" w15:done="0"/>
  <w15:commentEx w15:paraId="2CDDE916" w15:done="0"/>
  <w15:commentEx w15:paraId="4F85E560" w15:done="0"/>
  <w15:commentEx w15:paraId="35412BEA" w15:done="0"/>
  <w15:commentEx w15:paraId="14418BC7" w15:done="0"/>
  <w15:commentEx w15:paraId="4B9C7660" w15:done="0"/>
  <w15:commentEx w15:paraId="40D3773F" w15:done="0"/>
  <w15:commentEx w15:paraId="2963BC7C" w15:done="0"/>
  <w15:commentEx w15:paraId="581DEAE2" w15:done="0"/>
  <w15:commentEx w15:paraId="7400783F" w15:done="0"/>
  <w15:commentEx w15:paraId="60289D05" w15:done="0"/>
  <w15:commentEx w15:paraId="2472A8BA" w15:done="0"/>
  <w15:commentEx w15:paraId="0C86CDAF" w15:done="0"/>
  <w15:commentEx w15:paraId="253E17E8" w15:done="0"/>
  <w15:commentEx w15:paraId="58CFE0AD" w15:done="0"/>
  <w15:commentEx w15:paraId="61679738" w15:done="0"/>
  <w15:commentEx w15:paraId="30359372" w15:done="0"/>
  <w15:commentEx w15:paraId="125E291B" w15:done="0"/>
  <w15:commentEx w15:paraId="35CBCB58" w15:done="0"/>
  <w15:commentEx w15:paraId="70EA3B62" w15:done="0"/>
  <w15:commentEx w15:paraId="2CC0B9CE" w15:done="0"/>
  <w15:commentEx w15:paraId="1C8D9EA8" w15:done="0"/>
  <w15:commentEx w15:paraId="4E46EB90" w15:done="0"/>
  <w15:commentEx w15:paraId="7A9C14B3" w15:done="0"/>
  <w15:commentEx w15:paraId="65287940" w15:done="0"/>
  <w15:commentEx w15:paraId="02705598" w15:done="0"/>
  <w15:commentEx w15:paraId="264BC114" w15:done="0"/>
  <w15:commentEx w15:paraId="4D24C3C5" w15:done="0"/>
  <w15:commentEx w15:paraId="70CD46BA" w15:done="0"/>
  <w15:commentEx w15:paraId="3FFD5F28" w15:done="0"/>
  <w15:commentEx w15:paraId="2676DB93" w15:done="0"/>
  <w15:commentEx w15:paraId="707C2433" w15:done="0"/>
  <w15:commentEx w15:paraId="2859B199" w15:done="0"/>
  <w15:commentEx w15:paraId="3F77AA2D" w15:done="0"/>
  <w15:commentEx w15:paraId="46BAC285" w15:done="0"/>
  <w15:commentEx w15:paraId="21717ECA" w15:done="0"/>
  <w15:commentEx w15:paraId="2B76A413" w15:done="0"/>
  <w15:commentEx w15:paraId="2C60EE06" w15:done="0"/>
  <w15:commentEx w15:paraId="22F87149" w15:done="0"/>
  <w15:commentEx w15:paraId="64FE486A" w15:done="0"/>
  <w15:commentEx w15:paraId="28CEB997" w15:done="0"/>
  <w15:commentEx w15:paraId="2B1F3778" w15:done="0"/>
  <w15:commentEx w15:paraId="0A69199C" w15:done="0"/>
  <w15:commentEx w15:paraId="48156472" w15:done="0"/>
  <w15:commentEx w15:paraId="08A062F2" w15:done="0"/>
  <w15:commentEx w15:paraId="3037981C" w15:done="0"/>
  <w15:commentEx w15:paraId="7FA48783" w15:done="0"/>
  <w15:commentEx w15:paraId="1182EAD8" w15:done="0"/>
  <w15:commentEx w15:paraId="5F9CEBAC" w15:done="0"/>
  <w15:commentEx w15:paraId="08DDC5E5" w15:done="0"/>
  <w15:commentEx w15:paraId="58309E19" w15:done="0"/>
  <w15:commentEx w15:paraId="4282560E" w15:done="0"/>
  <w15:commentEx w15:paraId="067F4774" w15:done="0"/>
  <w15:commentEx w15:paraId="46AA1A28" w15:done="0"/>
  <w15:commentEx w15:paraId="107C8DE6" w15:done="0"/>
  <w15:commentEx w15:paraId="2F068D6B" w15:done="0"/>
  <w15:commentEx w15:paraId="494911D5" w15:done="0"/>
  <w15:commentEx w15:paraId="1EF43131" w15:done="0"/>
  <w15:commentEx w15:paraId="4EAE4207" w15:done="0"/>
  <w15:commentEx w15:paraId="3396A8BC" w15:done="0"/>
  <w15:commentEx w15:paraId="593552F6" w15:done="0"/>
  <w15:commentEx w15:paraId="1E3A6B91" w15:done="0"/>
  <w15:commentEx w15:paraId="61B30728" w15:done="0"/>
  <w15:commentEx w15:paraId="0B6B74BB" w15:done="0"/>
  <w15:commentEx w15:paraId="66791769" w15:done="0"/>
  <w15:commentEx w15:paraId="3E72F39A" w15:done="0"/>
  <w15:commentEx w15:paraId="2A5308BB" w15:done="0"/>
  <w15:commentEx w15:paraId="34E2F075" w15:done="0"/>
  <w15:commentEx w15:paraId="71C1A519" w15:done="0"/>
  <w15:commentEx w15:paraId="47753637" w15:done="0"/>
  <w15:commentEx w15:paraId="3C6E88A1" w15:done="0"/>
  <w15:commentEx w15:paraId="7924EFF5" w15:done="0"/>
  <w15:commentEx w15:paraId="04F6DEE8" w15:done="0"/>
  <w15:commentEx w15:paraId="36EC1378" w15:done="0"/>
  <w15:commentEx w15:paraId="14B9B7B7" w15:done="0"/>
  <w15:commentEx w15:paraId="1258EFB7" w15:done="0"/>
  <w15:commentEx w15:paraId="13369760" w15:done="0"/>
  <w15:commentEx w15:paraId="4D181795" w15:done="0"/>
  <w15:commentEx w15:paraId="73C614D1" w15:done="0"/>
  <w15:commentEx w15:paraId="7F2D395C" w15:done="0"/>
  <w15:commentEx w15:paraId="0A946A33" w15:done="0"/>
  <w15:commentEx w15:paraId="5D1F4268" w15:done="0"/>
  <w15:commentEx w15:paraId="5C846064" w15:done="0"/>
  <w15:commentEx w15:paraId="5A3BE04D" w15:done="0"/>
  <w15:commentEx w15:paraId="04A586B4" w15:done="0"/>
  <w15:commentEx w15:paraId="025A05D3" w15:done="0"/>
  <w15:commentEx w15:paraId="021AD2B2" w15:done="0"/>
  <w15:commentEx w15:paraId="6EDF9EA2" w15:done="0"/>
  <w15:commentEx w15:paraId="5CB04B2A" w15:done="0"/>
  <w15:commentEx w15:paraId="5067A409" w15:done="0"/>
  <w15:commentEx w15:paraId="7AD6510E" w15:done="0"/>
  <w15:commentEx w15:paraId="447F01DE" w15:done="0"/>
  <w15:commentEx w15:paraId="39DF0F40" w15:done="0"/>
  <w15:commentEx w15:paraId="3AB753B6" w15:done="0"/>
  <w15:commentEx w15:paraId="5FBA8B98" w15:done="0"/>
  <w15:commentEx w15:paraId="52C5956C" w15:done="0"/>
  <w15:commentEx w15:paraId="6860C496" w15:done="0"/>
  <w15:commentEx w15:paraId="234F974A" w15:done="0"/>
  <w15:commentEx w15:paraId="492155FA" w15:done="0"/>
  <w15:commentEx w15:paraId="581AF00B" w15:done="0"/>
  <w15:commentEx w15:paraId="2E0A085C" w15:done="0"/>
  <w15:commentEx w15:paraId="589A1940" w15:done="0"/>
  <w15:commentEx w15:paraId="01625581" w15:done="0"/>
  <w15:commentEx w15:paraId="507D0D58" w15:done="0"/>
  <w15:commentEx w15:paraId="151F8398" w15:done="0"/>
  <w15:commentEx w15:paraId="180F79AE" w15:done="0"/>
  <w15:commentEx w15:paraId="2427F8E4" w15:done="0"/>
  <w15:commentEx w15:paraId="4E0A6F5D" w15:done="0"/>
  <w15:commentEx w15:paraId="72BA2FCD" w15:done="0"/>
  <w15:commentEx w15:paraId="6617B28E" w15:done="0"/>
  <w15:commentEx w15:paraId="74C03CA4" w15:done="0"/>
  <w15:commentEx w15:paraId="0159F102" w15:done="0"/>
  <w15:commentEx w15:paraId="0C69E6AA" w15:done="0"/>
  <w15:commentEx w15:paraId="4D7146F7" w15:done="0"/>
  <w15:commentEx w15:paraId="273DC1A4" w15:done="0"/>
  <w15:commentEx w15:paraId="20ABF4B1" w15:done="0"/>
  <w15:commentEx w15:paraId="0128C091" w15:done="0"/>
  <w15:commentEx w15:paraId="318BB33A" w15:done="0"/>
  <w15:commentEx w15:paraId="630D0EDC" w15:done="0"/>
  <w15:commentEx w15:paraId="64D0F37A" w15:done="0"/>
  <w15:commentEx w15:paraId="5897C4F9" w15:done="0"/>
  <w15:commentEx w15:paraId="69A74BDD" w15:done="0"/>
  <w15:commentEx w15:paraId="7F7AB023" w15:done="0"/>
  <w15:commentEx w15:paraId="2113A3EF" w15:done="0"/>
  <w15:commentEx w15:paraId="4168BE7C" w15:done="0"/>
  <w15:commentEx w15:paraId="3C6A4E12" w15:done="0"/>
  <w15:commentEx w15:paraId="36316370" w15:done="0"/>
  <w15:commentEx w15:paraId="57AEC3B2" w15:done="0"/>
  <w15:commentEx w15:paraId="2E6B0EC0" w15:done="0"/>
  <w15:commentEx w15:paraId="1E0005B1" w15:done="0"/>
  <w15:commentEx w15:paraId="0AB77FD8" w15:done="0"/>
  <w15:commentEx w15:paraId="37D76CD2" w15:done="0"/>
  <w15:commentEx w15:paraId="52370235" w15:done="0"/>
  <w15:commentEx w15:paraId="74FFDB11" w15:done="0"/>
  <w15:commentEx w15:paraId="453F651D" w15:done="0"/>
  <w15:commentEx w15:paraId="20696785" w15:done="0"/>
  <w15:commentEx w15:paraId="6F345A83" w15:done="0"/>
  <w15:commentEx w15:paraId="72AAB142" w15:done="0"/>
  <w15:commentEx w15:paraId="7BC1C5E1" w15:done="0"/>
  <w15:commentEx w15:paraId="3E42241A" w15:done="0"/>
  <w15:commentEx w15:paraId="66DC4721" w15:done="0"/>
  <w15:commentEx w15:paraId="0551A5F9" w15:done="0"/>
  <w15:commentEx w15:paraId="5599FB42" w15:done="0"/>
  <w15:commentEx w15:paraId="27FFD882" w15:done="0"/>
  <w15:commentEx w15:paraId="5B940844" w15:done="0"/>
  <w15:commentEx w15:paraId="10F7784F" w15:done="0"/>
  <w15:commentEx w15:paraId="4CA0ED17" w15:done="0"/>
  <w15:commentEx w15:paraId="527F0C85" w15:done="0"/>
  <w15:commentEx w15:paraId="4F13B058" w15:done="0"/>
  <w15:commentEx w15:paraId="67F19318" w15:done="0"/>
  <w15:commentEx w15:paraId="505FC744" w15:done="0"/>
  <w15:commentEx w15:paraId="112A8763" w15:done="0"/>
  <w15:commentEx w15:paraId="3E02C5AC" w15:done="0"/>
  <w15:commentEx w15:paraId="1C461771" w15:done="0"/>
  <w15:commentEx w15:paraId="1F8BCCEA" w15:done="0"/>
  <w15:commentEx w15:paraId="19D184FD" w15:done="0"/>
  <w15:commentEx w15:paraId="536382C2" w15:done="0"/>
  <w15:commentEx w15:paraId="476BC06B" w15:done="0"/>
  <w15:commentEx w15:paraId="77DE126E" w15:done="0"/>
  <w15:commentEx w15:paraId="72E11189" w15:done="0"/>
  <w15:commentEx w15:paraId="710AD363" w15:done="0"/>
  <w15:commentEx w15:paraId="31D6AD2F" w15:done="0"/>
  <w15:commentEx w15:paraId="4FE04DD7" w15:done="0"/>
  <w15:commentEx w15:paraId="6E5D3B60" w15:done="0"/>
  <w15:commentEx w15:paraId="2C28B576" w15:done="0"/>
  <w15:commentEx w15:paraId="25955629" w15:done="0"/>
  <w15:commentEx w15:paraId="086840CE" w15:done="0"/>
  <w15:commentEx w15:paraId="0392DD4E" w15:done="0"/>
  <w15:commentEx w15:paraId="651C9F1F" w15:done="0"/>
  <w15:commentEx w15:paraId="031CCD61" w15:done="0"/>
  <w15:commentEx w15:paraId="196B8CBA" w15:done="0"/>
  <w15:commentEx w15:paraId="05690AE9" w15:done="0"/>
  <w15:commentEx w15:paraId="08D87F1C" w15:done="0"/>
  <w15:commentEx w15:paraId="21FCEF4E" w15:done="0"/>
  <w15:commentEx w15:paraId="0B096A25" w15:done="0"/>
  <w15:commentEx w15:paraId="77874272" w15:done="0"/>
  <w15:commentEx w15:paraId="374DCB19" w15:done="0"/>
  <w15:commentEx w15:paraId="6F73E1DF" w15:done="0"/>
  <w15:commentEx w15:paraId="69DD8259" w15:done="0"/>
  <w15:commentEx w15:paraId="2CC17D8D" w15:done="0"/>
  <w15:commentEx w15:paraId="1C021467" w15:done="0"/>
  <w15:commentEx w15:paraId="620BAD6A" w15:done="0"/>
  <w15:commentEx w15:paraId="4FE815BD" w15:done="0"/>
  <w15:commentEx w15:paraId="3E8EE8E9" w15:done="0"/>
  <w15:commentEx w15:paraId="5DED9710" w15:done="0"/>
  <w15:commentEx w15:paraId="065F0C2F" w15:done="0"/>
  <w15:commentEx w15:paraId="171E1CF5" w15:done="0"/>
  <w15:commentEx w15:paraId="2F518359" w15:done="0"/>
  <w15:commentEx w15:paraId="65EA2722" w15:done="0"/>
  <w15:commentEx w15:paraId="471872D4" w15:done="0"/>
  <w15:commentEx w15:paraId="6450F9B3" w15:done="0"/>
  <w15:commentEx w15:paraId="4A95A3DD" w15:done="0"/>
  <w15:commentEx w15:paraId="214656F6" w15:done="0"/>
  <w15:commentEx w15:paraId="06EB5CC7" w15:done="0"/>
  <w15:commentEx w15:paraId="1B03BB81" w15:done="0"/>
  <w15:commentEx w15:paraId="0D0398AC" w15:done="0"/>
  <w15:commentEx w15:paraId="2A41166F" w15:done="0"/>
  <w15:commentEx w15:paraId="75D5541B" w15:done="0"/>
  <w15:commentEx w15:paraId="12613A41" w15:done="0"/>
  <w15:commentEx w15:paraId="74761BF6" w15:done="0"/>
  <w15:commentEx w15:paraId="502C0EE8" w15:done="0"/>
  <w15:commentEx w15:paraId="6F9A5C3E" w15:done="0"/>
  <w15:commentEx w15:paraId="2AAC166A" w15:done="0"/>
  <w15:commentEx w15:paraId="4D9E07A6" w15:done="0"/>
  <w15:commentEx w15:paraId="318FD18F" w15:done="0"/>
  <w15:commentEx w15:paraId="6317984A" w15:done="0"/>
  <w15:commentEx w15:paraId="3624EDF7" w15:done="0"/>
  <w15:commentEx w15:paraId="289BD59F" w15:done="0"/>
  <w15:commentEx w15:paraId="7AA270F3" w15:done="0"/>
  <w15:commentEx w15:paraId="145CE0A9" w15:done="0"/>
  <w15:commentEx w15:paraId="5BBF3E79" w15:done="0"/>
  <w15:commentEx w15:paraId="6D2F5554" w15:done="0"/>
  <w15:commentEx w15:paraId="59AB7B1C" w15:done="0"/>
  <w15:commentEx w15:paraId="144977B2" w15:done="0"/>
  <w15:commentEx w15:paraId="13F83B7D" w15:done="0"/>
  <w15:commentEx w15:paraId="5583ED30" w15:done="0"/>
  <w15:commentEx w15:paraId="238DC617" w15:done="0"/>
  <w15:commentEx w15:paraId="3971D4EF" w15:done="0"/>
  <w15:commentEx w15:paraId="2049A0B6" w15:done="0"/>
  <w15:commentEx w15:paraId="4D46F22C" w15:done="0"/>
  <w15:commentEx w15:paraId="213EFB0C" w15:done="0"/>
  <w15:commentEx w15:paraId="5395760D" w15:done="0"/>
  <w15:commentEx w15:paraId="5DE614BF" w15:done="0"/>
  <w15:commentEx w15:paraId="5DF90876" w15:done="0"/>
  <w15:commentEx w15:paraId="04D3A914" w15:done="0"/>
  <w15:commentEx w15:paraId="7C2C136C" w15:done="0"/>
  <w15:commentEx w15:paraId="2C33F119" w15:done="0"/>
  <w15:commentEx w15:paraId="0C9D3CAC" w15:done="0"/>
  <w15:commentEx w15:paraId="6ACADBFB" w15:done="0"/>
  <w15:commentEx w15:paraId="01F13FA4" w15:done="0"/>
  <w15:commentEx w15:paraId="1456D4BA" w15:done="0"/>
  <w15:commentEx w15:paraId="4D2AA174" w15:done="0"/>
  <w15:commentEx w15:paraId="75EDBB53" w15:done="0"/>
  <w15:commentEx w15:paraId="09BF98BF" w15:done="0"/>
  <w15:commentEx w15:paraId="372FA81D" w15:done="0"/>
  <w15:commentEx w15:paraId="093B9CEF" w15:done="0"/>
  <w15:commentEx w15:paraId="4FFDDF87" w15:done="0"/>
  <w15:commentEx w15:paraId="5AA296A5" w15:done="0"/>
  <w15:commentEx w15:paraId="24DF49A0" w15:done="0"/>
  <w15:commentEx w15:paraId="64C555CC" w15:done="0"/>
  <w15:commentEx w15:paraId="0109786E" w15:done="0"/>
  <w15:commentEx w15:paraId="4A6CFCD6" w15:done="0"/>
  <w15:commentEx w15:paraId="457EAAA9" w15:done="0"/>
  <w15:commentEx w15:paraId="2AD0E0FB" w15:done="0"/>
  <w15:commentEx w15:paraId="1E9C30E2" w15:done="0"/>
  <w15:commentEx w15:paraId="6C8AEA6B" w15:done="0"/>
  <w15:commentEx w15:paraId="2F630DF8" w15:done="0"/>
  <w15:commentEx w15:paraId="1A6CACF0" w15:done="0"/>
  <w15:commentEx w15:paraId="0E8C36AA" w15:done="0"/>
  <w15:commentEx w15:paraId="31DD8689" w15:done="0"/>
  <w15:commentEx w15:paraId="524ED069" w15:done="0"/>
  <w15:commentEx w15:paraId="3E8DAF36" w15:done="0"/>
  <w15:commentEx w15:paraId="70C83154" w15:done="0"/>
  <w15:commentEx w15:paraId="06C710D3" w15:done="0"/>
  <w15:commentEx w15:paraId="730070F8" w15:done="0"/>
  <w15:commentEx w15:paraId="6F74A3F2" w15:done="0"/>
  <w15:commentEx w15:paraId="31937E18" w15:done="0"/>
  <w15:commentEx w15:paraId="3897B332" w15:done="0"/>
  <w15:commentEx w15:paraId="592026E7" w15:done="0"/>
  <w15:commentEx w15:paraId="2AEFB069" w15:done="0"/>
  <w15:commentEx w15:paraId="7FA3CA2B" w15:done="0"/>
  <w15:commentEx w15:paraId="1AD7EB12" w15:done="0"/>
  <w15:commentEx w15:paraId="627A3DAE" w15:done="0"/>
  <w15:commentEx w15:paraId="1186D0B5" w15:done="0"/>
  <w15:commentEx w15:paraId="19B9EF6D" w15:done="0"/>
  <w15:commentEx w15:paraId="227DB550" w15:done="0"/>
  <w15:commentEx w15:paraId="188DFA9A" w15:done="0"/>
  <w15:commentEx w15:paraId="055BCFB7" w15:done="0"/>
  <w15:commentEx w15:paraId="61374124" w15:done="0"/>
  <w15:commentEx w15:paraId="20F88CB7" w15:done="0"/>
  <w15:commentEx w15:paraId="5374E867" w15:done="0"/>
  <w15:commentEx w15:paraId="17165573" w15:done="0"/>
  <w15:commentEx w15:paraId="656CD3D0" w15:done="0"/>
  <w15:commentEx w15:paraId="27C9DB29" w15:done="0"/>
  <w15:commentEx w15:paraId="259192DB" w15:done="0"/>
  <w15:commentEx w15:paraId="5EB1BC7B" w15:done="0"/>
  <w15:commentEx w15:paraId="585F1C6C" w15:done="0"/>
  <w15:commentEx w15:paraId="3CFCE5A0" w15:done="0"/>
  <w15:commentEx w15:paraId="1598D076" w15:done="0"/>
  <w15:commentEx w15:paraId="615A9DB8" w15:done="0"/>
  <w15:commentEx w15:paraId="0F02EC25" w15:done="0"/>
  <w15:commentEx w15:paraId="3E1CDDBD" w15:done="0"/>
  <w15:commentEx w15:paraId="136A2F42" w15:done="0"/>
  <w15:commentEx w15:paraId="15D8B705" w15:done="0"/>
  <w15:commentEx w15:paraId="0A942BDC" w15:done="0"/>
  <w15:commentEx w15:paraId="73BDA3BA" w15:done="0"/>
  <w15:commentEx w15:paraId="432A5C0E" w15:done="0"/>
  <w15:commentEx w15:paraId="40E57AAA" w15:done="0"/>
  <w15:commentEx w15:paraId="492625CB" w15:done="0"/>
  <w15:commentEx w15:paraId="778BEA9F" w15:done="0"/>
  <w15:commentEx w15:paraId="1D959492" w15:done="0"/>
  <w15:commentEx w15:paraId="39363504" w15:done="0"/>
  <w15:commentEx w15:paraId="398ED784" w15:done="0"/>
  <w15:commentEx w15:paraId="45AA72DA" w15:done="0"/>
  <w15:commentEx w15:paraId="4F8FF36C" w15:done="0"/>
  <w15:commentEx w15:paraId="56A843C0" w15:done="0"/>
  <w15:commentEx w15:paraId="463E6183" w15:done="0"/>
  <w15:commentEx w15:paraId="56C71CC4" w15:done="0"/>
  <w15:commentEx w15:paraId="63652028" w15:done="0"/>
  <w15:commentEx w15:paraId="6C6C7FD3" w15:done="0"/>
  <w15:commentEx w15:paraId="1316AE6E" w15:done="0"/>
  <w15:commentEx w15:paraId="160CB30A" w15:done="0"/>
  <w15:commentEx w15:paraId="39E92345" w15:done="0"/>
  <w15:commentEx w15:paraId="553C6109" w15:done="0"/>
  <w15:commentEx w15:paraId="40D6B38A" w15:done="0"/>
  <w15:commentEx w15:paraId="0C7EE0A6" w15:done="0"/>
  <w15:commentEx w15:paraId="128FDF6F" w15:done="0"/>
  <w15:commentEx w15:paraId="4DD54727" w15:done="0"/>
  <w15:commentEx w15:paraId="0A7B3B5C" w15:done="0"/>
  <w15:commentEx w15:paraId="5851D37A" w15:done="0"/>
  <w15:commentEx w15:paraId="2528EBCC" w15:done="0"/>
  <w15:commentEx w15:paraId="7DC88535" w15:done="0"/>
  <w15:commentEx w15:paraId="0FDCBEC5" w15:done="0"/>
  <w15:commentEx w15:paraId="7272B98A" w15:done="0"/>
  <w15:commentEx w15:paraId="7ED63B25" w15:done="0"/>
  <w15:commentEx w15:paraId="241F9DE6" w15:done="0"/>
  <w15:commentEx w15:paraId="7260E4F4" w15:done="0"/>
  <w15:commentEx w15:paraId="78578EF5" w15:done="0"/>
  <w15:commentEx w15:paraId="040BCF39" w15:done="0"/>
  <w15:commentEx w15:paraId="2391BCCF" w15:done="0"/>
  <w15:commentEx w15:paraId="459C130B" w15:done="0"/>
  <w15:commentEx w15:paraId="067193B4" w15:done="0"/>
  <w15:commentEx w15:paraId="16EDAFE9" w15:done="0"/>
  <w15:commentEx w15:paraId="36BCEC99" w15:done="0"/>
  <w15:commentEx w15:paraId="693485CE" w15:done="0"/>
  <w15:commentEx w15:paraId="0DBDEAA3" w15:done="0"/>
  <w15:commentEx w15:paraId="46D9311D" w15:done="0"/>
  <w15:commentEx w15:paraId="4C587AC7" w15:done="0"/>
  <w15:commentEx w15:paraId="0F6A8272" w15:done="0"/>
  <w15:commentEx w15:paraId="61EB14FA" w15:done="0"/>
  <w15:commentEx w15:paraId="390C87C4" w15:done="0"/>
  <w15:commentEx w15:paraId="41E6C270" w15:done="0"/>
  <w15:commentEx w15:paraId="268BC267" w15:done="0"/>
  <w15:commentEx w15:paraId="7CBBD937" w15:done="0"/>
  <w15:commentEx w15:paraId="0E2FBD9F" w15:done="0"/>
  <w15:commentEx w15:paraId="7158AE8D" w15:done="0"/>
  <w15:commentEx w15:paraId="7A789BDE" w15:done="0"/>
  <w15:commentEx w15:paraId="40A79CDA" w15:done="0"/>
  <w15:commentEx w15:paraId="3F1B69E3" w15:done="0"/>
  <w15:commentEx w15:paraId="330F1370" w15:done="0"/>
  <w15:commentEx w15:paraId="71814C6C" w15:done="0"/>
  <w15:commentEx w15:paraId="06812AB1" w15:done="0"/>
  <w15:commentEx w15:paraId="304A9100" w15:done="0"/>
  <w15:commentEx w15:paraId="30B30E2C" w15:done="0"/>
  <w15:commentEx w15:paraId="28712371" w15:done="0"/>
  <w15:commentEx w15:paraId="471828EA" w15:done="0"/>
  <w15:commentEx w15:paraId="6B878484" w15:done="0"/>
  <w15:commentEx w15:paraId="79A43C30" w15:done="0"/>
  <w15:commentEx w15:paraId="78FDE39A" w15:done="0"/>
  <w15:commentEx w15:paraId="414ED532" w15:done="0"/>
  <w15:commentEx w15:paraId="12FDF45D" w15:done="0"/>
  <w15:commentEx w15:paraId="62CA1B03" w15:done="0"/>
  <w15:commentEx w15:paraId="2F1DA721" w15:done="0"/>
  <w15:commentEx w15:paraId="0108412A" w15:done="0"/>
  <w15:commentEx w15:paraId="03D2C39B" w15:done="0"/>
  <w15:commentEx w15:paraId="6C53E0B0" w15:done="0"/>
  <w15:commentEx w15:paraId="39714FF4" w15:done="0"/>
  <w15:commentEx w15:paraId="33666FDA" w15:done="0"/>
  <w15:commentEx w15:paraId="089F743A" w15:done="0"/>
  <w15:commentEx w15:paraId="50D4258F" w15:done="0"/>
  <w15:commentEx w15:paraId="0B4ECA4F" w15:done="0"/>
  <w15:commentEx w15:paraId="0D62E980" w15:done="0"/>
  <w15:commentEx w15:paraId="0A1D2F74" w15:done="0"/>
  <w15:commentEx w15:paraId="77E5971F" w15:done="0"/>
  <w15:commentEx w15:paraId="2280048E" w15:done="0"/>
  <w15:commentEx w15:paraId="3E738809" w15:done="0"/>
  <w15:commentEx w15:paraId="782E9E9B" w15:done="0"/>
  <w15:commentEx w15:paraId="76B70153" w15:done="0"/>
  <w15:commentEx w15:paraId="6978B733" w15:done="0"/>
  <w15:commentEx w15:paraId="02EEA73C" w15:done="0"/>
  <w15:commentEx w15:paraId="645D3072" w15:done="0"/>
  <w15:commentEx w15:paraId="3DE9FFB9" w15:done="0"/>
  <w15:commentEx w15:paraId="5A680B8B" w15:done="0"/>
  <w15:commentEx w15:paraId="79286739" w15:done="0"/>
  <w15:commentEx w15:paraId="37F9FA91" w15:done="0"/>
  <w15:commentEx w15:paraId="7E2A52FF" w15:done="0"/>
  <w15:commentEx w15:paraId="53772C07" w15:done="0"/>
  <w15:commentEx w15:paraId="189819B1" w15:done="0"/>
  <w15:commentEx w15:paraId="41D60085" w15:done="0"/>
  <w15:commentEx w15:paraId="14477958" w15:done="0"/>
  <w15:commentEx w15:paraId="7B767819" w15:done="0"/>
  <w15:commentEx w15:paraId="35C3891C" w15:done="0"/>
  <w15:commentEx w15:paraId="4B2AF200" w15:done="0"/>
  <w15:commentEx w15:paraId="342520B7" w15:done="0"/>
  <w15:commentEx w15:paraId="0C9FD05F" w15:done="0"/>
  <w15:commentEx w15:paraId="5AEBD0D9" w15:done="0"/>
  <w15:commentEx w15:paraId="16BB58BF" w15:done="0"/>
  <w15:commentEx w15:paraId="0AC8694E" w15:done="0"/>
  <w15:commentEx w15:paraId="25ED0219" w15:done="0"/>
  <w15:commentEx w15:paraId="0890F95F" w15:done="0"/>
  <w15:commentEx w15:paraId="2EFB98A7" w15:done="0"/>
  <w15:commentEx w15:paraId="698C5490" w15:done="0"/>
  <w15:commentEx w15:paraId="5D1532E5" w15:done="0"/>
  <w15:commentEx w15:paraId="21F889C3" w15:done="0"/>
  <w15:commentEx w15:paraId="762B767D" w15:done="0"/>
  <w15:commentEx w15:paraId="35837FD3" w15:done="0"/>
  <w15:commentEx w15:paraId="648E0EFE" w15:done="0"/>
  <w15:commentEx w15:paraId="7AC68DCA" w15:done="0"/>
  <w15:commentEx w15:paraId="170D9952" w15:done="0"/>
  <w15:commentEx w15:paraId="15CCC59E" w15:done="0"/>
  <w15:commentEx w15:paraId="535C8F9A" w15:done="0"/>
  <w15:commentEx w15:paraId="4728AE24" w15:done="0"/>
  <w15:commentEx w15:paraId="01DA3B24" w15:done="0"/>
  <w15:commentEx w15:paraId="0C2AB663" w15:done="0"/>
  <w15:commentEx w15:paraId="7AEADE0A" w15:done="0"/>
  <w15:commentEx w15:paraId="38F48913" w15:done="0"/>
  <w15:commentEx w15:paraId="5A622EFA" w15:done="0"/>
  <w15:commentEx w15:paraId="00EF2ABF" w15:done="0"/>
  <w15:commentEx w15:paraId="3C7F1CD3" w15:done="0"/>
  <w15:commentEx w15:paraId="1116CCB5" w15:done="0"/>
  <w15:commentEx w15:paraId="13DB584A" w15:done="0"/>
  <w15:commentEx w15:paraId="643D2870" w15:done="0"/>
  <w15:commentEx w15:paraId="118A7528" w15:done="0"/>
  <w15:commentEx w15:paraId="6408D716" w15:done="0"/>
  <w15:commentEx w15:paraId="2DB6B1DF" w15:done="0"/>
  <w15:commentEx w15:paraId="742FEB51" w15:done="0"/>
  <w15:commentEx w15:paraId="4B1EDC82" w15:done="0"/>
  <w15:commentEx w15:paraId="2558C7BD" w15:done="0"/>
  <w15:commentEx w15:paraId="12204681" w15:done="0"/>
  <w15:commentEx w15:paraId="095F8164" w15:done="0"/>
  <w15:commentEx w15:paraId="64CFBC1C" w15:done="0"/>
  <w15:commentEx w15:paraId="1CF12634" w15:done="0"/>
  <w15:commentEx w15:paraId="625BF1D5" w15:done="0"/>
  <w15:commentEx w15:paraId="2B12BC94" w15:done="0"/>
  <w15:commentEx w15:paraId="67D66C0E" w15:done="0"/>
  <w15:commentEx w15:paraId="3E14CC0E" w15:done="0"/>
  <w15:commentEx w15:paraId="36431D41" w15:done="0"/>
  <w15:commentEx w15:paraId="7A0A963D" w15:done="0"/>
  <w15:commentEx w15:paraId="537B3F2E" w15:done="0"/>
  <w15:commentEx w15:paraId="45E2ED95" w15:done="0"/>
  <w15:commentEx w15:paraId="67F84121" w15:done="0"/>
  <w15:commentEx w15:paraId="3C2093AB" w15:done="0"/>
  <w15:commentEx w15:paraId="465D830F" w15:done="0"/>
  <w15:commentEx w15:paraId="718F144E" w15:done="0"/>
  <w15:commentEx w15:paraId="0D305AA7" w15:done="0"/>
  <w15:commentEx w15:paraId="3124EAD4" w15:done="0"/>
  <w15:commentEx w15:paraId="145131DD" w15:done="0"/>
  <w15:commentEx w15:paraId="0C815F17" w15:done="0"/>
  <w15:commentEx w15:paraId="049E1A3D" w15:done="0"/>
  <w15:commentEx w15:paraId="45FABD6B" w15:done="0"/>
  <w15:commentEx w15:paraId="79C0E6C6" w15:done="0"/>
  <w15:commentEx w15:paraId="79D2D80B" w15:done="0"/>
  <w15:commentEx w15:paraId="3A1393E0" w15:done="0"/>
  <w15:commentEx w15:paraId="1B4F69D2" w15:done="0"/>
  <w15:commentEx w15:paraId="789353F8" w15:done="0"/>
  <w15:commentEx w15:paraId="5B81A008" w15:done="0"/>
  <w15:commentEx w15:paraId="6CD0A2D8" w15:done="0"/>
  <w15:commentEx w15:paraId="1618EAF2" w15:done="0"/>
  <w15:commentEx w15:paraId="11EE4FBF" w15:done="0"/>
  <w15:commentEx w15:paraId="2B5A0588" w15:done="0"/>
  <w15:commentEx w15:paraId="65945BDE" w15:done="0"/>
  <w15:commentEx w15:paraId="6889B3DE" w15:done="0"/>
  <w15:commentEx w15:paraId="42E287BE" w15:done="0"/>
  <w15:commentEx w15:paraId="45FE1A1D" w15:done="0"/>
  <w15:commentEx w15:paraId="1A05AC77" w15:done="0"/>
  <w15:commentEx w15:paraId="483ECBFB" w15:done="0"/>
  <w15:commentEx w15:paraId="7D62A709" w15:done="0"/>
  <w15:commentEx w15:paraId="533E746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1F4E" w:rsidRDefault="00A01F4E">
      <w:r>
        <w:separator/>
      </w:r>
    </w:p>
  </w:endnote>
  <w:endnote w:type="continuationSeparator" w:id="0">
    <w:p w:rsidR="00A01F4E" w:rsidRDefault="00A01F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ヒラギノ角ゴ Pro W3">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493F" w:rsidRDefault="00FE49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vanish/>
        <w:highlight w:val="yellow"/>
      </w:rPr>
      <w:id w:val="-499499038"/>
      <w:docPartObj>
        <w:docPartGallery w:val="Page Numbers (Bottom of Page)"/>
        <w:docPartUnique/>
      </w:docPartObj>
    </w:sdtPr>
    <w:sdtEndPr/>
    <w:sdtContent>
      <w:sdt>
        <w:sdtPr>
          <w:rPr>
            <w:vanish/>
            <w:highlight w:val="yellow"/>
          </w:rPr>
          <w:id w:val="365802710"/>
          <w:docPartObj>
            <w:docPartGallery w:val="Page Numbers (Top of Page)"/>
            <w:docPartUnique/>
          </w:docPartObj>
        </w:sdtPr>
        <w:sdtEndPr/>
        <w:sdtContent>
          <w:p w:rsidR="000659A5" w:rsidRDefault="000659A5">
            <w:pPr>
              <w:pStyle w:val="Footer"/>
              <w:jc w:val="center"/>
            </w:pPr>
            <w:r>
              <w:t xml:space="preserve">Page </w:t>
            </w:r>
            <w:r>
              <w:rPr>
                <w:b/>
              </w:rPr>
              <w:fldChar w:fldCharType="begin"/>
            </w:r>
            <w:r>
              <w:rPr>
                <w:b/>
              </w:rPr>
              <w:instrText xml:space="preserve"> PAGE </w:instrText>
            </w:r>
            <w:r>
              <w:rPr>
                <w:b/>
              </w:rPr>
              <w:fldChar w:fldCharType="separate"/>
            </w:r>
            <w:r w:rsidR="00FE493F">
              <w:rPr>
                <w:b/>
                <w:noProof/>
              </w:rPr>
              <w:t>1</w:t>
            </w:r>
            <w:r>
              <w:rPr>
                <w:b/>
              </w:rPr>
              <w:fldChar w:fldCharType="end"/>
            </w:r>
            <w:r>
              <w:t xml:space="preserve"> of </w:t>
            </w:r>
            <w:r>
              <w:rPr>
                <w:b/>
              </w:rPr>
              <w:fldChar w:fldCharType="begin"/>
            </w:r>
            <w:r>
              <w:rPr>
                <w:b/>
              </w:rPr>
              <w:instrText xml:space="preserve"> NUMPAGES  </w:instrText>
            </w:r>
            <w:r>
              <w:rPr>
                <w:b/>
              </w:rPr>
              <w:fldChar w:fldCharType="separate"/>
            </w:r>
            <w:r w:rsidR="00FE493F">
              <w:rPr>
                <w:b/>
                <w:noProof/>
              </w:rPr>
              <w:t>4</w:t>
            </w:r>
            <w:r>
              <w:rPr>
                <w:b/>
              </w:rPr>
              <w:fldChar w:fldCharType="end"/>
            </w:r>
          </w:p>
        </w:sdtContent>
      </w:sdt>
    </w:sdtContent>
  </w:sdt>
  <w:p w:rsidR="000659A5" w:rsidRDefault="000659A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493F" w:rsidRDefault="00FE49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1F4E" w:rsidRDefault="00A01F4E">
      <w:r>
        <w:separator/>
      </w:r>
    </w:p>
  </w:footnote>
  <w:footnote w:type="continuationSeparator" w:id="0">
    <w:p w:rsidR="00A01F4E" w:rsidRDefault="00A01F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493F" w:rsidRDefault="00FE49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59A5" w:rsidRDefault="000659A5" w:rsidP="006F1DA6">
    <w:pPr>
      <w:pStyle w:val="Heading1"/>
      <w:jc w:val="center"/>
    </w:pPr>
    <w:r>
      <w:t>ROYSE CITY COMMUNITY DEVELOPMENT CORPORATION</w:t>
    </w:r>
  </w:p>
  <w:p w:rsidR="000659A5" w:rsidRDefault="000659A5" w:rsidP="00DA5CA2">
    <w:pPr>
      <w:jc w:val="center"/>
      <w:rPr>
        <w:rFonts w:ascii="Georgia" w:hAnsi="Georgia"/>
      </w:rPr>
    </w:pPr>
    <w:r w:rsidRPr="0070462B">
      <w:rPr>
        <w:rFonts w:ascii="Georgia" w:hAnsi="Georgia"/>
      </w:rPr>
      <w:t>REGULAR MEETING</w:t>
    </w:r>
  </w:p>
  <w:p w:rsidR="000659A5" w:rsidRPr="0070462B" w:rsidRDefault="000659A5" w:rsidP="00DA5CA2">
    <w:pPr>
      <w:jc w:val="center"/>
      <w:rPr>
        <w:rFonts w:ascii="Georgia" w:hAnsi="Georgia"/>
      </w:rPr>
    </w:pPr>
    <w:r w:rsidRPr="0070462B">
      <w:rPr>
        <w:rFonts w:ascii="Georgia" w:hAnsi="Georgia"/>
      </w:rPr>
      <w:t xml:space="preserve">7:00 A.M. </w:t>
    </w:r>
    <w:r>
      <w:rPr>
        <w:rFonts w:ascii="Georgia" w:hAnsi="Georgia"/>
      </w:rPr>
      <w:t xml:space="preserve">– </w:t>
    </w:r>
    <w:r w:rsidR="00A47231">
      <w:rPr>
        <w:rFonts w:ascii="Georgia" w:hAnsi="Georgia"/>
      </w:rPr>
      <w:t>CITY HALL</w:t>
    </w:r>
  </w:p>
  <w:p w:rsidR="000659A5" w:rsidRPr="0070462B" w:rsidRDefault="00A47231" w:rsidP="00DA5CA2">
    <w:pPr>
      <w:jc w:val="center"/>
      <w:rPr>
        <w:rFonts w:ascii="Georgia" w:hAnsi="Georgia"/>
      </w:rPr>
    </w:pPr>
    <w:r>
      <w:rPr>
        <w:rFonts w:ascii="Georgia" w:hAnsi="Georgia"/>
      </w:rPr>
      <w:t>305 N. ARCH STREET</w:t>
    </w:r>
  </w:p>
  <w:p w:rsidR="000659A5" w:rsidRPr="00B04496" w:rsidRDefault="000659A5" w:rsidP="00DA5CA2">
    <w:pPr>
      <w:jc w:val="center"/>
      <w:rPr>
        <w:rFonts w:ascii="Georgia" w:hAnsi="Georgia"/>
        <w:sz w:val="14"/>
      </w:rPr>
    </w:pPr>
    <w:r w:rsidRPr="0070462B">
      <w:rPr>
        <w:rFonts w:ascii="Georgia" w:hAnsi="Georgia"/>
      </w:rPr>
      <w:t>ROYSE CITY, TEXAS 75189</w:t>
    </w:r>
  </w:p>
  <w:sdt>
    <w:sdtPr>
      <w:alias w:val="Title"/>
      <w:id w:val="77547040"/>
      <w:placeholder>
        <w:docPart w:val="2D3963D1E3C94977B6C1E7197D176CF3"/>
      </w:placeholder>
      <w:dataBinding w:prefixMappings="xmlns:ns0='http://schemas.openxmlformats.org/package/2006/metadata/core-properties' xmlns:ns1='http://purl.org/dc/elements/1.1/'" w:xpath="/ns0:coreProperties[1]/ns1:title[1]" w:storeItemID="{6C3C8BC8-F283-45AE-878A-BAB7291924A1}"/>
      <w:text/>
    </w:sdtPr>
    <w:sdtEndPr/>
    <w:sdtContent>
      <w:p w:rsidR="000659A5" w:rsidRDefault="000659A5">
        <w:pPr>
          <w:pStyle w:val="Header"/>
          <w:pBdr>
            <w:between w:val="single" w:sz="4" w:space="1" w:color="4F81BD" w:themeColor="accent1"/>
          </w:pBdr>
          <w:spacing w:line="276" w:lineRule="auto"/>
          <w:jc w:val="center"/>
        </w:pPr>
        <w:r w:rsidRPr="00B04496">
          <w:t xml:space="preserve">MINUTES </w:t>
        </w:r>
        <w:r>
          <w:t>–</w:t>
        </w:r>
        <w:r w:rsidRPr="00B04496">
          <w:t xml:space="preserve"> </w:t>
        </w:r>
        <w:r w:rsidR="00A47231">
          <w:t>JANUARY 22, 2019</w:t>
        </w:r>
      </w:p>
    </w:sdtContent>
  </w:sdt>
  <w:p w:rsidR="00FE493F" w:rsidRPr="00FE493F" w:rsidRDefault="00FE493F">
    <w:pPr>
      <w:pStyle w:val="Header"/>
      <w:pBdr>
        <w:between w:val="single" w:sz="4" w:space="1" w:color="4F81BD" w:themeColor="accent1"/>
      </w:pBdr>
      <w:spacing w:line="276" w:lineRule="auto"/>
      <w:jc w:val="center"/>
      <w:rPr>
        <w:color w:val="4F81BD" w:themeColor="accent1"/>
      </w:rPr>
    </w:pPr>
    <w:bookmarkStart w:id="84" w:name="_GoBack"/>
    <w:r w:rsidRPr="00FE493F">
      <w:rPr>
        <w:color w:val="4F81BD" w:themeColor="accent1"/>
      </w:rPr>
      <w:t>APPROVED 2-26-19</w:t>
    </w:r>
    <w:bookmarkEnd w:id="84"/>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493F" w:rsidRDefault="00FE49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24FBE"/>
    <w:multiLevelType w:val="hybridMultilevel"/>
    <w:tmpl w:val="7E8C6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FE62EA"/>
    <w:multiLevelType w:val="hybridMultilevel"/>
    <w:tmpl w:val="646273F4"/>
    <w:lvl w:ilvl="0" w:tplc="CF78A64C">
      <w:start w:val="1"/>
      <w:numFmt w:val="bullet"/>
      <w:lvlText w:val=""/>
      <w:lvlJc w:val="left"/>
      <w:pPr>
        <w:ind w:left="720" w:hanging="360"/>
      </w:pPr>
      <w:rPr>
        <w:rFonts w:ascii="Wingdings" w:hAnsi="Wingdings" w:hint="default"/>
      </w:rPr>
    </w:lvl>
    <w:lvl w:ilvl="1" w:tplc="4108264C" w:tentative="1">
      <w:start w:val="1"/>
      <w:numFmt w:val="lowerLetter"/>
      <w:lvlText w:val="%2."/>
      <w:lvlJc w:val="left"/>
      <w:pPr>
        <w:ind w:left="1440" w:hanging="360"/>
      </w:pPr>
    </w:lvl>
    <w:lvl w:ilvl="2" w:tplc="77965C22" w:tentative="1">
      <w:start w:val="1"/>
      <w:numFmt w:val="lowerRoman"/>
      <w:lvlText w:val="%3."/>
      <w:lvlJc w:val="right"/>
      <w:pPr>
        <w:ind w:left="2160" w:hanging="180"/>
      </w:pPr>
    </w:lvl>
    <w:lvl w:ilvl="3" w:tplc="1918322C" w:tentative="1">
      <w:start w:val="1"/>
      <w:numFmt w:val="decimal"/>
      <w:lvlText w:val="%4."/>
      <w:lvlJc w:val="left"/>
      <w:pPr>
        <w:ind w:left="2880" w:hanging="360"/>
      </w:pPr>
    </w:lvl>
    <w:lvl w:ilvl="4" w:tplc="0CA69092" w:tentative="1">
      <w:start w:val="1"/>
      <w:numFmt w:val="lowerLetter"/>
      <w:lvlText w:val="%5."/>
      <w:lvlJc w:val="left"/>
      <w:pPr>
        <w:ind w:left="3600" w:hanging="360"/>
      </w:pPr>
    </w:lvl>
    <w:lvl w:ilvl="5" w:tplc="B30E9668" w:tentative="1">
      <w:start w:val="1"/>
      <w:numFmt w:val="lowerRoman"/>
      <w:lvlText w:val="%6."/>
      <w:lvlJc w:val="right"/>
      <w:pPr>
        <w:ind w:left="4320" w:hanging="180"/>
      </w:pPr>
    </w:lvl>
    <w:lvl w:ilvl="6" w:tplc="AD5AFA8C" w:tentative="1">
      <w:start w:val="1"/>
      <w:numFmt w:val="decimal"/>
      <w:lvlText w:val="%7."/>
      <w:lvlJc w:val="left"/>
      <w:pPr>
        <w:ind w:left="5040" w:hanging="360"/>
      </w:pPr>
    </w:lvl>
    <w:lvl w:ilvl="7" w:tplc="59322CD0" w:tentative="1">
      <w:start w:val="1"/>
      <w:numFmt w:val="lowerLetter"/>
      <w:lvlText w:val="%8."/>
      <w:lvlJc w:val="left"/>
      <w:pPr>
        <w:ind w:left="5760" w:hanging="360"/>
      </w:pPr>
    </w:lvl>
    <w:lvl w:ilvl="8" w:tplc="7C8A214C" w:tentative="1">
      <w:start w:val="1"/>
      <w:numFmt w:val="lowerRoman"/>
      <w:lvlText w:val="%9."/>
      <w:lvlJc w:val="right"/>
      <w:pPr>
        <w:ind w:left="6480" w:hanging="180"/>
      </w:pPr>
    </w:lvl>
  </w:abstractNum>
  <w:abstractNum w:abstractNumId="2">
    <w:nsid w:val="1602792E"/>
    <w:multiLevelType w:val="hybridMultilevel"/>
    <w:tmpl w:val="72F81714"/>
    <w:lvl w:ilvl="0" w:tplc="B8CCD9D6">
      <w:start w:val="1"/>
      <w:numFmt w:val="bullet"/>
      <w:lvlText w:val=""/>
      <w:lvlJc w:val="left"/>
      <w:pPr>
        <w:ind w:left="720" w:hanging="360"/>
      </w:pPr>
      <w:rPr>
        <w:rFonts w:ascii="Symbol" w:hAnsi="Symbol" w:hint="default"/>
      </w:rPr>
    </w:lvl>
    <w:lvl w:ilvl="1" w:tplc="85F8F8A6" w:tentative="1">
      <w:start w:val="1"/>
      <w:numFmt w:val="bullet"/>
      <w:lvlText w:val="o"/>
      <w:lvlJc w:val="left"/>
      <w:pPr>
        <w:ind w:left="1440" w:hanging="360"/>
      </w:pPr>
      <w:rPr>
        <w:rFonts w:ascii="Courier New" w:hAnsi="Courier New" w:cs="Courier New" w:hint="default"/>
      </w:rPr>
    </w:lvl>
    <w:lvl w:ilvl="2" w:tplc="B5A28084" w:tentative="1">
      <w:start w:val="1"/>
      <w:numFmt w:val="bullet"/>
      <w:lvlText w:val=""/>
      <w:lvlJc w:val="left"/>
      <w:pPr>
        <w:ind w:left="2160" w:hanging="360"/>
      </w:pPr>
      <w:rPr>
        <w:rFonts w:ascii="Wingdings" w:hAnsi="Wingdings" w:hint="default"/>
      </w:rPr>
    </w:lvl>
    <w:lvl w:ilvl="3" w:tplc="B6A2DCEC" w:tentative="1">
      <w:start w:val="1"/>
      <w:numFmt w:val="bullet"/>
      <w:lvlText w:val=""/>
      <w:lvlJc w:val="left"/>
      <w:pPr>
        <w:ind w:left="2880" w:hanging="360"/>
      </w:pPr>
      <w:rPr>
        <w:rFonts w:ascii="Symbol" w:hAnsi="Symbol" w:hint="default"/>
      </w:rPr>
    </w:lvl>
    <w:lvl w:ilvl="4" w:tplc="D3E4617E" w:tentative="1">
      <w:start w:val="1"/>
      <w:numFmt w:val="bullet"/>
      <w:lvlText w:val="o"/>
      <w:lvlJc w:val="left"/>
      <w:pPr>
        <w:ind w:left="3600" w:hanging="360"/>
      </w:pPr>
      <w:rPr>
        <w:rFonts w:ascii="Courier New" w:hAnsi="Courier New" w:cs="Courier New" w:hint="default"/>
      </w:rPr>
    </w:lvl>
    <w:lvl w:ilvl="5" w:tplc="A0C67C66" w:tentative="1">
      <w:start w:val="1"/>
      <w:numFmt w:val="bullet"/>
      <w:lvlText w:val=""/>
      <w:lvlJc w:val="left"/>
      <w:pPr>
        <w:ind w:left="4320" w:hanging="360"/>
      </w:pPr>
      <w:rPr>
        <w:rFonts w:ascii="Wingdings" w:hAnsi="Wingdings" w:hint="default"/>
      </w:rPr>
    </w:lvl>
    <w:lvl w:ilvl="6" w:tplc="D35024F6" w:tentative="1">
      <w:start w:val="1"/>
      <w:numFmt w:val="bullet"/>
      <w:lvlText w:val=""/>
      <w:lvlJc w:val="left"/>
      <w:pPr>
        <w:ind w:left="5040" w:hanging="360"/>
      </w:pPr>
      <w:rPr>
        <w:rFonts w:ascii="Symbol" w:hAnsi="Symbol" w:hint="default"/>
      </w:rPr>
    </w:lvl>
    <w:lvl w:ilvl="7" w:tplc="4EC8D540" w:tentative="1">
      <w:start w:val="1"/>
      <w:numFmt w:val="bullet"/>
      <w:lvlText w:val="o"/>
      <w:lvlJc w:val="left"/>
      <w:pPr>
        <w:ind w:left="5760" w:hanging="360"/>
      </w:pPr>
      <w:rPr>
        <w:rFonts w:ascii="Courier New" w:hAnsi="Courier New" w:cs="Courier New" w:hint="default"/>
      </w:rPr>
    </w:lvl>
    <w:lvl w:ilvl="8" w:tplc="8BD62CE2" w:tentative="1">
      <w:start w:val="1"/>
      <w:numFmt w:val="bullet"/>
      <w:lvlText w:val=""/>
      <w:lvlJc w:val="left"/>
      <w:pPr>
        <w:ind w:left="6480" w:hanging="360"/>
      </w:pPr>
      <w:rPr>
        <w:rFonts w:ascii="Wingdings" w:hAnsi="Wingdings" w:hint="default"/>
      </w:rPr>
    </w:lvl>
  </w:abstractNum>
  <w:abstractNum w:abstractNumId="3">
    <w:nsid w:val="1908709A"/>
    <w:multiLevelType w:val="hybridMultilevel"/>
    <w:tmpl w:val="1994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641E63"/>
    <w:multiLevelType w:val="hybridMultilevel"/>
    <w:tmpl w:val="D7C4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9F62B6"/>
    <w:multiLevelType w:val="hybridMultilevel"/>
    <w:tmpl w:val="54AA7790"/>
    <w:lvl w:ilvl="0" w:tplc="8E4ECB38">
      <w:start w:val="1"/>
      <w:numFmt w:val="decimal"/>
      <w:lvlText w:val="%1."/>
      <w:lvlJc w:val="left"/>
      <w:pPr>
        <w:ind w:left="720" w:hanging="360"/>
      </w:pPr>
    </w:lvl>
    <w:lvl w:ilvl="1" w:tplc="A014C588" w:tentative="1">
      <w:start w:val="1"/>
      <w:numFmt w:val="lowerLetter"/>
      <w:lvlText w:val="%2."/>
      <w:lvlJc w:val="left"/>
      <w:pPr>
        <w:ind w:left="1440" w:hanging="360"/>
      </w:pPr>
    </w:lvl>
    <w:lvl w:ilvl="2" w:tplc="6AF005E0" w:tentative="1">
      <w:start w:val="1"/>
      <w:numFmt w:val="lowerRoman"/>
      <w:lvlText w:val="%3."/>
      <w:lvlJc w:val="right"/>
      <w:pPr>
        <w:ind w:left="2160" w:hanging="180"/>
      </w:pPr>
    </w:lvl>
    <w:lvl w:ilvl="3" w:tplc="D41234D6" w:tentative="1">
      <w:start w:val="1"/>
      <w:numFmt w:val="decimal"/>
      <w:lvlText w:val="%4."/>
      <w:lvlJc w:val="left"/>
      <w:pPr>
        <w:ind w:left="2880" w:hanging="360"/>
      </w:pPr>
    </w:lvl>
    <w:lvl w:ilvl="4" w:tplc="7FF65DCC" w:tentative="1">
      <w:start w:val="1"/>
      <w:numFmt w:val="lowerLetter"/>
      <w:lvlText w:val="%5."/>
      <w:lvlJc w:val="left"/>
      <w:pPr>
        <w:ind w:left="3600" w:hanging="360"/>
      </w:pPr>
    </w:lvl>
    <w:lvl w:ilvl="5" w:tplc="F5D20A9E" w:tentative="1">
      <w:start w:val="1"/>
      <w:numFmt w:val="lowerRoman"/>
      <w:lvlText w:val="%6."/>
      <w:lvlJc w:val="right"/>
      <w:pPr>
        <w:ind w:left="4320" w:hanging="180"/>
      </w:pPr>
    </w:lvl>
    <w:lvl w:ilvl="6" w:tplc="9DE4AC72" w:tentative="1">
      <w:start w:val="1"/>
      <w:numFmt w:val="decimal"/>
      <w:lvlText w:val="%7."/>
      <w:lvlJc w:val="left"/>
      <w:pPr>
        <w:ind w:left="5040" w:hanging="360"/>
      </w:pPr>
    </w:lvl>
    <w:lvl w:ilvl="7" w:tplc="2BF24764" w:tentative="1">
      <w:start w:val="1"/>
      <w:numFmt w:val="lowerLetter"/>
      <w:lvlText w:val="%8."/>
      <w:lvlJc w:val="left"/>
      <w:pPr>
        <w:ind w:left="5760" w:hanging="360"/>
      </w:pPr>
    </w:lvl>
    <w:lvl w:ilvl="8" w:tplc="1C1A70F2" w:tentative="1">
      <w:start w:val="1"/>
      <w:numFmt w:val="lowerRoman"/>
      <w:lvlText w:val="%9."/>
      <w:lvlJc w:val="right"/>
      <w:pPr>
        <w:ind w:left="6480" w:hanging="180"/>
      </w:pPr>
    </w:lvl>
  </w:abstractNum>
  <w:abstractNum w:abstractNumId="6">
    <w:nsid w:val="211A1C55"/>
    <w:multiLevelType w:val="hybridMultilevel"/>
    <w:tmpl w:val="54AA7790"/>
    <w:lvl w:ilvl="0" w:tplc="8E4ECB38">
      <w:start w:val="1"/>
      <w:numFmt w:val="decimal"/>
      <w:lvlText w:val="%1."/>
      <w:lvlJc w:val="left"/>
      <w:pPr>
        <w:ind w:left="720" w:hanging="360"/>
      </w:pPr>
    </w:lvl>
    <w:lvl w:ilvl="1" w:tplc="A014C588" w:tentative="1">
      <w:start w:val="1"/>
      <w:numFmt w:val="lowerLetter"/>
      <w:lvlText w:val="%2."/>
      <w:lvlJc w:val="left"/>
      <w:pPr>
        <w:ind w:left="1440" w:hanging="360"/>
      </w:pPr>
    </w:lvl>
    <w:lvl w:ilvl="2" w:tplc="6AF005E0" w:tentative="1">
      <w:start w:val="1"/>
      <w:numFmt w:val="lowerRoman"/>
      <w:lvlText w:val="%3."/>
      <w:lvlJc w:val="right"/>
      <w:pPr>
        <w:ind w:left="2160" w:hanging="180"/>
      </w:pPr>
    </w:lvl>
    <w:lvl w:ilvl="3" w:tplc="D41234D6" w:tentative="1">
      <w:start w:val="1"/>
      <w:numFmt w:val="decimal"/>
      <w:lvlText w:val="%4."/>
      <w:lvlJc w:val="left"/>
      <w:pPr>
        <w:ind w:left="2880" w:hanging="360"/>
      </w:pPr>
    </w:lvl>
    <w:lvl w:ilvl="4" w:tplc="7FF65DCC" w:tentative="1">
      <w:start w:val="1"/>
      <w:numFmt w:val="lowerLetter"/>
      <w:lvlText w:val="%5."/>
      <w:lvlJc w:val="left"/>
      <w:pPr>
        <w:ind w:left="3600" w:hanging="360"/>
      </w:pPr>
    </w:lvl>
    <w:lvl w:ilvl="5" w:tplc="F5D20A9E" w:tentative="1">
      <w:start w:val="1"/>
      <w:numFmt w:val="lowerRoman"/>
      <w:lvlText w:val="%6."/>
      <w:lvlJc w:val="right"/>
      <w:pPr>
        <w:ind w:left="4320" w:hanging="180"/>
      </w:pPr>
    </w:lvl>
    <w:lvl w:ilvl="6" w:tplc="9DE4AC72" w:tentative="1">
      <w:start w:val="1"/>
      <w:numFmt w:val="decimal"/>
      <w:lvlText w:val="%7."/>
      <w:lvlJc w:val="left"/>
      <w:pPr>
        <w:ind w:left="5040" w:hanging="360"/>
      </w:pPr>
    </w:lvl>
    <w:lvl w:ilvl="7" w:tplc="2BF24764" w:tentative="1">
      <w:start w:val="1"/>
      <w:numFmt w:val="lowerLetter"/>
      <w:lvlText w:val="%8."/>
      <w:lvlJc w:val="left"/>
      <w:pPr>
        <w:ind w:left="5760" w:hanging="360"/>
      </w:pPr>
    </w:lvl>
    <w:lvl w:ilvl="8" w:tplc="1C1A70F2" w:tentative="1">
      <w:start w:val="1"/>
      <w:numFmt w:val="lowerRoman"/>
      <w:lvlText w:val="%9."/>
      <w:lvlJc w:val="right"/>
      <w:pPr>
        <w:ind w:left="6480" w:hanging="180"/>
      </w:pPr>
    </w:lvl>
  </w:abstractNum>
  <w:abstractNum w:abstractNumId="7">
    <w:nsid w:val="25364E64"/>
    <w:multiLevelType w:val="hybridMultilevel"/>
    <w:tmpl w:val="350C5FEA"/>
    <w:lvl w:ilvl="0" w:tplc="CECE6B50">
      <w:start w:val="1"/>
      <w:numFmt w:val="bullet"/>
      <w:lvlText w:val=""/>
      <w:lvlJc w:val="left"/>
      <w:pPr>
        <w:ind w:left="720" w:hanging="360"/>
      </w:pPr>
      <w:rPr>
        <w:rFonts w:ascii="Symbol" w:hAnsi="Symbol" w:hint="default"/>
      </w:rPr>
    </w:lvl>
    <w:lvl w:ilvl="1" w:tplc="57BAD67C" w:tentative="1">
      <w:start w:val="1"/>
      <w:numFmt w:val="bullet"/>
      <w:lvlText w:val="o"/>
      <w:lvlJc w:val="left"/>
      <w:pPr>
        <w:ind w:left="1440" w:hanging="360"/>
      </w:pPr>
      <w:rPr>
        <w:rFonts w:ascii="Courier New" w:hAnsi="Courier New" w:cs="Courier New" w:hint="default"/>
      </w:rPr>
    </w:lvl>
    <w:lvl w:ilvl="2" w:tplc="DF707CDE" w:tentative="1">
      <w:start w:val="1"/>
      <w:numFmt w:val="bullet"/>
      <w:lvlText w:val=""/>
      <w:lvlJc w:val="left"/>
      <w:pPr>
        <w:ind w:left="2160" w:hanging="360"/>
      </w:pPr>
      <w:rPr>
        <w:rFonts w:ascii="Wingdings" w:hAnsi="Wingdings" w:hint="default"/>
      </w:rPr>
    </w:lvl>
    <w:lvl w:ilvl="3" w:tplc="B4D831CC" w:tentative="1">
      <w:start w:val="1"/>
      <w:numFmt w:val="bullet"/>
      <w:lvlText w:val=""/>
      <w:lvlJc w:val="left"/>
      <w:pPr>
        <w:ind w:left="2880" w:hanging="360"/>
      </w:pPr>
      <w:rPr>
        <w:rFonts w:ascii="Symbol" w:hAnsi="Symbol" w:hint="default"/>
      </w:rPr>
    </w:lvl>
    <w:lvl w:ilvl="4" w:tplc="DE52A692" w:tentative="1">
      <w:start w:val="1"/>
      <w:numFmt w:val="bullet"/>
      <w:lvlText w:val="o"/>
      <w:lvlJc w:val="left"/>
      <w:pPr>
        <w:ind w:left="3600" w:hanging="360"/>
      </w:pPr>
      <w:rPr>
        <w:rFonts w:ascii="Courier New" w:hAnsi="Courier New" w:cs="Courier New" w:hint="default"/>
      </w:rPr>
    </w:lvl>
    <w:lvl w:ilvl="5" w:tplc="E02EE276" w:tentative="1">
      <w:start w:val="1"/>
      <w:numFmt w:val="bullet"/>
      <w:lvlText w:val=""/>
      <w:lvlJc w:val="left"/>
      <w:pPr>
        <w:ind w:left="4320" w:hanging="360"/>
      </w:pPr>
      <w:rPr>
        <w:rFonts w:ascii="Wingdings" w:hAnsi="Wingdings" w:hint="default"/>
      </w:rPr>
    </w:lvl>
    <w:lvl w:ilvl="6" w:tplc="51E421CA" w:tentative="1">
      <w:start w:val="1"/>
      <w:numFmt w:val="bullet"/>
      <w:lvlText w:val=""/>
      <w:lvlJc w:val="left"/>
      <w:pPr>
        <w:ind w:left="5040" w:hanging="360"/>
      </w:pPr>
      <w:rPr>
        <w:rFonts w:ascii="Symbol" w:hAnsi="Symbol" w:hint="default"/>
      </w:rPr>
    </w:lvl>
    <w:lvl w:ilvl="7" w:tplc="C624FEB6" w:tentative="1">
      <w:start w:val="1"/>
      <w:numFmt w:val="bullet"/>
      <w:lvlText w:val="o"/>
      <w:lvlJc w:val="left"/>
      <w:pPr>
        <w:ind w:left="5760" w:hanging="360"/>
      </w:pPr>
      <w:rPr>
        <w:rFonts w:ascii="Courier New" w:hAnsi="Courier New" w:cs="Courier New" w:hint="default"/>
      </w:rPr>
    </w:lvl>
    <w:lvl w:ilvl="8" w:tplc="44AAB4C8" w:tentative="1">
      <w:start w:val="1"/>
      <w:numFmt w:val="bullet"/>
      <w:lvlText w:val=""/>
      <w:lvlJc w:val="left"/>
      <w:pPr>
        <w:ind w:left="6480" w:hanging="360"/>
      </w:pPr>
      <w:rPr>
        <w:rFonts w:ascii="Wingdings" w:hAnsi="Wingdings" w:hint="default"/>
      </w:rPr>
    </w:lvl>
  </w:abstractNum>
  <w:abstractNum w:abstractNumId="8">
    <w:nsid w:val="298C113E"/>
    <w:multiLevelType w:val="hybridMultilevel"/>
    <w:tmpl w:val="49E43442"/>
    <w:lvl w:ilvl="0" w:tplc="21FE913E">
      <w:start w:val="1"/>
      <w:numFmt w:val="bullet"/>
      <w:lvlText w:val="o"/>
      <w:lvlJc w:val="left"/>
      <w:pPr>
        <w:ind w:left="720" w:hanging="360"/>
      </w:pPr>
      <w:rPr>
        <w:rFonts w:ascii="Courier New" w:hAnsi="Courier New" w:cs="Courier New" w:hint="default"/>
      </w:rPr>
    </w:lvl>
    <w:lvl w:ilvl="1" w:tplc="79C4F60E">
      <w:start w:val="1"/>
      <w:numFmt w:val="lowerLetter"/>
      <w:lvlText w:val="%2."/>
      <w:lvlJc w:val="left"/>
      <w:pPr>
        <w:ind w:left="1440" w:hanging="360"/>
      </w:pPr>
    </w:lvl>
    <w:lvl w:ilvl="2" w:tplc="347AA6DA" w:tentative="1">
      <w:start w:val="1"/>
      <w:numFmt w:val="lowerRoman"/>
      <w:lvlText w:val="%3."/>
      <w:lvlJc w:val="right"/>
      <w:pPr>
        <w:ind w:left="2160" w:hanging="180"/>
      </w:pPr>
    </w:lvl>
    <w:lvl w:ilvl="3" w:tplc="73620030">
      <w:start w:val="1"/>
      <w:numFmt w:val="decimal"/>
      <w:lvlText w:val="%4."/>
      <w:lvlJc w:val="left"/>
      <w:pPr>
        <w:ind w:left="2880" w:hanging="360"/>
      </w:pPr>
    </w:lvl>
    <w:lvl w:ilvl="4" w:tplc="7F5EAFC0" w:tentative="1">
      <w:start w:val="1"/>
      <w:numFmt w:val="lowerLetter"/>
      <w:lvlText w:val="%5."/>
      <w:lvlJc w:val="left"/>
      <w:pPr>
        <w:ind w:left="3600" w:hanging="360"/>
      </w:pPr>
    </w:lvl>
    <w:lvl w:ilvl="5" w:tplc="EED4CC62" w:tentative="1">
      <w:start w:val="1"/>
      <w:numFmt w:val="lowerRoman"/>
      <w:lvlText w:val="%6."/>
      <w:lvlJc w:val="right"/>
      <w:pPr>
        <w:ind w:left="4320" w:hanging="180"/>
      </w:pPr>
    </w:lvl>
    <w:lvl w:ilvl="6" w:tplc="54BAF348" w:tentative="1">
      <w:start w:val="1"/>
      <w:numFmt w:val="decimal"/>
      <w:lvlText w:val="%7."/>
      <w:lvlJc w:val="left"/>
      <w:pPr>
        <w:ind w:left="5040" w:hanging="360"/>
      </w:pPr>
    </w:lvl>
    <w:lvl w:ilvl="7" w:tplc="B616192E" w:tentative="1">
      <w:start w:val="1"/>
      <w:numFmt w:val="lowerLetter"/>
      <w:lvlText w:val="%8."/>
      <w:lvlJc w:val="left"/>
      <w:pPr>
        <w:ind w:left="5760" w:hanging="360"/>
      </w:pPr>
    </w:lvl>
    <w:lvl w:ilvl="8" w:tplc="63308554" w:tentative="1">
      <w:start w:val="1"/>
      <w:numFmt w:val="lowerRoman"/>
      <w:lvlText w:val="%9."/>
      <w:lvlJc w:val="right"/>
      <w:pPr>
        <w:ind w:left="6480" w:hanging="180"/>
      </w:pPr>
    </w:lvl>
  </w:abstractNum>
  <w:abstractNum w:abstractNumId="9">
    <w:nsid w:val="2C5B6BE6"/>
    <w:multiLevelType w:val="hybridMultilevel"/>
    <w:tmpl w:val="352A042E"/>
    <w:lvl w:ilvl="0" w:tplc="932A1C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7E3E15"/>
    <w:multiLevelType w:val="hybridMultilevel"/>
    <w:tmpl w:val="D6E2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9F0A43"/>
    <w:multiLevelType w:val="hybridMultilevel"/>
    <w:tmpl w:val="C7407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1F62A8"/>
    <w:multiLevelType w:val="hybridMultilevel"/>
    <w:tmpl w:val="3914F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EE5308"/>
    <w:multiLevelType w:val="hybridMultilevel"/>
    <w:tmpl w:val="32BC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C04F27"/>
    <w:multiLevelType w:val="hybridMultilevel"/>
    <w:tmpl w:val="9D2E530E"/>
    <w:lvl w:ilvl="0" w:tplc="1A30F23A">
      <w:start w:val="1"/>
      <w:numFmt w:val="decimal"/>
      <w:lvlText w:val="%1."/>
      <w:lvlJc w:val="left"/>
      <w:pPr>
        <w:ind w:left="1440" w:hanging="360"/>
      </w:pPr>
    </w:lvl>
    <w:lvl w:ilvl="1" w:tplc="5BA080AA" w:tentative="1">
      <w:start w:val="1"/>
      <w:numFmt w:val="lowerLetter"/>
      <w:lvlText w:val="%2."/>
      <w:lvlJc w:val="left"/>
      <w:pPr>
        <w:ind w:left="2160" w:hanging="360"/>
      </w:pPr>
    </w:lvl>
    <w:lvl w:ilvl="2" w:tplc="8A2E6E3C" w:tentative="1">
      <w:start w:val="1"/>
      <w:numFmt w:val="lowerRoman"/>
      <w:lvlText w:val="%3."/>
      <w:lvlJc w:val="right"/>
      <w:pPr>
        <w:ind w:left="2880" w:hanging="180"/>
      </w:pPr>
    </w:lvl>
    <w:lvl w:ilvl="3" w:tplc="6E7E67E4" w:tentative="1">
      <w:start w:val="1"/>
      <w:numFmt w:val="decimal"/>
      <w:lvlText w:val="%4."/>
      <w:lvlJc w:val="left"/>
      <w:pPr>
        <w:ind w:left="3600" w:hanging="360"/>
      </w:pPr>
    </w:lvl>
    <w:lvl w:ilvl="4" w:tplc="03789138" w:tentative="1">
      <w:start w:val="1"/>
      <w:numFmt w:val="lowerLetter"/>
      <w:lvlText w:val="%5."/>
      <w:lvlJc w:val="left"/>
      <w:pPr>
        <w:ind w:left="4320" w:hanging="360"/>
      </w:pPr>
    </w:lvl>
    <w:lvl w:ilvl="5" w:tplc="9498F800" w:tentative="1">
      <w:start w:val="1"/>
      <w:numFmt w:val="lowerRoman"/>
      <w:lvlText w:val="%6."/>
      <w:lvlJc w:val="right"/>
      <w:pPr>
        <w:ind w:left="5040" w:hanging="180"/>
      </w:pPr>
    </w:lvl>
    <w:lvl w:ilvl="6" w:tplc="A5DA20C0" w:tentative="1">
      <w:start w:val="1"/>
      <w:numFmt w:val="decimal"/>
      <w:lvlText w:val="%7."/>
      <w:lvlJc w:val="left"/>
      <w:pPr>
        <w:ind w:left="5760" w:hanging="360"/>
      </w:pPr>
    </w:lvl>
    <w:lvl w:ilvl="7" w:tplc="ACA49578" w:tentative="1">
      <w:start w:val="1"/>
      <w:numFmt w:val="lowerLetter"/>
      <w:lvlText w:val="%8."/>
      <w:lvlJc w:val="left"/>
      <w:pPr>
        <w:ind w:left="6480" w:hanging="360"/>
      </w:pPr>
    </w:lvl>
    <w:lvl w:ilvl="8" w:tplc="C7FCAED4" w:tentative="1">
      <w:start w:val="1"/>
      <w:numFmt w:val="lowerRoman"/>
      <w:lvlText w:val="%9."/>
      <w:lvlJc w:val="right"/>
      <w:pPr>
        <w:ind w:left="7200" w:hanging="180"/>
      </w:pPr>
    </w:lvl>
  </w:abstractNum>
  <w:abstractNum w:abstractNumId="15">
    <w:nsid w:val="3EBA1D88"/>
    <w:multiLevelType w:val="hybridMultilevel"/>
    <w:tmpl w:val="41C22B9A"/>
    <w:lvl w:ilvl="0" w:tplc="4A040918">
      <w:start w:val="1"/>
      <w:numFmt w:val="bullet"/>
      <w:lvlText w:val=""/>
      <w:lvlJc w:val="left"/>
      <w:pPr>
        <w:ind w:left="720" w:hanging="360"/>
      </w:pPr>
      <w:rPr>
        <w:rFonts w:ascii="Symbol" w:hAnsi="Symbol" w:hint="default"/>
      </w:rPr>
    </w:lvl>
    <w:lvl w:ilvl="1" w:tplc="3BC8E596" w:tentative="1">
      <w:start w:val="1"/>
      <w:numFmt w:val="bullet"/>
      <w:lvlText w:val="o"/>
      <w:lvlJc w:val="left"/>
      <w:pPr>
        <w:ind w:left="1440" w:hanging="360"/>
      </w:pPr>
      <w:rPr>
        <w:rFonts w:ascii="Courier New" w:hAnsi="Courier New" w:cs="Courier New" w:hint="default"/>
      </w:rPr>
    </w:lvl>
    <w:lvl w:ilvl="2" w:tplc="3A46F106" w:tentative="1">
      <w:start w:val="1"/>
      <w:numFmt w:val="bullet"/>
      <w:lvlText w:val=""/>
      <w:lvlJc w:val="left"/>
      <w:pPr>
        <w:ind w:left="2160" w:hanging="360"/>
      </w:pPr>
      <w:rPr>
        <w:rFonts w:ascii="Wingdings" w:hAnsi="Wingdings" w:hint="default"/>
      </w:rPr>
    </w:lvl>
    <w:lvl w:ilvl="3" w:tplc="0826EBBC" w:tentative="1">
      <w:start w:val="1"/>
      <w:numFmt w:val="bullet"/>
      <w:lvlText w:val=""/>
      <w:lvlJc w:val="left"/>
      <w:pPr>
        <w:ind w:left="2880" w:hanging="360"/>
      </w:pPr>
      <w:rPr>
        <w:rFonts w:ascii="Symbol" w:hAnsi="Symbol" w:hint="default"/>
      </w:rPr>
    </w:lvl>
    <w:lvl w:ilvl="4" w:tplc="291096D0" w:tentative="1">
      <w:start w:val="1"/>
      <w:numFmt w:val="bullet"/>
      <w:lvlText w:val="o"/>
      <w:lvlJc w:val="left"/>
      <w:pPr>
        <w:ind w:left="3600" w:hanging="360"/>
      </w:pPr>
      <w:rPr>
        <w:rFonts w:ascii="Courier New" w:hAnsi="Courier New" w:cs="Courier New" w:hint="default"/>
      </w:rPr>
    </w:lvl>
    <w:lvl w:ilvl="5" w:tplc="53CE6500" w:tentative="1">
      <w:start w:val="1"/>
      <w:numFmt w:val="bullet"/>
      <w:lvlText w:val=""/>
      <w:lvlJc w:val="left"/>
      <w:pPr>
        <w:ind w:left="4320" w:hanging="360"/>
      </w:pPr>
      <w:rPr>
        <w:rFonts w:ascii="Wingdings" w:hAnsi="Wingdings" w:hint="default"/>
      </w:rPr>
    </w:lvl>
    <w:lvl w:ilvl="6" w:tplc="40AED746" w:tentative="1">
      <w:start w:val="1"/>
      <w:numFmt w:val="bullet"/>
      <w:lvlText w:val=""/>
      <w:lvlJc w:val="left"/>
      <w:pPr>
        <w:ind w:left="5040" w:hanging="360"/>
      </w:pPr>
      <w:rPr>
        <w:rFonts w:ascii="Symbol" w:hAnsi="Symbol" w:hint="default"/>
      </w:rPr>
    </w:lvl>
    <w:lvl w:ilvl="7" w:tplc="3F70FDD6" w:tentative="1">
      <w:start w:val="1"/>
      <w:numFmt w:val="bullet"/>
      <w:lvlText w:val="o"/>
      <w:lvlJc w:val="left"/>
      <w:pPr>
        <w:ind w:left="5760" w:hanging="360"/>
      </w:pPr>
      <w:rPr>
        <w:rFonts w:ascii="Courier New" w:hAnsi="Courier New" w:cs="Courier New" w:hint="default"/>
      </w:rPr>
    </w:lvl>
    <w:lvl w:ilvl="8" w:tplc="A5B0E01C" w:tentative="1">
      <w:start w:val="1"/>
      <w:numFmt w:val="bullet"/>
      <w:lvlText w:val=""/>
      <w:lvlJc w:val="left"/>
      <w:pPr>
        <w:ind w:left="6480" w:hanging="360"/>
      </w:pPr>
      <w:rPr>
        <w:rFonts w:ascii="Wingdings" w:hAnsi="Wingdings" w:hint="default"/>
      </w:rPr>
    </w:lvl>
  </w:abstractNum>
  <w:abstractNum w:abstractNumId="16">
    <w:nsid w:val="40AE1501"/>
    <w:multiLevelType w:val="hybridMultilevel"/>
    <w:tmpl w:val="E0EC4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44019F0"/>
    <w:multiLevelType w:val="hybridMultilevel"/>
    <w:tmpl w:val="69EE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860205"/>
    <w:multiLevelType w:val="hybridMultilevel"/>
    <w:tmpl w:val="6F326F76"/>
    <w:lvl w:ilvl="0" w:tplc="E84A0B42">
      <w:start w:val="1"/>
      <w:numFmt w:val="decimal"/>
      <w:lvlText w:val="%1."/>
      <w:lvlJc w:val="left"/>
      <w:pPr>
        <w:ind w:left="720" w:hanging="360"/>
      </w:pPr>
    </w:lvl>
    <w:lvl w:ilvl="1" w:tplc="35A427A4">
      <w:start w:val="1"/>
      <w:numFmt w:val="bullet"/>
      <w:lvlText w:val=""/>
      <w:lvlJc w:val="left"/>
      <w:pPr>
        <w:ind w:left="1440" w:hanging="360"/>
      </w:pPr>
      <w:rPr>
        <w:rFonts w:ascii="Symbol" w:hAnsi="Symbol" w:hint="default"/>
      </w:rPr>
    </w:lvl>
    <w:lvl w:ilvl="2" w:tplc="18EC917C">
      <w:start w:val="1"/>
      <w:numFmt w:val="bullet"/>
      <w:lvlText w:val="o"/>
      <w:lvlJc w:val="left"/>
      <w:pPr>
        <w:ind w:left="2160" w:hanging="180"/>
      </w:pPr>
      <w:rPr>
        <w:rFonts w:ascii="Courier New" w:hAnsi="Courier New" w:cs="Courier New" w:hint="default"/>
      </w:rPr>
    </w:lvl>
    <w:lvl w:ilvl="3" w:tplc="AA4CC426" w:tentative="1">
      <w:start w:val="1"/>
      <w:numFmt w:val="decimal"/>
      <w:lvlText w:val="%4."/>
      <w:lvlJc w:val="left"/>
      <w:pPr>
        <w:ind w:left="2880" w:hanging="360"/>
      </w:pPr>
    </w:lvl>
    <w:lvl w:ilvl="4" w:tplc="836E99E4" w:tentative="1">
      <w:start w:val="1"/>
      <w:numFmt w:val="lowerLetter"/>
      <w:lvlText w:val="%5."/>
      <w:lvlJc w:val="left"/>
      <w:pPr>
        <w:ind w:left="3600" w:hanging="360"/>
      </w:pPr>
    </w:lvl>
    <w:lvl w:ilvl="5" w:tplc="264E0150" w:tentative="1">
      <w:start w:val="1"/>
      <w:numFmt w:val="lowerRoman"/>
      <w:lvlText w:val="%6."/>
      <w:lvlJc w:val="right"/>
      <w:pPr>
        <w:ind w:left="4320" w:hanging="180"/>
      </w:pPr>
    </w:lvl>
    <w:lvl w:ilvl="6" w:tplc="A4EA12E4" w:tentative="1">
      <w:start w:val="1"/>
      <w:numFmt w:val="decimal"/>
      <w:lvlText w:val="%7."/>
      <w:lvlJc w:val="left"/>
      <w:pPr>
        <w:ind w:left="5040" w:hanging="360"/>
      </w:pPr>
    </w:lvl>
    <w:lvl w:ilvl="7" w:tplc="1A126382" w:tentative="1">
      <w:start w:val="1"/>
      <w:numFmt w:val="lowerLetter"/>
      <w:lvlText w:val="%8."/>
      <w:lvlJc w:val="left"/>
      <w:pPr>
        <w:ind w:left="5760" w:hanging="360"/>
      </w:pPr>
    </w:lvl>
    <w:lvl w:ilvl="8" w:tplc="EC088B6E" w:tentative="1">
      <w:start w:val="1"/>
      <w:numFmt w:val="lowerRoman"/>
      <w:lvlText w:val="%9."/>
      <w:lvlJc w:val="right"/>
      <w:pPr>
        <w:ind w:left="6480" w:hanging="180"/>
      </w:pPr>
    </w:lvl>
  </w:abstractNum>
  <w:abstractNum w:abstractNumId="19">
    <w:nsid w:val="4763709F"/>
    <w:multiLevelType w:val="hybridMultilevel"/>
    <w:tmpl w:val="3280B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274ABE"/>
    <w:multiLevelType w:val="hybridMultilevel"/>
    <w:tmpl w:val="1E480E08"/>
    <w:lvl w:ilvl="0" w:tplc="3FA047BA">
      <w:start w:val="1"/>
      <w:numFmt w:val="decimal"/>
      <w:lvlText w:val="%1."/>
      <w:lvlJc w:val="left"/>
      <w:pPr>
        <w:ind w:left="840" w:hanging="360"/>
      </w:pPr>
    </w:lvl>
    <w:lvl w:ilvl="1" w:tplc="104EEE44" w:tentative="1">
      <w:start w:val="1"/>
      <w:numFmt w:val="lowerLetter"/>
      <w:lvlText w:val="%2."/>
      <w:lvlJc w:val="left"/>
      <w:pPr>
        <w:ind w:left="1560" w:hanging="360"/>
      </w:pPr>
    </w:lvl>
    <w:lvl w:ilvl="2" w:tplc="26B8C5EE" w:tentative="1">
      <w:start w:val="1"/>
      <w:numFmt w:val="lowerRoman"/>
      <w:lvlText w:val="%3."/>
      <w:lvlJc w:val="right"/>
      <w:pPr>
        <w:ind w:left="2280" w:hanging="180"/>
      </w:pPr>
    </w:lvl>
    <w:lvl w:ilvl="3" w:tplc="F13E9BE8" w:tentative="1">
      <w:start w:val="1"/>
      <w:numFmt w:val="decimal"/>
      <w:lvlText w:val="%4."/>
      <w:lvlJc w:val="left"/>
      <w:pPr>
        <w:ind w:left="3000" w:hanging="360"/>
      </w:pPr>
    </w:lvl>
    <w:lvl w:ilvl="4" w:tplc="B09CF71A" w:tentative="1">
      <w:start w:val="1"/>
      <w:numFmt w:val="lowerLetter"/>
      <w:lvlText w:val="%5."/>
      <w:lvlJc w:val="left"/>
      <w:pPr>
        <w:ind w:left="3720" w:hanging="360"/>
      </w:pPr>
    </w:lvl>
    <w:lvl w:ilvl="5" w:tplc="2404143A" w:tentative="1">
      <w:start w:val="1"/>
      <w:numFmt w:val="lowerRoman"/>
      <w:lvlText w:val="%6."/>
      <w:lvlJc w:val="right"/>
      <w:pPr>
        <w:ind w:left="4440" w:hanging="180"/>
      </w:pPr>
    </w:lvl>
    <w:lvl w:ilvl="6" w:tplc="68701618" w:tentative="1">
      <w:start w:val="1"/>
      <w:numFmt w:val="decimal"/>
      <w:lvlText w:val="%7."/>
      <w:lvlJc w:val="left"/>
      <w:pPr>
        <w:ind w:left="5160" w:hanging="360"/>
      </w:pPr>
    </w:lvl>
    <w:lvl w:ilvl="7" w:tplc="15969670" w:tentative="1">
      <w:start w:val="1"/>
      <w:numFmt w:val="lowerLetter"/>
      <w:lvlText w:val="%8."/>
      <w:lvlJc w:val="left"/>
      <w:pPr>
        <w:ind w:left="5880" w:hanging="360"/>
      </w:pPr>
    </w:lvl>
    <w:lvl w:ilvl="8" w:tplc="DE1EB742" w:tentative="1">
      <w:start w:val="1"/>
      <w:numFmt w:val="lowerRoman"/>
      <w:lvlText w:val="%9."/>
      <w:lvlJc w:val="right"/>
      <w:pPr>
        <w:ind w:left="6600" w:hanging="180"/>
      </w:pPr>
    </w:lvl>
  </w:abstractNum>
  <w:abstractNum w:abstractNumId="21">
    <w:nsid w:val="4F4F5720"/>
    <w:multiLevelType w:val="hybridMultilevel"/>
    <w:tmpl w:val="867CE09A"/>
    <w:lvl w:ilvl="0" w:tplc="932A1CEE">
      <w:start w:val="1"/>
      <w:numFmt w:val="bullet"/>
      <w:lvlText w:val=""/>
      <w:lvlJc w:val="left"/>
      <w:pPr>
        <w:ind w:left="720" w:hanging="360"/>
      </w:pPr>
      <w:rPr>
        <w:rFonts w:ascii="Symbol" w:hAnsi="Symbol" w:hint="default"/>
      </w:rPr>
    </w:lvl>
    <w:lvl w:ilvl="1" w:tplc="34EE1982">
      <w:start w:val="1"/>
      <w:numFmt w:val="lowerLetter"/>
      <w:lvlText w:val="%2."/>
      <w:lvlJc w:val="left"/>
      <w:pPr>
        <w:ind w:left="1440" w:hanging="360"/>
      </w:pPr>
    </w:lvl>
    <w:lvl w:ilvl="2" w:tplc="D848052C">
      <w:start w:val="1"/>
      <w:numFmt w:val="bullet"/>
      <w:lvlText w:val=""/>
      <w:lvlJc w:val="left"/>
      <w:pPr>
        <w:ind w:left="2160" w:hanging="180"/>
      </w:pPr>
      <w:rPr>
        <w:rFonts w:ascii="Wingdings" w:hAnsi="Wingdings" w:hint="default"/>
      </w:rPr>
    </w:lvl>
    <w:lvl w:ilvl="3" w:tplc="CD8CF034">
      <w:start w:val="1"/>
      <w:numFmt w:val="decimal"/>
      <w:lvlText w:val="%4."/>
      <w:lvlJc w:val="left"/>
      <w:pPr>
        <w:ind w:left="1350" w:hanging="360"/>
      </w:pPr>
    </w:lvl>
    <w:lvl w:ilvl="4" w:tplc="A704DA5A">
      <w:start w:val="1"/>
      <w:numFmt w:val="lowerLetter"/>
      <w:lvlText w:val="%5."/>
      <w:lvlJc w:val="left"/>
      <w:pPr>
        <w:ind w:left="3600" w:hanging="360"/>
      </w:pPr>
    </w:lvl>
    <w:lvl w:ilvl="5" w:tplc="4282EC8C" w:tentative="1">
      <w:start w:val="1"/>
      <w:numFmt w:val="lowerRoman"/>
      <w:lvlText w:val="%6."/>
      <w:lvlJc w:val="right"/>
      <w:pPr>
        <w:ind w:left="4320" w:hanging="180"/>
      </w:pPr>
    </w:lvl>
    <w:lvl w:ilvl="6" w:tplc="366AD194" w:tentative="1">
      <w:start w:val="1"/>
      <w:numFmt w:val="decimal"/>
      <w:lvlText w:val="%7."/>
      <w:lvlJc w:val="left"/>
      <w:pPr>
        <w:ind w:left="5040" w:hanging="360"/>
      </w:pPr>
    </w:lvl>
    <w:lvl w:ilvl="7" w:tplc="900E1686" w:tentative="1">
      <w:start w:val="1"/>
      <w:numFmt w:val="lowerLetter"/>
      <w:lvlText w:val="%8."/>
      <w:lvlJc w:val="left"/>
      <w:pPr>
        <w:ind w:left="5760" w:hanging="360"/>
      </w:pPr>
    </w:lvl>
    <w:lvl w:ilvl="8" w:tplc="585E8BE0" w:tentative="1">
      <w:start w:val="1"/>
      <w:numFmt w:val="lowerRoman"/>
      <w:lvlText w:val="%9."/>
      <w:lvlJc w:val="right"/>
      <w:pPr>
        <w:ind w:left="6480" w:hanging="180"/>
      </w:pPr>
    </w:lvl>
  </w:abstractNum>
  <w:abstractNum w:abstractNumId="22">
    <w:nsid w:val="54406973"/>
    <w:multiLevelType w:val="hybridMultilevel"/>
    <w:tmpl w:val="7DFA81FA"/>
    <w:lvl w:ilvl="0" w:tplc="88803456">
      <w:start w:val="1"/>
      <w:numFmt w:val="decimal"/>
      <w:lvlText w:val="%1."/>
      <w:lvlJc w:val="left"/>
      <w:pPr>
        <w:ind w:left="720" w:hanging="360"/>
      </w:pPr>
    </w:lvl>
    <w:lvl w:ilvl="1" w:tplc="50F4FA80" w:tentative="1">
      <w:start w:val="1"/>
      <w:numFmt w:val="lowerLetter"/>
      <w:lvlText w:val="%2."/>
      <w:lvlJc w:val="left"/>
      <w:pPr>
        <w:ind w:left="1440" w:hanging="360"/>
      </w:pPr>
    </w:lvl>
    <w:lvl w:ilvl="2" w:tplc="9CC0DC5A" w:tentative="1">
      <w:start w:val="1"/>
      <w:numFmt w:val="lowerRoman"/>
      <w:lvlText w:val="%3."/>
      <w:lvlJc w:val="right"/>
      <w:pPr>
        <w:ind w:left="2160" w:hanging="180"/>
      </w:pPr>
    </w:lvl>
    <w:lvl w:ilvl="3" w:tplc="E5383240" w:tentative="1">
      <w:start w:val="1"/>
      <w:numFmt w:val="decimal"/>
      <w:lvlText w:val="%4."/>
      <w:lvlJc w:val="left"/>
      <w:pPr>
        <w:ind w:left="2880" w:hanging="360"/>
      </w:pPr>
    </w:lvl>
    <w:lvl w:ilvl="4" w:tplc="3508C51A" w:tentative="1">
      <w:start w:val="1"/>
      <w:numFmt w:val="lowerLetter"/>
      <w:lvlText w:val="%5."/>
      <w:lvlJc w:val="left"/>
      <w:pPr>
        <w:ind w:left="3600" w:hanging="360"/>
      </w:pPr>
    </w:lvl>
    <w:lvl w:ilvl="5" w:tplc="0E0062A4" w:tentative="1">
      <w:start w:val="1"/>
      <w:numFmt w:val="lowerRoman"/>
      <w:lvlText w:val="%6."/>
      <w:lvlJc w:val="right"/>
      <w:pPr>
        <w:ind w:left="4320" w:hanging="180"/>
      </w:pPr>
    </w:lvl>
    <w:lvl w:ilvl="6" w:tplc="A04C103A" w:tentative="1">
      <w:start w:val="1"/>
      <w:numFmt w:val="decimal"/>
      <w:lvlText w:val="%7."/>
      <w:lvlJc w:val="left"/>
      <w:pPr>
        <w:ind w:left="5040" w:hanging="360"/>
      </w:pPr>
    </w:lvl>
    <w:lvl w:ilvl="7" w:tplc="C422BDD6" w:tentative="1">
      <w:start w:val="1"/>
      <w:numFmt w:val="lowerLetter"/>
      <w:lvlText w:val="%8."/>
      <w:lvlJc w:val="left"/>
      <w:pPr>
        <w:ind w:left="5760" w:hanging="360"/>
      </w:pPr>
    </w:lvl>
    <w:lvl w:ilvl="8" w:tplc="454A74D4" w:tentative="1">
      <w:start w:val="1"/>
      <w:numFmt w:val="lowerRoman"/>
      <w:lvlText w:val="%9."/>
      <w:lvlJc w:val="right"/>
      <w:pPr>
        <w:ind w:left="6480" w:hanging="180"/>
      </w:pPr>
    </w:lvl>
  </w:abstractNum>
  <w:abstractNum w:abstractNumId="23">
    <w:nsid w:val="54DF41CB"/>
    <w:multiLevelType w:val="hybridMultilevel"/>
    <w:tmpl w:val="D11EE656"/>
    <w:lvl w:ilvl="0" w:tplc="36F6C530">
      <w:start w:val="1"/>
      <w:numFmt w:val="decimal"/>
      <w:lvlText w:val="%1."/>
      <w:lvlJc w:val="left"/>
      <w:pPr>
        <w:ind w:left="720" w:hanging="360"/>
      </w:pPr>
    </w:lvl>
    <w:lvl w:ilvl="1" w:tplc="464AE736" w:tentative="1">
      <w:start w:val="1"/>
      <w:numFmt w:val="lowerLetter"/>
      <w:lvlText w:val="%2."/>
      <w:lvlJc w:val="left"/>
      <w:pPr>
        <w:ind w:left="1440" w:hanging="360"/>
      </w:pPr>
    </w:lvl>
    <w:lvl w:ilvl="2" w:tplc="BFEC7092" w:tentative="1">
      <w:start w:val="1"/>
      <w:numFmt w:val="lowerRoman"/>
      <w:lvlText w:val="%3."/>
      <w:lvlJc w:val="right"/>
      <w:pPr>
        <w:ind w:left="2160" w:hanging="180"/>
      </w:pPr>
    </w:lvl>
    <w:lvl w:ilvl="3" w:tplc="047EA0DE" w:tentative="1">
      <w:start w:val="1"/>
      <w:numFmt w:val="decimal"/>
      <w:lvlText w:val="%4."/>
      <w:lvlJc w:val="left"/>
      <w:pPr>
        <w:ind w:left="2880" w:hanging="360"/>
      </w:pPr>
    </w:lvl>
    <w:lvl w:ilvl="4" w:tplc="E954D8DA" w:tentative="1">
      <w:start w:val="1"/>
      <w:numFmt w:val="lowerLetter"/>
      <w:lvlText w:val="%5."/>
      <w:lvlJc w:val="left"/>
      <w:pPr>
        <w:ind w:left="3600" w:hanging="360"/>
      </w:pPr>
    </w:lvl>
    <w:lvl w:ilvl="5" w:tplc="B4EE87AE" w:tentative="1">
      <w:start w:val="1"/>
      <w:numFmt w:val="lowerRoman"/>
      <w:lvlText w:val="%6."/>
      <w:lvlJc w:val="right"/>
      <w:pPr>
        <w:ind w:left="4320" w:hanging="180"/>
      </w:pPr>
    </w:lvl>
    <w:lvl w:ilvl="6" w:tplc="C008824A" w:tentative="1">
      <w:start w:val="1"/>
      <w:numFmt w:val="decimal"/>
      <w:lvlText w:val="%7."/>
      <w:lvlJc w:val="left"/>
      <w:pPr>
        <w:ind w:left="5040" w:hanging="360"/>
      </w:pPr>
    </w:lvl>
    <w:lvl w:ilvl="7" w:tplc="E37E0A2E" w:tentative="1">
      <w:start w:val="1"/>
      <w:numFmt w:val="lowerLetter"/>
      <w:lvlText w:val="%8."/>
      <w:lvlJc w:val="left"/>
      <w:pPr>
        <w:ind w:left="5760" w:hanging="360"/>
      </w:pPr>
    </w:lvl>
    <w:lvl w:ilvl="8" w:tplc="F2C64044" w:tentative="1">
      <w:start w:val="1"/>
      <w:numFmt w:val="lowerRoman"/>
      <w:lvlText w:val="%9."/>
      <w:lvlJc w:val="right"/>
      <w:pPr>
        <w:ind w:left="6480" w:hanging="180"/>
      </w:pPr>
    </w:lvl>
  </w:abstractNum>
  <w:abstractNum w:abstractNumId="24">
    <w:nsid w:val="563035A4"/>
    <w:multiLevelType w:val="hybridMultilevel"/>
    <w:tmpl w:val="038ED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5CE16290"/>
    <w:multiLevelType w:val="hybridMultilevel"/>
    <w:tmpl w:val="FCD891D6"/>
    <w:lvl w:ilvl="0" w:tplc="2C8C7E22">
      <w:start w:val="1"/>
      <w:numFmt w:val="upperLetter"/>
      <w:lvlText w:val="%1."/>
      <w:lvlJc w:val="left"/>
      <w:pPr>
        <w:ind w:left="720" w:hanging="360"/>
      </w:pPr>
      <w:rPr>
        <w:rFonts w:hint="default"/>
        <w:b/>
        <w:color w:val="000000" w:themeColor="text1"/>
      </w:rPr>
    </w:lvl>
    <w:lvl w:ilvl="1" w:tplc="4A1EF23A">
      <w:start w:val="1"/>
      <w:numFmt w:val="lowerLetter"/>
      <w:lvlText w:val="%2."/>
      <w:lvlJc w:val="left"/>
      <w:pPr>
        <w:ind w:left="1440" w:hanging="360"/>
      </w:pPr>
      <w:rPr>
        <w:color w:val="000000" w:themeColor="text1"/>
      </w:rPr>
    </w:lvl>
    <w:lvl w:ilvl="2" w:tplc="537E80C4">
      <w:start w:val="1"/>
      <w:numFmt w:val="lowerRoman"/>
      <w:lvlText w:val="%3."/>
      <w:lvlJc w:val="right"/>
      <w:pPr>
        <w:ind w:left="2160" w:hanging="180"/>
      </w:pPr>
    </w:lvl>
    <w:lvl w:ilvl="3" w:tplc="3FBA3AF4">
      <w:start w:val="1"/>
      <w:numFmt w:val="decimal"/>
      <w:lvlText w:val="%4."/>
      <w:lvlJc w:val="left"/>
      <w:pPr>
        <w:ind w:left="2880" w:hanging="360"/>
      </w:pPr>
      <w:rPr>
        <w:color w:val="auto"/>
      </w:rPr>
    </w:lvl>
    <w:lvl w:ilvl="4" w:tplc="195A0654" w:tentative="1">
      <w:start w:val="1"/>
      <w:numFmt w:val="lowerLetter"/>
      <w:lvlText w:val="%5."/>
      <w:lvlJc w:val="left"/>
      <w:pPr>
        <w:ind w:left="3600" w:hanging="360"/>
      </w:pPr>
    </w:lvl>
    <w:lvl w:ilvl="5" w:tplc="3BD01FA8" w:tentative="1">
      <w:start w:val="1"/>
      <w:numFmt w:val="lowerRoman"/>
      <w:lvlText w:val="%6."/>
      <w:lvlJc w:val="right"/>
      <w:pPr>
        <w:ind w:left="4320" w:hanging="180"/>
      </w:pPr>
    </w:lvl>
    <w:lvl w:ilvl="6" w:tplc="E1F63598" w:tentative="1">
      <w:start w:val="1"/>
      <w:numFmt w:val="decimal"/>
      <w:lvlText w:val="%7."/>
      <w:lvlJc w:val="left"/>
      <w:pPr>
        <w:ind w:left="5040" w:hanging="360"/>
      </w:pPr>
    </w:lvl>
    <w:lvl w:ilvl="7" w:tplc="5E380C28" w:tentative="1">
      <w:start w:val="1"/>
      <w:numFmt w:val="lowerLetter"/>
      <w:lvlText w:val="%8."/>
      <w:lvlJc w:val="left"/>
      <w:pPr>
        <w:ind w:left="5760" w:hanging="360"/>
      </w:pPr>
    </w:lvl>
    <w:lvl w:ilvl="8" w:tplc="9DBCAA7E" w:tentative="1">
      <w:start w:val="1"/>
      <w:numFmt w:val="lowerRoman"/>
      <w:lvlText w:val="%9."/>
      <w:lvlJc w:val="right"/>
      <w:pPr>
        <w:ind w:left="6480" w:hanging="180"/>
      </w:pPr>
    </w:lvl>
  </w:abstractNum>
  <w:abstractNum w:abstractNumId="26">
    <w:nsid w:val="62227015"/>
    <w:multiLevelType w:val="hybridMultilevel"/>
    <w:tmpl w:val="54AA7790"/>
    <w:lvl w:ilvl="0" w:tplc="8E4ECB38">
      <w:start w:val="1"/>
      <w:numFmt w:val="decimal"/>
      <w:lvlText w:val="%1."/>
      <w:lvlJc w:val="left"/>
      <w:pPr>
        <w:ind w:left="720" w:hanging="360"/>
      </w:pPr>
    </w:lvl>
    <w:lvl w:ilvl="1" w:tplc="A014C588" w:tentative="1">
      <w:start w:val="1"/>
      <w:numFmt w:val="lowerLetter"/>
      <w:lvlText w:val="%2."/>
      <w:lvlJc w:val="left"/>
      <w:pPr>
        <w:ind w:left="1440" w:hanging="360"/>
      </w:pPr>
    </w:lvl>
    <w:lvl w:ilvl="2" w:tplc="6AF005E0" w:tentative="1">
      <w:start w:val="1"/>
      <w:numFmt w:val="lowerRoman"/>
      <w:lvlText w:val="%3."/>
      <w:lvlJc w:val="right"/>
      <w:pPr>
        <w:ind w:left="2160" w:hanging="180"/>
      </w:pPr>
    </w:lvl>
    <w:lvl w:ilvl="3" w:tplc="D41234D6" w:tentative="1">
      <w:start w:val="1"/>
      <w:numFmt w:val="decimal"/>
      <w:lvlText w:val="%4."/>
      <w:lvlJc w:val="left"/>
      <w:pPr>
        <w:ind w:left="2880" w:hanging="360"/>
      </w:pPr>
    </w:lvl>
    <w:lvl w:ilvl="4" w:tplc="7FF65DCC" w:tentative="1">
      <w:start w:val="1"/>
      <w:numFmt w:val="lowerLetter"/>
      <w:lvlText w:val="%5."/>
      <w:lvlJc w:val="left"/>
      <w:pPr>
        <w:ind w:left="3600" w:hanging="360"/>
      </w:pPr>
    </w:lvl>
    <w:lvl w:ilvl="5" w:tplc="F5D20A9E" w:tentative="1">
      <w:start w:val="1"/>
      <w:numFmt w:val="lowerRoman"/>
      <w:lvlText w:val="%6."/>
      <w:lvlJc w:val="right"/>
      <w:pPr>
        <w:ind w:left="4320" w:hanging="180"/>
      </w:pPr>
    </w:lvl>
    <w:lvl w:ilvl="6" w:tplc="9DE4AC72" w:tentative="1">
      <w:start w:val="1"/>
      <w:numFmt w:val="decimal"/>
      <w:lvlText w:val="%7."/>
      <w:lvlJc w:val="left"/>
      <w:pPr>
        <w:ind w:left="5040" w:hanging="360"/>
      </w:pPr>
    </w:lvl>
    <w:lvl w:ilvl="7" w:tplc="2BF24764" w:tentative="1">
      <w:start w:val="1"/>
      <w:numFmt w:val="lowerLetter"/>
      <w:lvlText w:val="%8."/>
      <w:lvlJc w:val="left"/>
      <w:pPr>
        <w:ind w:left="5760" w:hanging="360"/>
      </w:pPr>
    </w:lvl>
    <w:lvl w:ilvl="8" w:tplc="1C1A70F2" w:tentative="1">
      <w:start w:val="1"/>
      <w:numFmt w:val="lowerRoman"/>
      <w:lvlText w:val="%9."/>
      <w:lvlJc w:val="right"/>
      <w:pPr>
        <w:ind w:left="6480" w:hanging="180"/>
      </w:pPr>
    </w:lvl>
  </w:abstractNum>
  <w:abstractNum w:abstractNumId="27">
    <w:nsid w:val="65B2318B"/>
    <w:multiLevelType w:val="hybridMultilevel"/>
    <w:tmpl w:val="9FEE0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9ED7E9A"/>
    <w:multiLevelType w:val="hybridMultilevel"/>
    <w:tmpl w:val="651E9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EC37E3B"/>
    <w:multiLevelType w:val="hybridMultilevel"/>
    <w:tmpl w:val="F34A0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F1301F8"/>
    <w:multiLevelType w:val="hybridMultilevel"/>
    <w:tmpl w:val="81284AE0"/>
    <w:lvl w:ilvl="0" w:tplc="53789876">
      <w:start w:val="1"/>
      <w:numFmt w:val="bullet"/>
      <w:lvlText w:val=""/>
      <w:lvlJc w:val="left"/>
      <w:pPr>
        <w:ind w:left="720" w:hanging="360"/>
      </w:pPr>
      <w:rPr>
        <w:rFonts w:ascii="Symbol" w:hAnsi="Symbol" w:hint="default"/>
      </w:rPr>
    </w:lvl>
    <w:lvl w:ilvl="1" w:tplc="5D5C1298" w:tentative="1">
      <w:start w:val="1"/>
      <w:numFmt w:val="bullet"/>
      <w:lvlText w:val="o"/>
      <w:lvlJc w:val="left"/>
      <w:pPr>
        <w:ind w:left="1440" w:hanging="360"/>
      </w:pPr>
      <w:rPr>
        <w:rFonts w:ascii="Courier New" w:hAnsi="Courier New" w:cs="Courier New" w:hint="default"/>
      </w:rPr>
    </w:lvl>
    <w:lvl w:ilvl="2" w:tplc="C42A11FE" w:tentative="1">
      <w:start w:val="1"/>
      <w:numFmt w:val="bullet"/>
      <w:lvlText w:val=""/>
      <w:lvlJc w:val="left"/>
      <w:pPr>
        <w:ind w:left="2160" w:hanging="360"/>
      </w:pPr>
      <w:rPr>
        <w:rFonts w:ascii="Wingdings" w:hAnsi="Wingdings" w:hint="default"/>
      </w:rPr>
    </w:lvl>
    <w:lvl w:ilvl="3" w:tplc="AB2E8EA8" w:tentative="1">
      <w:start w:val="1"/>
      <w:numFmt w:val="bullet"/>
      <w:lvlText w:val=""/>
      <w:lvlJc w:val="left"/>
      <w:pPr>
        <w:ind w:left="2880" w:hanging="360"/>
      </w:pPr>
      <w:rPr>
        <w:rFonts w:ascii="Symbol" w:hAnsi="Symbol" w:hint="default"/>
      </w:rPr>
    </w:lvl>
    <w:lvl w:ilvl="4" w:tplc="3FB0933C" w:tentative="1">
      <w:start w:val="1"/>
      <w:numFmt w:val="bullet"/>
      <w:lvlText w:val="o"/>
      <w:lvlJc w:val="left"/>
      <w:pPr>
        <w:ind w:left="3600" w:hanging="360"/>
      </w:pPr>
      <w:rPr>
        <w:rFonts w:ascii="Courier New" w:hAnsi="Courier New" w:cs="Courier New" w:hint="default"/>
      </w:rPr>
    </w:lvl>
    <w:lvl w:ilvl="5" w:tplc="FF60AC60" w:tentative="1">
      <w:start w:val="1"/>
      <w:numFmt w:val="bullet"/>
      <w:lvlText w:val=""/>
      <w:lvlJc w:val="left"/>
      <w:pPr>
        <w:ind w:left="4320" w:hanging="360"/>
      </w:pPr>
      <w:rPr>
        <w:rFonts w:ascii="Wingdings" w:hAnsi="Wingdings" w:hint="default"/>
      </w:rPr>
    </w:lvl>
    <w:lvl w:ilvl="6" w:tplc="8C8A18C6" w:tentative="1">
      <w:start w:val="1"/>
      <w:numFmt w:val="bullet"/>
      <w:lvlText w:val=""/>
      <w:lvlJc w:val="left"/>
      <w:pPr>
        <w:ind w:left="5040" w:hanging="360"/>
      </w:pPr>
      <w:rPr>
        <w:rFonts w:ascii="Symbol" w:hAnsi="Symbol" w:hint="default"/>
      </w:rPr>
    </w:lvl>
    <w:lvl w:ilvl="7" w:tplc="E5E0849C" w:tentative="1">
      <w:start w:val="1"/>
      <w:numFmt w:val="bullet"/>
      <w:lvlText w:val="o"/>
      <w:lvlJc w:val="left"/>
      <w:pPr>
        <w:ind w:left="5760" w:hanging="360"/>
      </w:pPr>
      <w:rPr>
        <w:rFonts w:ascii="Courier New" w:hAnsi="Courier New" w:cs="Courier New" w:hint="default"/>
      </w:rPr>
    </w:lvl>
    <w:lvl w:ilvl="8" w:tplc="EA80E5AA" w:tentative="1">
      <w:start w:val="1"/>
      <w:numFmt w:val="bullet"/>
      <w:lvlText w:val=""/>
      <w:lvlJc w:val="left"/>
      <w:pPr>
        <w:ind w:left="6480" w:hanging="360"/>
      </w:pPr>
      <w:rPr>
        <w:rFonts w:ascii="Wingdings" w:hAnsi="Wingdings" w:hint="default"/>
      </w:rPr>
    </w:lvl>
  </w:abstractNum>
  <w:abstractNum w:abstractNumId="31">
    <w:nsid w:val="788437C9"/>
    <w:multiLevelType w:val="hybridMultilevel"/>
    <w:tmpl w:val="2D78B514"/>
    <w:lvl w:ilvl="0" w:tplc="32FC3CE8">
      <w:start w:val="1"/>
      <w:numFmt w:val="bullet"/>
      <w:lvlText w:val=""/>
      <w:lvlJc w:val="left"/>
      <w:pPr>
        <w:ind w:left="720" w:hanging="360"/>
      </w:pPr>
      <w:rPr>
        <w:rFonts w:ascii="Symbol" w:hAnsi="Symbol" w:hint="default"/>
      </w:rPr>
    </w:lvl>
    <w:lvl w:ilvl="1" w:tplc="11601538">
      <w:start w:val="1"/>
      <w:numFmt w:val="decimal"/>
      <w:lvlText w:val="%2."/>
      <w:lvlJc w:val="left"/>
      <w:pPr>
        <w:ind w:left="1440" w:hanging="360"/>
      </w:pPr>
      <w:rPr>
        <w:rFonts w:hint="default"/>
      </w:rPr>
    </w:lvl>
    <w:lvl w:ilvl="2" w:tplc="7EA88F30">
      <w:start w:val="1"/>
      <w:numFmt w:val="bullet"/>
      <w:lvlText w:val=""/>
      <w:lvlJc w:val="left"/>
      <w:pPr>
        <w:ind w:left="2160" w:hanging="360"/>
      </w:pPr>
      <w:rPr>
        <w:rFonts w:ascii="Wingdings" w:hAnsi="Wingdings" w:hint="default"/>
      </w:rPr>
    </w:lvl>
    <w:lvl w:ilvl="3" w:tplc="B6EC2D2E">
      <w:start w:val="1"/>
      <w:numFmt w:val="bullet"/>
      <w:lvlText w:val=""/>
      <w:lvlJc w:val="left"/>
      <w:pPr>
        <w:ind w:left="2880" w:hanging="360"/>
      </w:pPr>
      <w:rPr>
        <w:rFonts w:ascii="Symbol" w:hAnsi="Symbol" w:hint="default"/>
      </w:rPr>
    </w:lvl>
    <w:lvl w:ilvl="4" w:tplc="8C40D378">
      <w:start w:val="1"/>
      <w:numFmt w:val="bullet"/>
      <w:lvlText w:val="o"/>
      <w:lvlJc w:val="left"/>
      <w:pPr>
        <w:ind w:left="3600" w:hanging="360"/>
      </w:pPr>
      <w:rPr>
        <w:rFonts w:ascii="Courier New" w:hAnsi="Courier New" w:cs="Courier New" w:hint="default"/>
      </w:rPr>
    </w:lvl>
    <w:lvl w:ilvl="5" w:tplc="1BFAA2EE" w:tentative="1">
      <w:start w:val="1"/>
      <w:numFmt w:val="bullet"/>
      <w:lvlText w:val=""/>
      <w:lvlJc w:val="left"/>
      <w:pPr>
        <w:ind w:left="4320" w:hanging="360"/>
      </w:pPr>
      <w:rPr>
        <w:rFonts w:ascii="Wingdings" w:hAnsi="Wingdings" w:hint="default"/>
      </w:rPr>
    </w:lvl>
    <w:lvl w:ilvl="6" w:tplc="21423662" w:tentative="1">
      <w:start w:val="1"/>
      <w:numFmt w:val="bullet"/>
      <w:lvlText w:val=""/>
      <w:lvlJc w:val="left"/>
      <w:pPr>
        <w:ind w:left="5040" w:hanging="360"/>
      </w:pPr>
      <w:rPr>
        <w:rFonts w:ascii="Symbol" w:hAnsi="Symbol" w:hint="default"/>
      </w:rPr>
    </w:lvl>
    <w:lvl w:ilvl="7" w:tplc="9CA6FB0C" w:tentative="1">
      <w:start w:val="1"/>
      <w:numFmt w:val="bullet"/>
      <w:lvlText w:val="o"/>
      <w:lvlJc w:val="left"/>
      <w:pPr>
        <w:ind w:left="5760" w:hanging="360"/>
      </w:pPr>
      <w:rPr>
        <w:rFonts w:ascii="Courier New" w:hAnsi="Courier New" w:cs="Courier New" w:hint="default"/>
      </w:rPr>
    </w:lvl>
    <w:lvl w:ilvl="8" w:tplc="AD04EB16" w:tentative="1">
      <w:start w:val="1"/>
      <w:numFmt w:val="bullet"/>
      <w:lvlText w:val=""/>
      <w:lvlJc w:val="left"/>
      <w:pPr>
        <w:ind w:left="6480" w:hanging="360"/>
      </w:pPr>
      <w:rPr>
        <w:rFonts w:ascii="Wingdings" w:hAnsi="Wingdings" w:hint="default"/>
      </w:rPr>
    </w:lvl>
  </w:abstractNum>
  <w:num w:numId="1">
    <w:abstractNumId w:val="23"/>
  </w:num>
  <w:num w:numId="2">
    <w:abstractNumId w:val="31"/>
  </w:num>
  <w:num w:numId="3">
    <w:abstractNumId w:val="30"/>
  </w:num>
  <w:num w:numId="4">
    <w:abstractNumId w:val="20"/>
  </w:num>
  <w:num w:numId="5">
    <w:abstractNumId w:val="15"/>
  </w:num>
  <w:num w:numId="6">
    <w:abstractNumId w:val="2"/>
  </w:num>
  <w:num w:numId="7">
    <w:abstractNumId w:val="7"/>
  </w:num>
  <w:num w:numId="8">
    <w:abstractNumId w:val="18"/>
  </w:num>
  <w:num w:numId="9">
    <w:abstractNumId w:val="26"/>
  </w:num>
  <w:num w:numId="10">
    <w:abstractNumId w:val="25"/>
  </w:num>
  <w:num w:numId="11">
    <w:abstractNumId w:val="14"/>
  </w:num>
  <w:num w:numId="12">
    <w:abstractNumId w:val="22"/>
  </w:num>
  <w:num w:numId="13">
    <w:abstractNumId w:val="8"/>
  </w:num>
  <w:num w:numId="14">
    <w:abstractNumId w:val="1"/>
  </w:num>
  <w:num w:numId="15">
    <w:abstractNumId w:val="21"/>
  </w:num>
  <w:num w:numId="16">
    <w:abstractNumId w:val="13"/>
  </w:num>
  <w:num w:numId="17">
    <w:abstractNumId w:val="0"/>
  </w:num>
  <w:num w:numId="18">
    <w:abstractNumId w:val="28"/>
  </w:num>
  <w:num w:numId="19">
    <w:abstractNumId w:val="24"/>
  </w:num>
  <w:num w:numId="20">
    <w:abstractNumId w:val="4"/>
  </w:num>
  <w:num w:numId="21">
    <w:abstractNumId w:val="9"/>
  </w:num>
  <w:num w:numId="22">
    <w:abstractNumId w:val="5"/>
  </w:num>
  <w:num w:numId="23">
    <w:abstractNumId w:val="6"/>
  </w:num>
  <w:num w:numId="24">
    <w:abstractNumId w:val="19"/>
  </w:num>
  <w:num w:numId="25">
    <w:abstractNumId w:val="16"/>
  </w:num>
  <w:num w:numId="26">
    <w:abstractNumId w:val="17"/>
  </w:num>
  <w:num w:numId="27">
    <w:abstractNumId w:val="10"/>
  </w:num>
  <w:num w:numId="28">
    <w:abstractNumId w:val="29"/>
  </w:num>
  <w:num w:numId="29">
    <w:abstractNumId w:val="27"/>
  </w:num>
  <w:num w:numId="30">
    <w:abstractNumId w:val="11"/>
  </w:num>
  <w:num w:numId="31">
    <w:abstractNumId w:val="12"/>
  </w:num>
  <w:num w:numId="32">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6"/>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1Nbc0MDY2NDMxNDVQ0lEKTi0uzszPAykwNDSuBQCzSwuqLgAAAA=="/>
  </w:docVars>
  <w:rsids>
    <w:rsidRoot w:val="000C0F5D"/>
    <w:rsid w:val="000004A8"/>
    <w:rsid w:val="00000534"/>
    <w:rsid w:val="00000F27"/>
    <w:rsid w:val="00001425"/>
    <w:rsid w:val="0000189C"/>
    <w:rsid w:val="00003123"/>
    <w:rsid w:val="000031A2"/>
    <w:rsid w:val="00004630"/>
    <w:rsid w:val="00005EEB"/>
    <w:rsid w:val="000062ED"/>
    <w:rsid w:val="00006D65"/>
    <w:rsid w:val="00006FB2"/>
    <w:rsid w:val="0000788E"/>
    <w:rsid w:val="00010571"/>
    <w:rsid w:val="00010CCC"/>
    <w:rsid w:val="000113ED"/>
    <w:rsid w:val="00011457"/>
    <w:rsid w:val="00011833"/>
    <w:rsid w:val="000128BC"/>
    <w:rsid w:val="00012D45"/>
    <w:rsid w:val="00013644"/>
    <w:rsid w:val="00013651"/>
    <w:rsid w:val="00013917"/>
    <w:rsid w:val="00013E0A"/>
    <w:rsid w:val="00014DE7"/>
    <w:rsid w:val="000153BC"/>
    <w:rsid w:val="00015D2C"/>
    <w:rsid w:val="000161BB"/>
    <w:rsid w:val="00016FA0"/>
    <w:rsid w:val="0001724F"/>
    <w:rsid w:val="0001747B"/>
    <w:rsid w:val="0001767B"/>
    <w:rsid w:val="00017DB8"/>
    <w:rsid w:val="00020031"/>
    <w:rsid w:val="0002017B"/>
    <w:rsid w:val="000202ED"/>
    <w:rsid w:val="0002097F"/>
    <w:rsid w:val="00020CFE"/>
    <w:rsid w:val="000221E0"/>
    <w:rsid w:val="00022D2B"/>
    <w:rsid w:val="00022EAC"/>
    <w:rsid w:val="00023A95"/>
    <w:rsid w:val="00025C04"/>
    <w:rsid w:val="000266D2"/>
    <w:rsid w:val="00026821"/>
    <w:rsid w:val="00026940"/>
    <w:rsid w:val="00027C20"/>
    <w:rsid w:val="00027CE1"/>
    <w:rsid w:val="00027F75"/>
    <w:rsid w:val="00030B94"/>
    <w:rsid w:val="00031782"/>
    <w:rsid w:val="00031984"/>
    <w:rsid w:val="00031EA8"/>
    <w:rsid w:val="000329A7"/>
    <w:rsid w:val="000332BC"/>
    <w:rsid w:val="000343B5"/>
    <w:rsid w:val="0003442E"/>
    <w:rsid w:val="00035B2C"/>
    <w:rsid w:val="00035C69"/>
    <w:rsid w:val="00036227"/>
    <w:rsid w:val="0003691D"/>
    <w:rsid w:val="00036CF0"/>
    <w:rsid w:val="00036FF6"/>
    <w:rsid w:val="000378A3"/>
    <w:rsid w:val="00037E0D"/>
    <w:rsid w:val="0004080A"/>
    <w:rsid w:val="00041114"/>
    <w:rsid w:val="00041A22"/>
    <w:rsid w:val="00041C2E"/>
    <w:rsid w:val="00041C47"/>
    <w:rsid w:val="00042199"/>
    <w:rsid w:val="000424A5"/>
    <w:rsid w:val="000438EE"/>
    <w:rsid w:val="00043D06"/>
    <w:rsid w:val="0004414E"/>
    <w:rsid w:val="000451CC"/>
    <w:rsid w:val="00045400"/>
    <w:rsid w:val="0004639E"/>
    <w:rsid w:val="000464A7"/>
    <w:rsid w:val="00046D4D"/>
    <w:rsid w:val="00047088"/>
    <w:rsid w:val="00047132"/>
    <w:rsid w:val="0004729E"/>
    <w:rsid w:val="000472D3"/>
    <w:rsid w:val="00047426"/>
    <w:rsid w:val="00047FB3"/>
    <w:rsid w:val="000502C5"/>
    <w:rsid w:val="000503EF"/>
    <w:rsid w:val="0005122C"/>
    <w:rsid w:val="000512BB"/>
    <w:rsid w:val="000517B3"/>
    <w:rsid w:val="00052FCD"/>
    <w:rsid w:val="00053C26"/>
    <w:rsid w:val="00053CED"/>
    <w:rsid w:val="00054054"/>
    <w:rsid w:val="0005473C"/>
    <w:rsid w:val="00055306"/>
    <w:rsid w:val="00056113"/>
    <w:rsid w:val="00056706"/>
    <w:rsid w:val="000567A9"/>
    <w:rsid w:val="00056C9E"/>
    <w:rsid w:val="00056F95"/>
    <w:rsid w:val="00057A99"/>
    <w:rsid w:val="0006046C"/>
    <w:rsid w:val="00061955"/>
    <w:rsid w:val="00061C46"/>
    <w:rsid w:val="00061DCF"/>
    <w:rsid w:val="000630FD"/>
    <w:rsid w:val="00063D8B"/>
    <w:rsid w:val="00064227"/>
    <w:rsid w:val="00064FB6"/>
    <w:rsid w:val="000656C8"/>
    <w:rsid w:val="00065709"/>
    <w:rsid w:val="000659A5"/>
    <w:rsid w:val="00065DF6"/>
    <w:rsid w:val="00065E57"/>
    <w:rsid w:val="00067080"/>
    <w:rsid w:val="000673A8"/>
    <w:rsid w:val="00067727"/>
    <w:rsid w:val="000706CD"/>
    <w:rsid w:val="00070D0C"/>
    <w:rsid w:val="00071097"/>
    <w:rsid w:val="000710B8"/>
    <w:rsid w:val="00071658"/>
    <w:rsid w:val="00071759"/>
    <w:rsid w:val="00071E77"/>
    <w:rsid w:val="000732EA"/>
    <w:rsid w:val="00074076"/>
    <w:rsid w:val="0007435D"/>
    <w:rsid w:val="0007457C"/>
    <w:rsid w:val="000751CA"/>
    <w:rsid w:val="00075840"/>
    <w:rsid w:val="00075A5A"/>
    <w:rsid w:val="000771B2"/>
    <w:rsid w:val="000802E3"/>
    <w:rsid w:val="00081D31"/>
    <w:rsid w:val="00082501"/>
    <w:rsid w:val="00082EB1"/>
    <w:rsid w:val="00083073"/>
    <w:rsid w:val="00083503"/>
    <w:rsid w:val="00083514"/>
    <w:rsid w:val="00084069"/>
    <w:rsid w:val="000843D0"/>
    <w:rsid w:val="00086250"/>
    <w:rsid w:val="000865BD"/>
    <w:rsid w:val="00086CE7"/>
    <w:rsid w:val="00090C1C"/>
    <w:rsid w:val="00090D8A"/>
    <w:rsid w:val="00091091"/>
    <w:rsid w:val="00091921"/>
    <w:rsid w:val="00092391"/>
    <w:rsid w:val="00094797"/>
    <w:rsid w:val="00094AC7"/>
    <w:rsid w:val="00094B95"/>
    <w:rsid w:val="00094CC3"/>
    <w:rsid w:val="0009563C"/>
    <w:rsid w:val="000966FE"/>
    <w:rsid w:val="0009715A"/>
    <w:rsid w:val="00097C69"/>
    <w:rsid w:val="000A0FC6"/>
    <w:rsid w:val="000A19E7"/>
    <w:rsid w:val="000A2000"/>
    <w:rsid w:val="000A366F"/>
    <w:rsid w:val="000A3AC5"/>
    <w:rsid w:val="000A6B1D"/>
    <w:rsid w:val="000A6E0A"/>
    <w:rsid w:val="000A78E8"/>
    <w:rsid w:val="000A7971"/>
    <w:rsid w:val="000A7D14"/>
    <w:rsid w:val="000B0248"/>
    <w:rsid w:val="000B06EB"/>
    <w:rsid w:val="000B1915"/>
    <w:rsid w:val="000B19AF"/>
    <w:rsid w:val="000B1E4D"/>
    <w:rsid w:val="000B20AB"/>
    <w:rsid w:val="000B2343"/>
    <w:rsid w:val="000B30AC"/>
    <w:rsid w:val="000B42DC"/>
    <w:rsid w:val="000B471F"/>
    <w:rsid w:val="000B4DA9"/>
    <w:rsid w:val="000B5B34"/>
    <w:rsid w:val="000B6193"/>
    <w:rsid w:val="000B6847"/>
    <w:rsid w:val="000C06AF"/>
    <w:rsid w:val="000C0F5D"/>
    <w:rsid w:val="000C19A7"/>
    <w:rsid w:val="000C19FD"/>
    <w:rsid w:val="000C1A4D"/>
    <w:rsid w:val="000C1DAD"/>
    <w:rsid w:val="000C1F1D"/>
    <w:rsid w:val="000C296C"/>
    <w:rsid w:val="000C2D25"/>
    <w:rsid w:val="000C2FD4"/>
    <w:rsid w:val="000C33BE"/>
    <w:rsid w:val="000C34F1"/>
    <w:rsid w:val="000C36D5"/>
    <w:rsid w:val="000C38F4"/>
    <w:rsid w:val="000C49F2"/>
    <w:rsid w:val="000C5798"/>
    <w:rsid w:val="000C69CC"/>
    <w:rsid w:val="000C6F9D"/>
    <w:rsid w:val="000D000C"/>
    <w:rsid w:val="000D0246"/>
    <w:rsid w:val="000D033A"/>
    <w:rsid w:val="000D0512"/>
    <w:rsid w:val="000D126B"/>
    <w:rsid w:val="000D14BE"/>
    <w:rsid w:val="000D2496"/>
    <w:rsid w:val="000D2DF6"/>
    <w:rsid w:val="000D35A9"/>
    <w:rsid w:val="000D3E9A"/>
    <w:rsid w:val="000D3F15"/>
    <w:rsid w:val="000D3F90"/>
    <w:rsid w:val="000D446F"/>
    <w:rsid w:val="000D4602"/>
    <w:rsid w:val="000D4699"/>
    <w:rsid w:val="000D4BD8"/>
    <w:rsid w:val="000D5243"/>
    <w:rsid w:val="000D55F9"/>
    <w:rsid w:val="000D7853"/>
    <w:rsid w:val="000E039E"/>
    <w:rsid w:val="000E0677"/>
    <w:rsid w:val="000E08FE"/>
    <w:rsid w:val="000E0B87"/>
    <w:rsid w:val="000E0F16"/>
    <w:rsid w:val="000E1123"/>
    <w:rsid w:val="000E160E"/>
    <w:rsid w:val="000E1CC3"/>
    <w:rsid w:val="000E2964"/>
    <w:rsid w:val="000E4B2D"/>
    <w:rsid w:val="000E4DEE"/>
    <w:rsid w:val="000E4ECD"/>
    <w:rsid w:val="000E4FD1"/>
    <w:rsid w:val="000E5972"/>
    <w:rsid w:val="000E59CC"/>
    <w:rsid w:val="000E5A54"/>
    <w:rsid w:val="000E62D7"/>
    <w:rsid w:val="000E708C"/>
    <w:rsid w:val="000E7ECC"/>
    <w:rsid w:val="000F1294"/>
    <w:rsid w:val="000F135A"/>
    <w:rsid w:val="000F1B5D"/>
    <w:rsid w:val="000F2457"/>
    <w:rsid w:val="000F26D4"/>
    <w:rsid w:val="000F2F3A"/>
    <w:rsid w:val="000F3F8D"/>
    <w:rsid w:val="000F5127"/>
    <w:rsid w:val="000F5911"/>
    <w:rsid w:val="000F6126"/>
    <w:rsid w:val="000F75A2"/>
    <w:rsid w:val="000F76BE"/>
    <w:rsid w:val="0010033F"/>
    <w:rsid w:val="001006C9"/>
    <w:rsid w:val="00100A2D"/>
    <w:rsid w:val="00100F5F"/>
    <w:rsid w:val="0010103E"/>
    <w:rsid w:val="001012BE"/>
    <w:rsid w:val="0010171A"/>
    <w:rsid w:val="0010238E"/>
    <w:rsid w:val="0010254B"/>
    <w:rsid w:val="00102841"/>
    <w:rsid w:val="0010358F"/>
    <w:rsid w:val="00104F78"/>
    <w:rsid w:val="00104F96"/>
    <w:rsid w:val="0010532D"/>
    <w:rsid w:val="001068FB"/>
    <w:rsid w:val="00106C35"/>
    <w:rsid w:val="00106E2D"/>
    <w:rsid w:val="00107B05"/>
    <w:rsid w:val="00107DA2"/>
    <w:rsid w:val="00110B04"/>
    <w:rsid w:val="00110C26"/>
    <w:rsid w:val="00110D6A"/>
    <w:rsid w:val="0011170F"/>
    <w:rsid w:val="00111902"/>
    <w:rsid w:val="00111DBF"/>
    <w:rsid w:val="00112292"/>
    <w:rsid w:val="001127D3"/>
    <w:rsid w:val="00112E0B"/>
    <w:rsid w:val="001135CD"/>
    <w:rsid w:val="00113C93"/>
    <w:rsid w:val="001152FA"/>
    <w:rsid w:val="00115513"/>
    <w:rsid w:val="00116C41"/>
    <w:rsid w:val="0011701A"/>
    <w:rsid w:val="001172A5"/>
    <w:rsid w:val="0011774B"/>
    <w:rsid w:val="00117D62"/>
    <w:rsid w:val="00120478"/>
    <w:rsid w:val="001205B4"/>
    <w:rsid w:val="00121203"/>
    <w:rsid w:val="001214D0"/>
    <w:rsid w:val="001226A6"/>
    <w:rsid w:val="0012286A"/>
    <w:rsid w:val="001229D1"/>
    <w:rsid w:val="00122C7E"/>
    <w:rsid w:val="00123087"/>
    <w:rsid w:val="001230D2"/>
    <w:rsid w:val="001235FB"/>
    <w:rsid w:val="00123673"/>
    <w:rsid w:val="00123FC9"/>
    <w:rsid w:val="001249CD"/>
    <w:rsid w:val="00124D6B"/>
    <w:rsid w:val="00124ED0"/>
    <w:rsid w:val="001259DC"/>
    <w:rsid w:val="0012690B"/>
    <w:rsid w:val="00127434"/>
    <w:rsid w:val="00127672"/>
    <w:rsid w:val="00127B6A"/>
    <w:rsid w:val="00127CB2"/>
    <w:rsid w:val="00130C61"/>
    <w:rsid w:val="0013101F"/>
    <w:rsid w:val="001316F7"/>
    <w:rsid w:val="00131721"/>
    <w:rsid w:val="00131F0D"/>
    <w:rsid w:val="00131F1C"/>
    <w:rsid w:val="0013374E"/>
    <w:rsid w:val="00134753"/>
    <w:rsid w:val="001354DC"/>
    <w:rsid w:val="00135A7D"/>
    <w:rsid w:val="00135FC8"/>
    <w:rsid w:val="0013608E"/>
    <w:rsid w:val="00136614"/>
    <w:rsid w:val="0013691A"/>
    <w:rsid w:val="00136F32"/>
    <w:rsid w:val="00137C82"/>
    <w:rsid w:val="001400C3"/>
    <w:rsid w:val="001401D0"/>
    <w:rsid w:val="001406E0"/>
    <w:rsid w:val="00140BA6"/>
    <w:rsid w:val="00140EF0"/>
    <w:rsid w:val="0014115C"/>
    <w:rsid w:val="00141666"/>
    <w:rsid w:val="0014287C"/>
    <w:rsid w:val="00142F6C"/>
    <w:rsid w:val="0014364B"/>
    <w:rsid w:val="00143983"/>
    <w:rsid w:val="001447F1"/>
    <w:rsid w:val="00144CC4"/>
    <w:rsid w:val="001455E9"/>
    <w:rsid w:val="00146649"/>
    <w:rsid w:val="00146B96"/>
    <w:rsid w:val="00150275"/>
    <w:rsid w:val="0015075E"/>
    <w:rsid w:val="00150DB8"/>
    <w:rsid w:val="001511A9"/>
    <w:rsid w:val="00151277"/>
    <w:rsid w:val="00151AC9"/>
    <w:rsid w:val="00151BAE"/>
    <w:rsid w:val="00151C4E"/>
    <w:rsid w:val="001521CD"/>
    <w:rsid w:val="0015249E"/>
    <w:rsid w:val="00152C8C"/>
    <w:rsid w:val="001537AC"/>
    <w:rsid w:val="001539DB"/>
    <w:rsid w:val="00153E9F"/>
    <w:rsid w:val="00154806"/>
    <w:rsid w:val="00155428"/>
    <w:rsid w:val="00156585"/>
    <w:rsid w:val="00156902"/>
    <w:rsid w:val="00157025"/>
    <w:rsid w:val="00157442"/>
    <w:rsid w:val="00157493"/>
    <w:rsid w:val="00157547"/>
    <w:rsid w:val="0015762C"/>
    <w:rsid w:val="0015783F"/>
    <w:rsid w:val="00157CD0"/>
    <w:rsid w:val="00160971"/>
    <w:rsid w:val="00160D47"/>
    <w:rsid w:val="00161EB9"/>
    <w:rsid w:val="001626F2"/>
    <w:rsid w:val="00162C8A"/>
    <w:rsid w:val="0016408B"/>
    <w:rsid w:val="00164906"/>
    <w:rsid w:val="0016567B"/>
    <w:rsid w:val="00165AB1"/>
    <w:rsid w:val="00166AF8"/>
    <w:rsid w:val="00166BDA"/>
    <w:rsid w:val="0016708F"/>
    <w:rsid w:val="001702F4"/>
    <w:rsid w:val="00170D14"/>
    <w:rsid w:val="00171663"/>
    <w:rsid w:val="00172463"/>
    <w:rsid w:val="00172487"/>
    <w:rsid w:val="00172BBB"/>
    <w:rsid w:val="0017319E"/>
    <w:rsid w:val="00173E47"/>
    <w:rsid w:val="00174015"/>
    <w:rsid w:val="001743D2"/>
    <w:rsid w:val="001760CE"/>
    <w:rsid w:val="00176E07"/>
    <w:rsid w:val="001772A0"/>
    <w:rsid w:val="0017789D"/>
    <w:rsid w:val="00177B7F"/>
    <w:rsid w:val="00177BBC"/>
    <w:rsid w:val="00177D0B"/>
    <w:rsid w:val="00180087"/>
    <w:rsid w:val="00180088"/>
    <w:rsid w:val="0018056E"/>
    <w:rsid w:val="001806AA"/>
    <w:rsid w:val="001808B4"/>
    <w:rsid w:val="00180E9F"/>
    <w:rsid w:val="00181F51"/>
    <w:rsid w:val="00182A40"/>
    <w:rsid w:val="0018355D"/>
    <w:rsid w:val="00183CEB"/>
    <w:rsid w:val="00183F2A"/>
    <w:rsid w:val="00184D47"/>
    <w:rsid w:val="00186472"/>
    <w:rsid w:val="00186BB7"/>
    <w:rsid w:val="00187331"/>
    <w:rsid w:val="00187998"/>
    <w:rsid w:val="00187F13"/>
    <w:rsid w:val="001900F3"/>
    <w:rsid w:val="001907A0"/>
    <w:rsid w:val="00190963"/>
    <w:rsid w:val="00190A24"/>
    <w:rsid w:val="00190A5F"/>
    <w:rsid w:val="00190D01"/>
    <w:rsid w:val="001915E7"/>
    <w:rsid w:val="0019187E"/>
    <w:rsid w:val="001919D2"/>
    <w:rsid w:val="00192097"/>
    <w:rsid w:val="00193330"/>
    <w:rsid w:val="001936E5"/>
    <w:rsid w:val="0019440E"/>
    <w:rsid w:val="001945B6"/>
    <w:rsid w:val="00194813"/>
    <w:rsid w:val="00194B01"/>
    <w:rsid w:val="00195E8F"/>
    <w:rsid w:val="0019638A"/>
    <w:rsid w:val="001963B0"/>
    <w:rsid w:val="001965A0"/>
    <w:rsid w:val="00197610"/>
    <w:rsid w:val="00197965"/>
    <w:rsid w:val="00197B32"/>
    <w:rsid w:val="001A0601"/>
    <w:rsid w:val="001A126D"/>
    <w:rsid w:val="001A1E74"/>
    <w:rsid w:val="001A2052"/>
    <w:rsid w:val="001A257A"/>
    <w:rsid w:val="001A2963"/>
    <w:rsid w:val="001A2A24"/>
    <w:rsid w:val="001A32CC"/>
    <w:rsid w:val="001A3928"/>
    <w:rsid w:val="001A3E95"/>
    <w:rsid w:val="001A48DB"/>
    <w:rsid w:val="001A544C"/>
    <w:rsid w:val="001A5B6F"/>
    <w:rsid w:val="001A6285"/>
    <w:rsid w:val="001A6355"/>
    <w:rsid w:val="001A6627"/>
    <w:rsid w:val="001A6813"/>
    <w:rsid w:val="001A6F30"/>
    <w:rsid w:val="001A72AC"/>
    <w:rsid w:val="001B040F"/>
    <w:rsid w:val="001B09C8"/>
    <w:rsid w:val="001B2E28"/>
    <w:rsid w:val="001B3463"/>
    <w:rsid w:val="001B3686"/>
    <w:rsid w:val="001B3FE7"/>
    <w:rsid w:val="001B43A4"/>
    <w:rsid w:val="001B4AEE"/>
    <w:rsid w:val="001B4E7F"/>
    <w:rsid w:val="001B4FBA"/>
    <w:rsid w:val="001B58FA"/>
    <w:rsid w:val="001B5E48"/>
    <w:rsid w:val="001B694B"/>
    <w:rsid w:val="001B6C19"/>
    <w:rsid w:val="001B73BF"/>
    <w:rsid w:val="001B7650"/>
    <w:rsid w:val="001B7C47"/>
    <w:rsid w:val="001C0540"/>
    <w:rsid w:val="001C1162"/>
    <w:rsid w:val="001C249E"/>
    <w:rsid w:val="001C30A9"/>
    <w:rsid w:val="001C3DA1"/>
    <w:rsid w:val="001C47D6"/>
    <w:rsid w:val="001C4FB3"/>
    <w:rsid w:val="001C50EC"/>
    <w:rsid w:val="001C51DB"/>
    <w:rsid w:val="001C533E"/>
    <w:rsid w:val="001C6C16"/>
    <w:rsid w:val="001C7CA1"/>
    <w:rsid w:val="001C7EE5"/>
    <w:rsid w:val="001D17F0"/>
    <w:rsid w:val="001D2159"/>
    <w:rsid w:val="001D27DF"/>
    <w:rsid w:val="001D324D"/>
    <w:rsid w:val="001D34D9"/>
    <w:rsid w:val="001D39B0"/>
    <w:rsid w:val="001D3C4C"/>
    <w:rsid w:val="001D4E40"/>
    <w:rsid w:val="001D4FB6"/>
    <w:rsid w:val="001D5CA1"/>
    <w:rsid w:val="001D5D53"/>
    <w:rsid w:val="001D6EF2"/>
    <w:rsid w:val="001D7BD4"/>
    <w:rsid w:val="001E02B6"/>
    <w:rsid w:val="001E0308"/>
    <w:rsid w:val="001E0ECE"/>
    <w:rsid w:val="001E1E98"/>
    <w:rsid w:val="001E221E"/>
    <w:rsid w:val="001E23F1"/>
    <w:rsid w:val="001E276B"/>
    <w:rsid w:val="001E298A"/>
    <w:rsid w:val="001E30CC"/>
    <w:rsid w:val="001E3534"/>
    <w:rsid w:val="001E3F11"/>
    <w:rsid w:val="001E4414"/>
    <w:rsid w:val="001E481C"/>
    <w:rsid w:val="001E4A71"/>
    <w:rsid w:val="001E4F70"/>
    <w:rsid w:val="001E5614"/>
    <w:rsid w:val="001E5979"/>
    <w:rsid w:val="001E5C5D"/>
    <w:rsid w:val="001E6500"/>
    <w:rsid w:val="001E69C0"/>
    <w:rsid w:val="001E6A61"/>
    <w:rsid w:val="001E6FD7"/>
    <w:rsid w:val="001E78DD"/>
    <w:rsid w:val="001F0AD8"/>
    <w:rsid w:val="001F0C21"/>
    <w:rsid w:val="001F0FF2"/>
    <w:rsid w:val="001F14A9"/>
    <w:rsid w:val="001F1A20"/>
    <w:rsid w:val="001F2BCD"/>
    <w:rsid w:val="001F2F51"/>
    <w:rsid w:val="001F34A9"/>
    <w:rsid w:val="001F3948"/>
    <w:rsid w:val="001F443F"/>
    <w:rsid w:val="001F45E5"/>
    <w:rsid w:val="001F5696"/>
    <w:rsid w:val="001F635D"/>
    <w:rsid w:val="001F67CC"/>
    <w:rsid w:val="001F714F"/>
    <w:rsid w:val="001F7FDD"/>
    <w:rsid w:val="0020030F"/>
    <w:rsid w:val="002007DB"/>
    <w:rsid w:val="0020112D"/>
    <w:rsid w:val="002015FF"/>
    <w:rsid w:val="00201B18"/>
    <w:rsid w:val="00201BBD"/>
    <w:rsid w:val="002027FE"/>
    <w:rsid w:val="00202962"/>
    <w:rsid w:val="00203A53"/>
    <w:rsid w:val="00203C6C"/>
    <w:rsid w:val="00203CAF"/>
    <w:rsid w:val="00204741"/>
    <w:rsid w:val="0020520F"/>
    <w:rsid w:val="002052DC"/>
    <w:rsid w:val="00205E8C"/>
    <w:rsid w:val="00206116"/>
    <w:rsid w:val="00206A3A"/>
    <w:rsid w:val="00207096"/>
    <w:rsid w:val="00210448"/>
    <w:rsid w:val="002106C5"/>
    <w:rsid w:val="002107FB"/>
    <w:rsid w:val="00210FD3"/>
    <w:rsid w:val="00212099"/>
    <w:rsid w:val="00212494"/>
    <w:rsid w:val="00212627"/>
    <w:rsid w:val="00212842"/>
    <w:rsid w:val="002128A8"/>
    <w:rsid w:val="00212B2A"/>
    <w:rsid w:val="002131FB"/>
    <w:rsid w:val="002137ED"/>
    <w:rsid w:val="00213EAC"/>
    <w:rsid w:val="00213F4F"/>
    <w:rsid w:val="0021488A"/>
    <w:rsid w:val="00214A5C"/>
    <w:rsid w:val="002160BA"/>
    <w:rsid w:val="00216670"/>
    <w:rsid w:val="00217BB2"/>
    <w:rsid w:val="00217D6A"/>
    <w:rsid w:val="00217FC4"/>
    <w:rsid w:val="00220653"/>
    <w:rsid w:val="00220729"/>
    <w:rsid w:val="00220C15"/>
    <w:rsid w:val="00221458"/>
    <w:rsid w:val="00221678"/>
    <w:rsid w:val="002219E7"/>
    <w:rsid w:val="002225AE"/>
    <w:rsid w:val="00223E4E"/>
    <w:rsid w:val="002252F9"/>
    <w:rsid w:val="002256C0"/>
    <w:rsid w:val="002259FA"/>
    <w:rsid w:val="00226384"/>
    <w:rsid w:val="0022663A"/>
    <w:rsid w:val="00226B1B"/>
    <w:rsid w:val="00226C7A"/>
    <w:rsid w:val="002270BF"/>
    <w:rsid w:val="00227146"/>
    <w:rsid w:val="002275DA"/>
    <w:rsid w:val="00227C58"/>
    <w:rsid w:val="00231F6E"/>
    <w:rsid w:val="002321A2"/>
    <w:rsid w:val="0023319E"/>
    <w:rsid w:val="00233572"/>
    <w:rsid w:val="00234C02"/>
    <w:rsid w:val="00234C64"/>
    <w:rsid w:val="00234E14"/>
    <w:rsid w:val="002353A8"/>
    <w:rsid w:val="002356A4"/>
    <w:rsid w:val="00235D07"/>
    <w:rsid w:val="00236263"/>
    <w:rsid w:val="00237AA3"/>
    <w:rsid w:val="00242200"/>
    <w:rsid w:val="00242417"/>
    <w:rsid w:val="00242423"/>
    <w:rsid w:val="00242640"/>
    <w:rsid w:val="00243ACB"/>
    <w:rsid w:val="00243D6B"/>
    <w:rsid w:val="00243F08"/>
    <w:rsid w:val="0024421A"/>
    <w:rsid w:val="002454D7"/>
    <w:rsid w:val="002455EA"/>
    <w:rsid w:val="00247164"/>
    <w:rsid w:val="00247D1B"/>
    <w:rsid w:val="0025012E"/>
    <w:rsid w:val="0025015C"/>
    <w:rsid w:val="00250598"/>
    <w:rsid w:val="0025091C"/>
    <w:rsid w:val="0025104A"/>
    <w:rsid w:val="00251A79"/>
    <w:rsid w:val="00251FD0"/>
    <w:rsid w:val="002521DC"/>
    <w:rsid w:val="002531D0"/>
    <w:rsid w:val="00254F76"/>
    <w:rsid w:val="0025503B"/>
    <w:rsid w:val="00255775"/>
    <w:rsid w:val="0025595A"/>
    <w:rsid w:val="002563E9"/>
    <w:rsid w:val="0025663B"/>
    <w:rsid w:val="002568DE"/>
    <w:rsid w:val="0025751E"/>
    <w:rsid w:val="00257824"/>
    <w:rsid w:val="002604AC"/>
    <w:rsid w:val="002606D0"/>
    <w:rsid w:val="00260FE2"/>
    <w:rsid w:val="00261155"/>
    <w:rsid w:val="00261322"/>
    <w:rsid w:val="00261C86"/>
    <w:rsid w:val="00263035"/>
    <w:rsid w:val="00263568"/>
    <w:rsid w:val="0026377E"/>
    <w:rsid w:val="00263EF7"/>
    <w:rsid w:val="00263F22"/>
    <w:rsid w:val="00264A15"/>
    <w:rsid w:val="00264DF0"/>
    <w:rsid w:val="002652C7"/>
    <w:rsid w:val="002652D1"/>
    <w:rsid w:val="002655D6"/>
    <w:rsid w:val="002658A5"/>
    <w:rsid w:val="00265EBD"/>
    <w:rsid w:val="00266DBF"/>
    <w:rsid w:val="00266E0F"/>
    <w:rsid w:val="00266F3E"/>
    <w:rsid w:val="00267A0D"/>
    <w:rsid w:val="002700EE"/>
    <w:rsid w:val="002724D7"/>
    <w:rsid w:val="002724F9"/>
    <w:rsid w:val="002733A8"/>
    <w:rsid w:val="002740BF"/>
    <w:rsid w:val="002741A1"/>
    <w:rsid w:val="002758DC"/>
    <w:rsid w:val="00275DAD"/>
    <w:rsid w:val="00276372"/>
    <w:rsid w:val="0028050E"/>
    <w:rsid w:val="00280B95"/>
    <w:rsid w:val="002812C8"/>
    <w:rsid w:val="00281729"/>
    <w:rsid w:val="00281CDE"/>
    <w:rsid w:val="00281DF5"/>
    <w:rsid w:val="00281FF1"/>
    <w:rsid w:val="00282786"/>
    <w:rsid w:val="00283444"/>
    <w:rsid w:val="00283CD1"/>
    <w:rsid w:val="00283F57"/>
    <w:rsid w:val="00285635"/>
    <w:rsid w:val="00286E39"/>
    <w:rsid w:val="0028705D"/>
    <w:rsid w:val="002872FC"/>
    <w:rsid w:val="0028742E"/>
    <w:rsid w:val="0028768C"/>
    <w:rsid w:val="002876F3"/>
    <w:rsid w:val="002911D7"/>
    <w:rsid w:val="00291213"/>
    <w:rsid w:val="002912E7"/>
    <w:rsid w:val="0029232B"/>
    <w:rsid w:val="00293EF0"/>
    <w:rsid w:val="0029428F"/>
    <w:rsid w:val="002943DA"/>
    <w:rsid w:val="00294B62"/>
    <w:rsid w:val="00294B75"/>
    <w:rsid w:val="002952B0"/>
    <w:rsid w:val="00295EFA"/>
    <w:rsid w:val="00296C52"/>
    <w:rsid w:val="002972E8"/>
    <w:rsid w:val="00297ED8"/>
    <w:rsid w:val="002A01F8"/>
    <w:rsid w:val="002A04B2"/>
    <w:rsid w:val="002A0B49"/>
    <w:rsid w:val="002A0B90"/>
    <w:rsid w:val="002A1406"/>
    <w:rsid w:val="002A1B93"/>
    <w:rsid w:val="002A2C86"/>
    <w:rsid w:val="002A2FD5"/>
    <w:rsid w:val="002A39C7"/>
    <w:rsid w:val="002A3BB1"/>
    <w:rsid w:val="002A3BBA"/>
    <w:rsid w:val="002A493B"/>
    <w:rsid w:val="002A5518"/>
    <w:rsid w:val="002A58ED"/>
    <w:rsid w:val="002A60DE"/>
    <w:rsid w:val="002A647F"/>
    <w:rsid w:val="002A67CF"/>
    <w:rsid w:val="002A6BBF"/>
    <w:rsid w:val="002B0E45"/>
    <w:rsid w:val="002B198B"/>
    <w:rsid w:val="002B2850"/>
    <w:rsid w:val="002B3B8D"/>
    <w:rsid w:val="002B611F"/>
    <w:rsid w:val="002B61F1"/>
    <w:rsid w:val="002B7626"/>
    <w:rsid w:val="002B76B5"/>
    <w:rsid w:val="002B7DD2"/>
    <w:rsid w:val="002C023A"/>
    <w:rsid w:val="002C05C8"/>
    <w:rsid w:val="002C10BF"/>
    <w:rsid w:val="002C1315"/>
    <w:rsid w:val="002C2881"/>
    <w:rsid w:val="002C2A00"/>
    <w:rsid w:val="002C2F01"/>
    <w:rsid w:val="002C36DD"/>
    <w:rsid w:val="002C36EA"/>
    <w:rsid w:val="002C3C87"/>
    <w:rsid w:val="002C3EAF"/>
    <w:rsid w:val="002C4A0C"/>
    <w:rsid w:val="002C536C"/>
    <w:rsid w:val="002C5DC2"/>
    <w:rsid w:val="002C601E"/>
    <w:rsid w:val="002C609B"/>
    <w:rsid w:val="002C64EA"/>
    <w:rsid w:val="002C65C2"/>
    <w:rsid w:val="002C67BC"/>
    <w:rsid w:val="002C6A00"/>
    <w:rsid w:val="002C6A8E"/>
    <w:rsid w:val="002C6D2E"/>
    <w:rsid w:val="002C78CC"/>
    <w:rsid w:val="002D0144"/>
    <w:rsid w:val="002D09B7"/>
    <w:rsid w:val="002D0FCE"/>
    <w:rsid w:val="002D1E8B"/>
    <w:rsid w:val="002D1FF1"/>
    <w:rsid w:val="002D2137"/>
    <w:rsid w:val="002D4950"/>
    <w:rsid w:val="002D5743"/>
    <w:rsid w:val="002D6073"/>
    <w:rsid w:val="002D6417"/>
    <w:rsid w:val="002D70DF"/>
    <w:rsid w:val="002D7A9D"/>
    <w:rsid w:val="002D7F27"/>
    <w:rsid w:val="002D7F7F"/>
    <w:rsid w:val="002E1786"/>
    <w:rsid w:val="002E202A"/>
    <w:rsid w:val="002E2747"/>
    <w:rsid w:val="002E2CAF"/>
    <w:rsid w:val="002E36E3"/>
    <w:rsid w:val="002E3C8E"/>
    <w:rsid w:val="002E4037"/>
    <w:rsid w:val="002E5055"/>
    <w:rsid w:val="002E5EF2"/>
    <w:rsid w:val="002E61D2"/>
    <w:rsid w:val="002E6434"/>
    <w:rsid w:val="002E6C93"/>
    <w:rsid w:val="002E6D5E"/>
    <w:rsid w:val="002E7CC8"/>
    <w:rsid w:val="002F02C6"/>
    <w:rsid w:val="002F0593"/>
    <w:rsid w:val="002F07E4"/>
    <w:rsid w:val="002F0E07"/>
    <w:rsid w:val="002F117C"/>
    <w:rsid w:val="002F1EF4"/>
    <w:rsid w:val="002F2265"/>
    <w:rsid w:val="002F56D1"/>
    <w:rsid w:val="002F5868"/>
    <w:rsid w:val="002F5EAF"/>
    <w:rsid w:val="002F6013"/>
    <w:rsid w:val="002F6CCD"/>
    <w:rsid w:val="002F6CEE"/>
    <w:rsid w:val="002F6D20"/>
    <w:rsid w:val="002F71A7"/>
    <w:rsid w:val="002F7A3B"/>
    <w:rsid w:val="002F7B56"/>
    <w:rsid w:val="003002E9"/>
    <w:rsid w:val="00300E12"/>
    <w:rsid w:val="003015A0"/>
    <w:rsid w:val="00301C92"/>
    <w:rsid w:val="00302AB5"/>
    <w:rsid w:val="00302CEB"/>
    <w:rsid w:val="0030384A"/>
    <w:rsid w:val="003039EF"/>
    <w:rsid w:val="00303FC0"/>
    <w:rsid w:val="003042AA"/>
    <w:rsid w:val="0030541C"/>
    <w:rsid w:val="00305A27"/>
    <w:rsid w:val="00305EEB"/>
    <w:rsid w:val="00306F6A"/>
    <w:rsid w:val="00307F8C"/>
    <w:rsid w:val="0031120C"/>
    <w:rsid w:val="00312C60"/>
    <w:rsid w:val="003130B6"/>
    <w:rsid w:val="00313BB8"/>
    <w:rsid w:val="0031490D"/>
    <w:rsid w:val="00314EA1"/>
    <w:rsid w:val="00315115"/>
    <w:rsid w:val="0031570E"/>
    <w:rsid w:val="00316084"/>
    <w:rsid w:val="0031639E"/>
    <w:rsid w:val="00316594"/>
    <w:rsid w:val="00316BEC"/>
    <w:rsid w:val="00316D07"/>
    <w:rsid w:val="00320458"/>
    <w:rsid w:val="003209D6"/>
    <w:rsid w:val="00321709"/>
    <w:rsid w:val="003230AF"/>
    <w:rsid w:val="00323F4C"/>
    <w:rsid w:val="00324B8E"/>
    <w:rsid w:val="00325804"/>
    <w:rsid w:val="00325AE2"/>
    <w:rsid w:val="00325C0C"/>
    <w:rsid w:val="003265F9"/>
    <w:rsid w:val="00326A70"/>
    <w:rsid w:val="00327B3D"/>
    <w:rsid w:val="00327F74"/>
    <w:rsid w:val="003312F2"/>
    <w:rsid w:val="0033193A"/>
    <w:rsid w:val="003321FE"/>
    <w:rsid w:val="00332A53"/>
    <w:rsid w:val="003331A6"/>
    <w:rsid w:val="003342FF"/>
    <w:rsid w:val="00334DD6"/>
    <w:rsid w:val="0033546B"/>
    <w:rsid w:val="0033561A"/>
    <w:rsid w:val="0033588F"/>
    <w:rsid w:val="0033649F"/>
    <w:rsid w:val="0034303E"/>
    <w:rsid w:val="003431D9"/>
    <w:rsid w:val="00343664"/>
    <w:rsid w:val="00344B5E"/>
    <w:rsid w:val="00344B8F"/>
    <w:rsid w:val="00344DB3"/>
    <w:rsid w:val="0034538C"/>
    <w:rsid w:val="00345A99"/>
    <w:rsid w:val="00345C99"/>
    <w:rsid w:val="00345D71"/>
    <w:rsid w:val="00345EF7"/>
    <w:rsid w:val="00346BDC"/>
    <w:rsid w:val="00346D2F"/>
    <w:rsid w:val="003478BE"/>
    <w:rsid w:val="00350733"/>
    <w:rsid w:val="0035115A"/>
    <w:rsid w:val="00351334"/>
    <w:rsid w:val="00351F5B"/>
    <w:rsid w:val="00351F72"/>
    <w:rsid w:val="0035205E"/>
    <w:rsid w:val="00352796"/>
    <w:rsid w:val="00352894"/>
    <w:rsid w:val="00352CFC"/>
    <w:rsid w:val="00355084"/>
    <w:rsid w:val="003560C1"/>
    <w:rsid w:val="00356400"/>
    <w:rsid w:val="00356BD7"/>
    <w:rsid w:val="0035741B"/>
    <w:rsid w:val="00357B52"/>
    <w:rsid w:val="0036094C"/>
    <w:rsid w:val="00360A49"/>
    <w:rsid w:val="00361739"/>
    <w:rsid w:val="00361796"/>
    <w:rsid w:val="00361798"/>
    <w:rsid w:val="00361EA6"/>
    <w:rsid w:val="00362243"/>
    <w:rsid w:val="003627D6"/>
    <w:rsid w:val="0036360A"/>
    <w:rsid w:val="00364904"/>
    <w:rsid w:val="0036564B"/>
    <w:rsid w:val="00365DB7"/>
    <w:rsid w:val="0036638D"/>
    <w:rsid w:val="00366D6B"/>
    <w:rsid w:val="0037058E"/>
    <w:rsid w:val="0037059D"/>
    <w:rsid w:val="00370CB6"/>
    <w:rsid w:val="003724E7"/>
    <w:rsid w:val="00372B40"/>
    <w:rsid w:val="003731E7"/>
    <w:rsid w:val="00373B93"/>
    <w:rsid w:val="00373E5E"/>
    <w:rsid w:val="003740BF"/>
    <w:rsid w:val="00374702"/>
    <w:rsid w:val="003749CF"/>
    <w:rsid w:val="00374DC0"/>
    <w:rsid w:val="00375439"/>
    <w:rsid w:val="0037558A"/>
    <w:rsid w:val="00375602"/>
    <w:rsid w:val="00375EEF"/>
    <w:rsid w:val="00375F65"/>
    <w:rsid w:val="003764E9"/>
    <w:rsid w:val="00376AF5"/>
    <w:rsid w:val="00376B9C"/>
    <w:rsid w:val="0037715A"/>
    <w:rsid w:val="003773FF"/>
    <w:rsid w:val="0037774A"/>
    <w:rsid w:val="0038104C"/>
    <w:rsid w:val="003812FB"/>
    <w:rsid w:val="00381D98"/>
    <w:rsid w:val="00383C6C"/>
    <w:rsid w:val="003841F4"/>
    <w:rsid w:val="00384D8B"/>
    <w:rsid w:val="003862AE"/>
    <w:rsid w:val="003868E7"/>
    <w:rsid w:val="00387B07"/>
    <w:rsid w:val="00387BF3"/>
    <w:rsid w:val="00390564"/>
    <w:rsid w:val="00391DFD"/>
    <w:rsid w:val="00391F13"/>
    <w:rsid w:val="003926FD"/>
    <w:rsid w:val="003929BF"/>
    <w:rsid w:val="0039346E"/>
    <w:rsid w:val="0039375F"/>
    <w:rsid w:val="003948C8"/>
    <w:rsid w:val="00394B25"/>
    <w:rsid w:val="00395942"/>
    <w:rsid w:val="00395AC7"/>
    <w:rsid w:val="00396184"/>
    <w:rsid w:val="00396372"/>
    <w:rsid w:val="0039695B"/>
    <w:rsid w:val="00396DF1"/>
    <w:rsid w:val="0039704C"/>
    <w:rsid w:val="00397B02"/>
    <w:rsid w:val="003A0AAB"/>
    <w:rsid w:val="003A0E91"/>
    <w:rsid w:val="003A10B4"/>
    <w:rsid w:val="003A17E4"/>
    <w:rsid w:val="003A2554"/>
    <w:rsid w:val="003A292A"/>
    <w:rsid w:val="003A2B71"/>
    <w:rsid w:val="003A2F23"/>
    <w:rsid w:val="003A3426"/>
    <w:rsid w:val="003A3AC2"/>
    <w:rsid w:val="003A4899"/>
    <w:rsid w:val="003A5A7A"/>
    <w:rsid w:val="003A5C5A"/>
    <w:rsid w:val="003A5CD9"/>
    <w:rsid w:val="003A5D13"/>
    <w:rsid w:val="003A6150"/>
    <w:rsid w:val="003A6B39"/>
    <w:rsid w:val="003A73D6"/>
    <w:rsid w:val="003A770B"/>
    <w:rsid w:val="003A797F"/>
    <w:rsid w:val="003A7EA0"/>
    <w:rsid w:val="003B04D2"/>
    <w:rsid w:val="003B085F"/>
    <w:rsid w:val="003B09BE"/>
    <w:rsid w:val="003B1446"/>
    <w:rsid w:val="003B166D"/>
    <w:rsid w:val="003B1C5F"/>
    <w:rsid w:val="003B1C70"/>
    <w:rsid w:val="003B2797"/>
    <w:rsid w:val="003B4421"/>
    <w:rsid w:val="003B50AB"/>
    <w:rsid w:val="003B593F"/>
    <w:rsid w:val="003B597C"/>
    <w:rsid w:val="003B5C32"/>
    <w:rsid w:val="003B5EBC"/>
    <w:rsid w:val="003B6F3B"/>
    <w:rsid w:val="003B741F"/>
    <w:rsid w:val="003B74A2"/>
    <w:rsid w:val="003C10D3"/>
    <w:rsid w:val="003C146B"/>
    <w:rsid w:val="003C1ACC"/>
    <w:rsid w:val="003C1FE8"/>
    <w:rsid w:val="003C264F"/>
    <w:rsid w:val="003C2916"/>
    <w:rsid w:val="003C344D"/>
    <w:rsid w:val="003C4A51"/>
    <w:rsid w:val="003C4EEB"/>
    <w:rsid w:val="003C5307"/>
    <w:rsid w:val="003C547B"/>
    <w:rsid w:val="003C5C61"/>
    <w:rsid w:val="003C6891"/>
    <w:rsid w:val="003C6E81"/>
    <w:rsid w:val="003C7882"/>
    <w:rsid w:val="003C7D37"/>
    <w:rsid w:val="003C7D5E"/>
    <w:rsid w:val="003D0593"/>
    <w:rsid w:val="003D0F67"/>
    <w:rsid w:val="003D12CB"/>
    <w:rsid w:val="003D13EA"/>
    <w:rsid w:val="003D1615"/>
    <w:rsid w:val="003D27F9"/>
    <w:rsid w:val="003D318A"/>
    <w:rsid w:val="003D3CA8"/>
    <w:rsid w:val="003D3FEB"/>
    <w:rsid w:val="003D4179"/>
    <w:rsid w:val="003D44C8"/>
    <w:rsid w:val="003D4517"/>
    <w:rsid w:val="003D5A6B"/>
    <w:rsid w:val="003D738C"/>
    <w:rsid w:val="003D7E4E"/>
    <w:rsid w:val="003D7E4F"/>
    <w:rsid w:val="003E0AC3"/>
    <w:rsid w:val="003E1761"/>
    <w:rsid w:val="003E240A"/>
    <w:rsid w:val="003E2619"/>
    <w:rsid w:val="003E3F59"/>
    <w:rsid w:val="003E409C"/>
    <w:rsid w:val="003E4ADF"/>
    <w:rsid w:val="003E4F66"/>
    <w:rsid w:val="003E52C4"/>
    <w:rsid w:val="003E5821"/>
    <w:rsid w:val="003E5ACC"/>
    <w:rsid w:val="003F09C2"/>
    <w:rsid w:val="003F0CD1"/>
    <w:rsid w:val="003F0EC7"/>
    <w:rsid w:val="003F18BF"/>
    <w:rsid w:val="003F1918"/>
    <w:rsid w:val="003F1B56"/>
    <w:rsid w:val="003F1FBC"/>
    <w:rsid w:val="003F2F80"/>
    <w:rsid w:val="003F3223"/>
    <w:rsid w:val="003F34FA"/>
    <w:rsid w:val="003F3710"/>
    <w:rsid w:val="003F396A"/>
    <w:rsid w:val="003F7CCE"/>
    <w:rsid w:val="0040030F"/>
    <w:rsid w:val="0040048C"/>
    <w:rsid w:val="00400B3D"/>
    <w:rsid w:val="00400F71"/>
    <w:rsid w:val="00400FC0"/>
    <w:rsid w:val="00401004"/>
    <w:rsid w:val="00401091"/>
    <w:rsid w:val="004031E3"/>
    <w:rsid w:val="004032A5"/>
    <w:rsid w:val="0040410F"/>
    <w:rsid w:val="00404BFF"/>
    <w:rsid w:val="0040519E"/>
    <w:rsid w:val="00406495"/>
    <w:rsid w:val="00406BAB"/>
    <w:rsid w:val="004109F7"/>
    <w:rsid w:val="0041173C"/>
    <w:rsid w:val="00411A42"/>
    <w:rsid w:val="00411E27"/>
    <w:rsid w:val="0041355B"/>
    <w:rsid w:val="004147F5"/>
    <w:rsid w:val="00414A40"/>
    <w:rsid w:val="00414C17"/>
    <w:rsid w:val="00415057"/>
    <w:rsid w:val="00416C87"/>
    <w:rsid w:val="00417D3C"/>
    <w:rsid w:val="004209A7"/>
    <w:rsid w:val="00421B01"/>
    <w:rsid w:val="004223DF"/>
    <w:rsid w:val="00422D6D"/>
    <w:rsid w:val="00422FEB"/>
    <w:rsid w:val="00423903"/>
    <w:rsid w:val="00423A60"/>
    <w:rsid w:val="00423CB2"/>
    <w:rsid w:val="004241A4"/>
    <w:rsid w:val="00424755"/>
    <w:rsid w:val="00424A27"/>
    <w:rsid w:val="0042527E"/>
    <w:rsid w:val="00427633"/>
    <w:rsid w:val="00427FEC"/>
    <w:rsid w:val="004300EF"/>
    <w:rsid w:val="004303BD"/>
    <w:rsid w:val="004308BB"/>
    <w:rsid w:val="00430990"/>
    <w:rsid w:val="00430C1D"/>
    <w:rsid w:val="00430D59"/>
    <w:rsid w:val="0043121A"/>
    <w:rsid w:val="0043124F"/>
    <w:rsid w:val="0043139F"/>
    <w:rsid w:val="0043156E"/>
    <w:rsid w:val="00431C65"/>
    <w:rsid w:val="00431D93"/>
    <w:rsid w:val="004328CA"/>
    <w:rsid w:val="00432E44"/>
    <w:rsid w:val="00432FBB"/>
    <w:rsid w:val="004334D2"/>
    <w:rsid w:val="0043365B"/>
    <w:rsid w:val="0043409E"/>
    <w:rsid w:val="00434251"/>
    <w:rsid w:val="00435185"/>
    <w:rsid w:val="00435EEA"/>
    <w:rsid w:val="00436987"/>
    <w:rsid w:val="00436A90"/>
    <w:rsid w:val="00436B61"/>
    <w:rsid w:val="00437C3D"/>
    <w:rsid w:val="00440AB1"/>
    <w:rsid w:val="004416A1"/>
    <w:rsid w:val="004424ED"/>
    <w:rsid w:val="00443190"/>
    <w:rsid w:val="004432E0"/>
    <w:rsid w:val="004436C4"/>
    <w:rsid w:val="00444D4B"/>
    <w:rsid w:val="00445045"/>
    <w:rsid w:val="00445AB9"/>
    <w:rsid w:val="00445FAC"/>
    <w:rsid w:val="00446284"/>
    <w:rsid w:val="004468A2"/>
    <w:rsid w:val="004469D5"/>
    <w:rsid w:val="00446CDF"/>
    <w:rsid w:val="00446D6E"/>
    <w:rsid w:val="00447263"/>
    <w:rsid w:val="004474DE"/>
    <w:rsid w:val="004475D8"/>
    <w:rsid w:val="00447D6C"/>
    <w:rsid w:val="004502D6"/>
    <w:rsid w:val="00450AAC"/>
    <w:rsid w:val="0045188A"/>
    <w:rsid w:val="00452382"/>
    <w:rsid w:val="00452571"/>
    <w:rsid w:val="00452FDE"/>
    <w:rsid w:val="00454E0F"/>
    <w:rsid w:val="00454F8C"/>
    <w:rsid w:val="00455069"/>
    <w:rsid w:val="0045564B"/>
    <w:rsid w:val="004558BF"/>
    <w:rsid w:val="00455B88"/>
    <w:rsid w:val="00455D54"/>
    <w:rsid w:val="00456850"/>
    <w:rsid w:val="00456CA6"/>
    <w:rsid w:val="00457537"/>
    <w:rsid w:val="00457BE4"/>
    <w:rsid w:val="004615E1"/>
    <w:rsid w:val="00462593"/>
    <w:rsid w:val="00462FD2"/>
    <w:rsid w:val="004645C4"/>
    <w:rsid w:val="00464996"/>
    <w:rsid w:val="00464B91"/>
    <w:rsid w:val="00465292"/>
    <w:rsid w:val="00465CA1"/>
    <w:rsid w:val="004667CE"/>
    <w:rsid w:val="00466E26"/>
    <w:rsid w:val="00467222"/>
    <w:rsid w:val="004676DA"/>
    <w:rsid w:val="004703C5"/>
    <w:rsid w:val="00471F32"/>
    <w:rsid w:val="00472BCF"/>
    <w:rsid w:val="004732DB"/>
    <w:rsid w:val="004737E5"/>
    <w:rsid w:val="0047420B"/>
    <w:rsid w:val="0047495E"/>
    <w:rsid w:val="004755A6"/>
    <w:rsid w:val="004759CF"/>
    <w:rsid w:val="00475BF4"/>
    <w:rsid w:val="004767A3"/>
    <w:rsid w:val="00476A9B"/>
    <w:rsid w:val="004777B7"/>
    <w:rsid w:val="0048138F"/>
    <w:rsid w:val="00481659"/>
    <w:rsid w:val="004824CB"/>
    <w:rsid w:val="00482698"/>
    <w:rsid w:val="0048436C"/>
    <w:rsid w:val="00484609"/>
    <w:rsid w:val="004850AF"/>
    <w:rsid w:val="00485813"/>
    <w:rsid w:val="0048600B"/>
    <w:rsid w:val="00486524"/>
    <w:rsid w:val="004871C2"/>
    <w:rsid w:val="00487FEA"/>
    <w:rsid w:val="00490200"/>
    <w:rsid w:val="00490A47"/>
    <w:rsid w:val="00490EE8"/>
    <w:rsid w:val="0049133F"/>
    <w:rsid w:val="00491B7A"/>
    <w:rsid w:val="00491EF0"/>
    <w:rsid w:val="00492250"/>
    <w:rsid w:val="00492B73"/>
    <w:rsid w:val="00493A3E"/>
    <w:rsid w:val="00493BCB"/>
    <w:rsid w:val="00494162"/>
    <w:rsid w:val="00494E88"/>
    <w:rsid w:val="00495784"/>
    <w:rsid w:val="00496A7C"/>
    <w:rsid w:val="00496D99"/>
    <w:rsid w:val="004A0448"/>
    <w:rsid w:val="004A0522"/>
    <w:rsid w:val="004A0A89"/>
    <w:rsid w:val="004A0AA4"/>
    <w:rsid w:val="004A0C42"/>
    <w:rsid w:val="004A0D0D"/>
    <w:rsid w:val="004A0DF6"/>
    <w:rsid w:val="004A0ECB"/>
    <w:rsid w:val="004A1340"/>
    <w:rsid w:val="004A1576"/>
    <w:rsid w:val="004A2136"/>
    <w:rsid w:val="004A230B"/>
    <w:rsid w:val="004A2CB9"/>
    <w:rsid w:val="004A2FB0"/>
    <w:rsid w:val="004A3580"/>
    <w:rsid w:val="004A42EB"/>
    <w:rsid w:val="004B0508"/>
    <w:rsid w:val="004B053C"/>
    <w:rsid w:val="004B0BF7"/>
    <w:rsid w:val="004B11FD"/>
    <w:rsid w:val="004B1B3F"/>
    <w:rsid w:val="004B2903"/>
    <w:rsid w:val="004B3544"/>
    <w:rsid w:val="004B444F"/>
    <w:rsid w:val="004B49A1"/>
    <w:rsid w:val="004B4BA1"/>
    <w:rsid w:val="004B4D7E"/>
    <w:rsid w:val="004B52C4"/>
    <w:rsid w:val="004B640A"/>
    <w:rsid w:val="004B7D56"/>
    <w:rsid w:val="004C022C"/>
    <w:rsid w:val="004C3062"/>
    <w:rsid w:val="004C319A"/>
    <w:rsid w:val="004C323D"/>
    <w:rsid w:val="004C3DF9"/>
    <w:rsid w:val="004C3E52"/>
    <w:rsid w:val="004C4665"/>
    <w:rsid w:val="004C4BA5"/>
    <w:rsid w:val="004C4D84"/>
    <w:rsid w:val="004C4FEC"/>
    <w:rsid w:val="004C59A8"/>
    <w:rsid w:val="004C5F3E"/>
    <w:rsid w:val="004C719B"/>
    <w:rsid w:val="004C7C27"/>
    <w:rsid w:val="004C7F98"/>
    <w:rsid w:val="004D10DE"/>
    <w:rsid w:val="004D2A64"/>
    <w:rsid w:val="004D32A0"/>
    <w:rsid w:val="004D45C3"/>
    <w:rsid w:val="004D5882"/>
    <w:rsid w:val="004D639C"/>
    <w:rsid w:val="004D6C9C"/>
    <w:rsid w:val="004D6E89"/>
    <w:rsid w:val="004D7B41"/>
    <w:rsid w:val="004E0F41"/>
    <w:rsid w:val="004E236C"/>
    <w:rsid w:val="004E2931"/>
    <w:rsid w:val="004E2B46"/>
    <w:rsid w:val="004E3C78"/>
    <w:rsid w:val="004E436C"/>
    <w:rsid w:val="004E4B58"/>
    <w:rsid w:val="004E4BF5"/>
    <w:rsid w:val="004E4F7D"/>
    <w:rsid w:val="004E4FDF"/>
    <w:rsid w:val="004E5553"/>
    <w:rsid w:val="004E56A3"/>
    <w:rsid w:val="004E57B4"/>
    <w:rsid w:val="004E6A70"/>
    <w:rsid w:val="004E6D55"/>
    <w:rsid w:val="004E7EBE"/>
    <w:rsid w:val="004E7FC8"/>
    <w:rsid w:val="004F0081"/>
    <w:rsid w:val="004F0E18"/>
    <w:rsid w:val="004F24E8"/>
    <w:rsid w:val="004F38D7"/>
    <w:rsid w:val="004F447B"/>
    <w:rsid w:val="004F4A5B"/>
    <w:rsid w:val="004F4AE8"/>
    <w:rsid w:val="004F4F7B"/>
    <w:rsid w:val="004F67D8"/>
    <w:rsid w:val="004F70A7"/>
    <w:rsid w:val="004F722E"/>
    <w:rsid w:val="004F78E7"/>
    <w:rsid w:val="005004B8"/>
    <w:rsid w:val="00500DFD"/>
    <w:rsid w:val="005017F5"/>
    <w:rsid w:val="00501AB7"/>
    <w:rsid w:val="00502A56"/>
    <w:rsid w:val="00503CAA"/>
    <w:rsid w:val="00505A75"/>
    <w:rsid w:val="0050609A"/>
    <w:rsid w:val="00506916"/>
    <w:rsid w:val="00507DE9"/>
    <w:rsid w:val="00507DF0"/>
    <w:rsid w:val="00510975"/>
    <w:rsid w:val="00510BB3"/>
    <w:rsid w:val="005111B3"/>
    <w:rsid w:val="0051161C"/>
    <w:rsid w:val="00511EB0"/>
    <w:rsid w:val="00511F88"/>
    <w:rsid w:val="005121B3"/>
    <w:rsid w:val="00512276"/>
    <w:rsid w:val="0051287E"/>
    <w:rsid w:val="00512D9A"/>
    <w:rsid w:val="00513178"/>
    <w:rsid w:val="00513762"/>
    <w:rsid w:val="005140A8"/>
    <w:rsid w:val="005145E4"/>
    <w:rsid w:val="00514E48"/>
    <w:rsid w:val="005155F0"/>
    <w:rsid w:val="00515869"/>
    <w:rsid w:val="00515CE6"/>
    <w:rsid w:val="00515F08"/>
    <w:rsid w:val="005164E6"/>
    <w:rsid w:val="0051686E"/>
    <w:rsid w:val="00516D7D"/>
    <w:rsid w:val="00517755"/>
    <w:rsid w:val="00517B28"/>
    <w:rsid w:val="00520490"/>
    <w:rsid w:val="00520625"/>
    <w:rsid w:val="0052126F"/>
    <w:rsid w:val="005212DC"/>
    <w:rsid w:val="00521BAB"/>
    <w:rsid w:val="00522CE7"/>
    <w:rsid w:val="00522FC5"/>
    <w:rsid w:val="00524223"/>
    <w:rsid w:val="00526986"/>
    <w:rsid w:val="00527A5E"/>
    <w:rsid w:val="00527BD3"/>
    <w:rsid w:val="005305E8"/>
    <w:rsid w:val="00530C3E"/>
    <w:rsid w:val="00530D4F"/>
    <w:rsid w:val="00531079"/>
    <w:rsid w:val="005319BA"/>
    <w:rsid w:val="005320CD"/>
    <w:rsid w:val="0053374D"/>
    <w:rsid w:val="00533BCA"/>
    <w:rsid w:val="005350FE"/>
    <w:rsid w:val="005355DA"/>
    <w:rsid w:val="00535E8C"/>
    <w:rsid w:val="0053698F"/>
    <w:rsid w:val="00537B52"/>
    <w:rsid w:val="00537BE7"/>
    <w:rsid w:val="00540E4D"/>
    <w:rsid w:val="0054189C"/>
    <w:rsid w:val="005421DF"/>
    <w:rsid w:val="0054237C"/>
    <w:rsid w:val="00542871"/>
    <w:rsid w:val="005444E0"/>
    <w:rsid w:val="0054509F"/>
    <w:rsid w:val="00545CBB"/>
    <w:rsid w:val="00546BD2"/>
    <w:rsid w:val="00546DA4"/>
    <w:rsid w:val="00546E10"/>
    <w:rsid w:val="00547A53"/>
    <w:rsid w:val="005505D3"/>
    <w:rsid w:val="0055295D"/>
    <w:rsid w:val="00552CDE"/>
    <w:rsid w:val="00553027"/>
    <w:rsid w:val="005532D4"/>
    <w:rsid w:val="00553B80"/>
    <w:rsid w:val="00553E8D"/>
    <w:rsid w:val="005543B4"/>
    <w:rsid w:val="005549F4"/>
    <w:rsid w:val="0055564F"/>
    <w:rsid w:val="00557149"/>
    <w:rsid w:val="00557688"/>
    <w:rsid w:val="0055781D"/>
    <w:rsid w:val="0056148C"/>
    <w:rsid w:val="0056290E"/>
    <w:rsid w:val="00562C15"/>
    <w:rsid w:val="005639C2"/>
    <w:rsid w:val="00563E0A"/>
    <w:rsid w:val="00564A3F"/>
    <w:rsid w:val="00564F5A"/>
    <w:rsid w:val="00565863"/>
    <w:rsid w:val="005661B1"/>
    <w:rsid w:val="005663E3"/>
    <w:rsid w:val="0056643A"/>
    <w:rsid w:val="00566831"/>
    <w:rsid w:val="00566FCA"/>
    <w:rsid w:val="005678F2"/>
    <w:rsid w:val="0057005C"/>
    <w:rsid w:val="00570530"/>
    <w:rsid w:val="005710CD"/>
    <w:rsid w:val="005718C0"/>
    <w:rsid w:val="00571EF4"/>
    <w:rsid w:val="00572217"/>
    <w:rsid w:val="005725F9"/>
    <w:rsid w:val="00572E1B"/>
    <w:rsid w:val="00572FAA"/>
    <w:rsid w:val="005734C5"/>
    <w:rsid w:val="005734E2"/>
    <w:rsid w:val="00574C28"/>
    <w:rsid w:val="00575228"/>
    <w:rsid w:val="00575DAD"/>
    <w:rsid w:val="00575F1B"/>
    <w:rsid w:val="00576824"/>
    <w:rsid w:val="00580BA8"/>
    <w:rsid w:val="00580D76"/>
    <w:rsid w:val="00580F0F"/>
    <w:rsid w:val="005811C0"/>
    <w:rsid w:val="00581821"/>
    <w:rsid w:val="00581C8E"/>
    <w:rsid w:val="00581CA5"/>
    <w:rsid w:val="00581EEC"/>
    <w:rsid w:val="00581F82"/>
    <w:rsid w:val="0058210D"/>
    <w:rsid w:val="005823B2"/>
    <w:rsid w:val="005832A2"/>
    <w:rsid w:val="00583BF9"/>
    <w:rsid w:val="00583D6A"/>
    <w:rsid w:val="00583E9A"/>
    <w:rsid w:val="00584617"/>
    <w:rsid w:val="00584B24"/>
    <w:rsid w:val="00585612"/>
    <w:rsid w:val="0058566D"/>
    <w:rsid w:val="005861A9"/>
    <w:rsid w:val="0058664E"/>
    <w:rsid w:val="00590414"/>
    <w:rsid w:val="005906C7"/>
    <w:rsid w:val="005907E0"/>
    <w:rsid w:val="00591143"/>
    <w:rsid w:val="0059131D"/>
    <w:rsid w:val="005918C3"/>
    <w:rsid w:val="00591E97"/>
    <w:rsid w:val="00591EBF"/>
    <w:rsid w:val="0059291B"/>
    <w:rsid w:val="005929AF"/>
    <w:rsid w:val="00593258"/>
    <w:rsid w:val="00593423"/>
    <w:rsid w:val="00593C4A"/>
    <w:rsid w:val="00593E3F"/>
    <w:rsid w:val="0059422C"/>
    <w:rsid w:val="00594838"/>
    <w:rsid w:val="00594EE0"/>
    <w:rsid w:val="0059524D"/>
    <w:rsid w:val="005955CF"/>
    <w:rsid w:val="005956FA"/>
    <w:rsid w:val="005964A9"/>
    <w:rsid w:val="00596661"/>
    <w:rsid w:val="005966E9"/>
    <w:rsid w:val="00596710"/>
    <w:rsid w:val="00596D37"/>
    <w:rsid w:val="00596E03"/>
    <w:rsid w:val="005976C7"/>
    <w:rsid w:val="005A1862"/>
    <w:rsid w:val="005A1C91"/>
    <w:rsid w:val="005A1CB0"/>
    <w:rsid w:val="005A208B"/>
    <w:rsid w:val="005A227A"/>
    <w:rsid w:val="005A22A8"/>
    <w:rsid w:val="005A24C8"/>
    <w:rsid w:val="005A27AB"/>
    <w:rsid w:val="005A2862"/>
    <w:rsid w:val="005A2AEE"/>
    <w:rsid w:val="005A2BD8"/>
    <w:rsid w:val="005A2BE6"/>
    <w:rsid w:val="005A30D0"/>
    <w:rsid w:val="005A382D"/>
    <w:rsid w:val="005A405B"/>
    <w:rsid w:val="005A54C8"/>
    <w:rsid w:val="005A5EE6"/>
    <w:rsid w:val="005A619A"/>
    <w:rsid w:val="005A63A0"/>
    <w:rsid w:val="005A6759"/>
    <w:rsid w:val="005A74C2"/>
    <w:rsid w:val="005A7D7B"/>
    <w:rsid w:val="005A7F31"/>
    <w:rsid w:val="005B044B"/>
    <w:rsid w:val="005B06EA"/>
    <w:rsid w:val="005B08BB"/>
    <w:rsid w:val="005B0E8B"/>
    <w:rsid w:val="005B1EB8"/>
    <w:rsid w:val="005B3AFA"/>
    <w:rsid w:val="005B417B"/>
    <w:rsid w:val="005B42F6"/>
    <w:rsid w:val="005B44D2"/>
    <w:rsid w:val="005B4A02"/>
    <w:rsid w:val="005B4C56"/>
    <w:rsid w:val="005C0115"/>
    <w:rsid w:val="005C074E"/>
    <w:rsid w:val="005C0D6A"/>
    <w:rsid w:val="005C0EEB"/>
    <w:rsid w:val="005C109F"/>
    <w:rsid w:val="005C16FD"/>
    <w:rsid w:val="005C183D"/>
    <w:rsid w:val="005C3935"/>
    <w:rsid w:val="005C40E1"/>
    <w:rsid w:val="005C5143"/>
    <w:rsid w:val="005C5726"/>
    <w:rsid w:val="005C5B4D"/>
    <w:rsid w:val="005C62E5"/>
    <w:rsid w:val="005C680D"/>
    <w:rsid w:val="005C7A0A"/>
    <w:rsid w:val="005C7BB9"/>
    <w:rsid w:val="005C7C61"/>
    <w:rsid w:val="005D034B"/>
    <w:rsid w:val="005D04FC"/>
    <w:rsid w:val="005D099F"/>
    <w:rsid w:val="005D0A81"/>
    <w:rsid w:val="005D1D4F"/>
    <w:rsid w:val="005D2F7F"/>
    <w:rsid w:val="005D3151"/>
    <w:rsid w:val="005D355B"/>
    <w:rsid w:val="005D35A1"/>
    <w:rsid w:val="005D4228"/>
    <w:rsid w:val="005D4930"/>
    <w:rsid w:val="005D527C"/>
    <w:rsid w:val="005D577A"/>
    <w:rsid w:val="005D5C04"/>
    <w:rsid w:val="005D5DDB"/>
    <w:rsid w:val="005D5E2D"/>
    <w:rsid w:val="005D678B"/>
    <w:rsid w:val="005D71A2"/>
    <w:rsid w:val="005D79A0"/>
    <w:rsid w:val="005E0356"/>
    <w:rsid w:val="005E03E4"/>
    <w:rsid w:val="005E0BD9"/>
    <w:rsid w:val="005E1268"/>
    <w:rsid w:val="005E1308"/>
    <w:rsid w:val="005E1643"/>
    <w:rsid w:val="005E242A"/>
    <w:rsid w:val="005E26C3"/>
    <w:rsid w:val="005E2B8D"/>
    <w:rsid w:val="005E44FB"/>
    <w:rsid w:val="005E5635"/>
    <w:rsid w:val="005E61D0"/>
    <w:rsid w:val="005E6390"/>
    <w:rsid w:val="005E650E"/>
    <w:rsid w:val="005E76EC"/>
    <w:rsid w:val="005E786E"/>
    <w:rsid w:val="005E7E00"/>
    <w:rsid w:val="005E7F74"/>
    <w:rsid w:val="005F179D"/>
    <w:rsid w:val="005F2F4C"/>
    <w:rsid w:val="005F3152"/>
    <w:rsid w:val="005F32BF"/>
    <w:rsid w:val="005F379C"/>
    <w:rsid w:val="005F37C8"/>
    <w:rsid w:val="005F3D42"/>
    <w:rsid w:val="005F3D77"/>
    <w:rsid w:val="005F4655"/>
    <w:rsid w:val="005F4A30"/>
    <w:rsid w:val="005F5552"/>
    <w:rsid w:val="005F56C7"/>
    <w:rsid w:val="005F5A71"/>
    <w:rsid w:val="005F5D71"/>
    <w:rsid w:val="005F659C"/>
    <w:rsid w:val="005F6C24"/>
    <w:rsid w:val="005F719B"/>
    <w:rsid w:val="005F7629"/>
    <w:rsid w:val="005F79A5"/>
    <w:rsid w:val="005F7A76"/>
    <w:rsid w:val="00600DFD"/>
    <w:rsid w:val="006012BD"/>
    <w:rsid w:val="0060133A"/>
    <w:rsid w:val="006017BA"/>
    <w:rsid w:val="00601DB1"/>
    <w:rsid w:val="00601EA3"/>
    <w:rsid w:val="00601F2E"/>
    <w:rsid w:val="006022CD"/>
    <w:rsid w:val="00602DEB"/>
    <w:rsid w:val="00603C00"/>
    <w:rsid w:val="00604068"/>
    <w:rsid w:val="00604247"/>
    <w:rsid w:val="00605373"/>
    <w:rsid w:val="006053A4"/>
    <w:rsid w:val="00606ED4"/>
    <w:rsid w:val="00606FBD"/>
    <w:rsid w:val="00610D9D"/>
    <w:rsid w:val="00611325"/>
    <w:rsid w:val="00611D89"/>
    <w:rsid w:val="006123F8"/>
    <w:rsid w:val="00612A52"/>
    <w:rsid w:val="00612B97"/>
    <w:rsid w:val="00613B9F"/>
    <w:rsid w:val="006142D0"/>
    <w:rsid w:val="00614C3D"/>
    <w:rsid w:val="0061551D"/>
    <w:rsid w:val="00615868"/>
    <w:rsid w:val="00615B82"/>
    <w:rsid w:val="0062013E"/>
    <w:rsid w:val="006201A2"/>
    <w:rsid w:val="006205D9"/>
    <w:rsid w:val="0062083D"/>
    <w:rsid w:val="00620CE9"/>
    <w:rsid w:val="00620DE5"/>
    <w:rsid w:val="00620F36"/>
    <w:rsid w:val="00621864"/>
    <w:rsid w:val="006222D0"/>
    <w:rsid w:val="006233ED"/>
    <w:rsid w:val="00623455"/>
    <w:rsid w:val="00624883"/>
    <w:rsid w:val="006254BB"/>
    <w:rsid w:val="006259E3"/>
    <w:rsid w:val="00626558"/>
    <w:rsid w:val="00626CBF"/>
    <w:rsid w:val="00626DF4"/>
    <w:rsid w:val="0062707B"/>
    <w:rsid w:val="00627646"/>
    <w:rsid w:val="00630111"/>
    <w:rsid w:val="006301A1"/>
    <w:rsid w:val="00630391"/>
    <w:rsid w:val="00632094"/>
    <w:rsid w:val="006350C8"/>
    <w:rsid w:val="0063528B"/>
    <w:rsid w:val="00635E9B"/>
    <w:rsid w:val="00636523"/>
    <w:rsid w:val="00637EEE"/>
    <w:rsid w:val="00640802"/>
    <w:rsid w:val="006420A0"/>
    <w:rsid w:val="00642C0A"/>
    <w:rsid w:val="00643432"/>
    <w:rsid w:val="00643892"/>
    <w:rsid w:val="00645970"/>
    <w:rsid w:val="00647F77"/>
    <w:rsid w:val="00651692"/>
    <w:rsid w:val="00651903"/>
    <w:rsid w:val="00652903"/>
    <w:rsid w:val="00653481"/>
    <w:rsid w:val="00653631"/>
    <w:rsid w:val="00653BF0"/>
    <w:rsid w:val="006551C5"/>
    <w:rsid w:val="006557A1"/>
    <w:rsid w:val="00656397"/>
    <w:rsid w:val="00656589"/>
    <w:rsid w:val="00656D5D"/>
    <w:rsid w:val="00660FCF"/>
    <w:rsid w:val="00662511"/>
    <w:rsid w:val="00664235"/>
    <w:rsid w:val="00664A9D"/>
    <w:rsid w:val="00665CFD"/>
    <w:rsid w:val="006661EB"/>
    <w:rsid w:val="00667FA6"/>
    <w:rsid w:val="0067083A"/>
    <w:rsid w:val="00670FCB"/>
    <w:rsid w:val="00671144"/>
    <w:rsid w:val="006717B8"/>
    <w:rsid w:val="0067205A"/>
    <w:rsid w:val="0067261E"/>
    <w:rsid w:val="006737E3"/>
    <w:rsid w:val="00673961"/>
    <w:rsid w:val="00674385"/>
    <w:rsid w:val="006750DC"/>
    <w:rsid w:val="006762FB"/>
    <w:rsid w:val="006778D8"/>
    <w:rsid w:val="006801C4"/>
    <w:rsid w:val="00680806"/>
    <w:rsid w:val="00680835"/>
    <w:rsid w:val="00680923"/>
    <w:rsid w:val="00681647"/>
    <w:rsid w:val="006816F4"/>
    <w:rsid w:val="00682256"/>
    <w:rsid w:val="00682ACD"/>
    <w:rsid w:val="0068378C"/>
    <w:rsid w:val="006840C2"/>
    <w:rsid w:val="00684C2B"/>
    <w:rsid w:val="006857DE"/>
    <w:rsid w:val="00685FAC"/>
    <w:rsid w:val="006868F4"/>
    <w:rsid w:val="00686CF9"/>
    <w:rsid w:val="00690E6A"/>
    <w:rsid w:val="00691739"/>
    <w:rsid w:val="00691B80"/>
    <w:rsid w:val="00691D3D"/>
    <w:rsid w:val="0069241E"/>
    <w:rsid w:val="0069255B"/>
    <w:rsid w:val="0069280A"/>
    <w:rsid w:val="00692CC0"/>
    <w:rsid w:val="006930E6"/>
    <w:rsid w:val="0069490D"/>
    <w:rsid w:val="00694A55"/>
    <w:rsid w:val="00694A87"/>
    <w:rsid w:val="00694F87"/>
    <w:rsid w:val="00695DEB"/>
    <w:rsid w:val="00695F9B"/>
    <w:rsid w:val="00696E0C"/>
    <w:rsid w:val="00697193"/>
    <w:rsid w:val="00697275"/>
    <w:rsid w:val="006976FE"/>
    <w:rsid w:val="006977A0"/>
    <w:rsid w:val="00697FD7"/>
    <w:rsid w:val="006A0864"/>
    <w:rsid w:val="006A0D83"/>
    <w:rsid w:val="006A1D99"/>
    <w:rsid w:val="006A27A1"/>
    <w:rsid w:val="006A293E"/>
    <w:rsid w:val="006A32FA"/>
    <w:rsid w:val="006A3E73"/>
    <w:rsid w:val="006A5BB1"/>
    <w:rsid w:val="006A5C84"/>
    <w:rsid w:val="006A5D3D"/>
    <w:rsid w:val="006A6DD3"/>
    <w:rsid w:val="006A6ED5"/>
    <w:rsid w:val="006A7704"/>
    <w:rsid w:val="006A7D66"/>
    <w:rsid w:val="006B00BA"/>
    <w:rsid w:val="006B0E9E"/>
    <w:rsid w:val="006B26F0"/>
    <w:rsid w:val="006B285D"/>
    <w:rsid w:val="006B2B78"/>
    <w:rsid w:val="006B2D51"/>
    <w:rsid w:val="006B3470"/>
    <w:rsid w:val="006B4201"/>
    <w:rsid w:val="006B4A11"/>
    <w:rsid w:val="006B4ADF"/>
    <w:rsid w:val="006B5098"/>
    <w:rsid w:val="006B533E"/>
    <w:rsid w:val="006B660A"/>
    <w:rsid w:val="006B66D1"/>
    <w:rsid w:val="006C02FE"/>
    <w:rsid w:val="006C07AE"/>
    <w:rsid w:val="006C0C23"/>
    <w:rsid w:val="006C0C5D"/>
    <w:rsid w:val="006C25D9"/>
    <w:rsid w:val="006C27DA"/>
    <w:rsid w:val="006C4BDE"/>
    <w:rsid w:val="006C5CE1"/>
    <w:rsid w:val="006C5E49"/>
    <w:rsid w:val="006C6351"/>
    <w:rsid w:val="006C63FB"/>
    <w:rsid w:val="006C64E3"/>
    <w:rsid w:val="006C6642"/>
    <w:rsid w:val="006C666E"/>
    <w:rsid w:val="006C6AA4"/>
    <w:rsid w:val="006C6BF7"/>
    <w:rsid w:val="006D0443"/>
    <w:rsid w:val="006D0A83"/>
    <w:rsid w:val="006D17D4"/>
    <w:rsid w:val="006D190A"/>
    <w:rsid w:val="006D2B7F"/>
    <w:rsid w:val="006D3898"/>
    <w:rsid w:val="006D38F3"/>
    <w:rsid w:val="006D39FD"/>
    <w:rsid w:val="006D3BBE"/>
    <w:rsid w:val="006D3FF8"/>
    <w:rsid w:val="006D4A72"/>
    <w:rsid w:val="006D4C80"/>
    <w:rsid w:val="006D552D"/>
    <w:rsid w:val="006D600E"/>
    <w:rsid w:val="006D6080"/>
    <w:rsid w:val="006D79E7"/>
    <w:rsid w:val="006D7A6A"/>
    <w:rsid w:val="006E0A11"/>
    <w:rsid w:val="006E0A6F"/>
    <w:rsid w:val="006E1B7B"/>
    <w:rsid w:val="006E252C"/>
    <w:rsid w:val="006E28E1"/>
    <w:rsid w:val="006E2AA5"/>
    <w:rsid w:val="006E31A7"/>
    <w:rsid w:val="006E3227"/>
    <w:rsid w:val="006E4423"/>
    <w:rsid w:val="006E5CFD"/>
    <w:rsid w:val="006E6151"/>
    <w:rsid w:val="006E66FB"/>
    <w:rsid w:val="006E674B"/>
    <w:rsid w:val="006E6F66"/>
    <w:rsid w:val="006E72B7"/>
    <w:rsid w:val="006E7ABD"/>
    <w:rsid w:val="006E7F4F"/>
    <w:rsid w:val="006F0276"/>
    <w:rsid w:val="006F0770"/>
    <w:rsid w:val="006F07D6"/>
    <w:rsid w:val="006F0A17"/>
    <w:rsid w:val="006F11A1"/>
    <w:rsid w:val="006F132A"/>
    <w:rsid w:val="006F1DA6"/>
    <w:rsid w:val="006F22CE"/>
    <w:rsid w:val="006F27F4"/>
    <w:rsid w:val="006F3257"/>
    <w:rsid w:val="006F39A7"/>
    <w:rsid w:val="006F3D20"/>
    <w:rsid w:val="006F3D6C"/>
    <w:rsid w:val="006F4D59"/>
    <w:rsid w:val="006F5362"/>
    <w:rsid w:val="006F685C"/>
    <w:rsid w:val="006F69D7"/>
    <w:rsid w:val="006F6A03"/>
    <w:rsid w:val="006F6AB6"/>
    <w:rsid w:val="006F7954"/>
    <w:rsid w:val="006F7AAD"/>
    <w:rsid w:val="007007B6"/>
    <w:rsid w:val="00700EA3"/>
    <w:rsid w:val="00701D9A"/>
    <w:rsid w:val="00701E37"/>
    <w:rsid w:val="00702009"/>
    <w:rsid w:val="00702180"/>
    <w:rsid w:val="00702511"/>
    <w:rsid w:val="00702C4B"/>
    <w:rsid w:val="00703611"/>
    <w:rsid w:val="007036EE"/>
    <w:rsid w:val="00703B11"/>
    <w:rsid w:val="00703CD2"/>
    <w:rsid w:val="0070462B"/>
    <w:rsid w:val="00704CBF"/>
    <w:rsid w:val="00704E85"/>
    <w:rsid w:val="00707375"/>
    <w:rsid w:val="00710FF6"/>
    <w:rsid w:val="0071116A"/>
    <w:rsid w:val="007113D3"/>
    <w:rsid w:val="00713548"/>
    <w:rsid w:val="0071416B"/>
    <w:rsid w:val="007141B2"/>
    <w:rsid w:val="00714FFC"/>
    <w:rsid w:val="0071542D"/>
    <w:rsid w:val="00715F29"/>
    <w:rsid w:val="00716559"/>
    <w:rsid w:val="007167C0"/>
    <w:rsid w:val="00716E2A"/>
    <w:rsid w:val="007171CE"/>
    <w:rsid w:val="007172CD"/>
    <w:rsid w:val="007201AB"/>
    <w:rsid w:val="00720BF1"/>
    <w:rsid w:val="00720CFD"/>
    <w:rsid w:val="00720FBE"/>
    <w:rsid w:val="0072152F"/>
    <w:rsid w:val="00722BF5"/>
    <w:rsid w:val="00723334"/>
    <w:rsid w:val="007239A9"/>
    <w:rsid w:val="00724747"/>
    <w:rsid w:val="007247BD"/>
    <w:rsid w:val="0072483A"/>
    <w:rsid w:val="00724ADB"/>
    <w:rsid w:val="00724D9A"/>
    <w:rsid w:val="00725102"/>
    <w:rsid w:val="00725E40"/>
    <w:rsid w:val="00726A8A"/>
    <w:rsid w:val="0072709C"/>
    <w:rsid w:val="007272DF"/>
    <w:rsid w:val="00727928"/>
    <w:rsid w:val="0072795E"/>
    <w:rsid w:val="00727AD0"/>
    <w:rsid w:val="00730A4C"/>
    <w:rsid w:val="00731392"/>
    <w:rsid w:val="00732089"/>
    <w:rsid w:val="0073224E"/>
    <w:rsid w:val="00732929"/>
    <w:rsid w:val="00732C68"/>
    <w:rsid w:val="00732F51"/>
    <w:rsid w:val="007343AD"/>
    <w:rsid w:val="00734A14"/>
    <w:rsid w:val="00735392"/>
    <w:rsid w:val="00735764"/>
    <w:rsid w:val="00735A44"/>
    <w:rsid w:val="00735CE1"/>
    <w:rsid w:val="00736C58"/>
    <w:rsid w:val="00736FA3"/>
    <w:rsid w:val="00737FA5"/>
    <w:rsid w:val="0074016C"/>
    <w:rsid w:val="007402D9"/>
    <w:rsid w:val="00740740"/>
    <w:rsid w:val="0074130D"/>
    <w:rsid w:val="00741904"/>
    <w:rsid w:val="00741C61"/>
    <w:rsid w:val="00741E71"/>
    <w:rsid w:val="00742429"/>
    <w:rsid w:val="00743969"/>
    <w:rsid w:val="00743BAC"/>
    <w:rsid w:val="0074482F"/>
    <w:rsid w:val="00744CEE"/>
    <w:rsid w:val="00746BF5"/>
    <w:rsid w:val="007470AA"/>
    <w:rsid w:val="0074787F"/>
    <w:rsid w:val="00747E69"/>
    <w:rsid w:val="00750146"/>
    <w:rsid w:val="00750202"/>
    <w:rsid w:val="00750234"/>
    <w:rsid w:val="00750454"/>
    <w:rsid w:val="007505BE"/>
    <w:rsid w:val="007505F4"/>
    <w:rsid w:val="00750920"/>
    <w:rsid w:val="00750FBC"/>
    <w:rsid w:val="007516B9"/>
    <w:rsid w:val="00752945"/>
    <w:rsid w:val="007531AD"/>
    <w:rsid w:val="007532C7"/>
    <w:rsid w:val="00754500"/>
    <w:rsid w:val="007548C8"/>
    <w:rsid w:val="00755112"/>
    <w:rsid w:val="00755F1D"/>
    <w:rsid w:val="00756864"/>
    <w:rsid w:val="00757780"/>
    <w:rsid w:val="007612E8"/>
    <w:rsid w:val="007614C9"/>
    <w:rsid w:val="0076163D"/>
    <w:rsid w:val="0076172E"/>
    <w:rsid w:val="00762DB2"/>
    <w:rsid w:val="00763051"/>
    <w:rsid w:val="0076382C"/>
    <w:rsid w:val="00763893"/>
    <w:rsid w:val="00764A77"/>
    <w:rsid w:val="00764B33"/>
    <w:rsid w:val="00764BB9"/>
    <w:rsid w:val="007658B1"/>
    <w:rsid w:val="00766083"/>
    <w:rsid w:val="00766438"/>
    <w:rsid w:val="0076655D"/>
    <w:rsid w:val="00766984"/>
    <w:rsid w:val="00766F45"/>
    <w:rsid w:val="00766F53"/>
    <w:rsid w:val="007670C2"/>
    <w:rsid w:val="00771067"/>
    <w:rsid w:val="00771C66"/>
    <w:rsid w:val="00772621"/>
    <w:rsid w:val="00772915"/>
    <w:rsid w:val="00772F29"/>
    <w:rsid w:val="0077327B"/>
    <w:rsid w:val="00773C55"/>
    <w:rsid w:val="00773FCE"/>
    <w:rsid w:val="00774510"/>
    <w:rsid w:val="0077470E"/>
    <w:rsid w:val="00775D5F"/>
    <w:rsid w:val="00776680"/>
    <w:rsid w:val="00776F23"/>
    <w:rsid w:val="00777F5A"/>
    <w:rsid w:val="007802FB"/>
    <w:rsid w:val="0078043D"/>
    <w:rsid w:val="0078052C"/>
    <w:rsid w:val="007808A7"/>
    <w:rsid w:val="0078124B"/>
    <w:rsid w:val="00781563"/>
    <w:rsid w:val="00781BA6"/>
    <w:rsid w:val="00783E67"/>
    <w:rsid w:val="00784271"/>
    <w:rsid w:val="00784651"/>
    <w:rsid w:val="00784F7A"/>
    <w:rsid w:val="007858C3"/>
    <w:rsid w:val="00785D30"/>
    <w:rsid w:val="007866A9"/>
    <w:rsid w:val="00786985"/>
    <w:rsid w:val="007869EB"/>
    <w:rsid w:val="00786F06"/>
    <w:rsid w:val="007875A7"/>
    <w:rsid w:val="00790106"/>
    <w:rsid w:val="00790FA7"/>
    <w:rsid w:val="0079121D"/>
    <w:rsid w:val="007917C1"/>
    <w:rsid w:val="00791D5C"/>
    <w:rsid w:val="00792326"/>
    <w:rsid w:val="00795CA6"/>
    <w:rsid w:val="007967B9"/>
    <w:rsid w:val="00796FAD"/>
    <w:rsid w:val="007973C1"/>
    <w:rsid w:val="0079776C"/>
    <w:rsid w:val="00797802"/>
    <w:rsid w:val="007A0258"/>
    <w:rsid w:val="007A0FA3"/>
    <w:rsid w:val="007A16BD"/>
    <w:rsid w:val="007A17F2"/>
    <w:rsid w:val="007A3249"/>
    <w:rsid w:val="007A6294"/>
    <w:rsid w:val="007A751E"/>
    <w:rsid w:val="007B0195"/>
    <w:rsid w:val="007B1287"/>
    <w:rsid w:val="007B1A5B"/>
    <w:rsid w:val="007B1ACE"/>
    <w:rsid w:val="007B261C"/>
    <w:rsid w:val="007B2776"/>
    <w:rsid w:val="007B2A4A"/>
    <w:rsid w:val="007B2ADB"/>
    <w:rsid w:val="007B3A05"/>
    <w:rsid w:val="007B3AFB"/>
    <w:rsid w:val="007B5346"/>
    <w:rsid w:val="007B644A"/>
    <w:rsid w:val="007B6FC0"/>
    <w:rsid w:val="007B789F"/>
    <w:rsid w:val="007B7A5C"/>
    <w:rsid w:val="007C01FE"/>
    <w:rsid w:val="007C07EC"/>
    <w:rsid w:val="007C1E4E"/>
    <w:rsid w:val="007C1F45"/>
    <w:rsid w:val="007C230A"/>
    <w:rsid w:val="007C47BC"/>
    <w:rsid w:val="007C5B15"/>
    <w:rsid w:val="007C66B3"/>
    <w:rsid w:val="007C750C"/>
    <w:rsid w:val="007C7CA2"/>
    <w:rsid w:val="007C7FD3"/>
    <w:rsid w:val="007D0080"/>
    <w:rsid w:val="007D0A93"/>
    <w:rsid w:val="007D213B"/>
    <w:rsid w:val="007D2824"/>
    <w:rsid w:val="007D2AD7"/>
    <w:rsid w:val="007D2AFF"/>
    <w:rsid w:val="007D3860"/>
    <w:rsid w:val="007D43E7"/>
    <w:rsid w:val="007D4A4A"/>
    <w:rsid w:val="007D72F0"/>
    <w:rsid w:val="007D7D58"/>
    <w:rsid w:val="007E0E38"/>
    <w:rsid w:val="007E3106"/>
    <w:rsid w:val="007E3417"/>
    <w:rsid w:val="007E46EA"/>
    <w:rsid w:val="007E4A0D"/>
    <w:rsid w:val="007E5A13"/>
    <w:rsid w:val="007E62D5"/>
    <w:rsid w:val="007E6AF7"/>
    <w:rsid w:val="007E6B56"/>
    <w:rsid w:val="007E795C"/>
    <w:rsid w:val="007E7BDD"/>
    <w:rsid w:val="007E7D42"/>
    <w:rsid w:val="007E7FD1"/>
    <w:rsid w:val="007F01B5"/>
    <w:rsid w:val="007F2042"/>
    <w:rsid w:val="007F2900"/>
    <w:rsid w:val="007F29A5"/>
    <w:rsid w:val="007F3097"/>
    <w:rsid w:val="007F37AB"/>
    <w:rsid w:val="007F4538"/>
    <w:rsid w:val="007F576C"/>
    <w:rsid w:val="007F57A6"/>
    <w:rsid w:val="007F5896"/>
    <w:rsid w:val="007F5D7F"/>
    <w:rsid w:val="007F6B76"/>
    <w:rsid w:val="007F76B3"/>
    <w:rsid w:val="007F790D"/>
    <w:rsid w:val="007F7C46"/>
    <w:rsid w:val="00800605"/>
    <w:rsid w:val="00800A46"/>
    <w:rsid w:val="0080100F"/>
    <w:rsid w:val="008011BA"/>
    <w:rsid w:val="00803182"/>
    <w:rsid w:val="00803672"/>
    <w:rsid w:val="00804356"/>
    <w:rsid w:val="00804516"/>
    <w:rsid w:val="00804A18"/>
    <w:rsid w:val="00805961"/>
    <w:rsid w:val="00805ABB"/>
    <w:rsid w:val="00806655"/>
    <w:rsid w:val="008066B9"/>
    <w:rsid w:val="00810179"/>
    <w:rsid w:val="008103C6"/>
    <w:rsid w:val="00810BF4"/>
    <w:rsid w:val="00810C4D"/>
    <w:rsid w:val="008111BA"/>
    <w:rsid w:val="00811635"/>
    <w:rsid w:val="008116A1"/>
    <w:rsid w:val="00811D11"/>
    <w:rsid w:val="00811D92"/>
    <w:rsid w:val="00812BF3"/>
    <w:rsid w:val="00812C35"/>
    <w:rsid w:val="008147EF"/>
    <w:rsid w:val="00814AEB"/>
    <w:rsid w:val="00814B2C"/>
    <w:rsid w:val="00814B69"/>
    <w:rsid w:val="00814D8E"/>
    <w:rsid w:val="008152B2"/>
    <w:rsid w:val="008169CC"/>
    <w:rsid w:val="00816EC0"/>
    <w:rsid w:val="0082048A"/>
    <w:rsid w:val="0082051F"/>
    <w:rsid w:val="00820F09"/>
    <w:rsid w:val="00821B5D"/>
    <w:rsid w:val="00821EF2"/>
    <w:rsid w:val="00821FDE"/>
    <w:rsid w:val="00822059"/>
    <w:rsid w:val="008228DF"/>
    <w:rsid w:val="00823022"/>
    <w:rsid w:val="00823350"/>
    <w:rsid w:val="008234BA"/>
    <w:rsid w:val="008239CA"/>
    <w:rsid w:val="008240F8"/>
    <w:rsid w:val="00824B2F"/>
    <w:rsid w:val="00825D5A"/>
    <w:rsid w:val="0082623E"/>
    <w:rsid w:val="0082649D"/>
    <w:rsid w:val="00826B59"/>
    <w:rsid w:val="00826B87"/>
    <w:rsid w:val="0082759A"/>
    <w:rsid w:val="00830426"/>
    <w:rsid w:val="00831FDF"/>
    <w:rsid w:val="00833983"/>
    <w:rsid w:val="00833AD1"/>
    <w:rsid w:val="00833FDC"/>
    <w:rsid w:val="00834406"/>
    <w:rsid w:val="0083476C"/>
    <w:rsid w:val="0083484E"/>
    <w:rsid w:val="00834A78"/>
    <w:rsid w:val="00834B49"/>
    <w:rsid w:val="00834C9B"/>
    <w:rsid w:val="008362D3"/>
    <w:rsid w:val="00836413"/>
    <w:rsid w:val="00836776"/>
    <w:rsid w:val="0083681C"/>
    <w:rsid w:val="008371E5"/>
    <w:rsid w:val="00837CF6"/>
    <w:rsid w:val="00837DBA"/>
    <w:rsid w:val="00837ECD"/>
    <w:rsid w:val="008408A2"/>
    <w:rsid w:val="00840A77"/>
    <w:rsid w:val="00840BC3"/>
    <w:rsid w:val="00840F5E"/>
    <w:rsid w:val="0084132D"/>
    <w:rsid w:val="0084133A"/>
    <w:rsid w:val="00841416"/>
    <w:rsid w:val="00842AE4"/>
    <w:rsid w:val="00842C2E"/>
    <w:rsid w:val="008437A7"/>
    <w:rsid w:val="00843EA0"/>
    <w:rsid w:val="00844104"/>
    <w:rsid w:val="00844CBD"/>
    <w:rsid w:val="00844D72"/>
    <w:rsid w:val="00844DFC"/>
    <w:rsid w:val="00845492"/>
    <w:rsid w:val="00845DEE"/>
    <w:rsid w:val="00846A76"/>
    <w:rsid w:val="00846B9D"/>
    <w:rsid w:val="00846CD6"/>
    <w:rsid w:val="00846D68"/>
    <w:rsid w:val="00847BFB"/>
    <w:rsid w:val="008509E5"/>
    <w:rsid w:val="008515AE"/>
    <w:rsid w:val="00852262"/>
    <w:rsid w:val="008532A8"/>
    <w:rsid w:val="00854885"/>
    <w:rsid w:val="00854EAB"/>
    <w:rsid w:val="00854F91"/>
    <w:rsid w:val="00855DE4"/>
    <w:rsid w:val="00855EB1"/>
    <w:rsid w:val="008561F4"/>
    <w:rsid w:val="008567BB"/>
    <w:rsid w:val="00856CB6"/>
    <w:rsid w:val="008573F1"/>
    <w:rsid w:val="00857B5D"/>
    <w:rsid w:val="00860E79"/>
    <w:rsid w:val="0086135E"/>
    <w:rsid w:val="0086188E"/>
    <w:rsid w:val="00861CA5"/>
    <w:rsid w:val="00861F37"/>
    <w:rsid w:val="00862178"/>
    <w:rsid w:val="0086236E"/>
    <w:rsid w:val="00862480"/>
    <w:rsid w:val="00862717"/>
    <w:rsid w:val="00862CAA"/>
    <w:rsid w:val="00862CCD"/>
    <w:rsid w:val="00863736"/>
    <w:rsid w:val="00863CDC"/>
    <w:rsid w:val="00864E85"/>
    <w:rsid w:val="00865405"/>
    <w:rsid w:val="00865B65"/>
    <w:rsid w:val="0086602C"/>
    <w:rsid w:val="00866450"/>
    <w:rsid w:val="0086678E"/>
    <w:rsid w:val="00866872"/>
    <w:rsid w:val="008671E6"/>
    <w:rsid w:val="00867620"/>
    <w:rsid w:val="00867831"/>
    <w:rsid w:val="00870349"/>
    <w:rsid w:val="0087115B"/>
    <w:rsid w:val="0087211D"/>
    <w:rsid w:val="008729E3"/>
    <w:rsid w:val="00873320"/>
    <w:rsid w:val="00873AC8"/>
    <w:rsid w:val="00874054"/>
    <w:rsid w:val="00874087"/>
    <w:rsid w:val="008741C8"/>
    <w:rsid w:val="0087426F"/>
    <w:rsid w:val="0087444B"/>
    <w:rsid w:val="008753D7"/>
    <w:rsid w:val="00875576"/>
    <w:rsid w:val="008757BB"/>
    <w:rsid w:val="008767B7"/>
    <w:rsid w:val="00876E24"/>
    <w:rsid w:val="008770F3"/>
    <w:rsid w:val="00880C87"/>
    <w:rsid w:val="00881A1B"/>
    <w:rsid w:val="00882260"/>
    <w:rsid w:val="00883FDE"/>
    <w:rsid w:val="00885252"/>
    <w:rsid w:val="008861CD"/>
    <w:rsid w:val="00886516"/>
    <w:rsid w:val="00886930"/>
    <w:rsid w:val="00886BBF"/>
    <w:rsid w:val="00886EEE"/>
    <w:rsid w:val="00887934"/>
    <w:rsid w:val="00887B4B"/>
    <w:rsid w:val="008909F0"/>
    <w:rsid w:val="00890D0F"/>
    <w:rsid w:val="00890FA2"/>
    <w:rsid w:val="008910C4"/>
    <w:rsid w:val="00891399"/>
    <w:rsid w:val="00891AF4"/>
    <w:rsid w:val="0089355C"/>
    <w:rsid w:val="00893A4A"/>
    <w:rsid w:val="00894FA3"/>
    <w:rsid w:val="00895022"/>
    <w:rsid w:val="0089650B"/>
    <w:rsid w:val="0089741E"/>
    <w:rsid w:val="00897814"/>
    <w:rsid w:val="008A045C"/>
    <w:rsid w:val="008A0C30"/>
    <w:rsid w:val="008A0DB1"/>
    <w:rsid w:val="008A0ECC"/>
    <w:rsid w:val="008A18F2"/>
    <w:rsid w:val="008A1A69"/>
    <w:rsid w:val="008A1F83"/>
    <w:rsid w:val="008A242F"/>
    <w:rsid w:val="008A272C"/>
    <w:rsid w:val="008A2C38"/>
    <w:rsid w:val="008A35AF"/>
    <w:rsid w:val="008A3A2B"/>
    <w:rsid w:val="008A3E60"/>
    <w:rsid w:val="008A5E56"/>
    <w:rsid w:val="008A65C4"/>
    <w:rsid w:val="008A678D"/>
    <w:rsid w:val="008A680A"/>
    <w:rsid w:val="008A6A1F"/>
    <w:rsid w:val="008A6ABA"/>
    <w:rsid w:val="008A6DBB"/>
    <w:rsid w:val="008B12D1"/>
    <w:rsid w:val="008B1438"/>
    <w:rsid w:val="008B1BAD"/>
    <w:rsid w:val="008B212D"/>
    <w:rsid w:val="008B288C"/>
    <w:rsid w:val="008B2B4A"/>
    <w:rsid w:val="008B3643"/>
    <w:rsid w:val="008B4CE0"/>
    <w:rsid w:val="008B58B0"/>
    <w:rsid w:val="008B5C89"/>
    <w:rsid w:val="008B5E9C"/>
    <w:rsid w:val="008B675C"/>
    <w:rsid w:val="008B6B66"/>
    <w:rsid w:val="008B6D4C"/>
    <w:rsid w:val="008B7B48"/>
    <w:rsid w:val="008B7F92"/>
    <w:rsid w:val="008C0CEF"/>
    <w:rsid w:val="008C17C9"/>
    <w:rsid w:val="008C1CA1"/>
    <w:rsid w:val="008C223E"/>
    <w:rsid w:val="008C2B4C"/>
    <w:rsid w:val="008C2C05"/>
    <w:rsid w:val="008C2F29"/>
    <w:rsid w:val="008C3854"/>
    <w:rsid w:val="008C4F9D"/>
    <w:rsid w:val="008C4FD9"/>
    <w:rsid w:val="008C5ADA"/>
    <w:rsid w:val="008C5E9C"/>
    <w:rsid w:val="008C5ED4"/>
    <w:rsid w:val="008C6B26"/>
    <w:rsid w:val="008D02AA"/>
    <w:rsid w:val="008D15B7"/>
    <w:rsid w:val="008D1AF8"/>
    <w:rsid w:val="008D27CF"/>
    <w:rsid w:val="008D2E01"/>
    <w:rsid w:val="008D43CB"/>
    <w:rsid w:val="008D4670"/>
    <w:rsid w:val="008D55EA"/>
    <w:rsid w:val="008D5E1F"/>
    <w:rsid w:val="008D64D8"/>
    <w:rsid w:val="008D7410"/>
    <w:rsid w:val="008D7645"/>
    <w:rsid w:val="008D7D19"/>
    <w:rsid w:val="008E1EAC"/>
    <w:rsid w:val="008E206C"/>
    <w:rsid w:val="008E2563"/>
    <w:rsid w:val="008E2D42"/>
    <w:rsid w:val="008E3C97"/>
    <w:rsid w:val="008E3D22"/>
    <w:rsid w:val="008E3F3C"/>
    <w:rsid w:val="008E4147"/>
    <w:rsid w:val="008E42E6"/>
    <w:rsid w:val="008E576E"/>
    <w:rsid w:val="008E5B2A"/>
    <w:rsid w:val="008E5B6D"/>
    <w:rsid w:val="008E776B"/>
    <w:rsid w:val="008F0159"/>
    <w:rsid w:val="008F06BD"/>
    <w:rsid w:val="008F19E5"/>
    <w:rsid w:val="008F2CDD"/>
    <w:rsid w:val="008F30D8"/>
    <w:rsid w:val="008F477F"/>
    <w:rsid w:val="008F47B7"/>
    <w:rsid w:val="008F5486"/>
    <w:rsid w:val="009003FA"/>
    <w:rsid w:val="00902315"/>
    <w:rsid w:val="0090256B"/>
    <w:rsid w:val="00902CC2"/>
    <w:rsid w:val="00903E3F"/>
    <w:rsid w:val="00904C3D"/>
    <w:rsid w:val="00904D9D"/>
    <w:rsid w:val="00905A65"/>
    <w:rsid w:val="00907341"/>
    <w:rsid w:val="00907542"/>
    <w:rsid w:val="00907AFC"/>
    <w:rsid w:val="009101E1"/>
    <w:rsid w:val="00910EB3"/>
    <w:rsid w:val="0091109C"/>
    <w:rsid w:val="0091169E"/>
    <w:rsid w:val="00911C71"/>
    <w:rsid w:val="00912B69"/>
    <w:rsid w:val="00912CA6"/>
    <w:rsid w:val="00913391"/>
    <w:rsid w:val="00913E8B"/>
    <w:rsid w:val="00913F80"/>
    <w:rsid w:val="0091528B"/>
    <w:rsid w:val="009158FD"/>
    <w:rsid w:val="009165C7"/>
    <w:rsid w:val="00917002"/>
    <w:rsid w:val="00917A97"/>
    <w:rsid w:val="00920035"/>
    <w:rsid w:val="00920931"/>
    <w:rsid w:val="00920BC0"/>
    <w:rsid w:val="00921426"/>
    <w:rsid w:val="00921935"/>
    <w:rsid w:val="009224E1"/>
    <w:rsid w:val="009227E1"/>
    <w:rsid w:val="00923CB6"/>
    <w:rsid w:val="00924131"/>
    <w:rsid w:val="0092564C"/>
    <w:rsid w:val="00925DDA"/>
    <w:rsid w:val="009276FB"/>
    <w:rsid w:val="0093100B"/>
    <w:rsid w:val="00932AE8"/>
    <w:rsid w:val="00932F26"/>
    <w:rsid w:val="009332DA"/>
    <w:rsid w:val="009336D3"/>
    <w:rsid w:val="0093388E"/>
    <w:rsid w:val="00934040"/>
    <w:rsid w:val="0093468F"/>
    <w:rsid w:val="00934E5D"/>
    <w:rsid w:val="00935196"/>
    <w:rsid w:val="0093528A"/>
    <w:rsid w:val="00935E02"/>
    <w:rsid w:val="00936A53"/>
    <w:rsid w:val="0093728D"/>
    <w:rsid w:val="0093768C"/>
    <w:rsid w:val="00937B00"/>
    <w:rsid w:val="009408F0"/>
    <w:rsid w:val="009413F8"/>
    <w:rsid w:val="00941C6F"/>
    <w:rsid w:val="009422CA"/>
    <w:rsid w:val="00942500"/>
    <w:rsid w:val="00942659"/>
    <w:rsid w:val="009426FD"/>
    <w:rsid w:val="00943601"/>
    <w:rsid w:val="00943BAA"/>
    <w:rsid w:val="00943BEC"/>
    <w:rsid w:val="00943D63"/>
    <w:rsid w:val="00943F8C"/>
    <w:rsid w:val="00944708"/>
    <w:rsid w:val="009449F5"/>
    <w:rsid w:val="009454C6"/>
    <w:rsid w:val="009464DA"/>
    <w:rsid w:val="00946B1F"/>
    <w:rsid w:val="00950141"/>
    <w:rsid w:val="009501E0"/>
    <w:rsid w:val="009514E0"/>
    <w:rsid w:val="00951674"/>
    <w:rsid w:val="00951EBF"/>
    <w:rsid w:val="0095278F"/>
    <w:rsid w:val="0095426B"/>
    <w:rsid w:val="00954BBB"/>
    <w:rsid w:val="00954D29"/>
    <w:rsid w:val="00954E8E"/>
    <w:rsid w:val="00954F0A"/>
    <w:rsid w:val="0095593C"/>
    <w:rsid w:val="00955A6A"/>
    <w:rsid w:val="00955DC7"/>
    <w:rsid w:val="0095642F"/>
    <w:rsid w:val="00956552"/>
    <w:rsid w:val="00956E3D"/>
    <w:rsid w:val="00956EEF"/>
    <w:rsid w:val="00957165"/>
    <w:rsid w:val="00957863"/>
    <w:rsid w:val="00957A75"/>
    <w:rsid w:val="00957E6C"/>
    <w:rsid w:val="009603C1"/>
    <w:rsid w:val="0096072A"/>
    <w:rsid w:val="009607DB"/>
    <w:rsid w:val="00961813"/>
    <w:rsid w:val="00961EDE"/>
    <w:rsid w:val="00962A0E"/>
    <w:rsid w:val="009633A8"/>
    <w:rsid w:val="009633BD"/>
    <w:rsid w:val="00963865"/>
    <w:rsid w:val="00963B0D"/>
    <w:rsid w:val="009652FC"/>
    <w:rsid w:val="009653B2"/>
    <w:rsid w:val="00965BE6"/>
    <w:rsid w:val="0096632D"/>
    <w:rsid w:val="00966850"/>
    <w:rsid w:val="009677D1"/>
    <w:rsid w:val="00967DB2"/>
    <w:rsid w:val="0097009C"/>
    <w:rsid w:val="00970D27"/>
    <w:rsid w:val="00970F21"/>
    <w:rsid w:val="0097102C"/>
    <w:rsid w:val="00971FE6"/>
    <w:rsid w:val="009722D2"/>
    <w:rsid w:val="009727D4"/>
    <w:rsid w:val="00972B1F"/>
    <w:rsid w:val="00972F73"/>
    <w:rsid w:val="00973D0F"/>
    <w:rsid w:val="00973E7E"/>
    <w:rsid w:val="00973E9F"/>
    <w:rsid w:val="009745FF"/>
    <w:rsid w:val="00974729"/>
    <w:rsid w:val="00974AEE"/>
    <w:rsid w:val="00974BD1"/>
    <w:rsid w:val="00975C8B"/>
    <w:rsid w:val="00975DD3"/>
    <w:rsid w:val="00977504"/>
    <w:rsid w:val="0097751E"/>
    <w:rsid w:val="009810C0"/>
    <w:rsid w:val="0098125E"/>
    <w:rsid w:val="00981A65"/>
    <w:rsid w:val="00981AB3"/>
    <w:rsid w:val="00982254"/>
    <w:rsid w:val="00983149"/>
    <w:rsid w:val="009839C2"/>
    <w:rsid w:val="009841FF"/>
    <w:rsid w:val="00984335"/>
    <w:rsid w:val="00984435"/>
    <w:rsid w:val="00985251"/>
    <w:rsid w:val="009857D0"/>
    <w:rsid w:val="00985A28"/>
    <w:rsid w:val="00985D0A"/>
    <w:rsid w:val="009867DD"/>
    <w:rsid w:val="00986D67"/>
    <w:rsid w:val="009873CF"/>
    <w:rsid w:val="00987534"/>
    <w:rsid w:val="00987763"/>
    <w:rsid w:val="00987AFF"/>
    <w:rsid w:val="00990159"/>
    <w:rsid w:val="00990357"/>
    <w:rsid w:val="0099090A"/>
    <w:rsid w:val="00991A14"/>
    <w:rsid w:val="00991DAD"/>
    <w:rsid w:val="009924A4"/>
    <w:rsid w:val="009925B2"/>
    <w:rsid w:val="009928C9"/>
    <w:rsid w:val="00992CF5"/>
    <w:rsid w:val="00992FAC"/>
    <w:rsid w:val="0099314B"/>
    <w:rsid w:val="00996BCC"/>
    <w:rsid w:val="0099758A"/>
    <w:rsid w:val="00997D37"/>
    <w:rsid w:val="00997ECE"/>
    <w:rsid w:val="009A0845"/>
    <w:rsid w:val="009A1021"/>
    <w:rsid w:val="009A1099"/>
    <w:rsid w:val="009A1225"/>
    <w:rsid w:val="009A1A35"/>
    <w:rsid w:val="009A1A6D"/>
    <w:rsid w:val="009A1B46"/>
    <w:rsid w:val="009A2669"/>
    <w:rsid w:val="009A26F5"/>
    <w:rsid w:val="009A2714"/>
    <w:rsid w:val="009A278F"/>
    <w:rsid w:val="009A28BD"/>
    <w:rsid w:val="009A299A"/>
    <w:rsid w:val="009A2D20"/>
    <w:rsid w:val="009A2E73"/>
    <w:rsid w:val="009A389F"/>
    <w:rsid w:val="009A3E6F"/>
    <w:rsid w:val="009A3FB4"/>
    <w:rsid w:val="009A4C04"/>
    <w:rsid w:val="009A58C1"/>
    <w:rsid w:val="009A59FD"/>
    <w:rsid w:val="009A5AA9"/>
    <w:rsid w:val="009A757C"/>
    <w:rsid w:val="009A78E0"/>
    <w:rsid w:val="009A7BEE"/>
    <w:rsid w:val="009A7DF0"/>
    <w:rsid w:val="009B045B"/>
    <w:rsid w:val="009B05A2"/>
    <w:rsid w:val="009B062F"/>
    <w:rsid w:val="009B07A4"/>
    <w:rsid w:val="009B11D2"/>
    <w:rsid w:val="009B19E0"/>
    <w:rsid w:val="009B2494"/>
    <w:rsid w:val="009B2591"/>
    <w:rsid w:val="009B2755"/>
    <w:rsid w:val="009B3E52"/>
    <w:rsid w:val="009B3E82"/>
    <w:rsid w:val="009B4325"/>
    <w:rsid w:val="009B493E"/>
    <w:rsid w:val="009B4D6F"/>
    <w:rsid w:val="009B5220"/>
    <w:rsid w:val="009B5796"/>
    <w:rsid w:val="009B5911"/>
    <w:rsid w:val="009B5E1F"/>
    <w:rsid w:val="009B5F11"/>
    <w:rsid w:val="009B67AA"/>
    <w:rsid w:val="009B744C"/>
    <w:rsid w:val="009B762E"/>
    <w:rsid w:val="009B773B"/>
    <w:rsid w:val="009B7EBF"/>
    <w:rsid w:val="009C07FD"/>
    <w:rsid w:val="009C15D5"/>
    <w:rsid w:val="009C175A"/>
    <w:rsid w:val="009C18D8"/>
    <w:rsid w:val="009C1C1C"/>
    <w:rsid w:val="009C21CD"/>
    <w:rsid w:val="009C2698"/>
    <w:rsid w:val="009C2F12"/>
    <w:rsid w:val="009C308B"/>
    <w:rsid w:val="009C3E8E"/>
    <w:rsid w:val="009C4915"/>
    <w:rsid w:val="009C4B26"/>
    <w:rsid w:val="009C4B3C"/>
    <w:rsid w:val="009C50B1"/>
    <w:rsid w:val="009C5318"/>
    <w:rsid w:val="009C5CCD"/>
    <w:rsid w:val="009C5D16"/>
    <w:rsid w:val="009C6A9E"/>
    <w:rsid w:val="009C6CCE"/>
    <w:rsid w:val="009C734B"/>
    <w:rsid w:val="009C790A"/>
    <w:rsid w:val="009C79E3"/>
    <w:rsid w:val="009C7BEA"/>
    <w:rsid w:val="009D0607"/>
    <w:rsid w:val="009D0F75"/>
    <w:rsid w:val="009D1215"/>
    <w:rsid w:val="009D123E"/>
    <w:rsid w:val="009D125D"/>
    <w:rsid w:val="009D15EC"/>
    <w:rsid w:val="009D15F9"/>
    <w:rsid w:val="009D16FE"/>
    <w:rsid w:val="009D1A1D"/>
    <w:rsid w:val="009D3AD9"/>
    <w:rsid w:val="009D4054"/>
    <w:rsid w:val="009D66DF"/>
    <w:rsid w:val="009D6C35"/>
    <w:rsid w:val="009D7D6F"/>
    <w:rsid w:val="009E05A4"/>
    <w:rsid w:val="009E08C4"/>
    <w:rsid w:val="009E0E9E"/>
    <w:rsid w:val="009E1139"/>
    <w:rsid w:val="009E20A0"/>
    <w:rsid w:val="009E2C05"/>
    <w:rsid w:val="009E2D26"/>
    <w:rsid w:val="009E37C3"/>
    <w:rsid w:val="009E43FF"/>
    <w:rsid w:val="009E4847"/>
    <w:rsid w:val="009E49D3"/>
    <w:rsid w:val="009E49EA"/>
    <w:rsid w:val="009E4C9E"/>
    <w:rsid w:val="009E6636"/>
    <w:rsid w:val="009E6F5A"/>
    <w:rsid w:val="009E709D"/>
    <w:rsid w:val="009F0745"/>
    <w:rsid w:val="009F085E"/>
    <w:rsid w:val="009F0DAA"/>
    <w:rsid w:val="009F13DA"/>
    <w:rsid w:val="009F1AC9"/>
    <w:rsid w:val="009F2249"/>
    <w:rsid w:val="009F2317"/>
    <w:rsid w:val="009F3237"/>
    <w:rsid w:val="009F337A"/>
    <w:rsid w:val="009F37DF"/>
    <w:rsid w:val="009F422A"/>
    <w:rsid w:val="009F4674"/>
    <w:rsid w:val="009F4685"/>
    <w:rsid w:val="009F4A5C"/>
    <w:rsid w:val="009F5109"/>
    <w:rsid w:val="009F54B7"/>
    <w:rsid w:val="009F5702"/>
    <w:rsid w:val="009F5C6B"/>
    <w:rsid w:val="009F5E47"/>
    <w:rsid w:val="009F6021"/>
    <w:rsid w:val="009F60C8"/>
    <w:rsid w:val="009F66AA"/>
    <w:rsid w:val="009F746B"/>
    <w:rsid w:val="009F7CE2"/>
    <w:rsid w:val="00A000C0"/>
    <w:rsid w:val="00A008A5"/>
    <w:rsid w:val="00A01318"/>
    <w:rsid w:val="00A015D7"/>
    <w:rsid w:val="00A01F4E"/>
    <w:rsid w:val="00A02A9B"/>
    <w:rsid w:val="00A03BB6"/>
    <w:rsid w:val="00A0466A"/>
    <w:rsid w:val="00A0502E"/>
    <w:rsid w:val="00A050D3"/>
    <w:rsid w:val="00A05794"/>
    <w:rsid w:val="00A066AF"/>
    <w:rsid w:val="00A06A88"/>
    <w:rsid w:val="00A06D62"/>
    <w:rsid w:val="00A0774E"/>
    <w:rsid w:val="00A07DB8"/>
    <w:rsid w:val="00A1083D"/>
    <w:rsid w:val="00A11056"/>
    <w:rsid w:val="00A11C96"/>
    <w:rsid w:val="00A12376"/>
    <w:rsid w:val="00A137A8"/>
    <w:rsid w:val="00A137C2"/>
    <w:rsid w:val="00A15FB7"/>
    <w:rsid w:val="00A169DD"/>
    <w:rsid w:val="00A16D36"/>
    <w:rsid w:val="00A20AD5"/>
    <w:rsid w:val="00A20DC6"/>
    <w:rsid w:val="00A20EA5"/>
    <w:rsid w:val="00A2171E"/>
    <w:rsid w:val="00A22258"/>
    <w:rsid w:val="00A2249B"/>
    <w:rsid w:val="00A233AC"/>
    <w:rsid w:val="00A23B8C"/>
    <w:rsid w:val="00A248E1"/>
    <w:rsid w:val="00A24F14"/>
    <w:rsid w:val="00A25E5F"/>
    <w:rsid w:val="00A2638C"/>
    <w:rsid w:val="00A274F6"/>
    <w:rsid w:val="00A27A80"/>
    <w:rsid w:val="00A27DDD"/>
    <w:rsid w:val="00A31B4B"/>
    <w:rsid w:val="00A31E6E"/>
    <w:rsid w:val="00A31F00"/>
    <w:rsid w:val="00A32F62"/>
    <w:rsid w:val="00A33016"/>
    <w:rsid w:val="00A33D27"/>
    <w:rsid w:val="00A348FD"/>
    <w:rsid w:val="00A34D35"/>
    <w:rsid w:val="00A34D65"/>
    <w:rsid w:val="00A34FC4"/>
    <w:rsid w:val="00A35B47"/>
    <w:rsid w:val="00A364FF"/>
    <w:rsid w:val="00A3653A"/>
    <w:rsid w:val="00A3690D"/>
    <w:rsid w:val="00A36C1D"/>
    <w:rsid w:val="00A36FE9"/>
    <w:rsid w:val="00A3723D"/>
    <w:rsid w:val="00A37C66"/>
    <w:rsid w:val="00A404D5"/>
    <w:rsid w:val="00A4146B"/>
    <w:rsid w:val="00A41756"/>
    <w:rsid w:val="00A41875"/>
    <w:rsid w:val="00A42271"/>
    <w:rsid w:val="00A42D78"/>
    <w:rsid w:val="00A43240"/>
    <w:rsid w:val="00A43D7E"/>
    <w:rsid w:val="00A44325"/>
    <w:rsid w:val="00A44EFE"/>
    <w:rsid w:val="00A45086"/>
    <w:rsid w:val="00A45204"/>
    <w:rsid w:val="00A45E68"/>
    <w:rsid w:val="00A465BF"/>
    <w:rsid w:val="00A46880"/>
    <w:rsid w:val="00A46C21"/>
    <w:rsid w:val="00A47102"/>
    <w:rsid w:val="00A471BA"/>
    <w:rsid w:val="00A47231"/>
    <w:rsid w:val="00A501C3"/>
    <w:rsid w:val="00A50F9F"/>
    <w:rsid w:val="00A510BA"/>
    <w:rsid w:val="00A51F4D"/>
    <w:rsid w:val="00A52342"/>
    <w:rsid w:val="00A527F0"/>
    <w:rsid w:val="00A52DC1"/>
    <w:rsid w:val="00A5352E"/>
    <w:rsid w:val="00A54288"/>
    <w:rsid w:val="00A550CA"/>
    <w:rsid w:val="00A552B8"/>
    <w:rsid w:val="00A5560F"/>
    <w:rsid w:val="00A556AC"/>
    <w:rsid w:val="00A5582C"/>
    <w:rsid w:val="00A55E5B"/>
    <w:rsid w:val="00A567B6"/>
    <w:rsid w:val="00A56CDD"/>
    <w:rsid w:val="00A572A6"/>
    <w:rsid w:val="00A5791F"/>
    <w:rsid w:val="00A57B56"/>
    <w:rsid w:val="00A609E6"/>
    <w:rsid w:val="00A615CD"/>
    <w:rsid w:val="00A616D9"/>
    <w:rsid w:val="00A618C8"/>
    <w:rsid w:val="00A6194F"/>
    <w:rsid w:val="00A61E52"/>
    <w:rsid w:val="00A61E77"/>
    <w:rsid w:val="00A6244D"/>
    <w:rsid w:val="00A6249E"/>
    <w:rsid w:val="00A62AE9"/>
    <w:rsid w:val="00A62C7C"/>
    <w:rsid w:val="00A62F1D"/>
    <w:rsid w:val="00A63137"/>
    <w:rsid w:val="00A6313D"/>
    <w:rsid w:val="00A64514"/>
    <w:rsid w:val="00A64696"/>
    <w:rsid w:val="00A648DB"/>
    <w:rsid w:val="00A64E36"/>
    <w:rsid w:val="00A657F3"/>
    <w:rsid w:val="00A65EA4"/>
    <w:rsid w:val="00A66045"/>
    <w:rsid w:val="00A665EB"/>
    <w:rsid w:val="00A67250"/>
    <w:rsid w:val="00A678A5"/>
    <w:rsid w:val="00A709C1"/>
    <w:rsid w:val="00A72310"/>
    <w:rsid w:val="00A72427"/>
    <w:rsid w:val="00A7301D"/>
    <w:rsid w:val="00A73E75"/>
    <w:rsid w:val="00A73FF0"/>
    <w:rsid w:val="00A7465C"/>
    <w:rsid w:val="00A74786"/>
    <w:rsid w:val="00A75119"/>
    <w:rsid w:val="00A7611D"/>
    <w:rsid w:val="00A765DD"/>
    <w:rsid w:val="00A774C9"/>
    <w:rsid w:val="00A8094F"/>
    <w:rsid w:val="00A8123E"/>
    <w:rsid w:val="00A813FF"/>
    <w:rsid w:val="00A846C5"/>
    <w:rsid w:val="00A84AE4"/>
    <w:rsid w:val="00A84B14"/>
    <w:rsid w:val="00A84DB9"/>
    <w:rsid w:val="00A84E98"/>
    <w:rsid w:val="00A867B6"/>
    <w:rsid w:val="00A8765A"/>
    <w:rsid w:val="00A87695"/>
    <w:rsid w:val="00A900FC"/>
    <w:rsid w:val="00A91818"/>
    <w:rsid w:val="00A92435"/>
    <w:rsid w:val="00A93B33"/>
    <w:rsid w:val="00A94243"/>
    <w:rsid w:val="00A94E33"/>
    <w:rsid w:val="00A9629B"/>
    <w:rsid w:val="00A96C62"/>
    <w:rsid w:val="00A9749E"/>
    <w:rsid w:val="00A97746"/>
    <w:rsid w:val="00A979DF"/>
    <w:rsid w:val="00A97C7C"/>
    <w:rsid w:val="00AA0937"/>
    <w:rsid w:val="00AA0D6E"/>
    <w:rsid w:val="00AA0EC7"/>
    <w:rsid w:val="00AA1205"/>
    <w:rsid w:val="00AA1483"/>
    <w:rsid w:val="00AA2625"/>
    <w:rsid w:val="00AA27B1"/>
    <w:rsid w:val="00AA2D8A"/>
    <w:rsid w:val="00AA2E00"/>
    <w:rsid w:val="00AA30AA"/>
    <w:rsid w:val="00AA365E"/>
    <w:rsid w:val="00AA5850"/>
    <w:rsid w:val="00AA6942"/>
    <w:rsid w:val="00AA784A"/>
    <w:rsid w:val="00AA7E11"/>
    <w:rsid w:val="00AB1B5C"/>
    <w:rsid w:val="00AB3165"/>
    <w:rsid w:val="00AB3EAC"/>
    <w:rsid w:val="00AB4ED8"/>
    <w:rsid w:val="00AB5088"/>
    <w:rsid w:val="00AB50BA"/>
    <w:rsid w:val="00AB53A9"/>
    <w:rsid w:val="00AB5EDB"/>
    <w:rsid w:val="00AB64B3"/>
    <w:rsid w:val="00AB7692"/>
    <w:rsid w:val="00AB795E"/>
    <w:rsid w:val="00AC0066"/>
    <w:rsid w:val="00AC2783"/>
    <w:rsid w:val="00AC3133"/>
    <w:rsid w:val="00AC33C0"/>
    <w:rsid w:val="00AC4734"/>
    <w:rsid w:val="00AC4877"/>
    <w:rsid w:val="00AC56DB"/>
    <w:rsid w:val="00AC5739"/>
    <w:rsid w:val="00AC5E93"/>
    <w:rsid w:val="00AC6E92"/>
    <w:rsid w:val="00AC776B"/>
    <w:rsid w:val="00AC7CC4"/>
    <w:rsid w:val="00AD05CE"/>
    <w:rsid w:val="00AD096F"/>
    <w:rsid w:val="00AD1631"/>
    <w:rsid w:val="00AD1D19"/>
    <w:rsid w:val="00AD2EEE"/>
    <w:rsid w:val="00AD2F03"/>
    <w:rsid w:val="00AD2FBB"/>
    <w:rsid w:val="00AD3583"/>
    <w:rsid w:val="00AD3929"/>
    <w:rsid w:val="00AD3B24"/>
    <w:rsid w:val="00AD4B01"/>
    <w:rsid w:val="00AD54D9"/>
    <w:rsid w:val="00AD61D0"/>
    <w:rsid w:val="00AD7527"/>
    <w:rsid w:val="00AD754C"/>
    <w:rsid w:val="00AD7706"/>
    <w:rsid w:val="00AD7AF5"/>
    <w:rsid w:val="00AE0502"/>
    <w:rsid w:val="00AE06BE"/>
    <w:rsid w:val="00AE1898"/>
    <w:rsid w:val="00AE1B1A"/>
    <w:rsid w:val="00AE23C6"/>
    <w:rsid w:val="00AE282D"/>
    <w:rsid w:val="00AE2E8F"/>
    <w:rsid w:val="00AE357E"/>
    <w:rsid w:val="00AE4624"/>
    <w:rsid w:val="00AE5141"/>
    <w:rsid w:val="00AE51BB"/>
    <w:rsid w:val="00AE5A1D"/>
    <w:rsid w:val="00AE6776"/>
    <w:rsid w:val="00AE6B03"/>
    <w:rsid w:val="00AE6C89"/>
    <w:rsid w:val="00AE7E6D"/>
    <w:rsid w:val="00AF02DF"/>
    <w:rsid w:val="00AF08DD"/>
    <w:rsid w:val="00AF0F9C"/>
    <w:rsid w:val="00AF1B81"/>
    <w:rsid w:val="00AF1FAC"/>
    <w:rsid w:val="00AF2866"/>
    <w:rsid w:val="00AF2A22"/>
    <w:rsid w:val="00AF33B2"/>
    <w:rsid w:val="00AF351B"/>
    <w:rsid w:val="00AF363C"/>
    <w:rsid w:val="00AF3903"/>
    <w:rsid w:val="00AF3C8F"/>
    <w:rsid w:val="00AF4290"/>
    <w:rsid w:val="00AF5D30"/>
    <w:rsid w:val="00AF6B31"/>
    <w:rsid w:val="00AF6F3D"/>
    <w:rsid w:val="00AF7262"/>
    <w:rsid w:val="00AF7466"/>
    <w:rsid w:val="00AF7507"/>
    <w:rsid w:val="00AF76C5"/>
    <w:rsid w:val="00B002ED"/>
    <w:rsid w:val="00B00CA6"/>
    <w:rsid w:val="00B00CEF"/>
    <w:rsid w:val="00B00E3C"/>
    <w:rsid w:val="00B00E7A"/>
    <w:rsid w:val="00B012C7"/>
    <w:rsid w:val="00B01499"/>
    <w:rsid w:val="00B0243F"/>
    <w:rsid w:val="00B02674"/>
    <w:rsid w:val="00B034FF"/>
    <w:rsid w:val="00B0405C"/>
    <w:rsid w:val="00B04496"/>
    <w:rsid w:val="00B04AB0"/>
    <w:rsid w:val="00B05538"/>
    <w:rsid w:val="00B055EB"/>
    <w:rsid w:val="00B057A6"/>
    <w:rsid w:val="00B05AC1"/>
    <w:rsid w:val="00B05EA9"/>
    <w:rsid w:val="00B0637E"/>
    <w:rsid w:val="00B066B7"/>
    <w:rsid w:val="00B07425"/>
    <w:rsid w:val="00B078F3"/>
    <w:rsid w:val="00B07BE7"/>
    <w:rsid w:val="00B10917"/>
    <w:rsid w:val="00B115A4"/>
    <w:rsid w:val="00B115DD"/>
    <w:rsid w:val="00B11F38"/>
    <w:rsid w:val="00B12D0A"/>
    <w:rsid w:val="00B13015"/>
    <w:rsid w:val="00B13884"/>
    <w:rsid w:val="00B13B08"/>
    <w:rsid w:val="00B145EF"/>
    <w:rsid w:val="00B14B59"/>
    <w:rsid w:val="00B14E28"/>
    <w:rsid w:val="00B152AB"/>
    <w:rsid w:val="00B15B21"/>
    <w:rsid w:val="00B16140"/>
    <w:rsid w:val="00B16314"/>
    <w:rsid w:val="00B1674F"/>
    <w:rsid w:val="00B1706F"/>
    <w:rsid w:val="00B1792B"/>
    <w:rsid w:val="00B17C24"/>
    <w:rsid w:val="00B204DE"/>
    <w:rsid w:val="00B204FD"/>
    <w:rsid w:val="00B20510"/>
    <w:rsid w:val="00B20E1E"/>
    <w:rsid w:val="00B2174E"/>
    <w:rsid w:val="00B2262A"/>
    <w:rsid w:val="00B22C48"/>
    <w:rsid w:val="00B22D72"/>
    <w:rsid w:val="00B238BB"/>
    <w:rsid w:val="00B23A1A"/>
    <w:rsid w:val="00B23C71"/>
    <w:rsid w:val="00B23C78"/>
    <w:rsid w:val="00B24134"/>
    <w:rsid w:val="00B24A1F"/>
    <w:rsid w:val="00B252DE"/>
    <w:rsid w:val="00B2558F"/>
    <w:rsid w:val="00B256D5"/>
    <w:rsid w:val="00B26997"/>
    <w:rsid w:val="00B26C12"/>
    <w:rsid w:val="00B27757"/>
    <w:rsid w:val="00B30CBA"/>
    <w:rsid w:val="00B33DE3"/>
    <w:rsid w:val="00B34806"/>
    <w:rsid w:val="00B367AB"/>
    <w:rsid w:val="00B37569"/>
    <w:rsid w:val="00B37F60"/>
    <w:rsid w:val="00B40046"/>
    <w:rsid w:val="00B4107F"/>
    <w:rsid w:val="00B4145B"/>
    <w:rsid w:val="00B4196C"/>
    <w:rsid w:val="00B41CD7"/>
    <w:rsid w:val="00B42622"/>
    <w:rsid w:val="00B42E90"/>
    <w:rsid w:val="00B441FF"/>
    <w:rsid w:val="00B45088"/>
    <w:rsid w:val="00B45D3F"/>
    <w:rsid w:val="00B45D85"/>
    <w:rsid w:val="00B45FB9"/>
    <w:rsid w:val="00B461BF"/>
    <w:rsid w:val="00B46401"/>
    <w:rsid w:val="00B468C1"/>
    <w:rsid w:val="00B46CBC"/>
    <w:rsid w:val="00B470D8"/>
    <w:rsid w:val="00B50BF0"/>
    <w:rsid w:val="00B51DD4"/>
    <w:rsid w:val="00B51EFC"/>
    <w:rsid w:val="00B51FA6"/>
    <w:rsid w:val="00B52022"/>
    <w:rsid w:val="00B521B2"/>
    <w:rsid w:val="00B527E5"/>
    <w:rsid w:val="00B52C17"/>
    <w:rsid w:val="00B537BF"/>
    <w:rsid w:val="00B5414E"/>
    <w:rsid w:val="00B54238"/>
    <w:rsid w:val="00B544D9"/>
    <w:rsid w:val="00B54963"/>
    <w:rsid w:val="00B550D5"/>
    <w:rsid w:val="00B557E9"/>
    <w:rsid w:val="00B55974"/>
    <w:rsid w:val="00B55A65"/>
    <w:rsid w:val="00B55F7B"/>
    <w:rsid w:val="00B55F88"/>
    <w:rsid w:val="00B57C94"/>
    <w:rsid w:val="00B600D1"/>
    <w:rsid w:val="00B60D8F"/>
    <w:rsid w:val="00B61B41"/>
    <w:rsid w:val="00B626EC"/>
    <w:rsid w:val="00B62805"/>
    <w:rsid w:val="00B63040"/>
    <w:rsid w:val="00B63056"/>
    <w:rsid w:val="00B64021"/>
    <w:rsid w:val="00B645BD"/>
    <w:rsid w:val="00B64ABB"/>
    <w:rsid w:val="00B654CD"/>
    <w:rsid w:val="00B65A3B"/>
    <w:rsid w:val="00B661D5"/>
    <w:rsid w:val="00B66247"/>
    <w:rsid w:val="00B6655D"/>
    <w:rsid w:val="00B665C1"/>
    <w:rsid w:val="00B668EF"/>
    <w:rsid w:val="00B66D4E"/>
    <w:rsid w:val="00B67214"/>
    <w:rsid w:val="00B67DC5"/>
    <w:rsid w:val="00B70885"/>
    <w:rsid w:val="00B70BAC"/>
    <w:rsid w:val="00B70C47"/>
    <w:rsid w:val="00B71341"/>
    <w:rsid w:val="00B71914"/>
    <w:rsid w:val="00B71D29"/>
    <w:rsid w:val="00B733F4"/>
    <w:rsid w:val="00B73D6C"/>
    <w:rsid w:val="00B73DC9"/>
    <w:rsid w:val="00B76075"/>
    <w:rsid w:val="00B76534"/>
    <w:rsid w:val="00B7705E"/>
    <w:rsid w:val="00B777F2"/>
    <w:rsid w:val="00B803D8"/>
    <w:rsid w:val="00B81F1C"/>
    <w:rsid w:val="00B82635"/>
    <w:rsid w:val="00B84DF0"/>
    <w:rsid w:val="00B864E2"/>
    <w:rsid w:val="00B86A86"/>
    <w:rsid w:val="00B870D1"/>
    <w:rsid w:val="00B87A1B"/>
    <w:rsid w:val="00B87A99"/>
    <w:rsid w:val="00B90B5D"/>
    <w:rsid w:val="00B90CBC"/>
    <w:rsid w:val="00B911BE"/>
    <w:rsid w:val="00B91900"/>
    <w:rsid w:val="00B91AAE"/>
    <w:rsid w:val="00B91D7B"/>
    <w:rsid w:val="00B92C4B"/>
    <w:rsid w:val="00B9306F"/>
    <w:rsid w:val="00B933A8"/>
    <w:rsid w:val="00B9393B"/>
    <w:rsid w:val="00B93A5A"/>
    <w:rsid w:val="00B93AC6"/>
    <w:rsid w:val="00B94082"/>
    <w:rsid w:val="00B94122"/>
    <w:rsid w:val="00B947F4"/>
    <w:rsid w:val="00B94849"/>
    <w:rsid w:val="00B963BD"/>
    <w:rsid w:val="00B968F8"/>
    <w:rsid w:val="00B971D2"/>
    <w:rsid w:val="00BA1353"/>
    <w:rsid w:val="00BA1863"/>
    <w:rsid w:val="00BA1C11"/>
    <w:rsid w:val="00BA1F6D"/>
    <w:rsid w:val="00BA264A"/>
    <w:rsid w:val="00BA2CFC"/>
    <w:rsid w:val="00BA359A"/>
    <w:rsid w:val="00BA385E"/>
    <w:rsid w:val="00BA43DA"/>
    <w:rsid w:val="00BA4EB4"/>
    <w:rsid w:val="00BA56CB"/>
    <w:rsid w:val="00BA58F2"/>
    <w:rsid w:val="00BA6067"/>
    <w:rsid w:val="00BA663F"/>
    <w:rsid w:val="00BA6D28"/>
    <w:rsid w:val="00BA76C0"/>
    <w:rsid w:val="00BA7B36"/>
    <w:rsid w:val="00BA7B68"/>
    <w:rsid w:val="00BB01F4"/>
    <w:rsid w:val="00BB06A4"/>
    <w:rsid w:val="00BB0C85"/>
    <w:rsid w:val="00BB0F63"/>
    <w:rsid w:val="00BB1F6E"/>
    <w:rsid w:val="00BB2344"/>
    <w:rsid w:val="00BB25F0"/>
    <w:rsid w:val="00BB2BC7"/>
    <w:rsid w:val="00BB3672"/>
    <w:rsid w:val="00BB3CA5"/>
    <w:rsid w:val="00BB433E"/>
    <w:rsid w:val="00BB4767"/>
    <w:rsid w:val="00BB4B84"/>
    <w:rsid w:val="00BB5A1D"/>
    <w:rsid w:val="00BB5CDA"/>
    <w:rsid w:val="00BB6D0A"/>
    <w:rsid w:val="00BB6EDC"/>
    <w:rsid w:val="00BB7009"/>
    <w:rsid w:val="00BC023D"/>
    <w:rsid w:val="00BC08BA"/>
    <w:rsid w:val="00BC10A8"/>
    <w:rsid w:val="00BC1E29"/>
    <w:rsid w:val="00BC2409"/>
    <w:rsid w:val="00BC2A88"/>
    <w:rsid w:val="00BC2C5F"/>
    <w:rsid w:val="00BC3650"/>
    <w:rsid w:val="00BC4111"/>
    <w:rsid w:val="00BC4CAA"/>
    <w:rsid w:val="00BC53CC"/>
    <w:rsid w:val="00BC72CC"/>
    <w:rsid w:val="00BC7F4E"/>
    <w:rsid w:val="00BD1247"/>
    <w:rsid w:val="00BD1BF4"/>
    <w:rsid w:val="00BD1CA5"/>
    <w:rsid w:val="00BD2380"/>
    <w:rsid w:val="00BD2B86"/>
    <w:rsid w:val="00BD3B16"/>
    <w:rsid w:val="00BD3BE3"/>
    <w:rsid w:val="00BD4245"/>
    <w:rsid w:val="00BD4C39"/>
    <w:rsid w:val="00BD4DC6"/>
    <w:rsid w:val="00BD59CF"/>
    <w:rsid w:val="00BD5C1B"/>
    <w:rsid w:val="00BE0952"/>
    <w:rsid w:val="00BE0BE0"/>
    <w:rsid w:val="00BE1E15"/>
    <w:rsid w:val="00BE1F9F"/>
    <w:rsid w:val="00BE23B6"/>
    <w:rsid w:val="00BE2A34"/>
    <w:rsid w:val="00BE2DF4"/>
    <w:rsid w:val="00BE2E53"/>
    <w:rsid w:val="00BE320B"/>
    <w:rsid w:val="00BE3B17"/>
    <w:rsid w:val="00BE404C"/>
    <w:rsid w:val="00BE437F"/>
    <w:rsid w:val="00BE4A7F"/>
    <w:rsid w:val="00BE5219"/>
    <w:rsid w:val="00BE534A"/>
    <w:rsid w:val="00BE580F"/>
    <w:rsid w:val="00BE69B6"/>
    <w:rsid w:val="00BE6EA9"/>
    <w:rsid w:val="00BE70C7"/>
    <w:rsid w:val="00BE7E6E"/>
    <w:rsid w:val="00BF0963"/>
    <w:rsid w:val="00BF09B9"/>
    <w:rsid w:val="00BF0ECA"/>
    <w:rsid w:val="00BF1279"/>
    <w:rsid w:val="00BF227B"/>
    <w:rsid w:val="00BF29A4"/>
    <w:rsid w:val="00BF2C3F"/>
    <w:rsid w:val="00BF356B"/>
    <w:rsid w:val="00BF3ACC"/>
    <w:rsid w:val="00BF4B23"/>
    <w:rsid w:val="00BF4E70"/>
    <w:rsid w:val="00BF5FBD"/>
    <w:rsid w:val="00BF630A"/>
    <w:rsid w:val="00BF64FF"/>
    <w:rsid w:val="00BF6C9B"/>
    <w:rsid w:val="00BF75E8"/>
    <w:rsid w:val="00C0007D"/>
    <w:rsid w:val="00C0019A"/>
    <w:rsid w:val="00C009DC"/>
    <w:rsid w:val="00C00CCF"/>
    <w:rsid w:val="00C00DBA"/>
    <w:rsid w:val="00C0142C"/>
    <w:rsid w:val="00C015BC"/>
    <w:rsid w:val="00C026FD"/>
    <w:rsid w:val="00C02844"/>
    <w:rsid w:val="00C02866"/>
    <w:rsid w:val="00C028BC"/>
    <w:rsid w:val="00C02D28"/>
    <w:rsid w:val="00C030AE"/>
    <w:rsid w:val="00C033E9"/>
    <w:rsid w:val="00C034BA"/>
    <w:rsid w:val="00C04D10"/>
    <w:rsid w:val="00C04DD0"/>
    <w:rsid w:val="00C056BC"/>
    <w:rsid w:val="00C05C97"/>
    <w:rsid w:val="00C05FC4"/>
    <w:rsid w:val="00C064DD"/>
    <w:rsid w:val="00C06B14"/>
    <w:rsid w:val="00C10104"/>
    <w:rsid w:val="00C10E60"/>
    <w:rsid w:val="00C1235A"/>
    <w:rsid w:val="00C149CF"/>
    <w:rsid w:val="00C14C83"/>
    <w:rsid w:val="00C15B54"/>
    <w:rsid w:val="00C16755"/>
    <w:rsid w:val="00C1774A"/>
    <w:rsid w:val="00C17DF3"/>
    <w:rsid w:val="00C20212"/>
    <w:rsid w:val="00C210D3"/>
    <w:rsid w:val="00C216A1"/>
    <w:rsid w:val="00C219C4"/>
    <w:rsid w:val="00C21ACF"/>
    <w:rsid w:val="00C2209E"/>
    <w:rsid w:val="00C2260F"/>
    <w:rsid w:val="00C22F18"/>
    <w:rsid w:val="00C23772"/>
    <w:rsid w:val="00C2400A"/>
    <w:rsid w:val="00C25238"/>
    <w:rsid w:val="00C258AA"/>
    <w:rsid w:val="00C25953"/>
    <w:rsid w:val="00C266C0"/>
    <w:rsid w:val="00C268AD"/>
    <w:rsid w:val="00C26D72"/>
    <w:rsid w:val="00C26EFC"/>
    <w:rsid w:val="00C323D9"/>
    <w:rsid w:val="00C338D2"/>
    <w:rsid w:val="00C34091"/>
    <w:rsid w:val="00C35B85"/>
    <w:rsid w:val="00C35D76"/>
    <w:rsid w:val="00C3619B"/>
    <w:rsid w:val="00C3676C"/>
    <w:rsid w:val="00C37E24"/>
    <w:rsid w:val="00C37E56"/>
    <w:rsid w:val="00C40208"/>
    <w:rsid w:val="00C40C97"/>
    <w:rsid w:val="00C415AA"/>
    <w:rsid w:val="00C4198A"/>
    <w:rsid w:val="00C41E69"/>
    <w:rsid w:val="00C42E55"/>
    <w:rsid w:val="00C42F8B"/>
    <w:rsid w:val="00C4311E"/>
    <w:rsid w:val="00C43181"/>
    <w:rsid w:val="00C431D3"/>
    <w:rsid w:val="00C43AEA"/>
    <w:rsid w:val="00C43B05"/>
    <w:rsid w:val="00C43F01"/>
    <w:rsid w:val="00C44957"/>
    <w:rsid w:val="00C44FA5"/>
    <w:rsid w:val="00C4506D"/>
    <w:rsid w:val="00C45833"/>
    <w:rsid w:val="00C4609C"/>
    <w:rsid w:val="00C473E5"/>
    <w:rsid w:val="00C51B01"/>
    <w:rsid w:val="00C5206E"/>
    <w:rsid w:val="00C5249B"/>
    <w:rsid w:val="00C52BEA"/>
    <w:rsid w:val="00C533B5"/>
    <w:rsid w:val="00C533FE"/>
    <w:rsid w:val="00C53A6E"/>
    <w:rsid w:val="00C5401D"/>
    <w:rsid w:val="00C5457A"/>
    <w:rsid w:val="00C5493D"/>
    <w:rsid w:val="00C5534B"/>
    <w:rsid w:val="00C55FA8"/>
    <w:rsid w:val="00C57963"/>
    <w:rsid w:val="00C57CBD"/>
    <w:rsid w:val="00C57F05"/>
    <w:rsid w:val="00C605BA"/>
    <w:rsid w:val="00C609F1"/>
    <w:rsid w:val="00C61F16"/>
    <w:rsid w:val="00C621A3"/>
    <w:rsid w:val="00C635AA"/>
    <w:rsid w:val="00C63658"/>
    <w:rsid w:val="00C6367D"/>
    <w:rsid w:val="00C64514"/>
    <w:rsid w:val="00C65176"/>
    <w:rsid w:val="00C65276"/>
    <w:rsid w:val="00C65A58"/>
    <w:rsid w:val="00C65AE1"/>
    <w:rsid w:val="00C6608A"/>
    <w:rsid w:val="00C66392"/>
    <w:rsid w:val="00C666F1"/>
    <w:rsid w:val="00C669C0"/>
    <w:rsid w:val="00C66CF9"/>
    <w:rsid w:val="00C66DC9"/>
    <w:rsid w:val="00C670F0"/>
    <w:rsid w:val="00C67D5B"/>
    <w:rsid w:val="00C7022F"/>
    <w:rsid w:val="00C71225"/>
    <w:rsid w:val="00C71349"/>
    <w:rsid w:val="00C713FA"/>
    <w:rsid w:val="00C71986"/>
    <w:rsid w:val="00C720A3"/>
    <w:rsid w:val="00C7294D"/>
    <w:rsid w:val="00C730B5"/>
    <w:rsid w:val="00C732AF"/>
    <w:rsid w:val="00C73A4E"/>
    <w:rsid w:val="00C73A61"/>
    <w:rsid w:val="00C73C93"/>
    <w:rsid w:val="00C73E4D"/>
    <w:rsid w:val="00C74E27"/>
    <w:rsid w:val="00C752E7"/>
    <w:rsid w:val="00C756BB"/>
    <w:rsid w:val="00C75914"/>
    <w:rsid w:val="00C75FBB"/>
    <w:rsid w:val="00C7705E"/>
    <w:rsid w:val="00C77361"/>
    <w:rsid w:val="00C80726"/>
    <w:rsid w:val="00C823E1"/>
    <w:rsid w:val="00C838DA"/>
    <w:rsid w:val="00C83BED"/>
    <w:rsid w:val="00C84698"/>
    <w:rsid w:val="00C848FA"/>
    <w:rsid w:val="00C86A3D"/>
    <w:rsid w:val="00C86D19"/>
    <w:rsid w:val="00C86ECB"/>
    <w:rsid w:val="00C871BA"/>
    <w:rsid w:val="00C87C1B"/>
    <w:rsid w:val="00C87D69"/>
    <w:rsid w:val="00C87D74"/>
    <w:rsid w:val="00C908BC"/>
    <w:rsid w:val="00C90CEE"/>
    <w:rsid w:val="00C91A56"/>
    <w:rsid w:val="00C93410"/>
    <w:rsid w:val="00C93BE7"/>
    <w:rsid w:val="00C947B2"/>
    <w:rsid w:val="00C94CA0"/>
    <w:rsid w:val="00C94D74"/>
    <w:rsid w:val="00C95444"/>
    <w:rsid w:val="00C95DD3"/>
    <w:rsid w:val="00C968FE"/>
    <w:rsid w:val="00C97A2B"/>
    <w:rsid w:val="00CA00CB"/>
    <w:rsid w:val="00CA0909"/>
    <w:rsid w:val="00CA1917"/>
    <w:rsid w:val="00CA1AAA"/>
    <w:rsid w:val="00CA1B2C"/>
    <w:rsid w:val="00CA2063"/>
    <w:rsid w:val="00CA373C"/>
    <w:rsid w:val="00CA4403"/>
    <w:rsid w:val="00CA44EB"/>
    <w:rsid w:val="00CA4C2F"/>
    <w:rsid w:val="00CA4FD0"/>
    <w:rsid w:val="00CA57F5"/>
    <w:rsid w:val="00CA67C0"/>
    <w:rsid w:val="00CA6BB4"/>
    <w:rsid w:val="00CA7F2A"/>
    <w:rsid w:val="00CB1BCC"/>
    <w:rsid w:val="00CB2DFB"/>
    <w:rsid w:val="00CB326D"/>
    <w:rsid w:val="00CB35D0"/>
    <w:rsid w:val="00CB3741"/>
    <w:rsid w:val="00CB395B"/>
    <w:rsid w:val="00CB3C66"/>
    <w:rsid w:val="00CB40C9"/>
    <w:rsid w:val="00CB444C"/>
    <w:rsid w:val="00CB4864"/>
    <w:rsid w:val="00CB6889"/>
    <w:rsid w:val="00CB7AC0"/>
    <w:rsid w:val="00CC074A"/>
    <w:rsid w:val="00CC1522"/>
    <w:rsid w:val="00CC215E"/>
    <w:rsid w:val="00CC2997"/>
    <w:rsid w:val="00CC2F90"/>
    <w:rsid w:val="00CC40AF"/>
    <w:rsid w:val="00CC4482"/>
    <w:rsid w:val="00CC4746"/>
    <w:rsid w:val="00CC5621"/>
    <w:rsid w:val="00CC5C60"/>
    <w:rsid w:val="00CC5C90"/>
    <w:rsid w:val="00CC5EC8"/>
    <w:rsid w:val="00CC60E6"/>
    <w:rsid w:val="00CC63F2"/>
    <w:rsid w:val="00CC7249"/>
    <w:rsid w:val="00CC7579"/>
    <w:rsid w:val="00CC7820"/>
    <w:rsid w:val="00CC7868"/>
    <w:rsid w:val="00CD0625"/>
    <w:rsid w:val="00CD0AD2"/>
    <w:rsid w:val="00CD0DF8"/>
    <w:rsid w:val="00CD1265"/>
    <w:rsid w:val="00CD1C83"/>
    <w:rsid w:val="00CD2274"/>
    <w:rsid w:val="00CD22B5"/>
    <w:rsid w:val="00CD290E"/>
    <w:rsid w:val="00CD3601"/>
    <w:rsid w:val="00CD598E"/>
    <w:rsid w:val="00CD61A6"/>
    <w:rsid w:val="00CD64D0"/>
    <w:rsid w:val="00CD6F03"/>
    <w:rsid w:val="00CD7115"/>
    <w:rsid w:val="00CD7290"/>
    <w:rsid w:val="00CE093C"/>
    <w:rsid w:val="00CE10FA"/>
    <w:rsid w:val="00CE178E"/>
    <w:rsid w:val="00CE185E"/>
    <w:rsid w:val="00CE21CC"/>
    <w:rsid w:val="00CE2732"/>
    <w:rsid w:val="00CE2E9C"/>
    <w:rsid w:val="00CE3360"/>
    <w:rsid w:val="00CE3F15"/>
    <w:rsid w:val="00CE4808"/>
    <w:rsid w:val="00CE5111"/>
    <w:rsid w:val="00CE537B"/>
    <w:rsid w:val="00CE583F"/>
    <w:rsid w:val="00CE5D60"/>
    <w:rsid w:val="00CE6112"/>
    <w:rsid w:val="00CF02E3"/>
    <w:rsid w:val="00CF0365"/>
    <w:rsid w:val="00CF056F"/>
    <w:rsid w:val="00CF0A81"/>
    <w:rsid w:val="00CF137D"/>
    <w:rsid w:val="00CF170E"/>
    <w:rsid w:val="00CF17BA"/>
    <w:rsid w:val="00CF1B24"/>
    <w:rsid w:val="00CF1BC1"/>
    <w:rsid w:val="00CF2CBF"/>
    <w:rsid w:val="00CF4134"/>
    <w:rsid w:val="00CF4297"/>
    <w:rsid w:val="00CF49FD"/>
    <w:rsid w:val="00CF58FA"/>
    <w:rsid w:val="00CF5DB1"/>
    <w:rsid w:val="00CF5E1A"/>
    <w:rsid w:val="00CF72F4"/>
    <w:rsid w:val="00CF7571"/>
    <w:rsid w:val="00D0021E"/>
    <w:rsid w:val="00D026BC"/>
    <w:rsid w:val="00D0462A"/>
    <w:rsid w:val="00D04C80"/>
    <w:rsid w:val="00D05EB2"/>
    <w:rsid w:val="00D064D9"/>
    <w:rsid w:val="00D06BAF"/>
    <w:rsid w:val="00D074C8"/>
    <w:rsid w:val="00D07921"/>
    <w:rsid w:val="00D105E0"/>
    <w:rsid w:val="00D10F95"/>
    <w:rsid w:val="00D11031"/>
    <w:rsid w:val="00D11CFF"/>
    <w:rsid w:val="00D12984"/>
    <w:rsid w:val="00D12AC5"/>
    <w:rsid w:val="00D13403"/>
    <w:rsid w:val="00D15857"/>
    <w:rsid w:val="00D159D6"/>
    <w:rsid w:val="00D15D4E"/>
    <w:rsid w:val="00D1728B"/>
    <w:rsid w:val="00D174FF"/>
    <w:rsid w:val="00D17710"/>
    <w:rsid w:val="00D206E5"/>
    <w:rsid w:val="00D208F2"/>
    <w:rsid w:val="00D21788"/>
    <w:rsid w:val="00D21B1E"/>
    <w:rsid w:val="00D21B20"/>
    <w:rsid w:val="00D22061"/>
    <w:rsid w:val="00D22168"/>
    <w:rsid w:val="00D22334"/>
    <w:rsid w:val="00D228B8"/>
    <w:rsid w:val="00D22C1F"/>
    <w:rsid w:val="00D22D7D"/>
    <w:rsid w:val="00D23A86"/>
    <w:rsid w:val="00D23FE3"/>
    <w:rsid w:val="00D2425C"/>
    <w:rsid w:val="00D24CAB"/>
    <w:rsid w:val="00D24EEB"/>
    <w:rsid w:val="00D256F9"/>
    <w:rsid w:val="00D25E2B"/>
    <w:rsid w:val="00D2620A"/>
    <w:rsid w:val="00D26AB6"/>
    <w:rsid w:val="00D2709F"/>
    <w:rsid w:val="00D2725D"/>
    <w:rsid w:val="00D27732"/>
    <w:rsid w:val="00D27BB9"/>
    <w:rsid w:val="00D302C9"/>
    <w:rsid w:val="00D3124D"/>
    <w:rsid w:val="00D312FF"/>
    <w:rsid w:val="00D3145F"/>
    <w:rsid w:val="00D32683"/>
    <w:rsid w:val="00D328B1"/>
    <w:rsid w:val="00D33828"/>
    <w:rsid w:val="00D33E26"/>
    <w:rsid w:val="00D34489"/>
    <w:rsid w:val="00D37176"/>
    <w:rsid w:val="00D403C6"/>
    <w:rsid w:val="00D410DA"/>
    <w:rsid w:val="00D41773"/>
    <w:rsid w:val="00D418AC"/>
    <w:rsid w:val="00D426E4"/>
    <w:rsid w:val="00D4350A"/>
    <w:rsid w:val="00D43D0C"/>
    <w:rsid w:val="00D44282"/>
    <w:rsid w:val="00D461AA"/>
    <w:rsid w:val="00D4647B"/>
    <w:rsid w:val="00D46BCD"/>
    <w:rsid w:val="00D5006F"/>
    <w:rsid w:val="00D508EE"/>
    <w:rsid w:val="00D50AA7"/>
    <w:rsid w:val="00D50AF4"/>
    <w:rsid w:val="00D50D03"/>
    <w:rsid w:val="00D50FC2"/>
    <w:rsid w:val="00D5139F"/>
    <w:rsid w:val="00D51B20"/>
    <w:rsid w:val="00D51D75"/>
    <w:rsid w:val="00D536E1"/>
    <w:rsid w:val="00D542B3"/>
    <w:rsid w:val="00D54AED"/>
    <w:rsid w:val="00D55333"/>
    <w:rsid w:val="00D560E7"/>
    <w:rsid w:val="00D563B1"/>
    <w:rsid w:val="00D56C13"/>
    <w:rsid w:val="00D57674"/>
    <w:rsid w:val="00D57D2C"/>
    <w:rsid w:val="00D601EE"/>
    <w:rsid w:val="00D610E9"/>
    <w:rsid w:val="00D62465"/>
    <w:rsid w:val="00D638AE"/>
    <w:rsid w:val="00D64D1D"/>
    <w:rsid w:val="00D64E58"/>
    <w:rsid w:val="00D6586A"/>
    <w:rsid w:val="00D6681A"/>
    <w:rsid w:val="00D66C13"/>
    <w:rsid w:val="00D66E85"/>
    <w:rsid w:val="00D67619"/>
    <w:rsid w:val="00D67D73"/>
    <w:rsid w:val="00D67F34"/>
    <w:rsid w:val="00D67FDF"/>
    <w:rsid w:val="00D701BE"/>
    <w:rsid w:val="00D70B98"/>
    <w:rsid w:val="00D72D3F"/>
    <w:rsid w:val="00D72E75"/>
    <w:rsid w:val="00D740FF"/>
    <w:rsid w:val="00D74A3F"/>
    <w:rsid w:val="00D75367"/>
    <w:rsid w:val="00D75F0C"/>
    <w:rsid w:val="00D75F7A"/>
    <w:rsid w:val="00D76007"/>
    <w:rsid w:val="00D76CB8"/>
    <w:rsid w:val="00D77151"/>
    <w:rsid w:val="00D7725C"/>
    <w:rsid w:val="00D7751E"/>
    <w:rsid w:val="00D7775E"/>
    <w:rsid w:val="00D7797F"/>
    <w:rsid w:val="00D77B35"/>
    <w:rsid w:val="00D805A8"/>
    <w:rsid w:val="00D80724"/>
    <w:rsid w:val="00D80905"/>
    <w:rsid w:val="00D80A44"/>
    <w:rsid w:val="00D80B09"/>
    <w:rsid w:val="00D80CC9"/>
    <w:rsid w:val="00D819A0"/>
    <w:rsid w:val="00D825EF"/>
    <w:rsid w:val="00D83EFE"/>
    <w:rsid w:val="00D83FA6"/>
    <w:rsid w:val="00D840E6"/>
    <w:rsid w:val="00D844D3"/>
    <w:rsid w:val="00D852CD"/>
    <w:rsid w:val="00D85BE9"/>
    <w:rsid w:val="00D864EF"/>
    <w:rsid w:val="00D87BF8"/>
    <w:rsid w:val="00D87E67"/>
    <w:rsid w:val="00D906B3"/>
    <w:rsid w:val="00D9074C"/>
    <w:rsid w:val="00D956CD"/>
    <w:rsid w:val="00D96A2D"/>
    <w:rsid w:val="00D97219"/>
    <w:rsid w:val="00D972C7"/>
    <w:rsid w:val="00D97786"/>
    <w:rsid w:val="00D978D6"/>
    <w:rsid w:val="00DA21A2"/>
    <w:rsid w:val="00DA23D1"/>
    <w:rsid w:val="00DA2766"/>
    <w:rsid w:val="00DA2A20"/>
    <w:rsid w:val="00DA2C55"/>
    <w:rsid w:val="00DA2E05"/>
    <w:rsid w:val="00DA310D"/>
    <w:rsid w:val="00DA391A"/>
    <w:rsid w:val="00DA3ED8"/>
    <w:rsid w:val="00DA4133"/>
    <w:rsid w:val="00DA437F"/>
    <w:rsid w:val="00DA447E"/>
    <w:rsid w:val="00DA46DD"/>
    <w:rsid w:val="00DA473E"/>
    <w:rsid w:val="00DA4969"/>
    <w:rsid w:val="00DA49A4"/>
    <w:rsid w:val="00DA529A"/>
    <w:rsid w:val="00DA5C2A"/>
    <w:rsid w:val="00DA5CA2"/>
    <w:rsid w:val="00DA5E29"/>
    <w:rsid w:val="00DA62A8"/>
    <w:rsid w:val="00DA673F"/>
    <w:rsid w:val="00DA6755"/>
    <w:rsid w:val="00DA6F82"/>
    <w:rsid w:val="00DA7274"/>
    <w:rsid w:val="00DA754B"/>
    <w:rsid w:val="00DB0352"/>
    <w:rsid w:val="00DB050E"/>
    <w:rsid w:val="00DB0535"/>
    <w:rsid w:val="00DB0A47"/>
    <w:rsid w:val="00DB0C3B"/>
    <w:rsid w:val="00DB1DF3"/>
    <w:rsid w:val="00DB1F30"/>
    <w:rsid w:val="00DB2978"/>
    <w:rsid w:val="00DB2A1F"/>
    <w:rsid w:val="00DB2D97"/>
    <w:rsid w:val="00DB32FF"/>
    <w:rsid w:val="00DB33BC"/>
    <w:rsid w:val="00DB36C1"/>
    <w:rsid w:val="00DB3C25"/>
    <w:rsid w:val="00DB3D03"/>
    <w:rsid w:val="00DB40D6"/>
    <w:rsid w:val="00DB40E2"/>
    <w:rsid w:val="00DB4A5E"/>
    <w:rsid w:val="00DB528A"/>
    <w:rsid w:val="00DB631C"/>
    <w:rsid w:val="00DB704F"/>
    <w:rsid w:val="00DB7063"/>
    <w:rsid w:val="00DB7796"/>
    <w:rsid w:val="00DC23FA"/>
    <w:rsid w:val="00DC25B3"/>
    <w:rsid w:val="00DC361B"/>
    <w:rsid w:val="00DC3E48"/>
    <w:rsid w:val="00DC43A1"/>
    <w:rsid w:val="00DC47F3"/>
    <w:rsid w:val="00DC5154"/>
    <w:rsid w:val="00DC55A2"/>
    <w:rsid w:val="00DC5FDF"/>
    <w:rsid w:val="00DC6A32"/>
    <w:rsid w:val="00DC70A7"/>
    <w:rsid w:val="00DC71AA"/>
    <w:rsid w:val="00DC7B41"/>
    <w:rsid w:val="00DD23CD"/>
    <w:rsid w:val="00DD23D5"/>
    <w:rsid w:val="00DD2961"/>
    <w:rsid w:val="00DD3D06"/>
    <w:rsid w:val="00DD4637"/>
    <w:rsid w:val="00DD5FC6"/>
    <w:rsid w:val="00DD639F"/>
    <w:rsid w:val="00DD6BC1"/>
    <w:rsid w:val="00DD6E1B"/>
    <w:rsid w:val="00DD756F"/>
    <w:rsid w:val="00DD7FF7"/>
    <w:rsid w:val="00DE15AA"/>
    <w:rsid w:val="00DE15CD"/>
    <w:rsid w:val="00DE1689"/>
    <w:rsid w:val="00DE377A"/>
    <w:rsid w:val="00DE3AB4"/>
    <w:rsid w:val="00DE4980"/>
    <w:rsid w:val="00DE4DF2"/>
    <w:rsid w:val="00DE515E"/>
    <w:rsid w:val="00DE5683"/>
    <w:rsid w:val="00DE6079"/>
    <w:rsid w:val="00DE6C9B"/>
    <w:rsid w:val="00DF0099"/>
    <w:rsid w:val="00DF016A"/>
    <w:rsid w:val="00DF07AB"/>
    <w:rsid w:val="00DF1BA5"/>
    <w:rsid w:val="00DF1BAA"/>
    <w:rsid w:val="00DF205F"/>
    <w:rsid w:val="00DF2470"/>
    <w:rsid w:val="00DF2A42"/>
    <w:rsid w:val="00DF2D19"/>
    <w:rsid w:val="00DF3030"/>
    <w:rsid w:val="00DF3BB5"/>
    <w:rsid w:val="00DF3F3B"/>
    <w:rsid w:val="00DF40CA"/>
    <w:rsid w:val="00DF463B"/>
    <w:rsid w:val="00DF6568"/>
    <w:rsid w:val="00DF6A73"/>
    <w:rsid w:val="00DF7CFA"/>
    <w:rsid w:val="00E002C1"/>
    <w:rsid w:val="00E005F8"/>
    <w:rsid w:val="00E00BFB"/>
    <w:rsid w:val="00E016B7"/>
    <w:rsid w:val="00E01EED"/>
    <w:rsid w:val="00E02086"/>
    <w:rsid w:val="00E020D7"/>
    <w:rsid w:val="00E022D8"/>
    <w:rsid w:val="00E02999"/>
    <w:rsid w:val="00E02BBF"/>
    <w:rsid w:val="00E031C6"/>
    <w:rsid w:val="00E037A6"/>
    <w:rsid w:val="00E03E71"/>
    <w:rsid w:val="00E048A7"/>
    <w:rsid w:val="00E04CDA"/>
    <w:rsid w:val="00E04ECD"/>
    <w:rsid w:val="00E05505"/>
    <w:rsid w:val="00E059DC"/>
    <w:rsid w:val="00E05F7B"/>
    <w:rsid w:val="00E0688B"/>
    <w:rsid w:val="00E07260"/>
    <w:rsid w:val="00E07D5B"/>
    <w:rsid w:val="00E10F1D"/>
    <w:rsid w:val="00E12763"/>
    <w:rsid w:val="00E12F0D"/>
    <w:rsid w:val="00E133FD"/>
    <w:rsid w:val="00E141F6"/>
    <w:rsid w:val="00E15047"/>
    <w:rsid w:val="00E15CA4"/>
    <w:rsid w:val="00E15E40"/>
    <w:rsid w:val="00E161F8"/>
    <w:rsid w:val="00E1646B"/>
    <w:rsid w:val="00E17499"/>
    <w:rsid w:val="00E17926"/>
    <w:rsid w:val="00E2028E"/>
    <w:rsid w:val="00E212DA"/>
    <w:rsid w:val="00E2199F"/>
    <w:rsid w:val="00E21ACE"/>
    <w:rsid w:val="00E21B9C"/>
    <w:rsid w:val="00E21FAC"/>
    <w:rsid w:val="00E220E7"/>
    <w:rsid w:val="00E24229"/>
    <w:rsid w:val="00E24703"/>
    <w:rsid w:val="00E255F2"/>
    <w:rsid w:val="00E26097"/>
    <w:rsid w:val="00E27500"/>
    <w:rsid w:val="00E306E2"/>
    <w:rsid w:val="00E307E0"/>
    <w:rsid w:val="00E30996"/>
    <w:rsid w:val="00E30C0E"/>
    <w:rsid w:val="00E3114E"/>
    <w:rsid w:val="00E31FEB"/>
    <w:rsid w:val="00E32F5F"/>
    <w:rsid w:val="00E33BA0"/>
    <w:rsid w:val="00E33F94"/>
    <w:rsid w:val="00E35028"/>
    <w:rsid w:val="00E35966"/>
    <w:rsid w:val="00E35CA3"/>
    <w:rsid w:val="00E3625A"/>
    <w:rsid w:val="00E364AA"/>
    <w:rsid w:val="00E36609"/>
    <w:rsid w:val="00E369FD"/>
    <w:rsid w:val="00E36B02"/>
    <w:rsid w:val="00E36D3A"/>
    <w:rsid w:val="00E375CF"/>
    <w:rsid w:val="00E4040D"/>
    <w:rsid w:val="00E40515"/>
    <w:rsid w:val="00E40CE2"/>
    <w:rsid w:val="00E410DE"/>
    <w:rsid w:val="00E41A0D"/>
    <w:rsid w:val="00E42338"/>
    <w:rsid w:val="00E423C6"/>
    <w:rsid w:val="00E42819"/>
    <w:rsid w:val="00E43CC3"/>
    <w:rsid w:val="00E44C9D"/>
    <w:rsid w:val="00E45533"/>
    <w:rsid w:val="00E50C63"/>
    <w:rsid w:val="00E516E1"/>
    <w:rsid w:val="00E5287F"/>
    <w:rsid w:val="00E53567"/>
    <w:rsid w:val="00E53AB4"/>
    <w:rsid w:val="00E5488C"/>
    <w:rsid w:val="00E54AFC"/>
    <w:rsid w:val="00E560E3"/>
    <w:rsid w:val="00E57B79"/>
    <w:rsid w:val="00E604B0"/>
    <w:rsid w:val="00E6088F"/>
    <w:rsid w:val="00E60A7F"/>
    <w:rsid w:val="00E6179C"/>
    <w:rsid w:val="00E61ACD"/>
    <w:rsid w:val="00E61FDD"/>
    <w:rsid w:val="00E621F3"/>
    <w:rsid w:val="00E62F30"/>
    <w:rsid w:val="00E63AAD"/>
    <w:rsid w:val="00E63EE7"/>
    <w:rsid w:val="00E64180"/>
    <w:rsid w:val="00E641DE"/>
    <w:rsid w:val="00E646E8"/>
    <w:rsid w:val="00E64E12"/>
    <w:rsid w:val="00E67648"/>
    <w:rsid w:val="00E7244B"/>
    <w:rsid w:val="00E725C1"/>
    <w:rsid w:val="00E7274A"/>
    <w:rsid w:val="00E73109"/>
    <w:rsid w:val="00E734A3"/>
    <w:rsid w:val="00E75CCC"/>
    <w:rsid w:val="00E764A6"/>
    <w:rsid w:val="00E764FC"/>
    <w:rsid w:val="00E76670"/>
    <w:rsid w:val="00E766D4"/>
    <w:rsid w:val="00E77119"/>
    <w:rsid w:val="00E77E2B"/>
    <w:rsid w:val="00E77F55"/>
    <w:rsid w:val="00E8058C"/>
    <w:rsid w:val="00E823DF"/>
    <w:rsid w:val="00E82875"/>
    <w:rsid w:val="00E82B67"/>
    <w:rsid w:val="00E83F64"/>
    <w:rsid w:val="00E84392"/>
    <w:rsid w:val="00E8448D"/>
    <w:rsid w:val="00E844BB"/>
    <w:rsid w:val="00E84B4C"/>
    <w:rsid w:val="00E851B5"/>
    <w:rsid w:val="00E858B0"/>
    <w:rsid w:val="00E85BEE"/>
    <w:rsid w:val="00E868B5"/>
    <w:rsid w:val="00E86C46"/>
    <w:rsid w:val="00E8718B"/>
    <w:rsid w:val="00E87739"/>
    <w:rsid w:val="00E87993"/>
    <w:rsid w:val="00E87F56"/>
    <w:rsid w:val="00E90C6C"/>
    <w:rsid w:val="00E90D0D"/>
    <w:rsid w:val="00E912CF"/>
    <w:rsid w:val="00E92477"/>
    <w:rsid w:val="00E92483"/>
    <w:rsid w:val="00E926FD"/>
    <w:rsid w:val="00E92DB9"/>
    <w:rsid w:val="00E934B9"/>
    <w:rsid w:val="00E93CB2"/>
    <w:rsid w:val="00E94173"/>
    <w:rsid w:val="00E941DB"/>
    <w:rsid w:val="00E94472"/>
    <w:rsid w:val="00E94F10"/>
    <w:rsid w:val="00E9504C"/>
    <w:rsid w:val="00E956B8"/>
    <w:rsid w:val="00E95EB1"/>
    <w:rsid w:val="00E962F0"/>
    <w:rsid w:val="00E964EE"/>
    <w:rsid w:val="00E9683A"/>
    <w:rsid w:val="00E9763D"/>
    <w:rsid w:val="00EA0462"/>
    <w:rsid w:val="00EA0868"/>
    <w:rsid w:val="00EA15AD"/>
    <w:rsid w:val="00EA17B7"/>
    <w:rsid w:val="00EA1933"/>
    <w:rsid w:val="00EA27E0"/>
    <w:rsid w:val="00EA3719"/>
    <w:rsid w:val="00EA377C"/>
    <w:rsid w:val="00EA40DB"/>
    <w:rsid w:val="00EA4EA4"/>
    <w:rsid w:val="00EA5DD6"/>
    <w:rsid w:val="00EA6039"/>
    <w:rsid w:val="00EA685B"/>
    <w:rsid w:val="00EA6C06"/>
    <w:rsid w:val="00EB11EE"/>
    <w:rsid w:val="00EB1242"/>
    <w:rsid w:val="00EB1825"/>
    <w:rsid w:val="00EB24D6"/>
    <w:rsid w:val="00EB28E4"/>
    <w:rsid w:val="00EB2AC7"/>
    <w:rsid w:val="00EB2FD4"/>
    <w:rsid w:val="00EB3CA8"/>
    <w:rsid w:val="00EB400C"/>
    <w:rsid w:val="00EB472C"/>
    <w:rsid w:val="00EB479F"/>
    <w:rsid w:val="00EB5BB3"/>
    <w:rsid w:val="00EB662C"/>
    <w:rsid w:val="00EB7610"/>
    <w:rsid w:val="00EB79DD"/>
    <w:rsid w:val="00EB7C90"/>
    <w:rsid w:val="00EC0247"/>
    <w:rsid w:val="00EC19A4"/>
    <w:rsid w:val="00EC2736"/>
    <w:rsid w:val="00EC274C"/>
    <w:rsid w:val="00EC2894"/>
    <w:rsid w:val="00EC294C"/>
    <w:rsid w:val="00EC2C7C"/>
    <w:rsid w:val="00EC2FC3"/>
    <w:rsid w:val="00EC3FE7"/>
    <w:rsid w:val="00EC45B2"/>
    <w:rsid w:val="00EC461F"/>
    <w:rsid w:val="00EC4841"/>
    <w:rsid w:val="00EC6680"/>
    <w:rsid w:val="00EC718A"/>
    <w:rsid w:val="00EC7480"/>
    <w:rsid w:val="00EC7EE0"/>
    <w:rsid w:val="00ED0EAA"/>
    <w:rsid w:val="00ED2C3A"/>
    <w:rsid w:val="00ED3EC2"/>
    <w:rsid w:val="00ED57B9"/>
    <w:rsid w:val="00ED5DB6"/>
    <w:rsid w:val="00ED5DE1"/>
    <w:rsid w:val="00ED67C1"/>
    <w:rsid w:val="00EE1094"/>
    <w:rsid w:val="00EE2109"/>
    <w:rsid w:val="00EE2134"/>
    <w:rsid w:val="00EE251F"/>
    <w:rsid w:val="00EE2EA9"/>
    <w:rsid w:val="00EE4619"/>
    <w:rsid w:val="00EE470A"/>
    <w:rsid w:val="00EE48C1"/>
    <w:rsid w:val="00EE495A"/>
    <w:rsid w:val="00EE5285"/>
    <w:rsid w:val="00EE5582"/>
    <w:rsid w:val="00EE5BDD"/>
    <w:rsid w:val="00EE6316"/>
    <w:rsid w:val="00EE7215"/>
    <w:rsid w:val="00EF0202"/>
    <w:rsid w:val="00EF061E"/>
    <w:rsid w:val="00EF0643"/>
    <w:rsid w:val="00EF0B5A"/>
    <w:rsid w:val="00EF0F7F"/>
    <w:rsid w:val="00EF1603"/>
    <w:rsid w:val="00EF183B"/>
    <w:rsid w:val="00EF2F8D"/>
    <w:rsid w:val="00EF32BE"/>
    <w:rsid w:val="00EF3CFB"/>
    <w:rsid w:val="00EF4706"/>
    <w:rsid w:val="00EF52EE"/>
    <w:rsid w:val="00EF5F17"/>
    <w:rsid w:val="00EF687E"/>
    <w:rsid w:val="00EF6C6F"/>
    <w:rsid w:val="00EF714D"/>
    <w:rsid w:val="00EF7701"/>
    <w:rsid w:val="00EF7758"/>
    <w:rsid w:val="00EF7E90"/>
    <w:rsid w:val="00F00094"/>
    <w:rsid w:val="00F004E6"/>
    <w:rsid w:val="00F006B9"/>
    <w:rsid w:val="00F0070D"/>
    <w:rsid w:val="00F00A02"/>
    <w:rsid w:val="00F01749"/>
    <w:rsid w:val="00F01941"/>
    <w:rsid w:val="00F01A7C"/>
    <w:rsid w:val="00F01E62"/>
    <w:rsid w:val="00F026BF"/>
    <w:rsid w:val="00F02A68"/>
    <w:rsid w:val="00F02C8E"/>
    <w:rsid w:val="00F02F3F"/>
    <w:rsid w:val="00F02F99"/>
    <w:rsid w:val="00F04090"/>
    <w:rsid w:val="00F04916"/>
    <w:rsid w:val="00F04D43"/>
    <w:rsid w:val="00F050E9"/>
    <w:rsid w:val="00F065AB"/>
    <w:rsid w:val="00F07082"/>
    <w:rsid w:val="00F0761F"/>
    <w:rsid w:val="00F07781"/>
    <w:rsid w:val="00F10980"/>
    <w:rsid w:val="00F121FA"/>
    <w:rsid w:val="00F12201"/>
    <w:rsid w:val="00F12EB1"/>
    <w:rsid w:val="00F132A8"/>
    <w:rsid w:val="00F13D41"/>
    <w:rsid w:val="00F13FF2"/>
    <w:rsid w:val="00F15BE8"/>
    <w:rsid w:val="00F168A7"/>
    <w:rsid w:val="00F17577"/>
    <w:rsid w:val="00F21DDD"/>
    <w:rsid w:val="00F21DE1"/>
    <w:rsid w:val="00F22754"/>
    <w:rsid w:val="00F22991"/>
    <w:rsid w:val="00F23CBF"/>
    <w:rsid w:val="00F23DFE"/>
    <w:rsid w:val="00F24052"/>
    <w:rsid w:val="00F2439F"/>
    <w:rsid w:val="00F24BAC"/>
    <w:rsid w:val="00F24C45"/>
    <w:rsid w:val="00F25011"/>
    <w:rsid w:val="00F262B5"/>
    <w:rsid w:val="00F26BB3"/>
    <w:rsid w:val="00F270B5"/>
    <w:rsid w:val="00F273A8"/>
    <w:rsid w:val="00F27FC9"/>
    <w:rsid w:val="00F3027C"/>
    <w:rsid w:val="00F31005"/>
    <w:rsid w:val="00F31A11"/>
    <w:rsid w:val="00F3217B"/>
    <w:rsid w:val="00F326F9"/>
    <w:rsid w:val="00F32E9B"/>
    <w:rsid w:val="00F33090"/>
    <w:rsid w:val="00F33B2F"/>
    <w:rsid w:val="00F34847"/>
    <w:rsid w:val="00F35BC5"/>
    <w:rsid w:val="00F36852"/>
    <w:rsid w:val="00F36B7C"/>
    <w:rsid w:val="00F37667"/>
    <w:rsid w:val="00F37696"/>
    <w:rsid w:val="00F400C0"/>
    <w:rsid w:val="00F40134"/>
    <w:rsid w:val="00F40262"/>
    <w:rsid w:val="00F422F7"/>
    <w:rsid w:val="00F429A0"/>
    <w:rsid w:val="00F432DD"/>
    <w:rsid w:val="00F436F3"/>
    <w:rsid w:val="00F43ABA"/>
    <w:rsid w:val="00F444E3"/>
    <w:rsid w:val="00F44F7A"/>
    <w:rsid w:val="00F45C0E"/>
    <w:rsid w:val="00F45D82"/>
    <w:rsid w:val="00F46BDC"/>
    <w:rsid w:val="00F47945"/>
    <w:rsid w:val="00F50543"/>
    <w:rsid w:val="00F50BA0"/>
    <w:rsid w:val="00F50C21"/>
    <w:rsid w:val="00F50C27"/>
    <w:rsid w:val="00F50FF4"/>
    <w:rsid w:val="00F51480"/>
    <w:rsid w:val="00F51B60"/>
    <w:rsid w:val="00F52E7C"/>
    <w:rsid w:val="00F54A7A"/>
    <w:rsid w:val="00F5513F"/>
    <w:rsid w:val="00F55438"/>
    <w:rsid w:val="00F57124"/>
    <w:rsid w:val="00F600E3"/>
    <w:rsid w:val="00F610AC"/>
    <w:rsid w:val="00F61C07"/>
    <w:rsid w:val="00F61CF7"/>
    <w:rsid w:val="00F61D19"/>
    <w:rsid w:val="00F62B18"/>
    <w:rsid w:val="00F637E3"/>
    <w:rsid w:val="00F642C3"/>
    <w:rsid w:val="00F65133"/>
    <w:rsid w:val="00F652D8"/>
    <w:rsid w:val="00F6588D"/>
    <w:rsid w:val="00F659CC"/>
    <w:rsid w:val="00F6674B"/>
    <w:rsid w:val="00F66CCC"/>
    <w:rsid w:val="00F66F9B"/>
    <w:rsid w:val="00F66FE0"/>
    <w:rsid w:val="00F673C2"/>
    <w:rsid w:val="00F6791C"/>
    <w:rsid w:val="00F67988"/>
    <w:rsid w:val="00F67D9E"/>
    <w:rsid w:val="00F7021C"/>
    <w:rsid w:val="00F702BC"/>
    <w:rsid w:val="00F70E07"/>
    <w:rsid w:val="00F71D21"/>
    <w:rsid w:val="00F72069"/>
    <w:rsid w:val="00F7233C"/>
    <w:rsid w:val="00F72779"/>
    <w:rsid w:val="00F72FEE"/>
    <w:rsid w:val="00F73186"/>
    <w:rsid w:val="00F73B32"/>
    <w:rsid w:val="00F73EB6"/>
    <w:rsid w:val="00F743ED"/>
    <w:rsid w:val="00F74A4F"/>
    <w:rsid w:val="00F75387"/>
    <w:rsid w:val="00F753DC"/>
    <w:rsid w:val="00F76F75"/>
    <w:rsid w:val="00F772B0"/>
    <w:rsid w:val="00F77397"/>
    <w:rsid w:val="00F77949"/>
    <w:rsid w:val="00F77EC7"/>
    <w:rsid w:val="00F80051"/>
    <w:rsid w:val="00F81280"/>
    <w:rsid w:val="00F813B6"/>
    <w:rsid w:val="00F814B8"/>
    <w:rsid w:val="00F81AE3"/>
    <w:rsid w:val="00F82217"/>
    <w:rsid w:val="00F834BE"/>
    <w:rsid w:val="00F83C5A"/>
    <w:rsid w:val="00F83EB6"/>
    <w:rsid w:val="00F8411A"/>
    <w:rsid w:val="00F841B2"/>
    <w:rsid w:val="00F8440C"/>
    <w:rsid w:val="00F8577C"/>
    <w:rsid w:val="00F90356"/>
    <w:rsid w:val="00F912B6"/>
    <w:rsid w:val="00F917BB"/>
    <w:rsid w:val="00F92327"/>
    <w:rsid w:val="00F92528"/>
    <w:rsid w:val="00F92EEF"/>
    <w:rsid w:val="00F93369"/>
    <w:rsid w:val="00F93717"/>
    <w:rsid w:val="00F93E41"/>
    <w:rsid w:val="00F94955"/>
    <w:rsid w:val="00F950D5"/>
    <w:rsid w:val="00F95D68"/>
    <w:rsid w:val="00F97B0C"/>
    <w:rsid w:val="00FA1C51"/>
    <w:rsid w:val="00FA26F3"/>
    <w:rsid w:val="00FA315E"/>
    <w:rsid w:val="00FA34BD"/>
    <w:rsid w:val="00FA3CE8"/>
    <w:rsid w:val="00FA3CEA"/>
    <w:rsid w:val="00FA5873"/>
    <w:rsid w:val="00FA6478"/>
    <w:rsid w:val="00FA6798"/>
    <w:rsid w:val="00FA6D71"/>
    <w:rsid w:val="00FA6D9A"/>
    <w:rsid w:val="00FA6F66"/>
    <w:rsid w:val="00FA76A8"/>
    <w:rsid w:val="00FA7994"/>
    <w:rsid w:val="00FB13CE"/>
    <w:rsid w:val="00FB2A51"/>
    <w:rsid w:val="00FB3ABE"/>
    <w:rsid w:val="00FB4A35"/>
    <w:rsid w:val="00FB579A"/>
    <w:rsid w:val="00FB5AC9"/>
    <w:rsid w:val="00FB5B1E"/>
    <w:rsid w:val="00FB6350"/>
    <w:rsid w:val="00FB67B8"/>
    <w:rsid w:val="00FB693C"/>
    <w:rsid w:val="00FB6F41"/>
    <w:rsid w:val="00FC0550"/>
    <w:rsid w:val="00FC179F"/>
    <w:rsid w:val="00FC1D8F"/>
    <w:rsid w:val="00FC1D92"/>
    <w:rsid w:val="00FC352D"/>
    <w:rsid w:val="00FC373B"/>
    <w:rsid w:val="00FC400B"/>
    <w:rsid w:val="00FC48D3"/>
    <w:rsid w:val="00FC494A"/>
    <w:rsid w:val="00FC53F3"/>
    <w:rsid w:val="00FC554B"/>
    <w:rsid w:val="00FC59F3"/>
    <w:rsid w:val="00FC5D0A"/>
    <w:rsid w:val="00FC62AB"/>
    <w:rsid w:val="00FC685A"/>
    <w:rsid w:val="00FD0081"/>
    <w:rsid w:val="00FD047C"/>
    <w:rsid w:val="00FD0793"/>
    <w:rsid w:val="00FD178D"/>
    <w:rsid w:val="00FD1C35"/>
    <w:rsid w:val="00FD4797"/>
    <w:rsid w:val="00FD4921"/>
    <w:rsid w:val="00FD4D07"/>
    <w:rsid w:val="00FD4EDB"/>
    <w:rsid w:val="00FD5126"/>
    <w:rsid w:val="00FD58E2"/>
    <w:rsid w:val="00FD6509"/>
    <w:rsid w:val="00FD673E"/>
    <w:rsid w:val="00FD6DBA"/>
    <w:rsid w:val="00FD7351"/>
    <w:rsid w:val="00FD74E8"/>
    <w:rsid w:val="00FD7587"/>
    <w:rsid w:val="00FD7707"/>
    <w:rsid w:val="00FE0054"/>
    <w:rsid w:val="00FE0D35"/>
    <w:rsid w:val="00FE1015"/>
    <w:rsid w:val="00FE14FA"/>
    <w:rsid w:val="00FE1680"/>
    <w:rsid w:val="00FE178E"/>
    <w:rsid w:val="00FE1890"/>
    <w:rsid w:val="00FE193A"/>
    <w:rsid w:val="00FE1E6E"/>
    <w:rsid w:val="00FE31E1"/>
    <w:rsid w:val="00FE34BD"/>
    <w:rsid w:val="00FE3D1B"/>
    <w:rsid w:val="00FE465F"/>
    <w:rsid w:val="00FE46E5"/>
    <w:rsid w:val="00FE493F"/>
    <w:rsid w:val="00FE4B84"/>
    <w:rsid w:val="00FE4D87"/>
    <w:rsid w:val="00FE5498"/>
    <w:rsid w:val="00FE6365"/>
    <w:rsid w:val="00FE7597"/>
    <w:rsid w:val="00FE7641"/>
    <w:rsid w:val="00FE7D5C"/>
    <w:rsid w:val="00FF0F14"/>
    <w:rsid w:val="00FF2077"/>
    <w:rsid w:val="00FF2096"/>
    <w:rsid w:val="00FF2E44"/>
    <w:rsid w:val="00FF2F7B"/>
    <w:rsid w:val="00FF31AE"/>
    <w:rsid w:val="00FF3E36"/>
    <w:rsid w:val="00FF47A2"/>
    <w:rsid w:val="00FF489A"/>
    <w:rsid w:val="00FF4A1D"/>
    <w:rsid w:val="00FF4B57"/>
    <w:rsid w:val="00FF4BAC"/>
    <w:rsid w:val="00FF5F58"/>
    <w:rsid w:val="00FF62A6"/>
    <w:rsid w:val="00FF6B08"/>
    <w:rsid w:val="00FF6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1C35"/>
    <w:pPr>
      <w:spacing w:after="0" w:line="240" w:lineRule="auto"/>
    </w:pPr>
    <w:rPr>
      <w:rFonts w:ascii="Times New Roman" w:eastAsia="ヒラギノ角ゴ Pro W3" w:hAnsi="Times New Roman" w:cs="Times New Roman"/>
      <w:color w:val="000000"/>
      <w:sz w:val="24"/>
      <w:szCs w:val="24"/>
    </w:rPr>
  </w:style>
  <w:style w:type="paragraph" w:styleId="Heading1">
    <w:name w:val="heading 1"/>
    <w:basedOn w:val="Normal"/>
    <w:next w:val="Normal"/>
    <w:link w:val="Heading1Char"/>
    <w:uiPriority w:val="9"/>
    <w:qFormat/>
    <w:rsid w:val="00315115"/>
    <w:pPr>
      <w:keepNext/>
      <w:pBdr>
        <w:bottom w:val="single" w:sz="4" w:space="1" w:color="auto"/>
      </w:pBdr>
      <w:jc w:val="both"/>
      <w:outlineLvl w:val="0"/>
    </w:pPr>
    <w:rPr>
      <w:rFonts w:ascii="Georgia" w:hAnsi="Georgia"/>
      <w:b/>
      <w:sz w:val="23"/>
      <w:szCs w:val="23"/>
    </w:rPr>
  </w:style>
  <w:style w:type="paragraph" w:styleId="Heading2">
    <w:name w:val="heading 2"/>
    <w:basedOn w:val="Normal"/>
    <w:next w:val="Normal"/>
    <w:link w:val="Heading2Char"/>
    <w:uiPriority w:val="9"/>
    <w:unhideWhenUsed/>
    <w:qFormat/>
    <w:rsid w:val="00BE0952"/>
    <w:pPr>
      <w:keepNext/>
      <w:pBdr>
        <w:bottom w:val="single" w:sz="4" w:space="0" w:color="auto"/>
      </w:pBdr>
      <w:jc w:val="both"/>
      <w:outlineLvl w:val="1"/>
    </w:pPr>
    <w:rPr>
      <w:rFonts w:ascii="Georgia" w:hAnsi="Georgia"/>
      <w:b/>
      <w:sz w:val="23"/>
      <w:szCs w:val="23"/>
    </w:rPr>
  </w:style>
  <w:style w:type="paragraph" w:styleId="Heading3">
    <w:name w:val="heading 3"/>
    <w:basedOn w:val="Normal"/>
    <w:next w:val="Normal"/>
    <w:link w:val="Heading3Char"/>
    <w:uiPriority w:val="9"/>
    <w:unhideWhenUsed/>
    <w:qFormat/>
    <w:rsid w:val="0070462B"/>
    <w:pPr>
      <w:keepNext/>
      <w:jc w:val="center"/>
      <w:outlineLvl w:val="2"/>
    </w:pPr>
    <w:rPr>
      <w:rFonts w:ascii="Century Gothic" w:hAnsi="Century Gothic"/>
      <w:b/>
    </w:rPr>
  </w:style>
  <w:style w:type="paragraph" w:styleId="Heading4">
    <w:name w:val="heading 4"/>
    <w:basedOn w:val="Normal"/>
    <w:next w:val="Normal"/>
    <w:link w:val="Heading4Char"/>
    <w:uiPriority w:val="9"/>
    <w:unhideWhenUsed/>
    <w:qFormat/>
    <w:rsid w:val="001626F2"/>
    <w:pPr>
      <w:keepNext/>
      <w:pBdr>
        <w:bottom w:val="single" w:sz="4" w:space="0" w:color="auto"/>
      </w:pBdr>
      <w:jc w:val="both"/>
      <w:outlineLvl w:val="3"/>
    </w:pPr>
    <w:rPr>
      <w:rFonts w:ascii="Georgia" w:hAnsi="Georgia"/>
      <w:b/>
      <w:sz w:val="23"/>
      <w:szCs w:val="23"/>
    </w:rPr>
  </w:style>
  <w:style w:type="paragraph" w:styleId="Heading5">
    <w:name w:val="heading 5"/>
    <w:basedOn w:val="Normal"/>
    <w:next w:val="Normal"/>
    <w:link w:val="Heading5Char"/>
    <w:uiPriority w:val="9"/>
    <w:unhideWhenUsed/>
    <w:qFormat/>
    <w:rsid w:val="005543B4"/>
    <w:pPr>
      <w:keepNext/>
      <w:pBdr>
        <w:bottom w:val="single" w:sz="4" w:space="1" w:color="auto"/>
      </w:pBdr>
      <w:jc w:val="both"/>
      <w:outlineLvl w:val="4"/>
    </w:pPr>
    <w:rPr>
      <w:b/>
    </w:rPr>
  </w:style>
  <w:style w:type="paragraph" w:styleId="Heading6">
    <w:name w:val="heading 6"/>
    <w:basedOn w:val="Normal"/>
    <w:next w:val="Normal"/>
    <w:link w:val="Heading6Char"/>
    <w:uiPriority w:val="9"/>
    <w:unhideWhenUsed/>
    <w:qFormat/>
    <w:rsid w:val="000865B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865B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865BD"/>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865BD"/>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C0F5D"/>
    <w:pPr>
      <w:ind w:left="720"/>
      <w:contextualSpacing/>
    </w:pPr>
  </w:style>
  <w:style w:type="paragraph" w:styleId="NoSpacing">
    <w:name w:val="No Spacing"/>
    <w:uiPriority w:val="1"/>
    <w:qFormat/>
    <w:rsid w:val="000C0F5D"/>
    <w:pPr>
      <w:spacing w:after="0" w:line="240" w:lineRule="auto"/>
    </w:pPr>
    <w:rPr>
      <w:rFonts w:ascii="Times New Roman" w:eastAsia="ヒラギノ角ゴ Pro W3" w:hAnsi="Times New Roman" w:cs="Times New Roman"/>
      <w:color w:val="000000"/>
      <w:sz w:val="24"/>
      <w:szCs w:val="24"/>
    </w:rPr>
  </w:style>
  <w:style w:type="paragraph" w:styleId="Header">
    <w:name w:val="header"/>
    <w:basedOn w:val="Normal"/>
    <w:link w:val="HeaderChar"/>
    <w:uiPriority w:val="99"/>
    <w:unhideWhenUsed/>
    <w:rsid w:val="00720CFD"/>
    <w:pPr>
      <w:tabs>
        <w:tab w:val="center" w:pos="4680"/>
        <w:tab w:val="right" w:pos="9360"/>
      </w:tabs>
    </w:pPr>
  </w:style>
  <w:style w:type="character" w:customStyle="1" w:styleId="HeaderChar">
    <w:name w:val="Header Char"/>
    <w:basedOn w:val="DefaultParagraphFont"/>
    <w:link w:val="Header"/>
    <w:uiPriority w:val="99"/>
    <w:rsid w:val="00720CFD"/>
    <w:rPr>
      <w:rFonts w:ascii="Times New Roman" w:eastAsia="ヒラギノ角ゴ Pro W3" w:hAnsi="Times New Roman" w:cs="Times New Roman"/>
      <w:color w:val="000000"/>
      <w:sz w:val="24"/>
      <w:szCs w:val="24"/>
    </w:rPr>
  </w:style>
  <w:style w:type="paragraph" w:styleId="Footer">
    <w:name w:val="footer"/>
    <w:basedOn w:val="Normal"/>
    <w:link w:val="FooterChar"/>
    <w:uiPriority w:val="99"/>
    <w:unhideWhenUsed/>
    <w:rsid w:val="00720CFD"/>
    <w:pPr>
      <w:tabs>
        <w:tab w:val="center" w:pos="4680"/>
        <w:tab w:val="right" w:pos="9360"/>
      </w:tabs>
    </w:pPr>
  </w:style>
  <w:style w:type="character" w:customStyle="1" w:styleId="FooterChar">
    <w:name w:val="Footer Char"/>
    <w:basedOn w:val="DefaultParagraphFont"/>
    <w:link w:val="Footer"/>
    <w:uiPriority w:val="99"/>
    <w:rsid w:val="00720CFD"/>
    <w:rPr>
      <w:rFonts w:ascii="Times New Roman" w:eastAsia="ヒラギノ角ゴ Pro W3" w:hAnsi="Times New Roman" w:cs="Times New Roman"/>
      <w:color w:val="000000"/>
      <w:sz w:val="24"/>
      <w:szCs w:val="24"/>
    </w:rPr>
  </w:style>
  <w:style w:type="paragraph" w:styleId="DocumentMap">
    <w:name w:val="Document Map"/>
    <w:basedOn w:val="Normal"/>
    <w:link w:val="DocumentMapChar"/>
    <w:uiPriority w:val="99"/>
    <w:semiHidden/>
    <w:unhideWhenUsed/>
    <w:rsid w:val="009D0607"/>
    <w:rPr>
      <w:rFonts w:ascii="Tahoma" w:hAnsi="Tahoma" w:cs="Tahoma"/>
      <w:sz w:val="16"/>
      <w:szCs w:val="16"/>
    </w:rPr>
  </w:style>
  <w:style w:type="character" w:customStyle="1" w:styleId="DocumentMapChar">
    <w:name w:val="Document Map Char"/>
    <w:basedOn w:val="DefaultParagraphFont"/>
    <w:link w:val="DocumentMap"/>
    <w:uiPriority w:val="99"/>
    <w:semiHidden/>
    <w:rsid w:val="009D0607"/>
    <w:rPr>
      <w:rFonts w:ascii="Tahoma" w:eastAsia="ヒラギノ角ゴ Pro W3" w:hAnsi="Tahoma" w:cs="Tahoma"/>
      <w:color w:val="000000"/>
      <w:sz w:val="16"/>
      <w:szCs w:val="16"/>
    </w:rPr>
  </w:style>
  <w:style w:type="paragraph" w:styleId="Revision">
    <w:name w:val="Revision"/>
    <w:hidden/>
    <w:uiPriority w:val="99"/>
    <w:semiHidden/>
    <w:rsid w:val="00766F45"/>
    <w:pPr>
      <w:spacing w:after="0" w:line="240" w:lineRule="auto"/>
    </w:pPr>
    <w:rPr>
      <w:rFonts w:ascii="Times New Roman" w:eastAsia="ヒラギノ角ゴ Pro W3" w:hAnsi="Times New Roman" w:cs="Times New Roman"/>
      <w:color w:val="000000"/>
      <w:sz w:val="24"/>
      <w:szCs w:val="24"/>
    </w:rPr>
  </w:style>
  <w:style w:type="paragraph" w:styleId="BalloonText">
    <w:name w:val="Balloon Text"/>
    <w:basedOn w:val="Normal"/>
    <w:link w:val="BalloonTextChar"/>
    <w:uiPriority w:val="99"/>
    <w:semiHidden/>
    <w:unhideWhenUsed/>
    <w:rsid w:val="00766F45"/>
    <w:rPr>
      <w:rFonts w:ascii="Tahoma" w:hAnsi="Tahoma" w:cs="Tahoma"/>
      <w:sz w:val="16"/>
      <w:szCs w:val="16"/>
    </w:rPr>
  </w:style>
  <w:style w:type="character" w:customStyle="1" w:styleId="BalloonTextChar">
    <w:name w:val="Balloon Text Char"/>
    <w:basedOn w:val="DefaultParagraphFont"/>
    <w:link w:val="BalloonText"/>
    <w:uiPriority w:val="99"/>
    <w:semiHidden/>
    <w:rsid w:val="00766F45"/>
    <w:rPr>
      <w:rFonts w:ascii="Tahoma" w:eastAsia="ヒラギノ角ゴ Pro W3" w:hAnsi="Tahoma" w:cs="Tahoma"/>
      <w:color w:val="000000"/>
      <w:sz w:val="16"/>
      <w:szCs w:val="16"/>
    </w:rPr>
  </w:style>
  <w:style w:type="paragraph" w:styleId="BodyTextIndent">
    <w:name w:val="Body Text Indent"/>
    <w:basedOn w:val="Normal"/>
    <w:link w:val="BodyTextIndentChar"/>
    <w:uiPriority w:val="99"/>
    <w:unhideWhenUsed/>
    <w:rsid w:val="003A5CD9"/>
    <w:pPr>
      <w:ind w:left="360"/>
      <w:jc w:val="both"/>
    </w:pPr>
    <w:rPr>
      <w:rFonts w:ascii="Georgia" w:hAnsi="Georgia"/>
      <w:b/>
      <w:sz w:val="23"/>
      <w:szCs w:val="23"/>
    </w:rPr>
  </w:style>
  <w:style w:type="character" w:customStyle="1" w:styleId="BodyTextIndentChar">
    <w:name w:val="Body Text Indent Char"/>
    <w:basedOn w:val="DefaultParagraphFont"/>
    <w:link w:val="BodyTextIndent"/>
    <w:uiPriority w:val="99"/>
    <w:rsid w:val="003A5CD9"/>
    <w:rPr>
      <w:rFonts w:ascii="Georgia" w:eastAsia="ヒラギノ角ゴ Pro W3" w:hAnsi="Georgia" w:cs="Times New Roman"/>
      <w:b/>
      <w:color w:val="000000"/>
      <w:sz w:val="23"/>
      <w:szCs w:val="23"/>
    </w:rPr>
  </w:style>
  <w:style w:type="paragraph" w:styleId="BodyTextIndent2">
    <w:name w:val="Body Text Indent 2"/>
    <w:basedOn w:val="Normal"/>
    <w:link w:val="BodyTextIndent2Char"/>
    <w:uiPriority w:val="99"/>
    <w:unhideWhenUsed/>
    <w:rsid w:val="00CA0909"/>
    <w:pPr>
      <w:spacing w:after="240"/>
      <w:ind w:left="360"/>
      <w:jc w:val="both"/>
    </w:pPr>
    <w:rPr>
      <w:rFonts w:ascii="Georgia" w:hAnsi="Georgia"/>
      <w:i/>
      <w:sz w:val="23"/>
      <w:szCs w:val="23"/>
    </w:rPr>
  </w:style>
  <w:style w:type="character" w:customStyle="1" w:styleId="BodyTextIndent2Char">
    <w:name w:val="Body Text Indent 2 Char"/>
    <w:basedOn w:val="DefaultParagraphFont"/>
    <w:link w:val="BodyTextIndent2"/>
    <w:uiPriority w:val="99"/>
    <w:rsid w:val="00CA0909"/>
    <w:rPr>
      <w:rFonts w:ascii="Georgia" w:eastAsia="ヒラギノ角ゴ Pro W3" w:hAnsi="Georgia" w:cs="Times New Roman"/>
      <w:i/>
      <w:color w:val="000000"/>
      <w:sz w:val="23"/>
      <w:szCs w:val="23"/>
    </w:rPr>
  </w:style>
  <w:style w:type="character" w:customStyle="1" w:styleId="Heading1Char">
    <w:name w:val="Heading 1 Char"/>
    <w:basedOn w:val="DefaultParagraphFont"/>
    <w:link w:val="Heading1"/>
    <w:uiPriority w:val="9"/>
    <w:rsid w:val="00315115"/>
    <w:rPr>
      <w:rFonts w:ascii="Georgia" w:eastAsia="ヒラギノ角ゴ Pro W3" w:hAnsi="Georgia" w:cs="Times New Roman"/>
      <w:b/>
      <w:color w:val="000000"/>
      <w:sz w:val="23"/>
      <w:szCs w:val="23"/>
    </w:rPr>
  </w:style>
  <w:style w:type="paragraph" w:styleId="BodyTextIndent3">
    <w:name w:val="Body Text Indent 3"/>
    <w:basedOn w:val="Normal"/>
    <w:link w:val="BodyTextIndent3Char"/>
    <w:uiPriority w:val="99"/>
    <w:unhideWhenUsed/>
    <w:rsid w:val="00723334"/>
    <w:pPr>
      <w:tabs>
        <w:tab w:val="left" w:pos="1440"/>
      </w:tabs>
      <w:ind w:left="720"/>
      <w:jc w:val="both"/>
    </w:pPr>
    <w:rPr>
      <w:rFonts w:ascii="Georgia" w:hAnsi="Georgia"/>
      <w:sz w:val="23"/>
      <w:szCs w:val="23"/>
    </w:rPr>
  </w:style>
  <w:style w:type="character" w:customStyle="1" w:styleId="BodyTextIndent3Char">
    <w:name w:val="Body Text Indent 3 Char"/>
    <w:basedOn w:val="DefaultParagraphFont"/>
    <w:link w:val="BodyTextIndent3"/>
    <w:uiPriority w:val="99"/>
    <w:rsid w:val="00723334"/>
    <w:rPr>
      <w:rFonts w:ascii="Georgia" w:eastAsia="ヒラギノ角ゴ Pro W3" w:hAnsi="Georgia" w:cs="Times New Roman"/>
      <w:color w:val="000000"/>
      <w:sz w:val="23"/>
      <w:szCs w:val="23"/>
    </w:rPr>
  </w:style>
  <w:style w:type="character" w:customStyle="1" w:styleId="Heading2Char">
    <w:name w:val="Heading 2 Char"/>
    <w:basedOn w:val="DefaultParagraphFont"/>
    <w:link w:val="Heading2"/>
    <w:uiPriority w:val="9"/>
    <w:rsid w:val="00BE0952"/>
    <w:rPr>
      <w:rFonts w:ascii="Georgia" w:eastAsia="ヒラギノ角ゴ Pro W3" w:hAnsi="Georgia" w:cs="Times New Roman"/>
      <w:b/>
      <w:color w:val="000000"/>
      <w:sz w:val="23"/>
      <w:szCs w:val="23"/>
    </w:rPr>
  </w:style>
  <w:style w:type="character" w:customStyle="1" w:styleId="Heading3Char">
    <w:name w:val="Heading 3 Char"/>
    <w:basedOn w:val="DefaultParagraphFont"/>
    <w:link w:val="Heading3"/>
    <w:uiPriority w:val="9"/>
    <w:rsid w:val="0070462B"/>
    <w:rPr>
      <w:rFonts w:ascii="Century Gothic" w:eastAsia="ヒラギノ角ゴ Pro W3" w:hAnsi="Century Gothic" w:cs="Times New Roman"/>
      <w:b/>
      <w:color w:val="000000"/>
      <w:sz w:val="24"/>
      <w:szCs w:val="24"/>
    </w:rPr>
  </w:style>
  <w:style w:type="character" w:styleId="SubtleEmphasis">
    <w:name w:val="Subtle Emphasis"/>
    <w:basedOn w:val="DefaultParagraphFont"/>
    <w:uiPriority w:val="19"/>
    <w:qFormat/>
    <w:rsid w:val="009165C7"/>
    <w:rPr>
      <w:i/>
      <w:iCs/>
      <w:color w:val="808080" w:themeColor="text1" w:themeTint="7F"/>
    </w:rPr>
  </w:style>
  <w:style w:type="paragraph" w:styleId="Subtitle">
    <w:name w:val="Subtitle"/>
    <w:basedOn w:val="Normal"/>
    <w:next w:val="Normal"/>
    <w:link w:val="SubtitleChar"/>
    <w:uiPriority w:val="11"/>
    <w:qFormat/>
    <w:rsid w:val="00C73A6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C73A61"/>
    <w:rPr>
      <w:rFonts w:asciiTheme="majorHAnsi" w:eastAsiaTheme="majorEastAsia" w:hAnsiTheme="majorHAnsi" w:cstheme="majorBidi"/>
      <w:i/>
      <w:iCs/>
      <w:color w:val="4F81BD" w:themeColor="accent1"/>
      <w:spacing w:val="15"/>
      <w:sz w:val="24"/>
      <w:szCs w:val="24"/>
    </w:rPr>
  </w:style>
  <w:style w:type="character" w:customStyle="1" w:styleId="Heading4Char">
    <w:name w:val="Heading 4 Char"/>
    <w:basedOn w:val="DefaultParagraphFont"/>
    <w:link w:val="Heading4"/>
    <w:uiPriority w:val="9"/>
    <w:rsid w:val="001626F2"/>
    <w:rPr>
      <w:rFonts w:ascii="Georgia" w:eastAsia="ヒラギノ角ゴ Pro W3" w:hAnsi="Georgia" w:cs="Times New Roman"/>
      <w:b/>
      <w:color w:val="000000"/>
      <w:sz w:val="23"/>
      <w:szCs w:val="23"/>
    </w:rPr>
  </w:style>
  <w:style w:type="character" w:customStyle="1" w:styleId="Heading5Char">
    <w:name w:val="Heading 5 Char"/>
    <w:basedOn w:val="DefaultParagraphFont"/>
    <w:link w:val="Heading5"/>
    <w:uiPriority w:val="9"/>
    <w:rsid w:val="005543B4"/>
    <w:rPr>
      <w:rFonts w:ascii="Times New Roman" w:eastAsia="ヒラギノ角ゴ Pro W3" w:hAnsi="Times New Roman" w:cs="Times New Roman"/>
      <w:b/>
      <w:color w:val="000000"/>
      <w:sz w:val="24"/>
      <w:szCs w:val="24"/>
    </w:rPr>
  </w:style>
  <w:style w:type="paragraph" w:styleId="BodyText">
    <w:name w:val="Body Text"/>
    <w:basedOn w:val="Normal"/>
    <w:link w:val="BodyTextChar"/>
    <w:uiPriority w:val="99"/>
    <w:unhideWhenUsed/>
    <w:rsid w:val="008D7410"/>
    <w:rPr>
      <w:i/>
    </w:rPr>
  </w:style>
  <w:style w:type="character" w:customStyle="1" w:styleId="BodyTextChar">
    <w:name w:val="Body Text Char"/>
    <w:basedOn w:val="DefaultParagraphFont"/>
    <w:link w:val="BodyText"/>
    <w:uiPriority w:val="99"/>
    <w:rsid w:val="008D7410"/>
    <w:rPr>
      <w:rFonts w:ascii="Times New Roman" w:eastAsia="ヒラギノ角ゴ Pro W3" w:hAnsi="Times New Roman" w:cs="Times New Roman"/>
      <w:i/>
      <w:color w:val="000000"/>
      <w:sz w:val="24"/>
      <w:szCs w:val="24"/>
    </w:rPr>
  </w:style>
  <w:style w:type="character" w:styleId="Hyperlink">
    <w:name w:val="Hyperlink"/>
    <w:basedOn w:val="DefaultParagraphFont"/>
    <w:uiPriority w:val="99"/>
    <w:semiHidden/>
    <w:unhideWhenUsed/>
    <w:rsid w:val="00F813B6"/>
    <w:rPr>
      <w:color w:val="0000FF"/>
      <w:u w:val="single"/>
    </w:rPr>
  </w:style>
  <w:style w:type="paragraph" w:styleId="NormalWeb">
    <w:name w:val="Normal (Web)"/>
    <w:basedOn w:val="Normal"/>
    <w:uiPriority w:val="99"/>
    <w:semiHidden/>
    <w:unhideWhenUsed/>
    <w:rsid w:val="00F813B6"/>
    <w:pPr>
      <w:spacing w:before="100" w:beforeAutospacing="1" w:after="100" w:afterAutospacing="1"/>
    </w:pPr>
    <w:rPr>
      <w:rFonts w:eastAsia="Times New Roman"/>
      <w:color w:val="auto"/>
    </w:rPr>
  </w:style>
  <w:style w:type="character" w:customStyle="1" w:styleId="Heading6Char">
    <w:name w:val="Heading 6 Char"/>
    <w:basedOn w:val="DefaultParagraphFont"/>
    <w:link w:val="Heading6"/>
    <w:uiPriority w:val="9"/>
    <w:rsid w:val="000865BD"/>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rsid w:val="000865BD"/>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0865B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865BD"/>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DE37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924131"/>
    <w:rPr>
      <w:rFonts w:ascii="Times New Roman" w:eastAsia="ヒラギノ角ゴ Pro W3" w:hAnsi="Times New Roman" w:cs="Times New Roman"/>
      <w:color w:val="000000"/>
      <w:sz w:val="24"/>
      <w:szCs w:val="24"/>
    </w:rPr>
  </w:style>
  <w:style w:type="paragraph" w:styleId="EndnoteText">
    <w:name w:val="endnote text"/>
    <w:basedOn w:val="Normal"/>
    <w:link w:val="EndnoteTextChar"/>
    <w:uiPriority w:val="99"/>
    <w:semiHidden/>
    <w:unhideWhenUsed/>
    <w:rsid w:val="004E7FC8"/>
    <w:rPr>
      <w:sz w:val="20"/>
      <w:szCs w:val="20"/>
    </w:rPr>
  </w:style>
  <w:style w:type="character" w:customStyle="1" w:styleId="EndnoteTextChar">
    <w:name w:val="Endnote Text Char"/>
    <w:basedOn w:val="DefaultParagraphFont"/>
    <w:link w:val="EndnoteText"/>
    <w:uiPriority w:val="99"/>
    <w:semiHidden/>
    <w:rsid w:val="004E7FC8"/>
    <w:rPr>
      <w:rFonts w:ascii="Times New Roman" w:eastAsia="ヒラギノ角ゴ Pro W3" w:hAnsi="Times New Roman" w:cs="Times New Roman"/>
      <w:color w:val="000000"/>
      <w:sz w:val="20"/>
      <w:szCs w:val="20"/>
    </w:rPr>
  </w:style>
  <w:style w:type="character" w:styleId="EndnoteReference">
    <w:name w:val="endnote reference"/>
    <w:basedOn w:val="DefaultParagraphFont"/>
    <w:uiPriority w:val="99"/>
    <w:semiHidden/>
    <w:unhideWhenUsed/>
    <w:rsid w:val="004E7FC8"/>
    <w:rPr>
      <w:vertAlign w:val="superscript"/>
    </w:rPr>
  </w:style>
  <w:style w:type="paragraph" w:customStyle="1" w:styleId="Default">
    <w:name w:val="Default"/>
    <w:rsid w:val="006E7F4F"/>
    <w:pPr>
      <w:autoSpaceDE w:val="0"/>
      <w:autoSpaceDN w:val="0"/>
      <w:adjustRightInd w:val="0"/>
      <w:spacing w:after="0" w:line="240" w:lineRule="auto"/>
    </w:pPr>
    <w:rPr>
      <w:rFonts w:ascii="Georgia" w:hAnsi="Georgia" w:cs="Georgia"/>
      <w:color w:val="000000"/>
      <w:sz w:val="24"/>
      <w:szCs w:val="24"/>
    </w:rPr>
  </w:style>
  <w:style w:type="character" w:styleId="PlaceholderText">
    <w:name w:val="Placeholder Text"/>
    <w:basedOn w:val="DefaultParagraphFont"/>
    <w:uiPriority w:val="99"/>
    <w:semiHidden/>
    <w:rsid w:val="008C0CEF"/>
    <w:rPr>
      <w:color w:val="808080"/>
    </w:rPr>
  </w:style>
  <w:style w:type="character" w:styleId="IntenseEmphasis">
    <w:name w:val="Intense Emphasis"/>
    <w:basedOn w:val="DefaultParagraphFont"/>
    <w:uiPriority w:val="21"/>
    <w:qFormat/>
    <w:rsid w:val="004E6A70"/>
    <w:rPr>
      <w:b/>
      <w:bCs/>
      <w:i/>
      <w:iCs/>
      <w:color w:val="4F81BD" w:themeColor="accent1"/>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ヒラギノ角ゴ Pro W3" w:hAnsi="Times New Roman" w:cs="Times New Roman"/>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1C35"/>
    <w:pPr>
      <w:spacing w:after="0" w:line="240" w:lineRule="auto"/>
    </w:pPr>
    <w:rPr>
      <w:rFonts w:ascii="Times New Roman" w:eastAsia="ヒラギノ角ゴ Pro W3" w:hAnsi="Times New Roman" w:cs="Times New Roman"/>
      <w:color w:val="000000"/>
      <w:sz w:val="24"/>
      <w:szCs w:val="24"/>
    </w:rPr>
  </w:style>
  <w:style w:type="paragraph" w:styleId="Heading1">
    <w:name w:val="heading 1"/>
    <w:basedOn w:val="Normal"/>
    <w:next w:val="Normal"/>
    <w:link w:val="Heading1Char"/>
    <w:uiPriority w:val="9"/>
    <w:qFormat/>
    <w:rsid w:val="00315115"/>
    <w:pPr>
      <w:keepNext/>
      <w:pBdr>
        <w:bottom w:val="single" w:sz="4" w:space="1" w:color="auto"/>
      </w:pBdr>
      <w:jc w:val="both"/>
      <w:outlineLvl w:val="0"/>
    </w:pPr>
    <w:rPr>
      <w:rFonts w:ascii="Georgia" w:hAnsi="Georgia"/>
      <w:b/>
      <w:sz w:val="23"/>
      <w:szCs w:val="23"/>
    </w:rPr>
  </w:style>
  <w:style w:type="paragraph" w:styleId="Heading2">
    <w:name w:val="heading 2"/>
    <w:basedOn w:val="Normal"/>
    <w:next w:val="Normal"/>
    <w:link w:val="Heading2Char"/>
    <w:uiPriority w:val="9"/>
    <w:unhideWhenUsed/>
    <w:qFormat/>
    <w:rsid w:val="00BE0952"/>
    <w:pPr>
      <w:keepNext/>
      <w:pBdr>
        <w:bottom w:val="single" w:sz="4" w:space="0" w:color="auto"/>
      </w:pBdr>
      <w:jc w:val="both"/>
      <w:outlineLvl w:val="1"/>
    </w:pPr>
    <w:rPr>
      <w:rFonts w:ascii="Georgia" w:hAnsi="Georgia"/>
      <w:b/>
      <w:sz w:val="23"/>
      <w:szCs w:val="23"/>
    </w:rPr>
  </w:style>
  <w:style w:type="paragraph" w:styleId="Heading3">
    <w:name w:val="heading 3"/>
    <w:basedOn w:val="Normal"/>
    <w:next w:val="Normal"/>
    <w:link w:val="Heading3Char"/>
    <w:uiPriority w:val="9"/>
    <w:unhideWhenUsed/>
    <w:qFormat/>
    <w:rsid w:val="0070462B"/>
    <w:pPr>
      <w:keepNext/>
      <w:jc w:val="center"/>
      <w:outlineLvl w:val="2"/>
    </w:pPr>
    <w:rPr>
      <w:rFonts w:ascii="Century Gothic" w:hAnsi="Century Gothic"/>
      <w:b/>
    </w:rPr>
  </w:style>
  <w:style w:type="paragraph" w:styleId="Heading4">
    <w:name w:val="heading 4"/>
    <w:basedOn w:val="Normal"/>
    <w:next w:val="Normal"/>
    <w:link w:val="Heading4Char"/>
    <w:uiPriority w:val="9"/>
    <w:unhideWhenUsed/>
    <w:qFormat/>
    <w:rsid w:val="001626F2"/>
    <w:pPr>
      <w:keepNext/>
      <w:pBdr>
        <w:bottom w:val="single" w:sz="4" w:space="0" w:color="auto"/>
      </w:pBdr>
      <w:jc w:val="both"/>
      <w:outlineLvl w:val="3"/>
    </w:pPr>
    <w:rPr>
      <w:rFonts w:ascii="Georgia" w:hAnsi="Georgia"/>
      <w:b/>
      <w:sz w:val="23"/>
      <w:szCs w:val="23"/>
    </w:rPr>
  </w:style>
  <w:style w:type="paragraph" w:styleId="Heading5">
    <w:name w:val="heading 5"/>
    <w:basedOn w:val="Normal"/>
    <w:next w:val="Normal"/>
    <w:link w:val="Heading5Char"/>
    <w:uiPriority w:val="9"/>
    <w:unhideWhenUsed/>
    <w:qFormat/>
    <w:rsid w:val="005543B4"/>
    <w:pPr>
      <w:keepNext/>
      <w:pBdr>
        <w:bottom w:val="single" w:sz="4" w:space="1" w:color="auto"/>
      </w:pBdr>
      <w:jc w:val="both"/>
      <w:outlineLvl w:val="4"/>
    </w:pPr>
    <w:rPr>
      <w:b/>
    </w:rPr>
  </w:style>
  <w:style w:type="paragraph" w:styleId="Heading6">
    <w:name w:val="heading 6"/>
    <w:basedOn w:val="Normal"/>
    <w:next w:val="Normal"/>
    <w:link w:val="Heading6Char"/>
    <w:uiPriority w:val="9"/>
    <w:unhideWhenUsed/>
    <w:qFormat/>
    <w:rsid w:val="000865B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865B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865BD"/>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865BD"/>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C0F5D"/>
    <w:pPr>
      <w:ind w:left="720"/>
      <w:contextualSpacing/>
    </w:pPr>
  </w:style>
  <w:style w:type="paragraph" w:styleId="NoSpacing">
    <w:name w:val="No Spacing"/>
    <w:uiPriority w:val="1"/>
    <w:qFormat/>
    <w:rsid w:val="000C0F5D"/>
    <w:pPr>
      <w:spacing w:after="0" w:line="240" w:lineRule="auto"/>
    </w:pPr>
    <w:rPr>
      <w:rFonts w:ascii="Times New Roman" w:eastAsia="ヒラギノ角ゴ Pro W3" w:hAnsi="Times New Roman" w:cs="Times New Roman"/>
      <w:color w:val="000000"/>
      <w:sz w:val="24"/>
      <w:szCs w:val="24"/>
    </w:rPr>
  </w:style>
  <w:style w:type="paragraph" w:styleId="Header">
    <w:name w:val="header"/>
    <w:basedOn w:val="Normal"/>
    <w:link w:val="HeaderChar"/>
    <w:uiPriority w:val="99"/>
    <w:unhideWhenUsed/>
    <w:rsid w:val="00720CFD"/>
    <w:pPr>
      <w:tabs>
        <w:tab w:val="center" w:pos="4680"/>
        <w:tab w:val="right" w:pos="9360"/>
      </w:tabs>
    </w:pPr>
  </w:style>
  <w:style w:type="character" w:customStyle="1" w:styleId="HeaderChar">
    <w:name w:val="Header Char"/>
    <w:basedOn w:val="DefaultParagraphFont"/>
    <w:link w:val="Header"/>
    <w:uiPriority w:val="99"/>
    <w:rsid w:val="00720CFD"/>
    <w:rPr>
      <w:rFonts w:ascii="Times New Roman" w:eastAsia="ヒラギノ角ゴ Pro W3" w:hAnsi="Times New Roman" w:cs="Times New Roman"/>
      <w:color w:val="000000"/>
      <w:sz w:val="24"/>
      <w:szCs w:val="24"/>
    </w:rPr>
  </w:style>
  <w:style w:type="paragraph" w:styleId="Footer">
    <w:name w:val="footer"/>
    <w:basedOn w:val="Normal"/>
    <w:link w:val="FooterChar"/>
    <w:uiPriority w:val="99"/>
    <w:unhideWhenUsed/>
    <w:rsid w:val="00720CFD"/>
    <w:pPr>
      <w:tabs>
        <w:tab w:val="center" w:pos="4680"/>
        <w:tab w:val="right" w:pos="9360"/>
      </w:tabs>
    </w:pPr>
  </w:style>
  <w:style w:type="character" w:customStyle="1" w:styleId="FooterChar">
    <w:name w:val="Footer Char"/>
    <w:basedOn w:val="DefaultParagraphFont"/>
    <w:link w:val="Footer"/>
    <w:uiPriority w:val="99"/>
    <w:rsid w:val="00720CFD"/>
    <w:rPr>
      <w:rFonts w:ascii="Times New Roman" w:eastAsia="ヒラギノ角ゴ Pro W3" w:hAnsi="Times New Roman" w:cs="Times New Roman"/>
      <w:color w:val="000000"/>
      <w:sz w:val="24"/>
      <w:szCs w:val="24"/>
    </w:rPr>
  </w:style>
  <w:style w:type="paragraph" w:styleId="DocumentMap">
    <w:name w:val="Document Map"/>
    <w:basedOn w:val="Normal"/>
    <w:link w:val="DocumentMapChar"/>
    <w:uiPriority w:val="99"/>
    <w:semiHidden/>
    <w:unhideWhenUsed/>
    <w:rsid w:val="009D0607"/>
    <w:rPr>
      <w:rFonts w:ascii="Tahoma" w:hAnsi="Tahoma" w:cs="Tahoma"/>
      <w:sz w:val="16"/>
      <w:szCs w:val="16"/>
    </w:rPr>
  </w:style>
  <w:style w:type="character" w:customStyle="1" w:styleId="DocumentMapChar">
    <w:name w:val="Document Map Char"/>
    <w:basedOn w:val="DefaultParagraphFont"/>
    <w:link w:val="DocumentMap"/>
    <w:uiPriority w:val="99"/>
    <w:semiHidden/>
    <w:rsid w:val="009D0607"/>
    <w:rPr>
      <w:rFonts w:ascii="Tahoma" w:eastAsia="ヒラギノ角ゴ Pro W3" w:hAnsi="Tahoma" w:cs="Tahoma"/>
      <w:color w:val="000000"/>
      <w:sz w:val="16"/>
      <w:szCs w:val="16"/>
    </w:rPr>
  </w:style>
  <w:style w:type="paragraph" w:styleId="Revision">
    <w:name w:val="Revision"/>
    <w:hidden/>
    <w:uiPriority w:val="99"/>
    <w:semiHidden/>
    <w:rsid w:val="00766F45"/>
    <w:pPr>
      <w:spacing w:after="0" w:line="240" w:lineRule="auto"/>
    </w:pPr>
    <w:rPr>
      <w:rFonts w:ascii="Times New Roman" w:eastAsia="ヒラギノ角ゴ Pro W3" w:hAnsi="Times New Roman" w:cs="Times New Roman"/>
      <w:color w:val="000000"/>
      <w:sz w:val="24"/>
      <w:szCs w:val="24"/>
    </w:rPr>
  </w:style>
  <w:style w:type="paragraph" w:styleId="BalloonText">
    <w:name w:val="Balloon Text"/>
    <w:basedOn w:val="Normal"/>
    <w:link w:val="BalloonTextChar"/>
    <w:uiPriority w:val="99"/>
    <w:semiHidden/>
    <w:unhideWhenUsed/>
    <w:rsid w:val="00766F45"/>
    <w:rPr>
      <w:rFonts w:ascii="Tahoma" w:hAnsi="Tahoma" w:cs="Tahoma"/>
      <w:sz w:val="16"/>
      <w:szCs w:val="16"/>
    </w:rPr>
  </w:style>
  <w:style w:type="character" w:customStyle="1" w:styleId="BalloonTextChar">
    <w:name w:val="Balloon Text Char"/>
    <w:basedOn w:val="DefaultParagraphFont"/>
    <w:link w:val="BalloonText"/>
    <w:uiPriority w:val="99"/>
    <w:semiHidden/>
    <w:rsid w:val="00766F45"/>
    <w:rPr>
      <w:rFonts w:ascii="Tahoma" w:eastAsia="ヒラギノ角ゴ Pro W3" w:hAnsi="Tahoma" w:cs="Tahoma"/>
      <w:color w:val="000000"/>
      <w:sz w:val="16"/>
      <w:szCs w:val="16"/>
    </w:rPr>
  </w:style>
  <w:style w:type="paragraph" w:styleId="BodyTextIndent">
    <w:name w:val="Body Text Indent"/>
    <w:basedOn w:val="Normal"/>
    <w:link w:val="BodyTextIndentChar"/>
    <w:uiPriority w:val="99"/>
    <w:unhideWhenUsed/>
    <w:rsid w:val="003A5CD9"/>
    <w:pPr>
      <w:ind w:left="360"/>
      <w:jc w:val="both"/>
    </w:pPr>
    <w:rPr>
      <w:rFonts w:ascii="Georgia" w:hAnsi="Georgia"/>
      <w:b/>
      <w:sz w:val="23"/>
      <w:szCs w:val="23"/>
    </w:rPr>
  </w:style>
  <w:style w:type="character" w:customStyle="1" w:styleId="BodyTextIndentChar">
    <w:name w:val="Body Text Indent Char"/>
    <w:basedOn w:val="DefaultParagraphFont"/>
    <w:link w:val="BodyTextIndent"/>
    <w:uiPriority w:val="99"/>
    <w:rsid w:val="003A5CD9"/>
    <w:rPr>
      <w:rFonts w:ascii="Georgia" w:eastAsia="ヒラギノ角ゴ Pro W3" w:hAnsi="Georgia" w:cs="Times New Roman"/>
      <w:b/>
      <w:color w:val="000000"/>
      <w:sz w:val="23"/>
      <w:szCs w:val="23"/>
    </w:rPr>
  </w:style>
  <w:style w:type="paragraph" w:styleId="BodyTextIndent2">
    <w:name w:val="Body Text Indent 2"/>
    <w:basedOn w:val="Normal"/>
    <w:link w:val="BodyTextIndent2Char"/>
    <w:uiPriority w:val="99"/>
    <w:unhideWhenUsed/>
    <w:rsid w:val="00CA0909"/>
    <w:pPr>
      <w:spacing w:after="240"/>
      <w:ind w:left="360"/>
      <w:jc w:val="both"/>
    </w:pPr>
    <w:rPr>
      <w:rFonts w:ascii="Georgia" w:hAnsi="Georgia"/>
      <w:i/>
      <w:sz w:val="23"/>
      <w:szCs w:val="23"/>
    </w:rPr>
  </w:style>
  <w:style w:type="character" w:customStyle="1" w:styleId="BodyTextIndent2Char">
    <w:name w:val="Body Text Indent 2 Char"/>
    <w:basedOn w:val="DefaultParagraphFont"/>
    <w:link w:val="BodyTextIndent2"/>
    <w:uiPriority w:val="99"/>
    <w:rsid w:val="00CA0909"/>
    <w:rPr>
      <w:rFonts w:ascii="Georgia" w:eastAsia="ヒラギノ角ゴ Pro W3" w:hAnsi="Georgia" w:cs="Times New Roman"/>
      <w:i/>
      <w:color w:val="000000"/>
      <w:sz w:val="23"/>
      <w:szCs w:val="23"/>
    </w:rPr>
  </w:style>
  <w:style w:type="character" w:customStyle="1" w:styleId="Heading1Char">
    <w:name w:val="Heading 1 Char"/>
    <w:basedOn w:val="DefaultParagraphFont"/>
    <w:link w:val="Heading1"/>
    <w:uiPriority w:val="9"/>
    <w:rsid w:val="00315115"/>
    <w:rPr>
      <w:rFonts w:ascii="Georgia" w:eastAsia="ヒラギノ角ゴ Pro W3" w:hAnsi="Georgia" w:cs="Times New Roman"/>
      <w:b/>
      <w:color w:val="000000"/>
      <w:sz w:val="23"/>
      <w:szCs w:val="23"/>
    </w:rPr>
  </w:style>
  <w:style w:type="paragraph" w:styleId="BodyTextIndent3">
    <w:name w:val="Body Text Indent 3"/>
    <w:basedOn w:val="Normal"/>
    <w:link w:val="BodyTextIndent3Char"/>
    <w:uiPriority w:val="99"/>
    <w:unhideWhenUsed/>
    <w:rsid w:val="00723334"/>
    <w:pPr>
      <w:tabs>
        <w:tab w:val="left" w:pos="1440"/>
      </w:tabs>
      <w:ind w:left="720"/>
      <w:jc w:val="both"/>
    </w:pPr>
    <w:rPr>
      <w:rFonts w:ascii="Georgia" w:hAnsi="Georgia"/>
      <w:sz w:val="23"/>
      <w:szCs w:val="23"/>
    </w:rPr>
  </w:style>
  <w:style w:type="character" w:customStyle="1" w:styleId="BodyTextIndent3Char">
    <w:name w:val="Body Text Indent 3 Char"/>
    <w:basedOn w:val="DefaultParagraphFont"/>
    <w:link w:val="BodyTextIndent3"/>
    <w:uiPriority w:val="99"/>
    <w:rsid w:val="00723334"/>
    <w:rPr>
      <w:rFonts w:ascii="Georgia" w:eastAsia="ヒラギノ角ゴ Pro W3" w:hAnsi="Georgia" w:cs="Times New Roman"/>
      <w:color w:val="000000"/>
      <w:sz w:val="23"/>
      <w:szCs w:val="23"/>
    </w:rPr>
  </w:style>
  <w:style w:type="character" w:customStyle="1" w:styleId="Heading2Char">
    <w:name w:val="Heading 2 Char"/>
    <w:basedOn w:val="DefaultParagraphFont"/>
    <w:link w:val="Heading2"/>
    <w:uiPriority w:val="9"/>
    <w:rsid w:val="00BE0952"/>
    <w:rPr>
      <w:rFonts w:ascii="Georgia" w:eastAsia="ヒラギノ角ゴ Pro W3" w:hAnsi="Georgia" w:cs="Times New Roman"/>
      <w:b/>
      <w:color w:val="000000"/>
      <w:sz w:val="23"/>
      <w:szCs w:val="23"/>
    </w:rPr>
  </w:style>
  <w:style w:type="character" w:customStyle="1" w:styleId="Heading3Char">
    <w:name w:val="Heading 3 Char"/>
    <w:basedOn w:val="DefaultParagraphFont"/>
    <w:link w:val="Heading3"/>
    <w:uiPriority w:val="9"/>
    <w:rsid w:val="0070462B"/>
    <w:rPr>
      <w:rFonts w:ascii="Century Gothic" w:eastAsia="ヒラギノ角ゴ Pro W3" w:hAnsi="Century Gothic" w:cs="Times New Roman"/>
      <w:b/>
      <w:color w:val="000000"/>
      <w:sz w:val="24"/>
      <w:szCs w:val="24"/>
    </w:rPr>
  </w:style>
  <w:style w:type="character" w:styleId="SubtleEmphasis">
    <w:name w:val="Subtle Emphasis"/>
    <w:basedOn w:val="DefaultParagraphFont"/>
    <w:uiPriority w:val="19"/>
    <w:qFormat/>
    <w:rsid w:val="009165C7"/>
    <w:rPr>
      <w:i/>
      <w:iCs/>
      <w:color w:val="808080" w:themeColor="text1" w:themeTint="7F"/>
    </w:rPr>
  </w:style>
  <w:style w:type="paragraph" w:styleId="Subtitle">
    <w:name w:val="Subtitle"/>
    <w:basedOn w:val="Normal"/>
    <w:next w:val="Normal"/>
    <w:link w:val="SubtitleChar"/>
    <w:uiPriority w:val="11"/>
    <w:qFormat/>
    <w:rsid w:val="00C73A6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C73A61"/>
    <w:rPr>
      <w:rFonts w:asciiTheme="majorHAnsi" w:eastAsiaTheme="majorEastAsia" w:hAnsiTheme="majorHAnsi" w:cstheme="majorBidi"/>
      <w:i/>
      <w:iCs/>
      <w:color w:val="4F81BD" w:themeColor="accent1"/>
      <w:spacing w:val="15"/>
      <w:sz w:val="24"/>
      <w:szCs w:val="24"/>
    </w:rPr>
  </w:style>
  <w:style w:type="character" w:customStyle="1" w:styleId="Heading4Char">
    <w:name w:val="Heading 4 Char"/>
    <w:basedOn w:val="DefaultParagraphFont"/>
    <w:link w:val="Heading4"/>
    <w:uiPriority w:val="9"/>
    <w:rsid w:val="001626F2"/>
    <w:rPr>
      <w:rFonts w:ascii="Georgia" w:eastAsia="ヒラギノ角ゴ Pro W3" w:hAnsi="Georgia" w:cs="Times New Roman"/>
      <w:b/>
      <w:color w:val="000000"/>
      <w:sz w:val="23"/>
      <w:szCs w:val="23"/>
    </w:rPr>
  </w:style>
  <w:style w:type="character" w:customStyle="1" w:styleId="Heading5Char">
    <w:name w:val="Heading 5 Char"/>
    <w:basedOn w:val="DefaultParagraphFont"/>
    <w:link w:val="Heading5"/>
    <w:uiPriority w:val="9"/>
    <w:rsid w:val="005543B4"/>
    <w:rPr>
      <w:rFonts w:ascii="Times New Roman" w:eastAsia="ヒラギノ角ゴ Pro W3" w:hAnsi="Times New Roman" w:cs="Times New Roman"/>
      <w:b/>
      <w:color w:val="000000"/>
      <w:sz w:val="24"/>
      <w:szCs w:val="24"/>
    </w:rPr>
  </w:style>
  <w:style w:type="paragraph" w:styleId="BodyText">
    <w:name w:val="Body Text"/>
    <w:basedOn w:val="Normal"/>
    <w:link w:val="BodyTextChar"/>
    <w:uiPriority w:val="99"/>
    <w:unhideWhenUsed/>
    <w:rsid w:val="008D7410"/>
    <w:rPr>
      <w:i/>
    </w:rPr>
  </w:style>
  <w:style w:type="character" w:customStyle="1" w:styleId="BodyTextChar">
    <w:name w:val="Body Text Char"/>
    <w:basedOn w:val="DefaultParagraphFont"/>
    <w:link w:val="BodyText"/>
    <w:uiPriority w:val="99"/>
    <w:rsid w:val="008D7410"/>
    <w:rPr>
      <w:rFonts w:ascii="Times New Roman" w:eastAsia="ヒラギノ角ゴ Pro W3" w:hAnsi="Times New Roman" w:cs="Times New Roman"/>
      <w:i/>
      <w:color w:val="000000"/>
      <w:sz w:val="24"/>
      <w:szCs w:val="24"/>
    </w:rPr>
  </w:style>
  <w:style w:type="character" w:styleId="Hyperlink">
    <w:name w:val="Hyperlink"/>
    <w:basedOn w:val="DefaultParagraphFont"/>
    <w:uiPriority w:val="99"/>
    <w:semiHidden/>
    <w:unhideWhenUsed/>
    <w:rsid w:val="00F813B6"/>
    <w:rPr>
      <w:color w:val="0000FF"/>
      <w:u w:val="single"/>
    </w:rPr>
  </w:style>
  <w:style w:type="paragraph" w:styleId="NormalWeb">
    <w:name w:val="Normal (Web)"/>
    <w:basedOn w:val="Normal"/>
    <w:uiPriority w:val="99"/>
    <w:semiHidden/>
    <w:unhideWhenUsed/>
    <w:rsid w:val="00F813B6"/>
    <w:pPr>
      <w:spacing w:before="100" w:beforeAutospacing="1" w:after="100" w:afterAutospacing="1"/>
    </w:pPr>
    <w:rPr>
      <w:rFonts w:eastAsia="Times New Roman"/>
      <w:color w:val="auto"/>
    </w:rPr>
  </w:style>
  <w:style w:type="character" w:customStyle="1" w:styleId="Heading6Char">
    <w:name w:val="Heading 6 Char"/>
    <w:basedOn w:val="DefaultParagraphFont"/>
    <w:link w:val="Heading6"/>
    <w:uiPriority w:val="9"/>
    <w:rsid w:val="000865BD"/>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rsid w:val="000865BD"/>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0865B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865BD"/>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DE37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924131"/>
    <w:rPr>
      <w:rFonts w:ascii="Times New Roman" w:eastAsia="ヒラギノ角ゴ Pro W3" w:hAnsi="Times New Roman" w:cs="Times New Roman"/>
      <w:color w:val="000000"/>
      <w:sz w:val="24"/>
      <w:szCs w:val="24"/>
    </w:rPr>
  </w:style>
  <w:style w:type="paragraph" w:styleId="EndnoteText">
    <w:name w:val="endnote text"/>
    <w:basedOn w:val="Normal"/>
    <w:link w:val="EndnoteTextChar"/>
    <w:uiPriority w:val="99"/>
    <w:semiHidden/>
    <w:unhideWhenUsed/>
    <w:rsid w:val="004E7FC8"/>
    <w:rPr>
      <w:sz w:val="20"/>
      <w:szCs w:val="20"/>
    </w:rPr>
  </w:style>
  <w:style w:type="character" w:customStyle="1" w:styleId="EndnoteTextChar">
    <w:name w:val="Endnote Text Char"/>
    <w:basedOn w:val="DefaultParagraphFont"/>
    <w:link w:val="EndnoteText"/>
    <w:uiPriority w:val="99"/>
    <w:semiHidden/>
    <w:rsid w:val="004E7FC8"/>
    <w:rPr>
      <w:rFonts w:ascii="Times New Roman" w:eastAsia="ヒラギノ角ゴ Pro W3" w:hAnsi="Times New Roman" w:cs="Times New Roman"/>
      <w:color w:val="000000"/>
      <w:sz w:val="20"/>
      <w:szCs w:val="20"/>
    </w:rPr>
  </w:style>
  <w:style w:type="character" w:styleId="EndnoteReference">
    <w:name w:val="endnote reference"/>
    <w:basedOn w:val="DefaultParagraphFont"/>
    <w:uiPriority w:val="99"/>
    <w:semiHidden/>
    <w:unhideWhenUsed/>
    <w:rsid w:val="004E7FC8"/>
    <w:rPr>
      <w:vertAlign w:val="superscript"/>
    </w:rPr>
  </w:style>
  <w:style w:type="paragraph" w:customStyle="1" w:styleId="Default">
    <w:name w:val="Default"/>
    <w:rsid w:val="006E7F4F"/>
    <w:pPr>
      <w:autoSpaceDE w:val="0"/>
      <w:autoSpaceDN w:val="0"/>
      <w:adjustRightInd w:val="0"/>
      <w:spacing w:after="0" w:line="240" w:lineRule="auto"/>
    </w:pPr>
    <w:rPr>
      <w:rFonts w:ascii="Georgia" w:hAnsi="Georgia" w:cs="Georgia"/>
      <w:color w:val="000000"/>
      <w:sz w:val="24"/>
      <w:szCs w:val="24"/>
    </w:rPr>
  </w:style>
  <w:style w:type="character" w:styleId="PlaceholderText">
    <w:name w:val="Placeholder Text"/>
    <w:basedOn w:val="DefaultParagraphFont"/>
    <w:uiPriority w:val="99"/>
    <w:semiHidden/>
    <w:rsid w:val="008C0CEF"/>
    <w:rPr>
      <w:color w:val="808080"/>
    </w:rPr>
  </w:style>
  <w:style w:type="character" w:styleId="IntenseEmphasis">
    <w:name w:val="Intense Emphasis"/>
    <w:basedOn w:val="DefaultParagraphFont"/>
    <w:uiPriority w:val="21"/>
    <w:qFormat/>
    <w:rsid w:val="004E6A70"/>
    <w:rPr>
      <w:b/>
      <w:bCs/>
      <w:i/>
      <w:iCs/>
      <w:color w:val="4F81BD" w:themeColor="accent1"/>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ヒラギノ角ゴ Pro W3" w:hAnsi="Times New Roman" w:cs="Times New Roman"/>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096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D3963D1E3C94977B6C1E7197D176CF3"/>
        <w:category>
          <w:name w:val="General"/>
          <w:gallery w:val="placeholder"/>
        </w:category>
        <w:types>
          <w:type w:val="bbPlcHdr"/>
        </w:types>
        <w:behaviors>
          <w:behavior w:val="content"/>
        </w:behaviors>
        <w:guid w:val="{619B0D84-C1B7-43D8-B822-5A5A8425256D}"/>
      </w:docPartPr>
      <w:docPartBody>
        <w:p w:rsidR="005A2BE6" w:rsidRDefault="009E3509" w:rsidP="004E4BF5">
          <w:pPr>
            <w:pStyle w:val="2D3963D1E3C94977B6C1E7197D176CF3"/>
          </w:pPr>
          <w: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ヒラギノ角ゴ Pro W3">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E4BF5"/>
    <w:rsid w:val="00000605"/>
    <w:rsid w:val="00002A22"/>
    <w:rsid w:val="00005901"/>
    <w:rsid w:val="00032A95"/>
    <w:rsid w:val="00035D5C"/>
    <w:rsid w:val="00037582"/>
    <w:rsid w:val="000378A3"/>
    <w:rsid w:val="00045989"/>
    <w:rsid w:val="00052AC8"/>
    <w:rsid w:val="0005612E"/>
    <w:rsid w:val="00060098"/>
    <w:rsid w:val="00085182"/>
    <w:rsid w:val="00087147"/>
    <w:rsid w:val="0009566F"/>
    <w:rsid w:val="000963B3"/>
    <w:rsid w:val="000A5992"/>
    <w:rsid w:val="000A6028"/>
    <w:rsid w:val="000B5840"/>
    <w:rsid w:val="000D0C5B"/>
    <w:rsid w:val="000D18CE"/>
    <w:rsid w:val="000D1F99"/>
    <w:rsid w:val="000E62AD"/>
    <w:rsid w:val="000F42C1"/>
    <w:rsid w:val="000F6CB4"/>
    <w:rsid w:val="001026B8"/>
    <w:rsid w:val="00130040"/>
    <w:rsid w:val="0013582E"/>
    <w:rsid w:val="00151B87"/>
    <w:rsid w:val="00154279"/>
    <w:rsid w:val="001626F8"/>
    <w:rsid w:val="00165D53"/>
    <w:rsid w:val="0017161B"/>
    <w:rsid w:val="00174F33"/>
    <w:rsid w:val="00176B0B"/>
    <w:rsid w:val="00183AA0"/>
    <w:rsid w:val="00191A04"/>
    <w:rsid w:val="00194DD6"/>
    <w:rsid w:val="001B0261"/>
    <w:rsid w:val="001D4D1B"/>
    <w:rsid w:val="001D7BEE"/>
    <w:rsid w:val="001F23D5"/>
    <w:rsid w:val="001F483A"/>
    <w:rsid w:val="00204FFC"/>
    <w:rsid w:val="00214E8E"/>
    <w:rsid w:val="00217692"/>
    <w:rsid w:val="00223FD1"/>
    <w:rsid w:val="00224E1A"/>
    <w:rsid w:val="0022513D"/>
    <w:rsid w:val="00234288"/>
    <w:rsid w:val="0023456F"/>
    <w:rsid w:val="00242C8F"/>
    <w:rsid w:val="00272AD7"/>
    <w:rsid w:val="002A3EF1"/>
    <w:rsid w:val="002A41C1"/>
    <w:rsid w:val="002B2CFD"/>
    <w:rsid w:val="002B6A9D"/>
    <w:rsid w:val="002C385F"/>
    <w:rsid w:val="002C7675"/>
    <w:rsid w:val="002D1A43"/>
    <w:rsid w:val="002D392B"/>
    <w:rsid w:val="002D5648"/>
    <w:rsid w:val="002E6905"/>
    <w:rsid w:val="00325B55"/>
    <w:rsid w:val="0035445B"/>
    <w:rsid w:val="003548B8"/>
    <w:rsid w:val="00361EFF"/>
    <w:rsid w:val="0037536B"/>
    <w:rsid w:val="003768EE"/>
    <w:rsid w:val="00392DA5"/>
    <w:rsid w:val="003C2C23"/>
    <w:rsid w:val="003C734B"/>
    <w:rsid w:val="003D1F7A"/>
    <w:rsid w:val="003E3FEC"/>
    <w:rsid w:val="003F5A7E"/>
    <w:rsid w:val="00403320"/>
    <w:rsid w:val="004216BC"/>
    <w:rsid w:val="004411D9"/>
    <w:rsid w:val="00444312"/>
    <w:rsid w:val="00445461"/>
    <w:rsid w:val="0045729D"/>
    <w:rsid w:val="00457C2A"/>
    <w:rsid w:val="0046157F"/>
    <w:rsid w:val="0047304C"/>
    <w:rsid w:val="00480317"/>
    <w:rsid w:val="00491A2B"/>
    <w:rsid w:val="0049295C"/>
    <w:rsid w:val="004940F7"/>
    <w:rsid w:val="004B4A57"/>
    <w:rsid w:val="004C1C59"/>
    <w:rsid w:val="004D34D0"/>
    <w:rsid w:val="004E4BF5"/>
    <w:rsid w:val="004F160B"/>
    <w:rsid w:val="00501034"/>
    <w:rsid w:val="00504FA1"/>
    <w:rsid w:val="00540589"/>
    <w:rsid w:val="00540615"/>
    <w:rsid w:val="0055619F"/>
    <w:rsid w:val="005654D5"/>
    <w:rsid w:val="00565BE7"/>
    <w:rsid w:val="00567769"/>
    <w:rsid w:val="005747B7"/>
    <w:rsid w:val="005A2BE6"/>
    <w:rsid w:val="005B52DE"/>
    <w:rsid w:val="005C349C"/>
    <w:rsid w:val="005E0B20"/>
    <w:rsid w:val="005E43D3"/>
    <w:rsid w:val="005E5126"/>
    <w:rsid w:val="00602B91"/>
    <w:rsid w:val="0060331D"/>
    <w:rsid w:val="00641214"/>
    <w:rsid w:val="0064368C"/>
    <w:rsid w:val="00646EB5"/>
    <w:rsid w:val="006627F5"/>
    <w:rsid w:val="00667A28"/>
    <w:rsid w:val="00693230"/>
    <w:rsid w:val="00696674"/>
    <w:rsid w:val="006A0599"/>
    <w:rsid w:val="006A2D28"/>
    <w:rsid w:val="006C13E3"/>
    <w:rsid w:val="006C725F"/>
    <w:rsid w:val="006C77DE"/>
    <w:rsid w:val="006D52DE"/>
    <w:rsid w:val="006E0E44"/>
    <w:rsid w:val="006E1A38"/>
    <w:rsid w:val="006F4985"/>
    <w:rsid w:val="00702281"/>
    <w:rsid w:val="00712410"/>
    <w:rsid w:val="00715879"/>
    <w:rsid w:val="00737C39"/>
    <w:rsid w:val="0075134A"/>
    <w:rsid w:val="00753937"/>
    <w:rsid w:val="007650BF"/>
    <w:rsid w:val="00784E3B"/>
    <w:rsid w:val="00790772"/>
    <w:rsid w:val="0079470D"/>
    <w:rsid w:val="007A21A4"/>
    <w:rsid w:val="007B2BA4"/>
    <w:rsid w:val="007B71DD"/>
    <w:rsid w:val="007C2992"/>
    <w:rsid w:val="007D5CF2"/>
    <w:rsid w:val="007E37A8"/>
    <w:rsid w:val="007E44DC"/>
    <w:rsid w:val="007F3163"/>
    <w:rsid w:val="007F3173"/>
    <w:rsid w:val="007F6105"/>
    <w:rsid w:val="007F63B2"/>
    <w:rsid w:val="008023B4"/>
    <w:rsid w:val="00803AC5"/>
    <w:rsid w:val="00803F58"/>
    <w:rsid w:val="0080606A"/>
    <w:rsid w:val="00827A57"/>
    <w:rsid w:val="00842048"/>
    <w:rsid w:val="008505A9"/>
    <w:rsid w:val="00851E54"/>
    <w:rsid w:val="00857916"/>
    <w:rsid w:val="00860354"/>
    <w:rsid w:val="00860BCE"/>
    <w:rsid w:val="0086731A"/>
    <w:rsid w:val="00883F4D"/>
    <w:rsid w:val="00894890"/>
    <w:rsid w:val="008A33BD"/>
    <w:rsid w:val="008A66E9"/>
    <w:rsid w:val="008B2705"/>
    <w:rsid w:val="008B389D"/>
    <w:rsid w:val="008B4C9F"/>
    <w:rsid w:val="008C6FFE"/>
    <w:rsid w:val="008D6BDD"/>
    <w:rsid w:val="008E685B"/>
    <w:rsid w:val="00911A08"/>
    <w:rsid w:val="00911DE2"/>
    <w:rsid w:val="00914FF7"/>
    <w:rsid w:val="00946196"/>
    <w:rsid w:val="0095253C"/>
    <w:rsid w:val="009608F2"/>
    <w:rsid w:val="00964BBA"/>
    <w:rsid w:val="009712AC"/>
    <w:rsid w:val="009713F2"/>
    <w:rsid w:val="009A2985"/>
    <w:rsid w:val="009A71BA"/>
    <w:rsid w:val="009D6237"/>
    <w:rsid w:val="009E3509"/>
    <w:rsid w:val="009E67C6"/>
    <w:rsid w:val="00A01817"/>
    <w:rsid w:val="00A16382"/>
    <w:rsid w:val="00A239DE"/>
    <w:rsid w:val="00A26F3D"/>
    <w:rsid w:val="00A36875"/>
    <w:rsid w:val="00A53594"/>
    <w:rsid w:val="00A73694"/>
    <w:rsid w:val="00A73C46"/>
    <w:rsid w:val="00A80175"/>
    <w:rsid w:val="00A80312"/>
    <w:rsid w:val="00A84F1E"/>
    <w:rsid w:val="00A94C99"/>
    <w:rsid w:val="00AA4810"/>
    <w:rsid w:val="00B15EDD"/>
    <w:rsid w:val="00B179E0"/>
    <w:rsid w:val="00B362F7"/>
    <w:rsid w:val="00B40E79"/>
    <w:rsid w:val="00B41592"/>
    <w:rsid w:val="00B41B7C"/>
    <w:rsid w:val="00B53018"/>
    <w:rsid w:val="00B53893"/>
    <w:rsid w:val="00B56ABA"/>
    <w:rsid w:val="00B57073"/>
    <w:rsid w:val="00B66149"/>
    <w:rsid w:val="00B819E2"/>
    <w:rsid w:val="00BA3E13"/>
    <w:rsid w:val="00BB7E3D"/>
    <w:rsid w:val="00BC2D6A"/>
    <w:rsid w:val="00C1035A"/>
    <w:rsid w:val="00C10998"/>
    <w:rsid w:val="00C1318C"/>
    <w:rsid w:val="00C26CA4"/>
    <w:rsid w:val="00C34309"/>
    <w:rsid w:val="00C37E3C"/>
    <w:rsid w:val="00C50DB6"/>
    <w:rsid w:val="00C50EEC"/>
    <w:rsid w:val="00C5217B"/>
    <w:rsid w:val="00C7471C"/>
    <w:rsid w:val="00C957F4"/>
    <w:rsid w:val="00C96514"/>
    <w:rsid w:val="00CA1840"/>
    <w:rsid w:val="00CA1F59"/>
    <w:rsid w:val="00CB0923"/>
    <w:rsid w:val="00CC5F4B"/>
    <w:rsid w:val="00CC60B5"/>
    <w:rsid w:val="00CD1D1F"/>
    <w:rsid w:val="00CD4942"/>
    <w:rsid w:val="00D01F90"/>
    <w:rsid w:val="00D25AF1"/>
    <w:rsid w:val="00D32C06"/>
    <w:rsid w:val="00D42DC4"/>
    <w:rsid w:val="00D84247"/>
    <w:rsid w:val="00D87636"/>
    <w:rsid w:val="00DA1886"/>
    <w:rsid w:val="00DA3EF5"/>
    <w:rsid w:val="00DB0DEA"/>
    <w:rsid w:val="00DB7FDB"/>
    <w:rsid w:val="00DC7065"/>
    <w:rsid w:val="00DD313D"/>
    <w:rsid w:val="00DE7A69"/>
    <w:rsid w:val="00DF5839"/>
    <w:rsid w:val="00DF7669"/>
    <w:rsid w:val="00E00061"/>
    <w:rsid w:val="00E0241D"/>
    <w:rsid w:val="00E054AD"/>
    <w:rsid w:val="00E0621A"/>
    <w:rsid w:val="00E11846"/>
    <w:rsid w:val="00E12770"/>
    <w:rsid w:val="00E26809"/>
    <w:rsid w:val="00E3754A"/>
    <w:rsid w:val="00E37B1E"/>
    <w:rsid w:val="00E4112E"/>
    <w:rsid w:val="00E42BDC"/>
    <w:rsid w:val="00E5192C"/>
    <w:rsid w:val="00E56678"/>
    <w:rsid w:val="00E66DCA"/>
    <w:rsid w:val="00E73703"/>
    <w:rsid w:val="00E83214"/>
    <w:rsid w:val="00E84FB4"/>
    <w:rsid w:val="00EA521A"/>
    <w:rsid w:val="00EB7159"/>
    <w:rsid w:val="00ED2B6E"/>
    <w:rsid w:val="00ED435A"/>
    <w:rsid w:val="00ED5CCC"/>
    <w:rsid w:val="00F26975"/>
    <w:rsid w:val="00F27781"/>
    <w:rsid w:val="00F31590"/>
    <w:rsid w:val="00F46CF0"/>
    <w:rsid w:val="00F67328"/>
    <w:rsid w:val="00F7703E"/>
    <w:rsid w:val="00F828B7"/>
    <w:rsid w:val="00F84528"/>
    <w:rsid w:val="00F95633"/>
    <w:rsid w:val="00FA270B"/>
    <w:rsid w:val="00FA4C4C"/>
    <w:rsid w:val="00FA6049"/>
    <w:rsid w:val="00FB352D"/>
    <w:rsid w:val="00FB6966"/>
    <w:rsid w:val="00FB7BF9"/>
    <w:rsid w:val="00FE030F"/>
    <w:rsid w:val="00FE12E5"/>
    <w:rsid w:val="00FE4373"/>
    <w:rsid w:val="00FF03D4"/>
    <w:rsid w:val="00FF2A0C"/>
    <w:rsid w:val="00FF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3963D1E3C94977B6C1E7197D176CF3">
    <w:name w:val="2D3963D1E3C94977B6C1E7197D176CF3"/>
    <w:rsid w:val="004E4BF5"/>
  </w:style>
  <w:style w:type="paragraph" w:customStyle="1" w:styleId="93391F2A6C374AA9B22259925B223AA9">
    <w:name w:val="93391F2A6C374AA9B22259925B223AA9"/>
    <w:rsid w:val="004E4BF5"/>
  </w:style>
  <w:style w:type="paragraph" w:customStyle="1" w:styleId="175835F2965942489E1849FC075D4FE8">
    <w:name w:val="175835F2965942489E1849FC075D4FE8"/>
    <w:rsid w:val="00F46CF0"/>
  </w:style>
  <w:style w:type="character" w:styleId="PlaceholderText">
    <w:name w:val="Placeholder Text"/>
    <w:basedOn w:val="DefaultParagraphFont"/>
    <w:uiPriority w:val="99"/>
    <w:semiHidden/>
    <w:rsid w:val="0005612E"/>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3963D1E3C94977B6C1E7197D176CF3">
    <w:name w:val="2D3963D1E3C94977B6C1E7197D176CF3"/>
    <w:rsid w:val="004E4BF5"/>
  </w:style>
  <w:style w:type="paragraph" w:customStyle="1" w:styleId="93391F2A6C374AA9B22259925B223AA9">
    <w:name w:val="93391F2A6C374AA9B22259925B223AA9"/>
    <w:rsid w:val="004E4BF5"/>
  </w:style>
  <w:style w:type="paragraph" w:customStyle="1" w:styleId="175835F2965942489E1849FC075D4FE8">
    <w:name w:val="175835F2965942489E1849FC075D4FE8"/>
    <w:rsid w:val="00F46CF0"/>
  </w:style>
  <w:style w:type="character" w:styleId="PlaceholderText">
    <w:name w:val="Placeholder Text"/>
    <w:basedOn w:val="DefaultParagraphFont"/>
    <w:uiPriority w:val="99"/>
    <w:semiHidden/>
    <w:rsid w:val="0005612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6330EC-A781-47A2-BDC6-D7B8EC20A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1</Pages>
  <Words>1140</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INUTES – JANUARY 22, 2019</vt:lpstr>
    </vt:vector>
  </TitlesOfParts>
  <Company>City of Royse City</Company>
  <LinksUpToDate>false</LinksUpToDate>
  <CharactersWithSpaces>7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 JANUARY 22, 2019</dc:title>
  <dc:creator>samantha</dc:creator>
  <cp:lastModifiedBy>Tonya Brown</cp:lastModifiedBy>
  <cp:revision>7</cp:revision>
  <cp:lastPrinted>2019-02-26T16:01:00Z</cp:lastPrinted>
  <dcterms:created xsi:type="dcterms:W3CDTF">2019-02-18T22:44:00Z</dcterms:created>
  <dcterms:modified xsi:type="dcterms:W3CDTF">2019-02-26T16:01:00Z</dcterms:modified>
</cp:coreProperties>
</file>